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97E660" w14:textId="77777777" w:rsidR="00D85ED8" w:rsidRPr="0087619F" w:rsidRDefault="00D85ED8" w:rsidP="00267A5F">
      <w:pPr>
        <w:ind w:firstLine="0"/>
        <w:rPr>
          <w:rFonts w:asciiTheme="minorHAnsi" w:hAnsiTheme="minorHAnsi" w:cstheme="minorHAnsi"/>
          <w:b/>
          <w:bCs/>
          <w:sz w:val="20"/>
          <w:szCs w:val="20"/>
        </w:rPr>
      </w:pPr>
      <w:r w:rsidRPr="0087619F">
        <w:rPr>
          <w:rFonts w:asciiTheme="minorHAnsi" w:hAnsiTheme="minorHAnsi" w:cstheme="minorHAnsi"/>
          <w:b/>
          <w:bCs/>
          <w:sz w:val="20"/>
          <w:szCs w:val="20"/>
        </w:rPr>
        <w:t>Obec Velká Jesenice</w:t>
      </w:r>
    </w:p>
    <w:p w14:paraId="1A6DE9E3" w14:textId="503E3253" w:rsidR="00D85ED8" w:rsidRPr="0087619F" w:rsidRDefault="00D85ED8" w:rsidP="00267A5F">
      <w:pPr>
        <w:ind w:firstLine="0"/>
        <w:rPr>
          <w:rFonts w:asciiTheme="minorHAnsi" w:hAnsiTheme="minorHAnsi" w:cstheme="minorHAnsi"/>
          <w:b/>
          <w:bCs/>
          <w:sz w:val="20"/>
          <w:szCs w:val="20"/>
        </w:rPr>
      </w:pPr>
      <w:r w:rsidRPr="0087619F">
        <w:rPr>
          <w:rFonts w:asciiTheme="minorHAnsi" w:hAnsiTheme="minorHAnsi" w:cstheme="minorHAnsi"/>
          <w:b/>
          <w:bCs/>
          <w:sz w:val="20"/>
          <w:szCs w:val="20"/>
        </w:rPr>
        <w:t xml:space="preserve">Velká Jesenice </w:t>
      </w:r>
      <w:r w:rsidR="00BD73D6" w:rsidRPr="0087619F">
        <w:rPr>
          <w:rFonts w:asciiTheme="minorHAnsi" w:hAnsiTheme="minorHAnsi" w:cstheme="minorHAnsi"/>
          <w:b/>
          <w:bCs/>
          <w:sz w:val="20"/>
          <w:szCs w:val="20"/>
        </w:rPr>
        <w:t>188</w:t>
      </w:r>
    </w:p>
    <w:p w14:paraId="05B26A6E" w14:textId="77777777" w:rsidR="00D85ED8" w:rsidRPr="0087619F" w:rsidRDefault="00D85ED8" w:rsidP="00267A5F">
      <w:pPr>
        <w:ind w:firstLine="0"/>
        <w:rPr>
          <w:rFonts w:asciiTheme="minorHAnsi" w:hAnsiTheme="minorHAnsi" w:cstheme="minorHAnsi"/>
          <w:b/>
          <w:sz w:val="20"/>
          <w:szCs w:val="20"/>
        </w:rPr>
      </w:pPr>
      <w:r w:rsidRPr="0087619F">
        <w:rPr>
          <w:rFonts w:asciiTheme="minorHAnsi" w:hAnsiTheme="minorHAnsi" w:cstheme="minorHAnsi"/>
          <w:b/>
          <w:bCs/>
          <w:sz w:val="20"/>
          <w:szCs w:val="20"/>
        </w:rPr>
        <w:t>552 24</w:t>
      </w:r>
    </w:p>
    <w:p w14:paraId="28A9C3F2" w14:textId="77777777" w:rsidR="00D85ED8" w:rsidRPr="0087619F" w:rsidRDefault="00D85ED8" w:rsidP="00267A5F">
      <w:pPr>
        <w:tabs>
          <w:tab w:val="left" w:pos="2835"/>
        </w:tabs>
        <w:ind w:firstLine="0"/>
        <w:rPr>
          <w:rFonts w:asciiTheme="minorHAnsi" w:hAnsiTheme="minorHAnsi" w:cstheme="minorHAnsi"/>
          <w:sz w:val="20"/>
          <w:szCs w:val="20"/>
        </w:rPr>
      </w:pPr>
    </w:p>
    <w:p w14:paraId="13CEE76B" w14:textId="30A5E1B9" w:rsidR="00D85ED8" w:rsidRPr="0087619F" w:rsidRDefault="00D85ED8" w:rsidP="00267A5F">
      <w:pPr>
        <w:ind w:firstLine="0"/>
        <w:rPr>
          <w:rFonts w:asciiTheme="minorHAnsi" w:hAnsiTheme="minorHAnsi" w:cstheme="minorHAnsi"/>
          <w:bCs/>
          <w:sz w:val="20"/>
          <w:szCs w:val="20"/>
        </w:rPr>
      </w:pPr>
      <w:r w:rsidRPr="0087619F">
        <w:rPr>
          <w:rFonts w:asciiTheme="minorHAnsi" w:hAnsiTheme="minorHAnsi" w:cstheme="minorHAnsi"/>
          <w:bCs/>
          <w:sz w:val="20"/>
          <w:szCs w:val="20"/>
        </w:rPr>
        <w:t xml:space="preserve">Datum a místo zpracování: </w:t>
      </w:r>
      <w:r w:rsidR="00283AE7" w:rsidRPr="0087619F">
        <w:rPr>
          <w:rFonts w:asciiTheme="minorHAnsi" w:hAnsiTheme="minorHAnsi" w:cstheme="minorHAnsi"/>
          <w:bCs/>
          <w:sz w:val="20"/>
          <w:szCs w:val="20"/>
        </w:rPr>
        <w:t>19. 3. 2026</w:t>
      </w:r>
      <w:r w:rsidRPr="0087619F">
        <w:rPr>
          <w:rFonts w:asciiTheme="minorHAnsi" w:hAnsiTheme="minorHAnsi" w:cstheme="minorHAnsi"/>
          <w:bCs/>
          <w:sz w:val="20"/>
          <w:szCs w:val="20"/>
        </w:rPr>
        <w:t>, Velká Jesenice</w:t>
      </w:r>
    </w:p>
    <w:p w14:paraId="0390B8CF" w14:textId="77777777" w:rsidR="00D85ED8" w:rsidRPr="0087619F" w:rsidRDefault="00D85ED8" w:rsidP="00267A5F">
      <w:pPr>
        <w:ind w:firstLine="0"/>
        <w:rPr>
          <w:rFonts w:asciiTheme="minorHAnsi" w:hAnsiTheme="minorHAnsi" w:cstheme="minorHAnsi"/>
          <w:bCs/>
          <w:sz w:val="20"/>
          <w:szCs w:val="20"/>
        </w:rPr>
      </w:pPr>
      <w:r w:rsidRPr="0087619F">
        <w:rPr>
          <w:rFonts w:asciiTheme="minorHAnsi" w:hAnsiTheme="minorHAnsi" w:cstheme="minorHAnsi"/>
          <w:bCs/>
          <w:sz w:val="20"/>
          <w:szCs w:val="20"/>
        </w:rPr>
        <w:t>Počet listů: 4</w:t>
      </w:r>
    </w:p>
    <w:p w14:paraId="620E94DF" w14:textId="77777777" w:rsidR="00D85ED8" w:rsidRPr="0087619F" w:rsidRDefault="00D85ED8" w:rsidP="00267A5F">
      <w:pPr>
        <w:tabs>
          <w:tab w:val="left" w:pos="2835"/>
        </w:tabs>
        <w:ind w:firstLine="0"/>
        <w:rPr>
          <w:rFonts w:asciiTheme="minorHAnsi" w:hAnsiTheme="minorHAnsi" w:cstheme="minorHAnsi"/>
          <w:sz w:val="20"/>
          <w:szCs w:val="20"/>
        </w:rPr>
      </w:pPr>
    </w:p>
    <w:p w14:paraId="64720746" w14:textId="506DEC23" w:rsidR="00D85ED8" w:rsidRPr="0087619F" w:rsidRDefault="00D85ED8" w:rsidP="00267A5F">
      <w:pPr>
        <w:tabs>
          <w:tab w:val="left" w:pos="2835"/>
        </w:tabs>
        <w:ind w:firstLine="0"/>
        <w:rPr>
          <w:rFonts w:asciiTheme="minorHAnsi" w:hAnsiTheme="minorHAnsi" w:cstheme="minorHAnsi"/>
          <w:sz w:val="20"/>
          <w:szCs w:val="20"/>
        </w:rPr>
      </w:pPr>
    </w:p>
    <w:p w14:paraId="323D94B3" w14:textId="6239025A" w:rsidR="000C60EE" w:rsidRPr="0087619F" w:rsidRDefault="00D85ED8" w:rsidP="00267A5F">
      <w:pPr>
        <w:ind w:firstLine="0"/>
        <w:jc w:val="center"/>
        <w:outlineLvl w:val="0"/>
        <w:rPr>
          <w:rFonts w:asciiTheme="minorHAnsi" w:hAnsiTheme="minorHAnsi" w:cstheme="minorHAnsi"/>
          <w:szCs w:val="20"/>
        </w:rPr>
      </w:pPr>
      <w:r w:rsidRPr="0087619F">
        <w:rPr>
          <w:rFonts w:asciiTheme="minorHAnsi" w:hAnsiTheme="minorHAnsi" w:cstheme="minorHAnsi"/>
          <w:b/>
          <w:bCs/>
          <w:szCs w:val="20"/>
        </w:rPr>
        <w:t xml:space="preserve">Protokol dle pověření ke kontrole ze dne </w:t>
      </w:r>
      <w:r w:rsidR="00283AE7" w:rsidRPr="0087619F">
        <w:rPr>
          <w:rFonts w:asciiTheme="minorHAnsi" w:hAnsiTheme="minorHAnsi" w:cstheme="minorHAnsi"/>
          <w:b/>
          <w:bCs/>
          <w:szCs w:val="20"/>
        </w:rPr>
        <w:t>16</w:t>
      </w:r>
      <w:r w:rsidR="00C53CA3" w:rsidRPr="0087619F">
        <w:rPr>
          <w:rFonts w:asciiTheme="minorHAnsi" w:hAnsiTheme="minorHAnsi" w:cstheme="minorHAnsi"/>
          <w:b/>
          <w:bCs/>
          <w:szCs w:val="20"/>
        </w:rPr>
        <w:t>. 12. 202</w:t>
      </w:r>
      <w:r w:rsidR="00283AE7" w:rsidRPr="0087619F">
        <w:rPr>
          <w:rFonts w:asciiTheme="minorHAnsi" w:hAnsiTheme="minorHAnsi" w:cstheme="minorHAnsi"/>
          <w:b/>
          <w:bCs/>
          <w:szCs w:val="20"/>
        </w:rPr>
        <w:t>5</w:t>
      </w:r>
    </w:p>
    <w:p w14:paraId="21BD239A" w14:textId="7C02F78F" w:rsidR="00D85ED8" w:rsidRPr="0087619F" w:rsidRDefault="00D85ED8" w:rsidP="00267A5F">
      <w:pPr>
        <w:ind w:firstLine="0"/>
        <w:jc w:val="center"/>
        <w:outlineLvl w:val="0"/>
        <w:rPr>
          <w:rFonts w:asciiTheme="minorHAnsi" w:hAnsiTheme="minorHAnsi" w:cstheme="minorHAnsi"/>
          <w:szCs w:val="20"/>
        </w:rPr>
      </w:pPr>
      <w:r w:rsidRPr="0087619F">
        <w:rPr>
          <w:rFonts w:asciiTheme="minorHAnsi" w:hAnsiTheme="minorHAnsi" w:cstheme="minorHAnsi"/>
          <w:b/>
          <w:bCs/>
          <w:szCs w:val="20"/>
        </w:rPr>
        <w:t>o výsledku veřejnosprávní kontroly na místě ve smyslu zákona č. 320/2001 Sb., o finanční kontrole ve</w:t>
      </w:r>
      <w:r w:rsidR="000C60EE" w:rsidRPr="0087619F">
        <w:rPr>
          <w:rFonts w:asciiTheme="minorHAnsi" w:hAnsiTheme="minorHAnsi" w:cstheme="minorHAnsi"/>
          <w:b/>
          <w:bCs/>
          <w:szCs w:val="20"/>
        </w:rPr>
        <w:t> </w:t>
      </w:r>
      <w:r w:rsidRPr="0087619F">
        <w:rPr>
          <w:rFonts w:asciiTheme="minorHAnsi" w:hAnsiTheme="minorHAnsi" w:cstheme="minorHAnsi"/>
          <w:b/>
          <w:bCs/>
          <w:szCs w:val="20"/>
        </w:rPr>
        <w:t>veřejné správě, ve znění pozdějších předpisů,</w:t>
      </w:r>
      <w:r w:rsidRPr="0087619F">
        <w:rPr>
          <w:rFonts w:asciiTheme="minorHAnsi" w:hAnsiTheme="minorHAnsi" w:cstheme="minorHAnsi"/>
          <w:b/>
          <w:bCs/>
          <w:iCs/>
          <w:szCs w:val="20"/>
        </w:rPr>
        <w:t xml:space="preserve"> a dle ustanovení § 12 zákona č.</w:t>
      </w:r>
      <w:r w:rsidR="000C60EE" w:rsidRPr="0087619F">
        <w:rPr>
          <w:rFonts w:asciiTheme="minorHAnsi" w:hAnsiTheme="minorHAnsi" w:cstheme="minorHAnsi"/>
          <w:b/>
          <w:bCs/>
          <w:iCs/>
          <w:szCs w:val="20"/>
        </w:rPr>
        <w:t> </w:t>
      </w:r>
      <w:r w:rsidRPr="0087619F">
        <w:rPr>
          <w:rFonts w:asciiTheme="minorHAnsi" w:hAnsiTheme="minorHAnsi" w:cstheme="minorHAnsi"/>
          <w:b/>
          <w:bCs/>
          <w:iCs/>
          <w:szCs w:val="20"/>
        </w:rPr>
        <w:t>255/2012 Sb., o kontrole (kontrolní řád)</w:t>
      </w:r>
    </w:p>
    <w:p w14:paraId="17B87B67" w14:textId="77777777" w:rsidR="000C60EE" w:rsidRPr="0087619F" w:rsidRDefault="000C60EE" w:rsidP="00267A5F">
      <w:pPr>
        <w:tabs>
          <w:tab w:val="left" w:pos="2835"/>
        </w:tabs>
        <w:ind w:firstLine="0"/>
        <w:rPr>
          <w:rFonts w:asciiTheme="minorHAnsi" w:hAnsiTheme="minorHAnsi" w:cstheme="minorHAnsi"/>
          <w:sz w:val="20"/>
          <w:szCs w:val="20"/>
        </w:rPr>
      </w:pPr>
    </w:p>
    <w:p w14:paraId="12B69E7D" w14:textId="77777777" w:rsidR="00267A5F" w:rsidRPr="0087619F" w:rsidRDefault="00D85ED8" w:rsidP="00267A5F">
      <w:pPr>
        <w:tabs>
          <w:tab w:val="left" w:pos="2835"/>
        </w:tabs>
        <w:ind w:firstLine="0"/>
        <w:rPr>
          <w:rFonts w:asciiTheme="minorHAnsi" w:hAnsiTheme="minorHAnsi" w:cstheme="minorHAnsi"/>
          <w:bCs/>
          <w:sz w:val="20"/>
          <w:szCs w:val="20"/>
        </w:rPr>
      </w:pPr>
      <w:r w:rsidRPr="0087619F">
        <w:rPr>
          <w:rFonts w:asciiTheme="minorHAnsi" w:hAnsiTheme="minorHAnsi" w:cstheme="minorHAnsi"/>
          <w:b/>
          <w:bCs/>
          <w:sz w:val="20"/>
          <w:szCs w:val="20"/>
        </w:rPr>
        <w:t>Kontrolovaná osoba:</w:t>
      </w:r>
      <w:r w:rsidRPr="0087619F">
        <w:rPr>
          <w:rFonts w:asciiTheme="minorHAnsi" w:hAnsiTheme="minorHAnsi" w:cstheme="minorHAnsi"/>
          <w:b/>
          <w:bCs/>
          <w:sz w:val="20"/>
          <w:szCs w:val="20"/>
        </w:rPr>
        <w:tab/>
      </w:r>
      <w:r w:rsidRPr="0087619F">
        <w:rPr>
          <w:rFonts w:asciiTheme="minorHAnsi" w:hAnsiTheme="minorHAnsi" w:cstheme="minorHAnsi"/>
          <w:bCs/>
          <w:sz w:val="20"/>
          <w:szCs w:val="20"/>
        </w:rPr>
        <w:t xml:space="preserve">Základní a Mateřská škola Velká Jesenice, </w:t>
      </w:r>
      <w:r w:rsidR="00267A5F" w:rsidRPr="0087619F">
        <w:rPr>
          <w:rFonts w:asciiTheme="minorHAnsi" w:hAnsiTheme="minorHAnsi" w:cstheme="minorHAnsi"/>
          <w:bCs/>
          <w:sz w:val="20"/>
          <w:szCs w:val="20"/>
        </w:rPr>
        <w:t>okres Náchod, Velká Jesenice 2</w:t>
      </w:r>
    </w:p>
    <w:p w14:paraId="5AB5425D" w14:textId="064376A6" w:rsidR="00D85ED8" w:rsidRPr="0087619F" w:rsidRDefault="00267A5F" w:rsidP="00267A5F">
      <w:pPr>
        <w:tabs>
          <w:tab w:val="left" w:pos="2835"/>
        </w:tabs>
        <w:ind w:firstLine="0"/>
        <w:rPr>
          <w:rFonts w:asciiTheme="minorHAnsi" w:hAnsiTheme="minorHAnsi" w:cstheme="minorHAnsi"/>
          <w:bCs/>
          <w:sz w:val="20"/>
          <w:szCs w:val="20"/>
        </w:rPr>
      </w:pPr>
      <w:r w:rsidRPr="0087619F">
        <w:rPr>
          <w:rFonts w:asciiTheme="minorHAnsi" w:hAnsiTheme="minorHAnsi" w:cstheme="minorHAnsi"/>
          <w:bCs/>
          <w:sz w:val="20"/>
          <w:szCs w:val="20"/>
        </w:rPr>
        <w:tab/>
      </w:r>
      <w:r w:rsidR="00D85ED8" w:rsidRPr="0087619F">
        <w:rPr>
          <w:rFonts w:asciiTheme="minorHAnsi" w:hAnsiTheme="minorHAnsi" w:cstheme="minorHAnsi"/>
          <w:bCs/>
          <w:sz w:val="20"/>
          <w:szCs w:val="20"/>
        </w:rPr>
        <w:t>IČO:71010238</w:t>
      </w:r>
      <w:r w:rsidR="00D85ED8" w:rsidRPr="0087619F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</w:p>
    <w:p w14:paraId="1115D523" w14:textId="77777777" w:rsidR="000C60EE" w:rsidRPr="0087619F" w:rsidRDefault="000C60EE" w:rsidP="00267A5F">
      <w:pPr>
        <w:tabs>
          <w:tab w:val="left" w:pos="2835"/>
        </w:tabs>
        <w:ind w:firstLine="0"/>
        <w:rPr>
          <w:rFonts w:asciiTheme="minorHAnsi" w:hAnsiTheme="minorHAnsi" w:cstheme="minorHAnsi"/>
          <w:sz w:val="20"/>
          <w:szCs w:val="20"/>
        </w:rPr>
      </w:pPr>
    </w:p>
    <w:p w14:paraId="39ABD5AA" w14:textId="51A70FCC" w:rsidR="00D85ED8" w:rsidRPr="0087619F" w:rsidRDefault="00D85ED8" w:rsidP="00267A5F">
      <w:pPr>
        <w:tabs>
          <w:tab w:val="left" w:pos="2835"/>
        </w:tabs>
        <w:ind w:firstLine="0"/>
        <w:rPr>
          <w:rFonts w:asciiTheme="minorHAnsi" w:hAnsiTheme="minorHAnsi" w:cstheme="minorHAnsi"/>
          <w:b/>
          <w:bCs/>
          <w:sz w:val="20"/>
          <w:szCs w:val="20"/>
        </w:rPr>
      </w:pPr>
      <w:r w:rsidRPr="0087619F">
        <w:rPr>
          <w:rFonts w:asciiTheme="minorHAnsi" w:hAnsiTheme="minorHAnsi" w:cstheme="minorHAnsi"/>
          <w:b/>
          <w:bCs/>
          <w:sz w:val="20"/>
          <w:szCs w:val="20"/>
        </w:rPr>
        <w:t>Statutární zástupce:</w:t>
      </w:r>
      <w:r w:rsidRPr="0087619F">
        <w:rPr>
          <w:rFonts w:asciiTheme="minorHAnsi" w:hAnsiTheme="minorHAnsi" w:cstheme="minorHAnsi"/>
          <w:b/>
          <w:bCs/>
          <w:sz w:val="20"/>
          <w:szCs w:val="20"/>
        </w:rPr>
        <w:tab/>
      </w:r>
      <w:r w:rsidRPr="0087619F">
        <w:rPr>
          <w:rFonts w:asciiTheme="minorHAnsi" w:hAnsiTheme="minorHAnsi" w:cstheme="minorHAnsi"/>
          <w:bCs/>
          <w:sz w:val="20"/>
          <w:szCs w:val="20"/>
        </w:rPr>
        <w:t>Mgr. Šárka Rohulánová, ředitelka školy</w:t>
      </w:r>
    </w:p>
    <w:p w14:paraId="0D9E52E5" w14:textId="77777777" w:rsidR="000C60EE" w:rsidRPr="0087619F" w:rsidRDefault="000C60EE" w:rsidP="00267A5F">
      <w:pPr>
        <w:tabs>
          <w:tab w:val="left" w:pos="2835"/>
        </w:tabs>
        <w:ind w:firstLine="0"/>
        <w:rPr>
          <w:rFonts w:asciiTheme="minorHAnsi" w:hAnsiTheme="minorHAnsi" w:cstheme="minorHAnsi"/>
          <w:sz w:val="20"/>
          <w:szCs w:val="20"/>
        </w:rPr>
      </w:pPr>
    </w:p>
    <w:p w14:paraId="78157F5D" w14:textId="6FD13B9F" w:rsidR="004E1090" w:rsidRPr="0087619F" w:rsidRDefault="00D85ED8" w:rsidP="00267A5F">
      <w:pPr>
        <w:tabs>
          <w:tab w:val="left" w:pos="2835"/>
        </w:tabs>
        <w:ind w:firstLine="0"/>
        <w:rPr>
          <w:rFonts w:asciiTheme="minorHAnsi" w:hAnsiTheme="minorHAnsi" w:cstheme="minorHAnsi"/>
          <w:b/>
          <w:bCs/>
          <w:sz w:val="20"/>
          <w:szCs w:val="20"/>
        </w:rPr>
      </w:pPr>
      <w:r w:rsidRPr="0087619F">
        <w:rPr>
          <w:rFonts w:asciiTheme="minorHAnsi" w:hAnsiTheme="minorHAnsi" w:cstheme="minorHAnsi"/>
          <w:b/>
          <w:bCs/>
          <w:sz w:val="20"/>
          <w:szCs w:val="20"/>
        </w:rPr>
        <w:t>Kontrolní orgán:</w:t>
      </w:r>
      <w:r w:rsidRPr="0087619F">
        <w:rPr>
          <w:rFonts w:asciiTheme="minorHAnsi" w:hAnsiTheme="minorHAnsi" w:cstheme="minorHAnsi"/>
          <w:b/>
          <w:bCs/>
          <w:sz w:val="20"/>
          <w:szCs w:val="20"/>
        </w:rPr>
        <w:tab/>
      </w:r>
      <w:r w:rsidR="00267A5F" w:rsidRPr="0087619F">
        <w:rPr>
          <w:rFonts w:asciiTheme="minorHAnsi" w:hAnsiTheme="minorHAnsi" w:cstheme="minorHAnsi"/>
          <w:bCs/>
          <w:sz w:val="20"/>
          <w:szCs w:val="20"/>
        </w:rPr>
        <w:t>Obec Velká Jesenice</w:t>
      </w:r>
    </w:p>
    <w:p w14:paraId="762469FD" w14:textId="77777777" w:rsidR="00D85ED8" w:rsidRPr="0087619F" w:rsidRDefault="00D85ED8" w:rsidP="00267A5F">
      <w:pPr>
        <w:tabs>
          <w:tab w:val="left" w:pos="2835"/>
        </w:tabs>
        <w:ind w:firstLine="0"/>
        <w:rPr>
          <w:rFonts w:asciiTheme="minorHAnsi" w:hAnsiTheme="minorHAnsi" w:cstheme="minorHAnsi"/>
          <w:sz w:val="20"/>
          <w:szCs w:val="20"/>
        </w:rPr>
      </w:pPr>
    </w:p>
    <w:p w14:paraId="1095BC44" w14:textId="2A687BCF" w:rsidR="00267A5F" w:rsidRPr="0087619F" w:rsidRDefault="00D85ED8" w:rsidP="00267A5F">
      <w:pPr>
        <w:tabs>
          <w:tab w:val="left" w:pos="2835"/>
        </w:tabs>
        <w:ind w:firstLine="0"/>
        <w:rPr>
          <w:rFonts w:asciiTheme="minorHAnsi" w:hAnsiTheme="minorHAnsi" w:cstheme="minorHAnsi"/>
          <w:sz w:val="20"/>
          <w:szCs w:val="20"/>
        </w:rPr>
      </w:pPr>
      <w:r w:rsidRPr="0087619F">
        <w:rPr>
          <w:rFonts w:asciiTheme="minorHAnsi" w:hAnsiTheme="minorHAnsi" w:cstheme="minorHAnsi"/>
          <w:b/>
          <w:bCs/>
          <w:sz w:val="20"/>
          <w:szCs w:val="20"/>
        </w:rPr>
        <w:t>Kontrolující:</w:t>
      </w:r>
      <w:r w:rsidRPr="0087619F">
        <w:rPr>
          <w:rFonts w:asciiTheme="minorHAnsi" w:hAnsiTheme="minorHAnsi" w:cstheme="minorHAnsi"/>
          <w:b/>
          <w:bCs/>
          <w:sz w:val="20"/>
          <w:szCs w:val="20"/>
        </w:rPr>
        <w:tab/>
      </w:r>
      <w:r w:rsidR="00C53CA3" w:rsidRPr="0087619F">
        <w:rPr>
          <w:rFonts w:asciiTheme="minorHAnsi" w:hAnsiTheme="minorHAnsi" w:cstheme="minorHAnsi"/>
          <w:sz w:val="20"/>
          <w:szCs w:val="20"/>
        </w:rPr>
        <w:t>Jaroslav Zelený,</w:t>
      </w:r>
      <w:r w:rsidR="00267A5F" w:rsidRPr="0087619F">
        <w:rPr>
          <w:rFonts w:asciiTheme="minorHAnsi" w:hAnsiTheme="minorHAnsi" w:cstheme="minorHAnsi"/>
          <w:sz w:val="20"/>
          <w:szCs w:val="20"/>
        </w:rPr>
        <w:t xml:space="preserve"> starosta obce </w:t>
      </w:r>
      <w:r w:rsidR="004E1090" w:rsidRPr="0087619F">
        <w:rPr>
          <w:rFonts w:asciiTheme="minorHAnsi" w:hAnsiTheme="minorHAnsi" w:cstheme="minorHAnsi"/>
          <w:sz w:val="20"/>
          <w:szCs w:val="20"/>
        </w:rPr>
        <w:t>(</w:t>
      </w:r>
      <w:r w:rsidRPr="0087619F">
        <w:rPr>
          <w:rFonts w:asciiTheme="minorHAnsi" w:hAnsiTheme="minorHAnsi" w:cstheme="minorHAnsi"/>
          <w:sz w:val="20"/>
          <w:szCs w:val="20"/>
        </w:rPr>
        <w:t>vedoucí kontrolní skupiny</w:t>
      </w:r>
      <w:r w:rsidR="00267A5F" w:rsidRPr="0087619F">
        <w:rPr>
          <w:rFonts w:asciiTheme="minorHAnsi" w:hAnsiTheme="minorHAnsi" w:cstheme="minorHAnsi"/>
          <w:sz w:val="20"/>
          <w:szCs w:val="20"/>
        </w:rPr>
        <w:t>)</w:t>
      </w:r>
    </w:p>
    <w:p w14:paraId="6E0316AD" w14:textId="17EA88B6" w:rsidR="00D85ED8" w:rsidRPr="0087619F" w:rsidRDefault="00267A5F" w:rsidP="00267A5F">
      <w:pPr>
        <w:tabs>
          <w:tab w:val="left" w:pos="2835"/>
        </w:tabs>
        <w:ind w:firstLine="0"/>
        <w:rPr>
          <w:rFonts w:asciiTheme="minorHAnsi" w:hAnsiTheme="minorHAnsi" w:cstheme="minorHAnsi"/>
          <w:sz w:val="20"/>
          <w:szCs w:val="20"/>
        </w:rPr>
      </w:pPr>
      <w:r w:rsidRPr="0087619F">
        <w:rPr>
          <w:rFonts w:asciiTheme="minorHAnsi" w:hAnsiTheme="minorHAnsi" w:cstheme="minorHAnsi"/>
          <w:sz w:val="20"/>
          <w:szCs w:val="20"/>
        </w:rPr>
        <w:tab/>
        <w:t xml:space="preserve">Monika Fraňková, </w:t>
      </w:r>
      <w:r w:rsidR="000C4BB8" w:rsidRPr="0087619F">
        <w:rPr>
          <w:rFonts w:asciiTheme="minorHAnsi" w:hAnsiTheme="minorHAnsi" w:cstheme="minorHAnsi"/>
          <w:sz w:val="20"/>
          <w:szCs w:val="20"/>
        </w:rPr>
        <w:t xml:space="preserve">referent obecního </w:t>
      </w:r>
      <w:r w:rsidR="004E1090" w:rsidRPr="0087619F">
        <w:rPr>
          <w:rFonts w:asciiTheme="minorHAnsi" w:hAnsiTheme="minorHAnsi" w:cstheme="minorHAnsi"/>
          <w:sz w:val="20"/>
          <w:szCs w:val="20"/>
        </w:rPr>
        <w:t>úřadu</w:t>
      </w:r>
    </w:p>
    <w:p w14:paraId="17DAEC0C" w14:textId="77777777" w:rsidR="004E1090" w:rsidRPr="0087619F" w:rsidRDefault="004E1090" w:rsidP="00267A5F">
      <w:pPr>
        <w:tabs>
          <w:tab w:val="left" w:pos="2835"/>
        </w:tabs>
        <w:ind w:firstLine="0"/>
        <w:rPr>
          <w:rFonts w:asciiTheme="minorHAnsi" w:hAnsiTheme="minorHAnsi" w:cstheme="minorHAnsi"/>
          <w:sz w:val="20"/>
          <w:szCs w:val="20"/>
        </w:rPr>
      </w:pPr>
    </w:p>
    <w:p w14:paraId="3779E7C0" w14:textId="08EDDE09" w:rsidR="00267A5F" w:rsidRPr="0087619F" w:rsidRDefault="00267A5F" w:rsidP="00267A5F">
      <w:pPr>
        <w:tabs>
          <w:tab w:val="left" w:pos="2835"/>
        </w:tabs>
        <w:ind w:firstLine="0"/>
        <w:rPr>
          <w:rFonts w:asciiTheme="minorHAnsi" w:hAnsiTheme="minorHAnsi" w:cstheme="minorHAnsi"/>
          <w:bCs/>
          <w:sz w:val="20"/>
          <w:szCs w:val="20"/>
        </w:rPr>
      </w:pPr>
      <w:r w:rsidRPr="0087619F">
        <w:rPr>
          <w:rFonts w:asciiTheme="minorHAnsi" w:hAnsiTheme="minorHAnsi" w:cstheme="minorHAnsi"/>
          <w:b/>
          <w:bCs/>
          <w:sz w:val="20"/>
          <w:szCs w:val="20"/>
        </w:rPr>
        <w:t>Další účastníci:</w:t>
      </w:r>
      <w:r w:rsidR="004E1090" w:rsidRPr="0087619F">
        <w:rPr>
          <w:rFonts w:asciiTheme="minorHAnsi" w:hAnsiTheme="minorHAnsi" w:cstheme="minorHAnsi"/>
          <w:bCs/>
          <w:sz w:val="20"/>
          <w:szCs w:val="20"/>
        </w:rPr>
        <w:tab/>
      </w:r>
      <w:r w:rsidRPr="0087619F">
        <w:rPr>
          <w:rFonts w:asciiTheme="minorHAnsi" w:hAnsiTheme="minorHAnsi" w:cstheme="minorHAnsi"/>
          <w:bCs/>
          <w:sz w:val="20"/>
          <w:szCs w:val="20"/>
        </w:rPr>
        <w:t>kontrolní komise určená zastupitelstvem</w:t>
      </w:r>
      <w:r w:rsidR="009A3980" w:rsidRPr="0087619F">
        <w:rPr>
          <w:rFonts w:asciiTheme="minorHAnsi" w:hAnsiTheme="minorHAnsi" w:cstheme="minorHAnsi"/>
          <w:bCs/>
          <w:sz w:val="20"/>
          <w:szCs w:val="20"/>
        </w:rPr>
        <w:t xml:space="preserve"> obce</w:t>
      </w:r>
    </w:p>
    <w:p w14:paraId="6E2B9339" w14:textId="41720456" w:rsidR="000C60EE" w:rsidRPr="0087619F" w:rsidRDefault="00267A5F" w:rsidP="00267A5F">
      <w:pPr>
        <w:tabs>
          <w:tab w:val="left" w:pos="2835"/>
        </w:tabs>
        <w:ind w:firstLine="0"/>
        <w:rPr>
          <w:rFonts w:asciiTheme="minorHAnsi" w:hAnsiTheme="minorHAnsi" w:cstheme="minorHAnsi"/>
          <w:sz w:val="20"/>
          <w:szCs w:val="20"/>
        </w:rPr>
      </w:pPr>
      <w:r w:rsidRPr="0087619F">
        <w:rPr>
          <w:rFonts w:asciiTheme="minorHAnsi" w:hAnsiTheme="minorHAnsi" w:cstheme="minorHAnsi"/>
          <w:bCs/>
          <w:sz w:val="20"/>
          <w:szCs w:val="20"/>
        </w:rPr>
        <w:tab/>
      </w:r>
    </w:p>
    <w:p w14:paraId="51CE9AAD" w14:textId="198DDFA1" w:rsidR="00D85ED8" w:rsidRPr="0087619F" w:rsidRDefault="00D85ED8" w:rsidP="00267A5F">
      <w:pPr>
        <w:tabs>
          <w:tab w:val="left" w:pos="2835"/>
        </w:tabs>
        <w:ind w:firstLine="0"/>
        <w:rPr>
          <w:rFonts w:asciiTheme="minorHAnsi" w:hAnsiTheme="minorHAnsi" w:cstheme="minorHAnsi"/>
          <w:b/>
          <w:bCs/>
          <w:sz w:val="20"/>
          <w:szCs w:val="20"/>
        </w:rPr>
      </w:pPr>
      <w:r w:rsidRPr="0087619F">
        <w:rPr>
          <w:rFonts w:asciiTheme="minorHAnsi" w:hAnsiTheme="minorHAnsi" w:cstheme="minorHAnsi"/>
          <w:b/>
          <w:bCs/>
          <w:sz w:val="20"/>
          <w:szCs w:val="20"/>
        </w:rPr>
        <w:t xml:space="preserve">Datum kontroly na místě: </w:t>
      </w:r>
      <w:r w:rsidRPr="0087619F">
        <w:rPr>
          <w:rFonts w:asciiTheme="minorHAnsi" w:hAnsiTheme="minorHAnsi" w:cstheme="minorHAnsi"/>
          <w:b/>
          <w:bCs/>
          <w:sz w:val="20"/>
          <w:szCs w:val="20"/>
        </w:rPr>
        <w:tab/>
      </w:r>
      <w:r w:rsidR="00283AE7" w:rsidRPr="0087619F">
        <w:rPr>
          <w:rFonts w:asciiTheme="minorHAnsi" w:hAnsiTheme="minorHAnsi" w:cstheme="minorHAnsi"/>
          <w:b/>
          <w:bCs/>
          <w:sz w:val="20"/>
          <w:szCs w:val="20"/>
        </w:rPr>
        <w:t>19. 3. 2026</w:t>
      </w:r>
      <w:r w:rsidR="00C53CA3" w:rsidRPr="0087619F">
        <w:rPr>
          <w:rFonts w:asciiTheme="minorHAnsi" w:hAnsiTheme="minorHAnsi" w:cstheme="minorHAnsi"/>
          <w:b/>
          <w:bCs/>
          <w:sz w:val="20"/>
          <w:szCs w:val="20"/>
        </w:rPr>
        <w:t xml:space="preserve"> od 16:</w:t>
      </w:r>
      <w:r w:rsidR="00283AE7" w:rsidRPr="0087619F">
        <w:rPr>
          <w:rFonts w:asciiTheme="minorHAnsi" w:hAnsiTheme="minorHAnsi" w:cstheme="minorHAnsi"/>
          <w:b/>
          <w:bCs/>
          <w:sz w:val="20"/>
          <w:szCs w:val="20"/>
        </w:rPr>
        <w:t>00</w:t>
      </w:r>
      <w:r w:rsidR="00C53CA3" w:rsidRPr="0087619F">
        <w:rPr>
          <w:rFonts w:asciiTheme="minorHAnsi" w:hAnsiTheme="minorHAnsi" w:cstheme="minorHAnsi"/>
          <w:b/>
          <w:bCs/>
          <w:sz w:val="20"/>
          <w:szCs w:val="20"/>
        </w:rPr>
        <w:t xml:space="preserve"> do 17:00</w:t>
      </w:r>
      <w:r w:rsidR="00166E73" w:rsidRPr="0087619F">
        <w:rPr>
          <w:rFonts w:asciiTheme="minorHAnsi" w:hAnsiTheme="minorHAnsi" w:cstheme="minorHAnsi"/>
          <w:b/>
          <w:bCs/>
          <w:sz w:val="20"/>
          <w:szCs w:val="20"/>
        </w:rPr>
        <w:t xml:space="preserve"> hodin</w:t>
      </w:r>
    </w:p>
    <w:p w14:paraId="7E10B383" w14:textId="77777777" w:rsidR="00D85ED8" w:rsidRPr="0087619F" w:rsidRDefault="00D85ED8" w:rsidP="00267A5F">
      <w:pPr>
        <w:tabs>
          <w:tab w:val="left" w:pos="2835"/>
        </w:tabs>
        <w:ind w:firstLine="0"/>
        <w:rPr>
          <w:rFonts w:asciiTheme="minorHAnsi" w:hAnsiTheme="minorHAnsi" w:cstheme="minorHAnsi"/>
          <w:sz w:val="20"/>
          <w:szCs w:val="20"/>
        </w:rPr>
      </w:pPr>
    </w:p>
    <w:p w14:paraId="536EF156" w14:textId="4EAE9A76" w:rsidR="00C92619" w:rsidRPr="0087619F" w:rsidRDefault="00D85ED8" w:rsidP="00267A5F">
      <w:pPr>
        <w:tabs>
          <w:tab w:val="left" w:pos="2835"/>
        </w:tabs>
        <w:ind w:firstLine="0"/>
        <w:rPr>
          <w:rFonts w:asciiTheme="minorHAnsi" w:hAnsiTheme="minorHAnsi" w:cstheme="minorHAnsi"/>
          <w:bCs/>
          <w:sz w:val="20"/>
          <w:szCs w:val="20"/>
        </w:rPr>
      </w:pPr>
      <w:r w:rsidRPr="0087619F">
        <w:rPr>
          <w:rFonts w:asciiTheme="minorHAnsi" w:hAnsiTheme="minorHAnsi" w:cstheme="minorHAnsi"/>
          <w:b/>
          <w:bCs/>
          <w:sz w:val="20"/>
          <w:szCs w:val="20"/>
        </w:rPr>
        <w:t xml:space="preserve">Pověření ke kontrole </w:t>
      </w:r>
      <w:r w:rsidRPr="0087619F">
        <w:rPr>
          <w:rFonts w:asciiTheme="minorHAnsi" w:hAnsiTheme="minorHAnsi" w:cstheme="minorHAnsi"/>
          <w:b/>
          <w:bCs/>
          <w:sz w:val="20"/>
          <w:szCs w:val="20"/>
        </w:rPr>
        <w:tab/>
      </w:r>
      <w:r w:rsidRPr="0087619F">
        <w:rPr>
          <w:rFonts w:asciiTheme="minorHAnsi" w:hAnsiTheme="minorHAnsi" w:cstheme="minorHAnsi"/>
          <w:bCs/>
          <w:sz w:val="20"/>
          <w:szCs w:val="20"/>
        </w:rPr>
        <w:t xml:space="preserve">na základě </w:t>
      </w:r>
      <w:r w:rsidR="003D3760">
        <w:rPr>
          <w:rFonts w:asciiTheme="minorHAnsi" w:hAnsiTheme="minorHAnsi" w:cstheme="minorHAnsi"/>
          <w:bCs/>
          <w:sz w:val="20"/>
          <w:szCs w:val="20"/>
        </w:rPr>
        <w:t>u</w:t>
      </w:r>
      <w:r w:rsidRPr="0087619F">
        <w:rPr>
          <w:rFonts w:asciiTheme="minorHAnsi" w:hAnsiTheme="minorHAnsi" w:cstheme="minorHAnsi"/>
          <w:bCs/>
          <w:sz w:val="20"/>
          <w:szCs w:val="20"/>
        </w:rPr>
        <w:t xml:space="preserve">snesení zastupitelstva </w:t>
      </w:r>
      <w:r w:rsidR="000C06BD" w:rsidRPr="0087619F">
        <w:rPr>
          <w:rFonts w:asciiTheme="minorHAnsi" w:hAnsiTheme="minorHAnsi" w:cstheme="minorHAnsi"/>
          <w:bCs/>
          <w:sz w:val="20"/>
          <w:szCs w:val="20"/>
        </w:rPr>
        <w:t>O</w:t>
      </w:r>
      <w:r w:rsidRPr="0087619F">
        <w:rPr>
          <w:rFonts w:asciiTheme="minorHAnsi" w:hAnsiTheme="minorHAnsi" w:cstheme="minorHAnsi"/>
          <w:bCs/>
          <w:sz w:val="20"/>
          <w:szCs w:val="20"/>
        </w:rPr>
        <w:t xml:space="preserve">bce Velká Jesenice č. </w:t>
      </w:r>
      <w:r w:rsidR="00283AE7" w:rsidRPr="0087619F">
        <w:rPr>
          <w:rFonts w:asciiTheme="minorHAnsi" w:hAnsiTheme="minorHAnsi" w:cstheme="minorHAnsi"/>
          <w:bCs/>
          <w:sz w:val="20"/>
          <w:szCs w:val="20"/>
        </w:rPr>
        <w:t>12/6/2025</w:t>
      </w:r>
      <w:r w:rsidR="00EE4BDB" w:rsidRPr="0087619F">
        <w:rPr>
          <w:rFonts w:asciiTheme="minorHAnsi" w:hAnsiTheme="minorHAnsi" w:cstheme="minorHAnsi"/>
          <w:bCs/>
          <w:sz w:val="20"/>
          <w:szCs w:val="20"/>
        </w:rPr>
        <w:t xml:space="preserve"> ze dne </w:t>
      </w:r>
    </w:p>
    <w:p w14:paraId="2BA4F4AF" w14:textId="04221942" w:rsidR="00D85ED8" w:rsidRPr="0087619F" w:rsidRDefault="00C92619" w:rsidP="00267A5F">
      <w:pPr>
        <w:tabs>
          <w:tab w:val="left" w:pos="2835"/>
        </w:tabs>
        <w:ind w:firstLine="0"/>
        <w:rPr>
          <w:rFonts w:asciiTheme="minorHAnsi" w:hAnsiTheme="minorHAnsi" w:cstheme="minorHAnsi"/>
          <w:bCs/>
          <w:sz w:val="20"/>
          <w:szCs w:val="20"/>
        </w:rPr>
      </w:pPr>
      <w:r w:rsidRPr="0087619F">
        <w:rPr>
          <w:rFonts w:asciiTheme="minorHAnsi" w:hAnsiTheme="minorHAnsi" w:cstheme="minorHAnsi"/>
          <w:bCs/>
          <w:sz w:val="20"/>
          <w:szCs w:val="20"/>
        </w:rPr>
        <w:tab/>
      </w:r>
      <w:r w:rsidR="00283AE7" w:rsidRPr="0087619F">
        <w:rPr>
          <w:rFonts w:asciiTheme="minorHAnsi" w:hAnsiTheme="minorHAnsi" w:cstheme="minorHAnsi"/>
          <w:bCs/>
          <w:sz w:val="20"/>
          <w:szCs w:val="20"/>
        </w:rPr>
        <w:t>16</w:t>
      </w:r>
      <w:r w:rsidR="00EE4BDB" w:rsidRPr="0087619F">
        <w:rPr>
          <w:rFonts w:asciiTheme="minorHAnsi" w:hAnsiTheme="minorHAnsi" w:cstheme="minorHAnsi"/>
          <w:bCs/>
          <w:sz w:val="20"/>
          <w:szCs w:val="20"/>
        </w:rPr>
        <w:t>. 12. 202</w:t>
      </w:r>
      <w:r w:rsidR="00283AE7" w:rsidRPr="0087619F">
        <w:rPr>
          <w:rFonts w:asciiTheme="minorHAnsi" w:hAnsiTheme="minorHAnsi" w:cstheme="minorHAnsi"/>
          <w:bCs/>
          <w:sz w:val="20"/>
          <w:szCs w:val="20"/>
        </w:rPr>
        <w:t>5</w:t>
      </w:r>
    </w:p>
    <w:p w14:paraId="724B98EA" w14:textId="77777777" w:rsidR="00D85ED8" w:rsidRPr="0087619F" w:rsidRDefault="00D85ED8" w:rsidP="00267A5F">
      <w:pPr>
        <w:tabs>
          <w:tab w:val="left" w:pos="2835"/>
        </w:tabs>
        <w:ind w:firstLine="0"/>
        <w:rPr>
          <w:rFonts w:asciiTheme="minorHAnsi" w:hAnsiTheme="minorHAnsi" w:cstheme="minorHAnsi"/>
          <w:sz w:val="20"/>
          <w:szCs w:val="20"/>
        </w:rPr>
      </w:pPr>
    </w:p>
    <w:p w14:paraId="593643D0" w14:textId="0A826324" w:rsidR="00D85ED8" w:rsidRPr="0087619F" w:rsidRDefault="00D85ED8" w:rsidP="00267A5F">
      <w:pPr>
        <w:tabs>
          <w:tab w:val="left" w:pos="2835"/>
        </w:tabs>
        <w:ind w:firstLine="0"/>
        <w:rPr>
          <w:rFonts w:asciiTheme="minorHAnsi" w:hAnsiTheme="minorHAnsi" w:cstheme="minorHAnsi"/>
          <w:b/>
          <w:bCs/>
          <w:sz w:val="20"/>
          <w:szCs w:val="20"/>
        </w:rPr>
      </w:pPr>
      <w:r w:rsidRPr="0087619F">
        <w:rPr>
          <w:rFonts w:asciiTheme="minorHAnsi" w:hAnsiTheme="minorHAnsi" w:cstheme="minorHAnsi"/>
          <w:b/>
          <w:bCs/>
          <w:sz w:val="20"/>
          <w:szCs w:val="20"/>
        </w:rPr>
        <w:t>První kontrolní úkon:</w:t>
      </w:r>
      <w:r w:rsidRPr="0087619F">
        <w:rPr>
          <w:rFonts w:asciiTheme="minorHAnsi" w:hAnsiTheme="minorHAnsi" w:cstheme="minorHAnsi"/>
          <w:b/>
          <w:bCs/>
          <w:sz w:val="20"/>
          <w:szCs w:val="20"/>
        </w:rPr>
        <w:tab/>
      </w:r>
      <w:r w:rsidRPr="0087619F">
        <w:rPr>
          <w:rFonts w:asciiTheme="minorHAnsi" w:hAnsiTheme="minorHAnsi" w:cstheme="minorHAnsi"/>
          <w:bCs/>
          <w:sz w:val="20"/>
          <w:szCs w:val="20"/>
        </w:rPr>
        <w:t>předání pověření ke kontrole statutárnímu zástupci</w:t>
      </w:r>
      <w:r w:rsidR="00EE4BDB" w:rsidRPr="0087619F">
        <w:rPr>
          <w:rFonts w:asciiTheme="minorHAnsi" w:hAnsiTheme="minorHAnsi" w:cstheme="minorHAnsi"/>
          <w:bCs/>
          <w:sz w:val="20"/>
          <w:szCs w:val="20"/>
        </w:rPr>
        <w:t xml:space="preserve"> dne </w:t>
      </w:r>
      <w:r w:rsidR="00283AE7" w:rsidRPr="0087619F">
        <w:rPr>
          <w:rFonts w:asciiTheme="minorHAnsi" w:hAnsiTheme="minorHAnsi" w:cstheme="minorHAnsi"/>
          <w:bCs/>
          <w:sz w:val="20"/>
          <w:szCs w:val="20"/>
        </w:rPr>
        <w:t>5</w:t>
      </w:r>
      <w:r w:rsidR="00EE4BDB" w:rsidRPr="0087619F">
        <w:rPr>
          <w:rFonts w:asciiTheme="minorHAnsi" w:hAnsiTheme="minorHAnsi" w:cstheme="minorHAnsi"/>
          <w:bCs/>
          <w:sz w:val="20"/>
          <w:szCs w:val="20"/>
        </w:rPr>
        <w:t>. 1. 202</w:t>
      </w:r>
      <w:r w:rsidR="00283AE7" w:rsidRPr="0087619F">
        <w:rPr>
          <w:rFonts w:asciiTheme="minorHAnsi" w:hAnsiTheme="minorHAnsi" w:cstheme="minorHAnsi"/>
          <w:bCs/>
          <w:sz w:val="20"/>
          <w:szCs w:val="20"/>
        </w:rPr>
        <w:t>6</w:t>
      </w:r>
    </w:p>
    <w:p w14:paraId="11D477AE" w14:textId="77777777" w:rsidR="00D85ED8" w:rsidRPr="0087619F" w:rsidRDefault="00D85ED8" w:rsidP="00267A5F">
      <w:pPr>
        <w:tabs>
          <w:tab w:val="left" w:pos="2835"/>
        </w:tabs>
        <w:ind w:firstLine="0"/>
        <w:rPr>
          <w:rFonts w:asciiTheme="minorHAnsi" w:hAnsiTheme="minorHAnsi" w:cstheme="minorHAnsi"/>
          <w:sz w:val="20"/>
          <w:szCs w:val="20"/>
        </w:rPr>
      </w:pPr>
    </w:p>
    <w:p w14:paraId="1EFFFE04" w14:textId="77777777" w:rsidR="00D85ED8" w:rsidRPr="0087619F" w:rsidRDefault="00D85ED8" w:rsidP="00267A5F">
      <w:pPr>
        <w:tabs>
          <w:tab w:val="left" w:pos="2835"/>
        </w:tabs>
        <w:ind w:firstLine="0"/>
        <w:rPr>
          <w:rFonts w:asciiTheme="minorHAnsi" w:hAnsiTheme="minorHAnsi" w:cstheme="minorHAnsi"/>
          <w:b/>
          <w:bCs/>
          <w:sz w:val="20"/>
          <w:szCs w:val="20"/>
        </w:rPr>
      </w:pPr>
      <w:r w:rsidRPr="0087619F">
        <w:rPr>
          <w:rFonts w:asciiTheme="minorHAnsi" w:hAnsiTheme="minorHAnsi" w:cstheme="minorHAnsi"/>
          <w:b/>
          <w:bCs/>
          <w:sz w:val="20"/>
          <w:szCs w:val="20"/>
        </w:rPr>
        <w:t>Předmět kontroly:</w:t>
      </w:r>
    </w:p>
    <w:p w14:paraId="5DC0B4F2" w14:textId="3CB082BA" w:rsidR="00D85ED8" w:rsidRPr="0087619F" w:rsidRDefault="00D85ED8" w:rsidP="00267A5F">
      <w:pPr>
        <w:pStyle w:val="Odstavecseseznamem"/>
        <w:numPr>
          <w:ilvl w:val="0"/>
          <w:numId w:val="41"/>
        </w:numPr>
        <w:rPr>
          <w:rFonts w:asciiTheme="minorHAnsi" w:hAnsiTheme="minorHAnsi" w:cstheme="minorHAnsi"/>
          <w:bCs/>
          <w:sz w:val="20"/>
          <w:szCs w:val="20"/>
        </w:rPr>
      </w:pPr>
      <w:r w:rsidRPr="0087619F">
        <w:rPr>
          <w:rFonts w:asciiTheme="minorHAnsi" w:hAnsiTheme="minorHAnsi" w:cstheme="minorHAnsi"/>
          <w:bCs/>
          <w:sz w:val="20"/>
          <w:szCs w:val="20"/>
        </w:rPr>
        <w:t>průběžná a následná kontrola hospodaření zřizované organizace pro rok 202</w:t>
      </w:r>
      <w:r w:rsidR="00C80132" w:rsidRPr="0087619F">
        <w:rPr>
          <w:rFonts w:asciiTheme="minorHAnsi" w:hAnsiTheme="minorHAnsi" w:cstheme="minorHAnsi"/>
          <w:bCs/>
          <w:sz w:val="20"/>
          <w:szCs w:val="20"/>
        </w:rPr>
        <w:t>5</w:t>
      </w:r>
      <w:r w:rsidRPr="0087619F">
        <w:rPr>
          <w:rFonts w:asciiTheme="minorHAnsi" w:hAnsiTheme="minorHAnsi" w:cstheme="minorHAnsi"/>
          <w:bCs/>
          <w:sz w:val="20"/>
          <w:szCs w:val="20"/>
        </w:rPr>
        <w:t>,</w:t>
      </w:r>
    </w:p>
    <w:p w14:paraId="5980E012" w14:textId="75A22ABC" w:rsidR="00617C09" w:rsidRPr="0087619F" w:rsidRDefault="00D85ED8" w:rsidP="00267A5F">
      <w:pPr>
        <w:pStyle w:val="Odstavecseseznamem"/>
        <w:numPr>
          <w:ilvl w:val="0"/>
          <w:numId w:val="41"/>
        </w:numPr>
        <w:rPr>
          <w:rFonts w:asciiTheme="minorHAnsi" w:hAnsiTheme="minorHAnsi" w:cstheme="minorHAnsi"/>
          <w:sz w:val="20"/>
          <w:szCs w:val="20"/>
        </w:rPr>
      </w:pPr>
      <w:r w:rsidRPr="0087619F">
        <w:rPr>
          <w:rFonts w:asciiTheme="minorHAnsi" w:hAnsiTheme="minorHAnsi" w:cstheme="minorHAnsi"/>
          <w:bCs/>
          <w:sz w:val="20"/>
          <w:szCs w:val="20"/>
        </w:rPr>
        <w:t xml:space="preserve">předběžná kontrola </w:t>
      </w:r>
      <w:r w:rsidR="00656145" w:rsidRPr="0087619F">
        <w:rPr>
          <w:rFonts w:asciiTheme="minorHAnsi" w:hAnsiTheme="minorHAnsi" w:cstheme="minorHAnsi"/>
          <w:bCs/>
          <w:sz w:val="20"/>
          <w:szCs w:val="20"/>
        </w:rPr>
        <w:t>hospodaření zřizované organizace pro rok 202</w:t>
      </w:r>
      <w:r w:rsidR="00C80132" w:rsidRPr="0087619F">
        <w:rPr>
          <w:rFonts w:asciiTheme="minorHAnsi" w:hAnsiTheme="minorHAnsi" w:cstheme="minorHAnsi"/>
          <w:bCs/>
          <w:sz w:val="20"/>
          <w:szCs w:val="20"/>
        </w:rPr>
        <w:t>6</w:t>
      </w:r>
      <w:r w:rsidR="00656145" w:rsidRPr="0087619F">
        <w:rPr>
          <w:rFonts w:asciiTheme="minorHAnsi" w:hAnsiTheme="minorHAnsi" w:cstheme="minorHAnsi"/>
          <w:bCs/>
          <w:sz w:val="20"/>
          <w:szCs w:val="20"/>
        </w:rPr>
        <w:t>.</w:t>
      </w:r>
    </w:p>
    <w:p w14:paraId="316C730C" w14:textId="77777777" w:rsidR="00C4442E" w:rsidRPr="006B0100" w:rsidRDefault="00C4442E" w:rsidP="00C4442E">
      <w:pPr>
        <w:rPr>
          <w:rFonts w:asciiTheme="minorHAnsi" w:hAnsiTheme="minorHAnsi" w:cstheme="minorHAnsi"/>
          <w:color w:val="EE0000"/>
          <w:sz w:val="20"/>
          <w:szCs w:val="20"/>
        </w:rPr>
      </w:pPr>
    </w:p>
    <w:p w14:paraId="393A464E" w14:textId="77777777" w:rsidR="00D85ED8" w:rsidRPr="0087619F" w:rsidRDefault="00D85ED8" w:rsidP="00267A5F">
      <w:pPr>
        <w:ind w:firstLine="0"/>
        <w:jc w:val="center"/>
        <w:rPr>
          <w:rFonts w:asciiTheme="minorHAnsi" w:hAnsiTheme="minorHAnsi" w:cstheme="minorHAnsi"/>
          <w:b/>
          <w:sz w:val="20"/>
          <w:szCs w:val="20"/>
        </w:rPr>
      </w:pPr>
      <w:r w:rsidRPr="0087619F">
        <w:rPr>
          <w:rFonts w:asciiTheme="minorHAnsi" w:hAnsiTheme="minorHAnsi" w:cstheme="minorHAnsi"/>
          <w:b/>
          <w:sz w:val="20"/>
          <w:szCs w:val="20"/>
        </w:rPr>
        <w:lastRenderedPageBreak/>
        <w:t>Kontrola byla provedena na základě §9 odst. 1 zákona č. 320/2001 Sb., o finanční kontrole ve veřejné správě, ve znění pozdějších předpisů.</w:t>
      </w:r>
    </w:p>
    <w:p w14:paraId="0BA7F6AE" w14:textId="06C9C58A" w:rsidR="00D85ED8" w:rsidRPr="0087619F" w:rsidRDefault="00D85ED8" w:rsidP="00267A5F">
      <w:pPr>
        <w:tabs>
          <w:tab w:val="left" w:pos="2835"/>
        </w:tabs>
        <w:ind w:firstLine="0"/>
        <w:rPr>
          <w:rFonts w:asciiTheme="minorHAnsi" w:hAnsiTheme="minorHAnsi" w:cstheme="minorHAnsi"/>
          <w:sz w:val="20"/>
          <w:szCs w:val="20"/>
        </w:rPr>
      </w:pPr>
    </w:p>
    <w:p w14:paraId="3178F86D" w14:textId="7266BBB1" w:rsidR="00D85ED8" w:rsidRPr="0087619F" w:rsidRDefault="00D85ED8" w:rsidP="00267A5F">
      <w:pPr>
        <w:pStyle w:val="Nadpis1"/>
        <w:spacing w:before="0" w:after="0"/>
        <w:rPr>
          <w:rFonts w:cstheme="minorHAnsi"/>
          <w:szCs w:val="20"/>
        </w:rPr>
      </w:pPr>
      <w:r w:rsidRPr="0087619F">
        <w:rPr>
          <w:rFonts w:cstheme="minorHAnsi"/>
          <w:szCs w:val="20"/>
        </w:rPr>
        <w:t>Průběh kontroly a kontrolní zjištění</w:t>
      </w:r>
    </w:p>
    <w:p w14:paraId="08DF330F" w14:textId="77777777" w:rsidR="00D85ED8" w:rsidRPr="0087619F" w:rsidRDefault="00D85ED8" w:rsidP="00267A5F">
      <w:pPr>
        <w:pStyle w:val="Nadpis2"/>
        <w:spacing w:before="0" w:after="0"/>
        <w:rPr>
          <w:rFonts w:cstheme="minorHAnsi"/>
          <w:szCs w:val="20"/>
        </w:rPr>
      </w:pPr>
      <w:r w:rsidRPr="0087619F">
        <w:rPr>
          <w:rFonts w:cstheme="minorHAnsi"/>
          <w:szCs w:val="20"/>
        </w:rPr>
        <w:t>Zahájení kontroly</w:t>
      </w:r>
    </w:p>
    <w:p w14:paraId="75B68888" w14:textId="00873C85" w:rsidR="00D85ED8" w:rsidRPr="0087619F" w:rsidRDefault="00D85ED8" w:rsidP="00267A5F">
      <w:pPr>
        <w:ind w:firstLine="0"/>
        <w:rPr>
          <w:rFonts w:asciiTheme="minorHAnsi" w:hAnsiTheme="minorHAnsi" w:cstheme="minorHAnsi"/>
          <w:sz w:val="20"/>
          <w:szCs w:val="20"/>
        </w:rPr>
      </w:pPr>
      <w:r w:rsidRPr="0087619F">
        <w:rPr>
          <w:rFonts w:asciiTheme="minorHAnsi" w:hAnsiTheme="minorHAnsi" w:cstheme="minorHAnsi"/>
          <w:sz w:val="20"/>
          <w:szCs w:val="20"/>
        </w:rPr>
        <w:t xml:space="preserve">Kontrola na místě (dále jen „kontrola“) byla zahájena dne </w:t>
      </w:r>
      <w:r w:rsidR="00C80132" w:rsidRPr="0087619F">
        <w:rPr>
          <w:rFonts w:asciiTheme="minorHAnsi" w:hAnsiTheme="minorHAnsi" w:cstheme="minorHAnsi"/>
          <w:sz w:val="20"/>
          <w:szCs w:val="20"/>
        </w:rPr>
        <w:t>19. 3. 2026</w:t>
      </w:r>
      <w:r w:rsidRPr="0087619F">
        <w:rPr>
          <w:rFonts w:asciiTheme="minorHAnsi" w:hAnsiTheme="minorHAnsi" w:cstheme="minorHAnsi"/>
          <w:sz w:val="20"/>
          <w:szCs w:val="20"/>
        </w:rPr>
        <w:t xml:space="preserve"> předložením pověření ke kontrole ze dne </w:t>
      </w:r>
      <w:r w:rsidR="00B16105" w:rsidRPr="0087619F">
        <w:rPr>
          <w:rFonts w:asciiTheme="minorHAnsi" w:hAnsiTheme="minorHAnsi" w:cstheme="minorHAnsi"/>
          <w:sz w:val="20"/>
          <w:szCs w:val="20"/>
        </w:rPr>
        <w:t>16. 12. 202</w:t>
      </w:r>
      <w:r w:rsidR="007448F8">
        <w:rPr>
          <w:rFonts w:asciiTheme="minorHAnsi" w:hAnsiTheme="minorHAnsi" w:cstheme="minorHAnsi"/>
          <w:sz w:val="20"/>
          <w:szCs w:val="20"/>
        </w:rPr>
        <w:t>5</w:t>
      </w:r>
      <w:r w:rsidR="000C06BD" w:rsidRPr="0087619F">
        <w:rPr>
          <w:rFonts w:asciiTheme="minorHAnsi" w:hAnsiTheme="minorHAnsi" w:cstheme="minorHAnsi"/>
          <w:sz w:val="20"/>
          <w:szCs w:val="20"/>
        </w:rPr>
        <w:t xml:space="preserve"> Nataše Zmrzlíkové </w:t>
      </w:r>
      <w:r w:rsidR="002B4EDB" w:rsidRPr="0087619F">
        <w:rPr>
          <w:rFonts w:asciiTheme="minorHAnsi" w:hAnsiTheme="minorHAnsi" w:cstheme="minorHAnsi"/>
          <w:sz w:val="20"/>
          <w:szCs w:val="20"/>
        </w:rPr>
        <w:t>(účetní).</w:t>
      </w:r>
    </w:p>
    <w:p w14:paraId="08879DEC" w14:textId="77777777" w:rsidR="002B4EDB" w:rsidRPr="006B0100" w:rsidRDefault="002B4EDB" w:rsidP="00267A5F">
      <w:pPr>
        <w:tabs>
          <w:tab w:val="left" w:pos="2835"/>
        </w:tabs>
        <w:ind w:firstLine="0"/>
        <w:rPr>
          <w:rFonts w:asciiTheme="minorHAnsi" w:hAnsiTheme="minorHAnsi" w:cstheme="minorHAnsi"/>
          <w:color w:val="EE0000"/>
          <w:sz w:val="20"/>
          <w:szCs w:val="20"/>
        </w:rPr>
      </w:pPr>
    </w:p>
    <w:p w14:paraId="654EDC7C" w14:textId="7585027C" w:rsidR="002B4EDB" w:rsidRPr="0087619F" w:rsidRDefault="002B4EDB" w:rsidP="00267A5F">
      <w:pPr>
        <w:ind w:firstLine="0"/>
        <w:rPr>
          <w:rFonts w:asciiTheme="minorHAnsi" w:hAnsiTheme="minorHAnsi" w:cstheme="minorHAnsi"/>
          <w:b/>
          <w:sz w:val="20"/>
          <w:szCs w:val="20"/>
        </w:rPr>
      </w:pPr>
      <w:r w:rsidRPr="0087619F">
        <w:rPr>
          <w:rFonts w:asciiTheme="minorHAnsi" w:hAnsiTheme="minorHAnsi" w:cstheme="minorHAnsi"/>
          <w:b/>
          <w:sz w:val="20"/>
          <w:szCs w:val="20"/>
        </w:rPr>
        <w:t>Kontrola se řídila:</w:t>
      </w:r>
    </w:p>
    <w:p w14:paraId="168C9BC0" w14:textId="77777777" w:rsidR="002B4EDB" w:rsidRPr="0087619F" w:rsidRDefault="00D85ED8" w:rsidP="00267A5F">
      <w:pPr>
        <w:pStyle w:val="Odstavecseseznamem"/>
        <w:numPr>
          <w:ilvl w:val="0"/>
          <w:numId w:val="2"/>
        </w:numPr>
        <w:ind w:left="1003" w:hanging="357"/>
        <w:rPr>
          <w:rFonts w:asciiTheme="minorHAnsi" w:hAnsiTheme="minorHAnsi" w:cstheme="minorHAnsi"/>
          <w:sz w:val="20"/>
          <w:szCs w:val="20"/>
        </w:rPr>
      </w:pPr>
      <w:r w:rsidRPr="0087619F">
        <w:rPr>
          <w:rFonts w:asciiTheme="minorHAnsi" w:hAnsiTheme="minorHAnsi" w:cstheme="minorHAnsi"/>
          <w:sz w:val="20"/>
          <w:szCs w:val="20"/>
        </w:rPr>
        <w:t>ustanoveními § 3 odst. 1 písm. a), § 3 odst. 2, §6 odst. 1, § 9 odst. 1 a 3, §11 odst. 4 písm. b)</w:t>
      </w:r>
      <w:r w:rsidRPr="0087619F">
        <w:rPr>
          <w:rFonts w:asciiTheme="minorHAnsi" w:hAnsiTheme="minorHAnsi" w:cstheme="minorHAnsi"/>
          <w:i/>
          <w:sz w:val="20"/>
          <w:szCs w:val="20"/>
        </w:rPr>
        <w:t xml:space="preserve"> </w:t>
      </w:r>
      <w:r w:rsidRPr="0087619F">
        <w:rPr>
          <w:rFonts w:asciiTheme="minorHAnsi" w:hAnsiTheme="minorHAnsi" w:cstheme="minorHAnsi"/>
          <w:sz w:val="20"/>
          <w:szCs w:val="20"/>
        </w:rPr>
        <w:t xml:space="preserve">zákona č. 320/2001 Sb., o finanční kontrole ve veřejné správě, ve znění pozdějších předpisů, </w:t>
      </w:r>
    </w:p>
    <w:p w14:paraId="0ABD570C" w14:textId="77777777" w:rsidR="002B4EDB" w:rsidRPr="0087619F" w:rsidRDefault="002B4EDB" w:rsidP="00267A5F">
      <w:pPr>
        <w:pStyle w:val="Odstavecseseznamem"/>
        <w:numPr>
          <w:ilvl w:val="0"/>
          <w:numId w:val="2"/>
        </w:numPr>
        <w:ind w:left="1003" w:hanging="357"/>
        <w:rPr>
          <w:rFonts w:asciiTheme="minorHAnsi" w:hAnsiTheme="minorHAnsi" w:cstheme="minorHAnsi"/>
          <w:sz w:val="20"/>
          <w:szCs w:val="20"/>
        </w:rPr>
      </w:pPr>
      <w:r w:rsidRPr="0087619F">
        <w:rPr>
          <w:rFonts w:asciiTheme="minorHAnsi" w:hAnsiTheme="minorHAnsi" w:cstheme="minorHAnsi"/>
          <w:sz w:val="20"/>
          <w:szCs w:val="20"/>
        </w:rPr>
        <w:t xml:space="preserve">ustanoveními </w:t>
      </w:r>
      <w:r w:rsidR="00D85ED8" w:rsidRPr="0087619F">
        <w:rPr>
          <w:rFonts w:asciiTheme="minorHAnsi" w:hAnsiTheme="minorHAnsi" w:cstheme="minorHAnsi"/>
          <w:sz w:val="20"/>
          <w:szCs w:val="20"/>
        </w:rPr>
        <w:t xml:space="preserve">§ 13, 18, 19 zákona č. 320/2001 Sb., o finanční kontrole ve veřejné správě, ve znění pozdějších předpisů, </w:t>
      </w:r>
    </w:p>
    <w:p w14:paraId="7DC81876" w14:textId="037D521C" w:rsidR="002B4EDB" w:rsidRPr="0087619F" w:rsidRDefault="00D85ED8" w:rsidP="00267A5F">
      <w:pPr>
        <w:pStyle w:val="Odstavecseseznamem"/>
        <w:numPr>
          <w:ilvl w:val="0"/>
          <w:numId w:val="2"/>
        </w:numPr>
        <w:ind w:left="1003" w:hanging="357"/>
        <w:rPr>
          <w:rFonts w:asciiTheme="minorHAnsi" w:hAnsiTheme="minorHAnsi" w:cstheme="minorHAnsi"/>
          <w:sz w:val="20"/>
          <w:szCs w:val="20"/>
        </w:rPr>
      </w:pPr>
      <w:r w:rsidRPr="0087619F">
        <w:rPr>
          <w:rFonts w:asciiTheme="minorHAnsi" w:hAnsiTheme="minorHAnsi" w:cstheme="minorHAnsi"/>
          <w:sz w:val="20"/>
          <w:szCs w:val="20"/>
        </w:rPr>
        <w:t xml:space="preserve">§ 2–10, § 12–23 zákona č. 255/2012 Sb., o kontrole (kontrolní řád), v platném znění, </w:t>
      </w:r>
    </w:p>
    <w:p w14:paraId="76A0D18C" w14:textId="54AE6B82" w:rsidR="00D85ED8" w:rsidRPr="0087619F" w:rsidRDefault="00D85ED8" w:rsidP="00267A5F">
      <w:pPr>
        <w:pStyle w:val="Odstavecseseznamem"/>
        <w:numPr>
          <w:ilvl w:val="0"/>
          <w:numId w:val="2"/>
        </w:numPr>
        <w:ind w:left="1003" w:hanging="357"/>
        <w:rPr>
          <w:rFonts w:asciiTheme="minorHAnsi" w:hAnsiTheme="minorHAnsi" w:cstheme="minorHAnsi"/>
          <w:sz w:val="20"/>
          <w:szCs w:val="20"/>
        </w:rPr>
      </w:pPr>
      <w:r w:rsidRPr="0087619F">
        <w:rPr>
          <w:rFonts w:asciiTheme="minorHAnsi" w:hAnsiTheme="minorHAnsi" w:cstheme="minorHAnsi"/>
          <w:sz w:val="20"/>
          <w:szCs w:val="20"/>
        </w:rPr>
        <w:t>§ 4–6, § 18</w:t>
      </w:r>
      <w:r w:rsidR="002B4EDB" w:rsidRPr="0087619F">
        <w:rPr>
          <w:rFonts w:asciiTheme="minorHAnsi" w:hAnsiTheme="minorHAnsi" w:cstheme="minorHAnsi"/>
          <w:sz w:val="20"/>
          <w:szCs w:val="20"/>
        </w:rPr>
        <w:t>–</w:t>
      </w:r>
      <w:r w:rsidRPr="0087619F">
        <w:rPr>
          <w:rFonts w:asciiTheme="minorHAnsi" w:hAnsiTheme="minorHAnsi" w:cstheme="minorHAnsi"/>
          <w:sz w:val="20"/>
          <w:szCs w:val="20"/>
        </w:rPr>
        <w:t>23 vyhlášky MF ČR č. 416/2004 Sb., kterou se provádí zákon č. 320/2001 Sb., o finanční kontrole ve veřejné správě, ve znění pozdějších předpisů</w:t>
      </w:r>
      <w:r w:rsidR="002B4EDB" w:rsidRPr="0087619F">
        <w:rPr>
          <w:rFonts w:asciiTheme="minorHAnsi" w:hAnsiTheme="minorHAnsi" w:cstheme="minorHAnsi"/>
          <w:sz w:val="20"/>
          <w:szCs w:val="20"/>
        </w:rPr>
        <w:t>.</w:t>
      </w:r>
    </w:p>
    <w:p w14:paraId="53D7EFB4" w14:textId="77777777" w:rsidR="00267A5F" w:rsidRPr="0087619F" w:rsidRDefault="00267A5F" w:rsidP="00267A5F">
      <w:pPr>
        <w:ind w:firstLine="0"/>
        <w:rPr>
          <w:rFonts w:asciiTheme="minorHAnsi" w:hAnsiTheme="minorHAnsi" w:cstheme="minorHAnsi"/>
          <w:sz w:val="20"/>
          <w:szCs w:val="20"/>
        </w:rPr>
      </w:pPr>
    </w:p>
    <w:p w14:paraId="4F79BCB7" w14:textId="634D43F1" w:rsidR="00D85ED8" w:rsidRPr="0087619F" w:rsidRDefault="00D85ED8" w:rsidP="00267A5F">
      <w:pPr>
        <w:pStyle w:val="Nadpis2"/>
        <w:spacing w:before="0" w:after="0"/>
        <w:rPr>
          <w:rFonts w:cstheme="minorHAnsi"/>
          <w:szCs w:val="20"/>
        </w:rPr>
      </w:pPr>
      <w:r w:rsidRPr="0087619F">
        <w:rPr>
          <w:rFonts w:cstheme="minorHAnsi"/>
          <w:szCs w:val="20"/>
        </w:rPr>
        <w:t>Při kontrole bylo vycházeno zejména z platnýc</w:t>
      </w:r>
      <w:r w:rsidR="0006176E" w:rsidRPr="0087619F">
        <w:rPr>
          <w:rFonts w:cstheme="minorHAnsi"/>
          <w:szCs w:val="20"/>
        </w:rPr>
        <w:t>h zákonů a příslušných předpisů</w:t>
      </w:r>
    </w:p>
    <w:p w14:paraId="6C920614" w14:textId="77777777" w:rsidR="00D85ED8" w:rsidRPr="0087619F" w:rsidRDefault="00D85ED8" w:rsidP="00267A5F">
      <w:pPr>
        <w:pStyle w:val="Odstavecseseznamem"/>
        <w:numPr>
          <w:ilvl w:val="0"/>
          <w:numId w:val="2"/>
        </w:numPr>
        <w:ind w:left="1003" w:hanging="357"/>
        <w:rPr>
          <w:rFonts w:asciiTheme="minorHAnsi" w:hAnsiTheme="minorHAnsi" w:cstheme="minorHAnsi"/>
          <w:sz w:val="20"/>
          <w:szCs w:val="20"/>
        </w:rPr>
      </w:pPr>
      <w:r w:rsidRPr="0087619F">
        <w:rPr>
          <w:rFonts w:asciiTheme="minorHAnsi" w:hAnsiTheme="minorHAnsi" w:cstheme="minorHAnsi"/>
          <w:sz w:val="20"/>
          <w:szCs w:val="20"/>
        </w:rPr>
        <w:t>zákon č. 250/2000 Sb., o rozpočtových pravidlech územních rozpočtů, ve znění pozdějších předpisů,</w:t>
      </w:r>
    </w:p>
    <w:p w14:paraId="39002347" w14:textId="77777777" w:rsidR="00D85ED8" w:rsidRPr="0087619F" w:rsidRDefault="00D85ED8" w:rsidP="00267A5F">
      <w:pPr>
        <w:pStyle w:val="Odstavecseseznamem"/>
        <w:numPr>
          <w:ilvl w:val="0"/>
          <w:numId w:val="2"/>
        </w:numPr>
        <w:ind w:left="1003" w:hanging="357"/>
        <w:rPr>
          <w:rFonts w:asciiTheme="minorHAnsi" w:hAnsiTheme="minorHAnsi" w:cstheme="minorHAnsi"/>
          <w:sz w:val="20"/>
          <w:szCs w:val="20"/>
        </w:rPr>
      </w:pPr>
      <w:r w:rsidRPr="0087619F">
        <w:rPr>
          <w:rFonts w:asciiTheme="minorHAnsi" w:hAnsiTheme="minorHAnsi" w:cstheme="minorHAnsi"/>
          <w:sz w:val="20"/>
          <w:szCs w:val="20"/>
        </w:rPr>
        <w:t>zákon č. 563/1991 Sb., o účetnictví, ve znění pozdějších předpisů,</w:t>
      </w:r>
    </w:p>
    <w:p w14:paraId="555637EE" w14:textId="7874DBE7" w:rsidR="00D85ED8" w:rsidRPr="0087619F" w:rsidRDefault="00D85ED8" w:rsidP="00267A5F">
      <w:pPr>
        <w:pStyle w:val="Odstavecseseznamem"/>
        <w:numPr>
          <w:ilvl w:val="0"/>
          <w:numId w:val="2"/>
        </w:numPr>
        <w:ind w:left="1003" w:hanging="357"/>
        <w:rPr>
          <w:rFonts w:asciiTheme="minorHAnsi" w:hAnsiTheme="minorHAnsi" w:cstheme="minorHAnsi"/>
          <w:sz w:val="20"/>
          <w:szCs w:val="20"/>
        </w:rPr>
      </w:pPr>
      <w:r w:rsidRPr="0087619F">
        <w:rPr>
          <w:rFonts w:asciiTheme="minorHAnsi" w:hAnsiTheme="minorHAnsi" w:cstheme="minorHAnsi"/>
          <w:sz w:val="20"/>
          <w:szCs w:val="20"/>
        </w:rPr>
        <w:t xml:space="preserve">vyhláška č. 410/2009 Sb., kterou se provádějí některá ustanovení zákona </w:t>
      </w:r>
      <w:r w:rsidR="0006176E" w:rsidRPr="0087619F">
        <w:rPr>
          <w:rFonts w:asciiTheme="minorHAnsi" w:hAnsiTheme="minorHAnsi" w:cstheme="minorHAnsi"/>
          <w:sz w:val="20"/>
          <w:szCs w:val="20"/>
        </w:rPr>
        <w:t>č. 563/1991 Sb.</w:t>
      </w:r>
      <w:r w:rsidR="00D815B7" w:rsidRPr="0087619F">
        <w:rPr>
          <w:rFonts w:asciiTheme="minorHAnsi" w:hAnsiTheme="minorHAnsi" w:cstheme="minorHAnsi"/>
          <w:sz w:val="20"/>
          <w:szCs w:val="20"/>
        </w:rPr>
        <w:t>, o</w:t>
      </w:r>
      <w:r w:rsidR="0006176E" w:rsidRPr="0087619F">
        <w:rPr>
          <w:rFonts w:asciiTheme="minorHAnsi" w:hAnsiTheme="minorHAnsi" w:cstheme="minorHAnsi"/>
          <w:sz w:val="20"/>
          <w:szCs w:val="20"/>
        </w:rPr>
        <w:t> </w:t>
      </w:r>
      <w:r w:rsidRPr="0087619F">
        <w:rPr>
          <w:rFonts w:asciiTheme="minorHAnsi" w:hAnsiTheme="minorHAnsi" w:cstheme="minorHAnsi"/>
          <w:sz w:val="20"/>
          <w:szCs w:val="20"/>
        </w:rPr>
        <w:t>účetnictví, ve znění pozdějších předpisů, pro některé vybrané účetní jednotky, které jsou územními samosprávnými celky, příspěvkovými organizacemi, státními fondy a organizačními složkami státu,</w:t>
      </w:r>
    </w:p>
    <w:p w14:paraId="67AC76D5" w14:textId="75956F9F" w:rsidR="00D85ED8" w:rsidRPr="009F2843" w:rsidRDefault="00D85ED8" w:rsidP="00267A5F">
      <w:pPr>
        <w:pStyle w:val="Odstavecseseznamem"/>
        <w:numPr>
          <w:ilvl w:val="0"/>
          <w:numId w:val="2"/>
        </w:numPr>
        <w:ind w:left="1003" w:hanging="357"/>
        <w:rPr>
          <w:rFonts w:asciiTheme="minorHAnsi" w:hAnsiTheme="minorHAnsi" w:cstheme="minorHAnsi"/>
          <w:sz w:val="20"/>
          <w:szCs w:val="20"/>
        </w:rPr>
      </w:pPr>
      <w:r w:rsidRPr="0087619F">
        <w:rPr>
          <w:rFonts w:asciiTheme="minorHAnsi" w:hAnsiTheme="minorHAnsi" w:cstheme="minorHAnsi"/>
          <w:sz w:val="20"/>
          <w:szCs w:val="20"/>
        </w:rPr>
        <w:t xml:space="preserve">České účetní standardy pro některé vybrané účetní jednotky, které vedou účetnictví podle vyhlášky č. 410/2009 Sb., kterou se provádějí některá ustanovení zákona č. 563/1991 Sb., o účetnictví, </w:t>
      </w:r>
      <w:r w:rsidRPr="009F2843">
        <w:rPr>
          <w:rFonts w:asciiTheme="minorHAnsi" w:hAnsiTheme="minorHAnsi" w:cstheme="minorHAnsi"/>
          <w:sz w:val="20"/>
          <w:szCs w:val="20"/>
        </w:rPr>
        <w:t>ve</w:t>
      </w:r>
      <w:r w:rsidR="0006176E" w:rsidRPr="009F2843">
        <w:rPr>
          <w:rFonts w:asciiTheme="minorHAnsi" w:hAnsiTheme="minorHAnsi" w:cstheme="minorHAnsi"/>
          <w:sz w:val="20"/>
          <w:szCs w:val="20"/>
        </w:rPr>
        <w:t> </w:t>
      </w:r>
      <w:r w:rsidRPr="009F2843">
        <w:rPr>
          <w:rFonts w:asciiTheme="minorHAnsi" w:hAnsiTheme="minorHAnsi" w:cstheme="minorHAnsi"/>
          <w:sz w:val="20"/>
          <w:szCs w:val="20"/>
        </w:rPr>
        <w:t>znění pozdějších předpisů (dále též jen ČÚS),</w:t>
      </w:r>
    </w:p>
    <w:p w14:paraId="5E57AD42" w14:textId="77777777" w:rsidR="00D85ED8" w:rsidRPr="009F2843" w:rsidRDefault="00D85ED8" w:rsidP="00267A5F">
      <w:pPr>
        <w:pStyle w:val="Odstavecseseznamem"/>
        <w:numPr>
          <w:ilvl w:val="0"/>
          <w:numId w:val="2"/>
        </w:numPr>
        <w:ind w:left="1003" w:hanging="357"/>
        <w:rPr>
          <w:rFonts w:asciiTheme="minorHAnsi" w:hAnsiTheme="minorHAnsi" w:cstheme="minorHAnsi"/>
          <w:sz w:val="20"/>
          <w:szCs w:val="20"/>
        </w:rPr>
      </w:pPr>
      <w:r w:rsidRPr="009F2843">
        <w:rPr>
          <w:rFonts w:asciiTheme="minorHAnsi" w:hAnsiTheme="minorHAnsi" w:cstheme="minorHAnsi"/>
          <w:sz w:val="20"/>
          <w:szCs w:val="20"/>
        </w:rPr>
        <w:t>zákon č. 262/2006 Sb., zákoník práce, ve znění pozdějších předpisů,</w:t>
      </w:r>
    </w:p>
    <w:p w14:paraId="649E9BAF" w14:textId="77777777" w:rsidR="00D85ED8" w:rsidRPr="009F2843" w:rsidRDefault="00D85ED8" w:rsidP="00267A5F">
      <w:pPr>
        <w:pStyle w:val="Odstavecseseznamem"/>
        <w:numPr>
          <w:ilvl w:val="0"/>
          <w:numId w:val="2"/>
        </w:numPr>
        <w:ind w:left="1003" w:hanging="357"/>
        <w:rPr>
          <w:rFonts w:asciiTheme="minorHAnsi" w:hAnsiTheme="minorHAnsi" w:cstheme="minorHAnsi"/>
          <w:sz w:val="20"/>
          <w:szCs w:val="20"/>
        </w:rPr>
      </w:pPr>
      <w:r w:rsidRPr="009F2843">
        <w:rPr>
          <w:rFonts w:asciiTheme="minorHAnsi" w:hAnsiTheme="minorHAnsi" w:cstheme="minorHAnsi"/>
          <w:sz w:val="20"/>
          <w:szCs w:val="20"/>
        </w:rPr>
        <w:t>89/2012 Sb., občanský zákoník.</w:t>
      </w:r>
    </w:p>
    <w:p w14:paraId="068126DE" w14:textId="77777777" w:rsidR="00D85ED8" w:rsidRPr="009F2843" w:rsidRDefault="00D85ED8" w:rsidP="00267A5F">
      <w:pPr>
        <w:rPr>
          <w:rFonts w:asciiTheme="minorHAnsi" w:hAnsiTheme="minorHAnsi" w:cstheme="minorHAnsi"/>
          <w:bCs/>
          <w:sz w:val="20"/>
          <w:szCs w:val="20"/>
        </w:rPr>
      </w:pPr>
      <w:r w:rsidRPr="009F2843">
        <w:rPr>
          <w:rFonts w:asciiTheme="minorHAnsi" w:hAnsiTheme="minorHAnsi" w:cstheme="minorHAnsi"/>
          <w:bCs/>
          <w:sz w:val="20"/>
          <w:szCs w:val="20"/>
        </w:rPr>
        <w:t>Při kontrole bylo vycházeno z těchto dokladů a materiálů:</w:t>
      </w:r>
    </w:p>
    <w:p w14:paraId="1DF23550" w14:textId="41BBEB21" w:rsidR="00D85ED8" w:rsidRPr="009F2843" w:rsidRDefault="0006176E" w:rsidP="00267A5F">
      <w:pPr>
        <w:pStyle w:val="Odstavecseseznamem"/>
        <w:numPr>
          <w:ilvl w:val="0"/>
          <w:numId w:val="2"/>
        </w:numPr>
        <w:ind w:left="1003" w:hanging="357"/>
        <w:rPr>
          <w:rFonts w:asciiTheme="minorHAnsi" w:hAnsiTheme="minorHAnsi" w:cstheme="minorHAnsi"/>
          <w:sz w:val="20"/>
          <w:szCs w:val="20"/>
        </w:rPr>
      </w:pPr>
      <w:r w:rsidRPr="009F2843">
        <w:rPr>
          <w:rFonts w:asciiTheme="minorHAnsi" w:hAnsiTheme="minorHAnsi" w:cstheme="minorHAnsi"/>
          <w:sz w:val="20"/>
          <w:szCs w:val="20"/>
        </w:rPr>
        <w:t>bankovní výpisy z období 1/20</w:t>
      </w:r>
      <w:r w:rsidR="007D6154" w:rsidRPr="009F2843">
        <w:rPr>
          <w:rFonts w:asciiTheme="minorHAnsi" w:hAnsiTheme="minorHAnsi" w:cstheme="minorHAnsi"/>
          <w:sz w:val="20"/>
          <w:szCs w:val="20"/>
        </w:rPr>
        <w:t>2</w:t>
      </w:r>
      <w:r w:rsidR="006B0100" w:rsidRPr="009F2843">
        <w:rPr>
          <w:rFonts w:asciiTheme="minorHAnsi" w:hAnsiTheme="minorHAnsi" w:cstheme="minorHAnsi"/>
          <w:sz w:val="20"/>
          <w:szCs w:val="20"/>
        </w:rPr>
        <w:t>5</w:t>
      </w:r>
      <w:r w:rsidR="00620944" w:rsidRPr="009F2843">
        <w:rPr>
          <w:rFonts w:asciiTheme="minorHAnsi" w:hAnsiTheme="minorHAnsi" w:cstheme="minorHAnsi"/>
          <w:sz w:val="20"/>
          <w:szCs w:val="20"/>
        </w:rPr>
        <w:t>-</w:t>
      </w:r>
      <w:r w:rsidR="007D6154" w:rsidRPr="009F2843">
        <w:rPr>
          <w:rFonts w:asciiTheme="minorHAnsi" w:hAnsiTheme="minorHAnsi" w:cstheme="minorHAnsi"/>
          <w:sz w:val="20"/>
          <w:szCs w:val="20"/>
        </w:rPr>
        <w:t>12/202</w:t>
      </w:r>
      <w:r w:rsidR="006B0100" w:rsidRPr="009F2843">
        <w:rPr>
          <w:rFonts w:asciiTheme="minorHAnsi" w:hAnsiTheme="minorHAnsi" w:cstheme="minorHAnsi"/>
          <w:sz w:val="20"/>
          <w:szCs w:val="20"/>
        </w:rPr>
        <w:t>5</w:t>
      </w:r>
      <w:r w:rsidR="007D6154" w:rsidRPr="009F2843">
        <w:rPr>
          <w:rFonts w:asciiTheme="minorHAnsi" w:hAnsiTheme="minorHAnsi" w:cstheme="minorHAnsi"/>
          <w:sz w:val="20"/>
          <w:szCs w:val="20"/>
        </w:rPr>
        <w:t>,</w:t>
      </w:r>
    </w:p>
    <w:p w14:paraId="6FF40D69" w14:textId="03771CA8" w:rsidR="00D85ED8" w:rsidRPr="009F2843" w:rsidRDefault="0006176E" w:rsidP="00267A5F">
      <w:pPr>
        <w:pStyle w:val="Odstavecseseznamem"/>
        <w:numPr>
          <w:ilvl w:val="0"/>
          <w:numId w:val="2"/>
        </w:numPr>
        <w:ind w:left="1003" w:hanging="357"/>
        <w:rPr>
          <w:rFonts w:asciiTheme="minorHAnsi" w:hAnsiTheme="minorHAnsi" w:cstheme="minorHAnsi"/>
          <w:sz w:val="20"/>
          <w:szCs w:val="20"/>
        </w:rPr>
      </w:pPr>
      <w:r w:rsidRPr="009F2843">
        <w:rPr>
          <w:rFonts w:asciiTheme="minorHAnsi" w:hAnsiTheme="minorHAnsi" w:cstheme="minorHAnsi"/>
          <w:sz w:val="20"/>
          <w:szCs w:val="20"/>
        </w:rPr>
        <w:t>pokladní doklady z období 1/</w:t>
      </w:r>
      <w:r w:rsidR="007D6154" w:rsidRPr="009F2843">
        <w:rPr>
          <w:rFonts w:asciiTheme="minorHAnsi" w:hAnsiTheme="minorHAnsi" w:cstheme="minorHAnsi"/>
          <w:sz w:val="20"/>
          <w:szCs w:val="20"/>
        </w:rPr>
        <w:t>202</w:t>
      </w:r>
      <w:r w:rsidR="006B0100" w:rsidRPr="009F2843">
        <w:rPr>
          <w:rFonts w:asciiTheme="minorHAnsi" w:hAnsiTheme="minorHAnsi" w:cstheme="minorHAnsi"/>
          <w:sz w:val="20"/>
          <w:szCs w:val="20"/>
        </w:rPr>
        <w:t>5</w:t>
      </w:r>
      <w:r w:rsidR="00620944" w:rsidRPr="009F2843">
        <w:rPr>
          <w:rFonts w:asciiTheme="minorHAnsi" w:hAnsiTheme="minorHAnsi" w:cstheme="minorHAnsi"/>
          <w:sz w:val="20"/>
          <w:szCs w:val="20"/>
        </w:rPr>
        <w:t>-</w:t>
      </w:r>
      <w:r w:rsidR="007D6154" w:rsidRPr="009F2843">
        <w:rPr>
          <w:rFonts w:asciiTheme="minorHAnsi" w:hAnsiTheme="minorHAnsi" w:cstheme="minorHAnsi"/>
          <w:sz w:val="20"/>
          <w:szCs w:val="20"/>
        </w:rPr>
        <w:t>12/202</w:t>
      </w:r>
      <w:r w:rsidR="006B0100" w:rsidRPr="009F2843">
        <w:rPr>
          <w:rFonts w:asciiTheme="minorHAnsi" w:hAnsiTheme="minorHAnsi" w:cstheme="minorHAnsi"/>
          <w:sz w:val="20"/>
          <w:szCs w:val="20"/>
        </w:rPr>
        <w:t>5</w:t>
      </w:r>
      <w:r w:rsidR="007D6154" w:rsidRPr="009F2843">
        <w:rPr>
          <w:rFonts w:asciiTheme="minorHAnsi" w:hAnsiTheme="minorHAnsi" w:cstheme="minorHAnsi"/>
          <w:sz w:val="20"/>
          <w:szCs w:val="20"/>
        </w:rPr>
        <w:t>,</w:t>
      </w:r>
    </w:p>
    <w:p w14:paraId="00B35CB3" w14:textId="0864DCCC" w:rsidR="00D85ED8" w:rsidRPr="009F2843" w:rsidRDefault="0006176E" w:rsidP="00267A5F">
      <w:pPr>
        <w:pStyle w:val="Odstavecseseznamem"/>
        <w:numPr>
          <w:ilvl w:val="0"/>
          <w:numId w:val="2"/>
        </w:numPr>
        <w:ind w:left="1003" w:hanging="357"/>
        <w:rPr>
          <w:rFonts w:asciiTheme="minorHAnsi" w:hAnsiTheme="minorHAnsi" w:cstheme="minorHAnsi"/>
          <w:sz w:val="20"/>
          <w:szCs w:val="20"/>
        </w:rPr>
      </w:pPr>
      <w:r w:rsidRPr="009F2843">
        <w:rPr>
          <w:rFonts w:asciiTheme="minorHAnsi" w:hAnsiTheme="minorHAnsi" w:cstheme="minorHAnsi"/>
          <w:sz w:val="20"/>
          <w:szCs w:val="20"/>
        </w:rPr>
        <w:t>kniha faktur vydaných i přijatých z období 1/2</w:t>
      </w:r>
      <w:r w:rsidR="007D6154" w:rsidRPr="009F2843">
        <w:rPr>
          <w:rFonts w:asciiTheme="minorHAnsi" w:hAnsiTheme="minorHAnsi" w:cstheme="minorHAnsi"/>
          <w:sz w:val="20"/>
          <w:szCs w:val="20"/>
        </w:rPr>
        <w:t>02</w:t>
      </w:r>
      <w:r w:rsidR="006B0100" w:rsidRPr="009F2843">
        <w:rPr>
          <w:rFonts w:asciiTheme="minorHAnsi" w:hAnsiTheme="minorHAnsi" w:cstheme="minorHAnsi"/>
          <w:sz w:val="20"/>
          <w:szCs w:val="20"/>
        </w:rPr>
        <w:t>5</w:t>
      </w:r>
      <w:r w:rsidR="00620944" w:rsidRPr="009F2843">
        <w:rPr>
          <w:rFonts w:asciiTheme="minorHAnsi" w:hAnsiTheme="minorHAnsi" w:cstheme="minorHAnsi"/>
          <w:sz w:val="20"/>
          <w:szCs w:val="20"/>
        </w:rPr>
        <w:t>-</w:t>
      </w:r>
      <w:r w:rsidR="007D6154" w:rsidRPr="009F2843">
        <w:rPr>
          <w:rFonts w:asciiTheme="minorHAnsi" w:hAnsiTheme="minorHAnsi" w:cstheme="minorHAnsi"/>
          <w:sz w:val="20"/>
          <w:szCs w:val="20"/>
        </w:rPr>
        <w:t>12/202</w:t>
      </w:r>
      <w:r w:rsidR="006B0100" w:rsidRPr="009F2843">
        <w:rPr>
          <w:rFonts w:asciiTheme="minorHAnsi" w:hAnsiTheme="minorHAnsi" w:cstheme="minorHAnsi"/>
          <w:sz w:val="20"/>
          <w:szCs w:val="20"/>
        </w:rPr>
        <w:t>5</w:t>
      </w:r>
      <w:r w:rsidR="007D6154" w:rsidRPr="009F2843">
        <w:rPr>
          <w:rFonts w:asciiTheme="minorHAnsi" w:hAnsiTheme="minorHAnsi" w:cstheme="minorHAnsi"/>
          <w:sz w:val="20"/>
          <w:szCs w:val="20"/>
        </w:rPr>
        <w:t>,</w:t>
      </w:r>
    </w:p>
    <w:p w14:paraId="7BF7F3B3" w14:textId="3A7E76FF" w:rsidR="00D85ED8" w:rsidRPr="009F2843" w:rsidRDefault="0006176E" w:rsidP="00267A5F">
      <w:pPr>
        <w:pStyle w:val="Odstavecseseznamem"/>
        <w:numPr>
          <w:ilvl w:val="0"/>
          <w:numId w:val="2"/>
        </w:numPr>
        <w:ind w:left="1003" w:hanging="357"/>
        <w:rPr>
          <w:rFonts w:asciiTheme="minorHAnsi" w:hAnsiTheme="minorHAnsi" w:cstheme="minorHAnsi"/>
          <w:sz w:val="20"/>
          <w:szCs w:val="20"/>
        </w:rPr>
      </w:pPr>
      <w:r w:rsidRPr="009F2843">
        <w:rPr>
          <w:rFonts w:asciiTheme="minorHAnsi" w:hAnsiTheme="minorHAnsi" w:cstheme="minorHAnsi"/>
          <w:sz w:val="20"/>
          <w:szCs w:val="20"/>
        </w:rPr>
        <w:t>soupis drobného majetku pořízeného v období 1/20</w:t>
      </w:r>
      <w:r w:rsidR="007D6154" w:rsidRPr="009F2843">
        <w:rPr>
          <w:rFonts w:asciiTheme="minorHAnsi" w:hAnsiTheme="minorHAnsi" w:cstheme="minorHAnsi"/>
          <w:sz w:val="20"/>
          <w:szCs w:val="20"/>
        </w:rPr>
        <w:t>2</w:t>
      </w:r>
      <w:r w:rsidR="006B0100" w:rsidRPr="009F2843">
        <w:rPr>
          <w:rFonts w:asciiTheme="minorHAnsi" w:hAnsiTheme="minorHAnsi" w:cstheme="minorHAnsi"/>
          <w:sz w:val="20"/>
          <w:szCs w:val="20"/>
        </w:rPr>
        <w:t>5</w:t>
      </w:r>
      <w:r w:rsidR="00620944" w:rsidRPr="009F2843">
        <w:rPr>
          <w:rFonts w:asciiTheme="minorHAnsi" w:hAnsiTheme="minorHAnsi" w:cstheme="minorHAnsi"/>
          <w:sz w:val="20"/>
          <w:szCs w:val="20"/>
        </w:rPr>
        <w:t>-</w:t>
      </w:r>
      <w:r w:rsidRPr="009F2843">
        <w:rPr>
          <w:rFonts w:asciiTheme="minorHAnsi" w:hAnsiTheme="minorHAnsi" w:cstheme="minorHAnsi"/>
          <w:sz w:val="20"/>
          <w:szCs w:val="20"/>
        </w:rPr>
        <w:t>12/20</w:t>
      </w:r>
      <w:r w:rsidR="007D6154" w:rsidRPr="009F2843">
        <w:rPr>
          <w:rFonts w:asciiTheme="minorHAnsi" w:hAnsiTheme="minorHAnsi" w:cstheme="minorHAnsi"/>
          <w:sz w:val="20"/>
          <w:szCs w:val="20"/>
        </w:rPr>
        <w:t>2</w:t>
      </w:r>
      <w:r w:rsidR="006B0100" w:rsidRPr="009F2843">
        <w:rPr>
          <w:rFonts w:asciiTheme="minorHAnsi" w:hAnsiTheme="minorHAnsi" w:cstheme="minorHAnsi"/>
          <w:sz w:val="20"/>
          <w:szCs w:val="20"/>
        </w:rPr>
        <w:t>5</w:t>
      </w:r>
      <w:r w:rsidR="007D6154" w:rsidRPr="009F2843">
        <w:rPr>
          <w:rFonts w:asciiTheme="minorHAnsi" w:hAnsiTheme="minorHAnsi" w:cstheme="minorHAnsi"/>
          <w:sz w:val="20"/>
          <w:szCs w:val="20"/>
        </w:rPr>
        <w:t>,</w:t>
      </w:r>
    </w:p>
    <w:p w14:paraId="724D0E77" w14:textId="646C1BE3" w:rsidR="00D85ED8" w:rsidRPr="009F2843" w:rsidRDefault="0006176E" w:rsidP="00267A5F">
      <w:pPr>
        <w:pStyle w:val="Odstavecseseznamem"/>
        <w:numPr>
          <w:ilvl w:val="0"/>
          <w:numId w:val="2"/>
        </w:numPr>
        <w:ind w:left="1003" w:hanging="357"/>
        <w:rPr>
          <w:rFonts w:asciiTheme="minorHAnsi" w:hAnsiTheme="minorHAnsi" w:cstheme="minorHAnsi"/>
          <w:sz w:val="20"/>
          <w:szCs w:val="20"/>
        </w:rPr>
      </w:pPr>
      <w:r w:rsidRPr="009F2843">
        <w:rPr>
          <w:rFonts w:asciiTheme="minorHAnsi" w:hAnsiTheme="minorHAnsi" w:cstheme="minorHAnsi"/>
          <w:sz w:val="20"/>
          <w:szCs w:val="20"/>
        </w:rPr>
        <w:t>návrh rozpočtu školy na rok 202</w:t>
      </w:r>
      <w:r w:rsidR="006B0100" w:rsidRPr="009F2843">
        <w:rPr>
          <w:rFonts w:asciiTheme="minorHAnsi" w:hAnsiTheme="minorHAnsi" w:cstheme="minorHAnsi"/>
          <w:sz w:val="20"/>
          <w:szCs w:val="20"/>
        </w:rPr>
        <w:t>6</w:t>
      </w:r>
      <w:r w:rsidR="007D6154" w:rsidRPr="009F2843">
        <w:rPr>
          <w:rFonts w:asciiTheme="minorHAnsi" w:hAnsiTheme="minorHAnsi" w:cstheme="minorHAnsi"/>
          <w:sz w:val="20"/>
          <w:szCs w:val="20"/>
        </w:rPr>
        <w:t>,</w:t>
      </w:r>
    </w:p>
    <w:p w14:paraId="1130DAF4" w14:textId="7821488E" w:rsidR="00D85ED8" w:rsidRPr="009F2843" w:rsidRDefault="0006176E" w:rsidP="00267A5F">
      <w:pPr>
        <w:pStyle w:val="Odstavecseseznamem"/>
        <w:numPr>
          <w:ilvl w:val="0"/>
          <w:numId w:val="2"/>
        </w:numPr>
        <w:ind w:left="1003" w:hanging="357"/>
        <w:rPr>
          <w:rFonts w:asciiTheme="minorHAnsi" w:hAnsiTheme="minorHAnsi" w:cstheme="minorHAnsi"/>
          <w:sz w:val="20"/>
          <w:szCs w:val="20"/>
        </w:rPr>
      </w:pPr>
      <w:r w:rsidRPr="009F2843">
        <w:rPr>
          <w:rFonts w:asciiTheme="minorHAnsi" w:hAnsiTheme="minorHAnsi" w:cstheme="minorHAnsi"/>
          <w:sz w:val="20"/>
          <w:szCs w:val="20"/>
        </w:rPr>
        <w:t>rozpočtový výhled školy na roky 20</w:t>
      </w:r>
      <w:r w:rsidR="00656145" w:rsidRPr="009F2843">
        <w:rPr>
          <w:rFonts w:asciiTheme="minorHAnsi" w:hAnsiTheme="minorHAnsi" w:cstheme="minorHAnsi"/>
          <w:sz w:val="20"/>
          <w:szCs w:val="20"/>
        </w:rPr>
        <w:t>2</w:t>
      </w:r>
      <w:r w:rsidR="006B0100" w:rsidRPr="009F2843">
        <w:rPr>
          <w:rFonts w:asciiTheme="minorHAnsi" w:hAnsiTheme="minorHAnsi" w:cstheme="minorHAnsi"/>
          <w:sz w:val="20"/>
          <w:szCs w:val="20"/>
        </w:rPr>
        <w:t>7</w:t>
      </w:r>
      <w:r w:rsidR="00620944" w:rsidRPr="009F2843">
        <w:rPr>
          <w:rFonts w:asciiTheme="minorHAnsi" w:hAnsiTheme="minorHAnsi" w:cstheme="minorHAnsi"/>
          <w:sz w:val="20"/>
          <w:szCs w:val="20"/>
        </w:rPr>
        <w:t>-</w:t>
      </w:r>
      <w:r w:rsidRPr="009F2843">
        <w:rPr>
          <w:rFonts w:asciiTheme="minorHAnsi" w:hAnsiTheme="minorHAnsi" w:cstheme="minorHAnsi"/>
          <w:sz w:val="20"/>
          <w:szCs w:val="20"/>
        </w:rPr>
        <w:t>20</w:t>
      </w:r>
      <w:r w:rsidR="001E7D46" w:rsidRPr="009F2843">
        <w:rPr>
          <w:rFonts w:asciiTheme="minorHAnsi" w:hAnsiTheme="minorHAnsi" w:cstheme="minorHAnsi"/>
          <w:sz w:val="20"/>
          <w:szCs w:val="20"/>
        </w:rPr>
        <w:t>3</w:t>
      </w:r>
      <w:r w:rsidR="006B0100" w:rsidRPr="009F2843">
        <w:rPr>
          <w:rFonts w:asciiTheme="minorHAnsi" w:hAnsiTheme="minorHAnsi" w:cstheme="minorHAnsi"/>
          <w:sz w:val="20"/>
          <w:szCs w:val="20"/>
        </w:rPr>
        <w:t>2</w:t>
      </w:r>
      <w:r w:rsidR="007D6154" w:rsidRPr="009F2843">
        <w:rPr>
          <w:rFonts w:asciiTheme="minorHAnsi" w:hAnsiTheme="minorHAnsi" w:cstheme="minorHAnsi"/>
          <w:sz w:val="20"/>
          <w:szCs w:val="20"/>
        </w:rPr>
        <w:t>.</w:t>
      </w:r>
    </w:p>
    <w:p w14:paraId="1A4C6F86" w14:textId="77777777" w:rsidR="00D85ED8" w:rsidRDefault="00D85ED8" w:rsidP="00267A5F">
      <w:pPr>
        <w:tabs>
          <w:tab w:val="left" w:pos="2835"/>
        </w:tabs>
        <w:ind w:firstLine="0"/>
        <w:rPr>
          <w:rFonts w:asciiTheme="minorHAnsi" w:hAnsiTheme="minorHAnsi" w:cstheme="minorHAnsi"/>
          <w:sz w:val="20"/>
          <w:szCs w:val="20"/>
        </w:rPr>
      </w:pPr>
    </w:p>
    <w:p w14:paraId="6D9F5C74" w14:textId="77777777" w:rsidR="00267A5F" w:rsidRDefault="00267A5F" w:rsidP="00267A5F">
      <w:pPr>
        <w:tabs>
          <w:tab w:val="left" w:pos="2835"/>
        </w:tabs>
        <w:ind w:firstLine="0"/>
        <w:rPr>
          <w:rFonts w:asciiTheme="minorHAnsi" w:hAnsiTheme="minorHAnsi" w:cstheme="minorHAnsi"/>
          <w:sz w:val="20"/>
          <w:szCs w:val="20"/>
        </w:rPr>
      </w:pPr>
    </w:p>
    <w:p w14:paraId="48D3EBF1" w14:textId="77777777" w:rsidR="00D815B7" w:rsidRPr="00267A5F" w:rsidRDefault="00D815B7" w:rsidP="00267A5F">
      <w:pPr>
        <w:tabs>
          <w:tab w:val="left" w:pos="2835"/>
        </w:tabs>
        <w:ind w:firstLine="0"/>
        <w:rPr>
          <w:rFonts w:asciiTheme="minorHAnsi" w:hAnsiTheme="minorHAnsi" w:cstheme="minorHAnsi"/>
          <w:sz w:val="20"/>
          <w:szCs w:val="20"/>
        </w:rPr>
      </w:pPr>
    </w:p>
    <w:p w14:paraId="015F39F5" w14:textId="12802AE9" w:rsidR="00D85ED8" w:rsidRPr="00267A5F" w:rsidRDefault="00807E0F" w:rsidP="00267A5F">
      <w:pPr>
        <w:pStyle w:val="Nadpis2"/>
        <w:spacing w:before="0" w:after="0"/>
        <w:rPr>
          <w:rFonts w:cstheme="minorHAnsi"/>
          <w:szCs w:val="20"/>
        </w:rPr>
      </w:pPr>
      <w:r w:rsidRPr="00267A5F">
        <w:rPr>
          <w:rFonts w:cstheme="minorHAnsi"/>
          <w:szCs w:val="20"/>
        </w:rPr>
        <w:lastRenderedPageBreak/>
        <w:t>Kontrolní zjištění</w:t>
      </w:r>
    </w:p>
    <w:p w14:paraId="52058F3E" w14:textId="54238DE2" w:rsidR="00D466EB" w:rsidRPr="00D466EB" w:rsidRDefault="00D466EB" w:rsidP="00D466EB">
      <w:pPr>
        <w:ind w:firstLine="0"/>
        <w:rPr>
          <w:rFonts w:asciiTheme="minorHAnsi" w:hAnsiTheme="minorHAnsi" w:cstheme="minorHAnsi"/>
          <w:bCs/>
          <w:sz w:val="20"/>
          <w:szCs w:val="20"/>
        </w:rPr>
      </w:pPr>
      <w:r w:rsidRPr="00D466EB">
        <w:rPr>
          <w:rFonts w:asciiTheme="minorHAnsi" w:hAnsiTheme="minorHAnsi" w:cstheme="minorHAnsi"/>
          <w:bCs/>
          <w:sz w:val="20"/>
          <w:szCs w:val="20"/>
        </w:rPr>
        <w:t>Pro rok 2025 byl ZŠ a MŠ schválen zastupitelstvem obce provozní příspěvek ve výši 1.600.000 Kč. Z této sumy bylo k 31. 12. 2025 vyčerpáno 1.295.740,79 Kč, zůstatek k čerpání (po přičtení částky 61.919 Kč – přefakturace tepla) tedy činil 366.178,21 Kč. Nevyužité prostředky byly, jak je zvykem ponechány v organizaci a na základě usnesení obecního zastupitelstva spolu s nedočerpanými prostředky z roku 2024 převedeny na rezervní fond ZŠ</w:t>
      </w:r>
      <w:r w:rsidR="007448F8">
        <w:rPr>
          <w:rFonts w:asciiTheme="minorHAnsi" w:hAnsiTheme="minorHAnsi" w:cstheme="minorHAnsi"/>
          <w:bCs/>
          <w:sz w:val="20"/>
          <w:szCs w:val="20"/>
        </w:rPr>
        <w:t> </w:t>
      </w:r>
      <w:r w:rsidRPr="00D466EB">
        <w:rPr>
          <w:rFonts w:asciiTheme="minorHAnsi" w:hAnsiTheme="minorHAnsi" w:cstheme="minorHAnsi"/>
          <w:bCs/>
          <w:sz w:val="20"/>
          <w:szCs w:val="20"/>
        </w:rPr>
        <w:t>a MŠ.</w:t>
      </w:r>
    </w:p>
    <w:p w14:paraId="3BCC2CDB" w14:textId="41C49329" w:rsidR="00D85ED8" w:rsidRPr="00267A5F" w:rsidRDefault="00D85ED8" w:rsidP="00267A5F">
      <w:pPr>
        <w:ind w:firstLine="0"/>
        <w:rPr>
          <w:rFonts w:asciiTheme="minorHAnsi" w:hAnsiTheme="minorHAnsi" w:cstheme="minorHAnsi"/>
          <w:sz w:val="20"/>
          <w:szCs w:val="20"/>
        </w:rPr>
      </w:pPr>
      <w:r w:rsidRPr="00267A5F">
        <w:rPr>
          <w:rFonts w:asciiTheme="minorHAnsi" w:hAnsiTheme="minorHAnsi" w:cstheme="minorHAnsi"/>
          <w:sz w:val="20"/>
          <w:szCs w:val="20"/>
        </w:rPr>
        <w:t>Namátkou byl</w:t>
      </w:r>
      <w:r w:rsidR="009F2843">
        <w:rPr>
          <w:rFonts w:asciiTheme="minorHAnsi" w:hAnsiTheme="minorHAnsi" w:cstheme="minorHAnsi"/>
          <w:sz w:val="20"/>
          <w:szCs w:val="20"/>
        </w:rPr>
        <w:t xml:space="preserve">y kontrolovány </w:t>
      </w:r>
      <w:r w:rsidR="00D466EB">
        <w:rPr>
          <w:rFonts w:asciiTheme="minorHAnsi" w:hAnsiTheme="minorHAnsi" w:cstheme="minorHAnsi"/>
          <w:sz w:val="20"/>
          <w:szCs w:val="20"/>
        </w:rPr>
        <w:t>některé bankovní doklady, pokladní doklady, faktury přijaté, faktury vydané a</w:t>
      </w:r>
      <w:r w:rsidR="007448F8">
        <w:rPr>
          <w:rFonts w:asciiTheme="minorHAnsi" w:hAnsiTheme="minorHAnsi" w:cstheme="minorHAnsi"/>
          <w:sz w:val="20"/>
          <w:szCs w:val="20"/>
        </w:rPr>
        <w:t> </w:t>
      </w:r>
      <w:r w:rsidR="00D466EB">
        <w:rPr>
          <w:rFonts w:asciiTheme="minorHAnsi" w:hAnsiTheme="minorHAnsi" w:cstheme="minorHAnsi"/>
          <w:sz w:val="20"/>
          <w:szCs w:val="20"/>
        </w:rPr>
        <w:t>vnitřní doklady. U žádného z nich nebyla shledána žádná pochybení</w:t>
      </w:r>
      <w:r w:rsidR="007448F8">
        <w:rPr>
          <w:rFonts w:asciiTheme="minorHAnsi" w:hAnsiTheme="minorHAnsi" w:cstheme="minorHAnsi"/>
          <w:sz w:val="20"/>
          <w:szCs w:val="20"/>
        </w:rPr>
        <w:t>.</w:t>
      </w:r>
      <w:r w:rsidRPr="00267A5F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514E1F3C" w14:textId="77777777" w:rsidR="00267A5F" w:rsidRPr="00267A5F" w:rsidRDefault="00267A5F" w:rsidP="00267A5F">
      <w:pPr>
        <w:tabs>
          <w:tab w:val="left" w:pos="2835"/>
        </w:tabs>
        <w:ind w:firstLine="0"/>
        <w:rPr>
          <w:rFonts w:asciiTheme="minorHAnsi" w:hAnsiTheme="minorHAnsi" w:cstheme="minorHAnsi"/>
          <w:sz w:val="20"/>
          <w:szCs w:val="20"/>
        </w:rPr>
      </w:pPr>
    </w:p>
    <w:p w14:paraId="17B05C22" w14:textId="15EAA90E" w:rsidR="00D85ED8" w:rsidRPr="00D466EB" w:rsidRDefault="0006176E" w:rsidP="00267A5F">
      <w:pPr>
        <w:ind w:firstLine="0"/>
        <w:rPr>
          <w:rFonts w:asciiTheme="minorHAnsi" w:hAnsiTheme="minorHAnsi" w:cstheme="minorHAnsi"/>
          <w:b/>
          <w:sz w:val="20"/>
          <w:szCs w:val="20"/>
        </w:rPr>
      </w:pPr>
      <w:r w:rsidRPr="00D466EB">
        <w:rPr>
          <w:rFonts w:asciiTheme="minorHAnsi" w:hAnsiTheme="minorHAnsi" w:cstheme="minorHAnsi"/>
          <w:b/>
          <w:sz w:val="20"/>
          <w:szCs w:val="20"/>
        </w:rPr>
        <w:t>K</w:t>
      </w:r>
      <w:r w:rsidR="00D85ED8" w:rsidRPr="00D466EB">
        <w:rPr>
          <w:rFonts w:asciiTheme="minorHAnsi" w:hAnsiTheme="minorHAnsi" w:cstheme="minorHAnsi"/>
          <w:b/>
          <w:sz w:val="20"/>
          <w:szCs w:val="20"/>
        </w:rPr>
        <w:t>ontrolované doklady obsahují veškeré náležitosti dle platné legislativy. Nebylo shledáno žádné pochybení.</w:t>
      </w:r>
    </w:p>
    <w:p w14:paraId="07DE7E09" w14:textId="21C8625E" w:rsidR="00D85ED8" w:rsidRPr="00D466EB" w:rsidRDefault="000C7667" w:rsidP="00267A5F">
      <w:pPr>
        <w:pStyle w:val="Odstavecseseznamem"/>
        <w:numPr>
          <w:ilvl w:val="0"/>
          <w:numId w:val="2"/>
        </w:numPr>
        <w:ind w:left="1003" w:hanging="357"/>
        <w:rPr>
          <w:rFonts w:asciiTheme="minorHAnsi" w:hAnsiTheme="minorHAnsi" w:cstheme="minorHAnsi"/>
          <w:sz w:val="20"/>
          <w:szCs w:val="20"/>
        </w:rPr>
      </w:pPr>
      <w:r w:rsidRPr="00D466EB">
        <w:rPr>
          <w:rFonts w:asciiTheme="minorHAnsi" w:hAnsiTheme="minorHAnsi" w:cstheme="minorHAnsi"/>
          <w:sz w:val="20"/>
          <w:szCs w:val="20"/>
        </w:rPr>
        <w:t>n</w:t>
      </w:r>
      <w:r w:rsidR="00D85ED8" w:rsidRPr="00D466EB">
        <w:rPr>
          <w:rFonts w:asciiTheme="minorHAnsi" w:hAnsiTheme="minorHAnsi" w:cstheme="minorHAnsi"/>
          <w:sz w:val="20"/>
          <w:szCs w:val="20"/>
        </w:rPr>
        <w:t>ebylo shledáno nadbytečné pořizování drobného dlouhodobého majetku</w:t>
      </w:r>
      <w:r w:rsidRPr="00D466EB">
        <w:rPr>
          <w:rFonts w:asciiTheme="minorHAnsi" w:hAnsiTheme="minorHAnsi" w:cstheme="minorHAnsi"/>
          <w:sz w:val="20"/>
          <w:szCs w:val="20"/>
        </w:rPr>
        <w:t>,</w:t>
      </w:r>
    </w:p>
    <w:p w14:paraId="7D95C5B4" w14:textId="53095710" w:rsidR="00D85ED8" w:rsidRPr="00D466EB" w:rsidRDefault="000C7667" w:rsidP="00267A5F">
      <w:pPr>
        <w:pStyle w:val="Odstavecseseznamem"/>
        <w:numPr>
          <w:ilvl w:val="0"/>
          <w:numId w:val="2"/>
        </w:numPr>
        <w:ind w:left="1003" w:hanging="357"/>
        <w:rPr>
          <w:rFonts w:asciiTheme="minorHAnsi" w:hAnsiTheme="minorHAnsi" w:cstheme="minorHAnsi"/>
          <w:sz w:val="20"/>
          <w:szCs w:val="20"/>
        </w:rPr>
      </w:pPr>
      <w:r w:rsidRPr="00D466EB">
        <w:rPr>
          <w:rFonts w:asciiTheme="minorHAnsi" w:hAnsiTheme="minorHAnsi" w:cstheme="minorHAnsi"/>
          <w:sz w:val="20"/>
          <w:szCs w:val="20"/>
        </w:rPr>
        <w:t>n</w:t>
      </w:r>
      <w:r w:rsidR="00D85ED8" w:rsidRPr="00D466EB">
        <w:rPr>
          <w:rFonts w:asciiTheme="minorHAnsi" w:hAnsiTheme="minorHAnsi" w:cstheme="minorHAnsi"/>
          <w:sz w:val="20"/>
          <w:szCs w:val="20"/>
        </w:rPr>
        <w:t>ebylo zjištěno nehospodárné nebo neefektivní nakládání s</w:t>
      </w:r>
      <w:r w:rsidRPr="00D466EB">
        <w:rPr>
          <w:rFonts w:asciiTheme="minorHAnsi" w:hAnsiTheme="minorHAnsi" w:cstheme="minorHAnsi"/>
          <w:sz w:val="20"/>
          <w:szCs w:val="20"/>
        </w:rPr>
        <w:t> </w:t>
      </w:r>
      <w:r w:rsidR="00D85ED8" w:rsidRPr="00D466EB">
        <w:rPr>
          <w:rFonts w:asciiTheme="minorHAnsi" w:hAnsiTheme="minorHAnsi" w:cstheme="minorHAnsi"/>
          <w:sz w:val="20"/>
          <w:szCs w:val="20"/>
        </w:rPr>
        <w:t>prostředky</w:t>
      </w:r>
      <w:r w:rsidRPr="00D466EB">
        <w:rPr>
          <w:rFonts w:asciiTheme="minorHAnsi" w:hAnsiTheme="minorHAnsi" w:cstheme="minorHAnsi"/>
          <w:sz w:val="20"/>
          <w:szCs w:val="20"/>
        </w:rPr>
        <w:t>,</w:t>
      </w:r>
    </w:p>
    <w:p w14:paraId="75CE918F" w14:textId="3ED44C8E" w:rsidR="00D85ED8" w:rsidRPr="00D466EB" w:rsidRDefault="000C7667" w:rsidP="00267A5F">
      <w:pPr>
        <w:pStyle w:val="Odstavecseseznamem"/>
        <w:numPr>
          <w:ilvl w:val="0"/>
          <w:numId w:val="2"/>
        </w:numPr>
        <w:ind w:left="1003" w:hanging="357"/>
        <w:rPr>
          <w:rFonts w:asciiTheme="minorHAnsi" w:hAnsiTheme="minorHAnsi" w:cstheme="minorHAnsi"/>
          <w:sz w:val="20"/>
          <w:szCs w:val="20"/>
        </w:rPr>
      </w:pPr>
      <w:r w:rsidRPr="00D466EB">
        <w:rPr>
          <w:rFonts w:asciiTheme="minorHAnsi" w:hAnsiTheme="minorHAnsi" w:cstheme="minorHAnsi"/>
          <w:sz w:val="20"/>
          <w:szCs w:val="20"/>
        </w:rPr>
        <w:t>n</w:t>
      </w:r>
      <w:r w:rsidR="00D85ED8" w:rsidRPr="00D466EB">
        <w:rPr>
          <w:rFonts w:asciiTheme="minorHAnsi" w:hAnsiTheme="minorHAnsi" w:cstheme="minorHAnsi"/>
          <w:sz w:val="20"/>
          <w:szCs w:val="20"/>
        </w:rPr>
        <w:t>ebyly zjištěny žádné závady ve vedení a dokumentaci pokladny, bankovního účtu a knih faktur</w:t>
      </w:r>
      <w:r w:rsidRPr="00D466EB">
        <w:rPr>
          <w:rFonts w:asciiTheme="minorHAnsi" w:hAnsiTheme="minorHAnsi" w:cstheme="minorHAnsi"/>
          <w:sz w:val="20"/>
          <w:szCs w:val="20"/>
        </w:rPr>
        <w:t>,</w:t>
      </w:r>
    </w:p>
    <w:p w14:paraId="10B30EDE" w14:textId="51695F54" w:rsidR="00D85ED8" w:rsidRPr="00D466EB" w:rsidRDefault="000C7667" w:rsidP="00267A5F">
      <w:pPr>
        <w:pStyle w:val="Odstavecseseznamem"/>
        <w:numPr>
          <w:ilvl w:val="0"/>
          <w:numId w:val="2"/>
        </w:numPr>
        <w:ind w:left="1003" w:hanging="357"/>
        <w:rPr>
          <w:rFonts w:asciiTheme="minorHAnsi" w:hAnsiTheme="minorHAnsi" w:cstheme="minorHAnsi"/>
          <w:sz w:val="20"/>
          <w:szCs w:val="20"/>
        </w:rPr>
      </w:pPr>
      <w:r w:rsidRPr="00D466EB">
        <w:rPr>
          <w:rFonts w:asciiTheme="minorHAnsi" w:hAnsiTheme="minorHAnsi" w:cstheme="minorHAnsi"/>
          <w:sz w:val="20"/>
          <w:szCs w:val="20"/>
        </w:rPr>
        <w:t>p</w:t>
      </w:r>
      <w:r w:rsidR="00D85ED8" w:rsidRPr="00D466EB">
        <w:rPr>
          <w:rFonts w:asciiTheme="minorHAnsi" w:hAnsiTheme="minorHAnsi" w:cstheme="minorHAnsi"/>
          <w:sz w:val="20"/>
          <w:szCs w:val="20"/>
        </w:rPr>
        <w:t>ředložený rozpočet na rok 20</w:t>
      </w:r>
      <w:r w:rsidRPr="00D466EB">
        <w:rPr>
          <w:rFonts w:asciiTheme="minorHAnsi" w:hAnsiTheme="minorHAnsi" w:cstheme="minorHAnsi"/>
          <w:sz w:val="20"/>
          <w:szCs w:val="20"/>
        </w:rPr>
        <w:t>2</w:t>
      </w:r>
      <w:r w:rsidR="006B0100" w:rsidRPr="00D466EB">
        <w:rPr>
          <w:rFonts w:asciiTheme="minorHAnsi" w:hAnsiTheme="minorHAnsi" w:cstheme="minorHAnsi"/>
          <w:sz w:val="20"/>
          <w:szCs w:val="20"/>
        </w:rPr>
        <w:t>6</w:t>
      </w:r>
      <w:r w:rsidR="00D85ED8" w:rsidRPr="00D466EB">
        <w:rPr>
          <w:rFonts w:asciiTheme="minorHAnsi" w:hAnsiTheme="minorHAnsi" w:cstheme="minorHAnsi"/>
          <w:sz w:val="20"/>
          <w:szCs w:val="20"/>
        </w:rPr>
        <w:t xml:space="preserve"> a rozpočtový výhled na roky 20</w:t>
      </w:r>
      <w:r w:rsidR="00B10A92" w:rsidRPr="00D466EB">
        <w:rPr>
          <w:rFonts w:asciiTheme="minorHAnsi" w:hAnsiTheme="minorHAnsi" w:cstheme="minorHAnsi"/>
          <w:sz w:val="20"/>
          <w:szCs w:val="20"/>
        </w:rPr>
        <w:t>2</w:t>
      </w:r>
      <w:r w:rsidR="006B0100" w:rsidRPr="00D466EB">
        <w:rPr>
          <w:rFonts w:asciiTheme="minorHAnsi" w:hAnsiTheme="minorHAnsi" w:cstheme="minorHAnsi"/>
          <w:sz w:val="20"/>
          <w:szCs w:val="20"/>
        </w:rPr>
        <w:t>7</w:t>
      </w:r>
      <w:r w:rsidR="00D85ED8" w:rsidRPr="00D466EB">
        <w:rPr>
          <w:rFonts w:asciiTheme="minorHAnsi" w:hAnsiTheme="minorHAnsi" w:cstheme="minorHAnsi"/>
          <w:sz w:val="20"/>
          <w:szCs w:val="20"/>
        </w:rPr>
        <w:t>-20</w:t>
      </w:r>
      <w:r w:rsidR="006B0100" w:rsidRPr="00D466EB">
        <w:rPr>
          <w:rFonts w:asciiTheme="minorHAnsi" w:hAnsiTheme="minorHAnsi" w:cstheme="minorHAnsi"/>
          <w:sz w:val="20"/>
          <w:szCs w:val="20"/>
        </w:rPr>
        <w:t>32</w:t>
      </w:r>
      <w:r w:rsidR="00D85ED8" w:rsidRPr="00D466EB">
        <w:rPr>
          <w:rFonts w:asciiTheme="minorHAnsi" w:hAnsiTheme="minorHAnsi" w:cstheme="minorHAnsi"/>
          <w:sz w:val="20"/>
          <w:szCs w:val="20"/>
        </w:rPr>
        <w:t xml:space="preserve"> odpovídají dlouhodobým potřebám školy</w:t>
      </w:r>
      <w:r w:rsidRPr="00D466EB">
        <w:rPr>
          <w:rFonts w:asciiTheme="minorHAnsi" w:hAnsiTheme="minorHAnsi" w:cstheme="minorHAnsi"/>
          <w:sz w:val="20"/>
          <w:szCs w:val="20"/>
        </w:rPr>
        <w:t>,</w:t>
      </w:r>
    </w:p>
    <w:p w14:paraId="404E0E20" w14:textId="6F5A485C" w:rsidR="00D85ED8" w:rsidRPr="00D466EB" w:rsidRDefault="000C7667" w:rsidP="00267A5F">
      <w:pPr>
        <w:pStyle w:val="Odstavecseseznamem"/>
        <w:numPr>
          <w:ilvl w:val="0"/>
          <w:numId w:val="2"/>
        </w:numPr>
        <w:ind w:left="1003" w:hanging="357"/>
        <w:rPr>
          <w:rFonts w:asciiTheme="minorHAnsi" w:hAnsiTheme="minorHAnsi" w:cstheme="minorHAnsi"/>
          <w:sz w:val="20"/>
          <w:szCs w:val="20"/>
        </w:rPr>
      </w:pPr>
      <w:r w:rsidRPr="00D466EB">
        <w:rPr>
          <w:rFonts w:asciiTheme="minorHAnsi" w:hAnsiTheme="minorHAnsi" w:cstheme="minorHAnsi"/>
          <w:sz w:val="20"/>
          <w:szCs w:val="20"/>
        </w:rPr>
        <w:t>vedení účetnictví v programu KEO.</w:t>
      </w:r>
    </w:p>
    <w:p w14:paraId="209A5B47" w14:textId="77777777" w:rsidR="00267A5F" w:rsidRPr="00D466EB" w:rsidRDefault="00267A5F" w:rsidP="00267A5F">
      <w:pPr>
        <w:ind w:firstLine="0"/>
        <w:rPr>
          <w:rFonts w:asciiTheme="minorHAnsi" w:hAnsiTheme="minorHAnsi" w:cstheme="minorHAnsi"/>
          <w:sz w:val="20"/>
          <w:szCs w:val="20"/>
        </w:rPr>
      </w:pPr>
    </w:p>
    <w:p w14:paraId="1D6B4400" w14:textId="7596EE19" w:rsidR="00D85ED8" w:rsidRPr="00D466EB" w:rsidRDefault="00807E0F" w:rsidP="00267A5F">
      <w:pPr>
        <w:pStyle w:val="Nadpis1"/>
        <w:spacing w:before="0" w:after="0"/>
        <w:rPr>
          <w:rFonts w:cstheme="minorHAnsi"/>
          <w:szCs w:val="20"/>
        </w:rPr>
      </w:pPr>
      <w:r w:rsidRPr="00D466EB">
        <w:rPr>
          <w:rFonts w:cstheme="minorHAnsi"/>
          <w:szCs w:val="20"/>
        </w:rPr>
        <w:t>Shrnutí</w:t>
      </w:r>
    </w:p>
    <w:p w14:paraId="71BE88A0" w14:textId="11286E6A" w:rsidR="00D85ED8" w:rsidRPr="00D466EB" w:rsidRDefault="00D85ED8" w:rsidP="00911A86">
      <w:pPr>
        <w:tabs>
          <w:tab w:val="left" w:pos="2835"/>
        </w:tabs>
        <w:ind w:firstLine="0"/>
        <w:rPr>
          <w:rFonts w:asciiTheme="minorHAnsi" w:hAnsiTheme="minorHAnsi" w:cstheme="minorHAnsi"/>
          <w:bCs/>
          <w:sz w:val="20"/>
          <w:szCs w:val="20"/>
        </w:rPr>
      </w:pPr>
      <w:r w:rsidRPr="00D466EB">
        <w:rPr>
          <w:rFonts w:asciiTheme="minorHAnsi" w:hAnsiTheme="minorHAnsi" w:cstheme="minorHAnsi"/>
          <w:bCs/>
          <w:sz w:val="20"/>
          <w:szCs w:val="20"/>
        </w:rPr>
        <w:t xml:space="preserve">Při kontrole nebylo shledáno porušení podmínek k čerpání dotace dle Usnesení zastupitelstva obce </w:t>
      </w:r>
      <w:r w:rsidR="00A143CD" w:rsidRPr="00D466EB">
        <w:rPr>
          <w:rFonts w:asciiTheme="minorHAnsi" w:hAnsiTheme="minorHAnsi" w:cstheme="minorHAnsi"/>
          <w:bCs/>
          <w:sz w:val="20"/>
          <w:szCs w:val="20"/>
        </w:rPr>
        <w:t>Velká Jesenice č. 12/6/2025 ze dne 16. 12. 2025</w:t>
      </w:r>
      <w:r w:rsidRPr="00D466EB">
        <w:rPr>
          <w:rFonts w:asciiTheme="minorHAnsi" w:hAnsiTheme="minorHAnsi" w:cstheme="minorHAnsi"/>
          <w:bCs/>
          <w:sz w:val="20"/>
          <w:szCs w:val="20"/>
        </w:rPr>
        <w:t>, které by vedly k povinnosti příjemce dotace vrátit část či celou poskytnutou dotace zpět na</w:t>
      </w:r>
      <w:r w:rsidR="00B10A92" w:rsidRPr="00D466EB">
        <w:rPr>
          <w:rFonts w:asciiTheme="minorHAnsi" w:hAnsiTheme="minorHAnsi" w:cstheme="minorHAnsi"/>
          <w:bCs/>
          <w:sz w:val="20"/>
          <w:szCs w:val="20"/>
        </w:rPr>
        <w:t> </w:t>
      </w:r>
      <w:r w:rsidRPr="00D466EB">
        <w:rPr>
          <w:rFonts w:asciiTheme="minorHAnsi" w:hAnsiTheme="minorHAnsi" w:cstheme="minorHAnsi"/>
          <w:bCs/>
          <w:sz w:val="20"/>
          <w:szCs w:val="20"/>
        </w:rPr>
        <w:t>účet poskytovatele.</w:t>
      </w:r>
    </w:p>
    <w:p w14:paraId="780158CD" w14:textId="77777777" w:rsidR="00271094" w:rsidRPr="00D466EB" w:rsidRDefault="00271094" w:rsidP="00267A5F">
      <w:pPr>
        <w:ind w:firstLine="0"/>
        <w:rPr>
          <w:rFonts w:asciiTheme="minorHAnsi" w:hAnsiTheme="minorHAnsi" w:cstheme="minorHAnsi"/>
          <w:bCs/>
          <w:sz w:val="20"/>
          <w:szCs w:val="20"/>
        </w:rPr>
      </w:pPr>
    </w:p>
    <w:p w14:paraId="66B3361B" w14:textId="77777777" w:rsidR="00D85ED8" w:rsidRPr="00D466EB" w:rsidRDefault="00D85ED8" w:rsidP="00267A5F">
      <w:pPr>
        <w:ind w:firstLine="0"/>
        <w:rPr>
          <w:rFonts w:asciiTheme="minorHAnsi" w:hAnsiTheme="minorHAnsi" w:cstheme="minorHAnsi"/>
          <w:sz w:val="20"/>
          <w:szCs w:val="20"/>
        </w:rPr>
      </w:pPr>
      <w:r w:rsidRPr="00D466EB">
        <w:rPr>
          <w:rFonts w:asciiTheme="minorHAnsi" w:hAnsiTheme="minorHAnsi" w:cstheme="minorHAnsi"/>
          <w:sz w:val="20"/>
          <w:szCs w:val="20"/>
        </w:rPr>
        <w:t>Kontrolou nebyly zjištěny nedostatky, které by vedly k udělení opatření</w:t>
      </w:r>
    </w:p>
    <w:p w14:paraId="042F866D" w14:textId="77777777" w:rsidR="00D85ED8" w:rsidRPr="00D466EB" w:rsidRDefault="00D85ED8" w:rsidP="00267A5F">
      <w:pPr>
        <w:rPr>
          <w:rFonts w:asciiTheme="minorHAnsi" w:hAnsiTheme="minorHAnsi" w:cstheme="minorHAnsi"/>
          <w:sz w:val="20"/>
          <w:szCs w:val="20"/>
        </w:rPr>
      </w:pPr>
      <w:r w:rsidRPr="00D466EB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1A5BC62B" w14:textId="50CC3681" w:rsidR="00D85ED8" w:rsidRPr="00D466EB" w:rsidRDefault="00D85ED8" w:rsidP="00267A5F">
      <w:pPr>
        <w:ind w:firstLine="0"/>
        <w:rPr>
          <w:rFonts w:asciiTheme="minorHAnsi" w:hAnsiTheme="minorHAnsi" w:cstheme="minorHAnsi"/>
          <w:sz w:val="20"/>
          <w:szCs w:val="20"/>
        </w:rPr>
      </w:pPr>
      <w:r w:rsidRPr="00D466EB">
        <w:rPr>
          <w:rFonts w:asciiTheme="minorHAnsi" w:hAnsiTheme="minorHAnsi" w:cstheme="minorHAnsi"/>
          <w:b/>
          <w:sz w:val="20"/>
          <w:szCs w:val="20"/>
        </w:rPr>
        <w:t>Doporučení</w:t>
      </w:r>
      <w:r w:rsidR="000C7667" w:rsidRPr="00D466EB">
        <w:rPr>
          <w:rFonts w:asciiTheme="minorHAnsi" w:hAnsiTheme="minorHAnsi" w:cstheme="minorHAnsi"/>
          <w:sz w:val="20"/>
          <w:szCs w:val="20"/>
        </w:rPr>
        <w:t xml:space="preserve"> – v</w:t>
      </w:r>
      <w:r w:rsidRPr="00D466EB">
        <w:rPr>
          <w:rFonts w:asciiTheme="minorHAnsi" w:hAnsiTheme="minorHAnsi" w:cstheme="minorHAnsi"/>
          <w:sz w:val="20"/>
          <w:szCs w:val="20"/>
        </w:rPr>
        <w:t> roce 202</w:t>
      </w:r>
      <w:r w:rsidR="00D815B7" w:rsidRPr="00D466EB">
        <w:rPr>
          <w:rFonts w:asciiTheme="minorHAnsi" w:hAnsiTheme="minorHAnsi" w:cstheme="minorHAnsi"/>
          <w:sz w:val="20"/>
          <w:szCs w:val="20"/>
        </w:rPr>
        <w:t>6</w:t>
      </w:r>
      <w:r w:rsidRPr="00D466EB">
        <w:rPr>
          <w:rFonts w:asciiTheme="minorHAnsi" w:hAnsiTheme="minorHAnsi" w:cstheme="minorHAnsi"/>
          <w:sz w:val="20"/>
          <w:szCs w:val="20"/>
        </w:rPr>
        <w:t xml:space="preserve"> hospodařit podle navrženého rozpočtu</w:t>
      </w:r>
      <w:r w:rsidR="00911A86" w:rsidRPr="00D466EB">
        <w:rPr>
          <w:rFonts w:asciiTheme="minorHAnsi" w:hAnsiTheme="minorHAnsi" w:cstheme="minorHAnsi"/>
          <w:sz w:val="20"/>
          <w:szCs w:val="20"/>
        </w:rPr>
        <w:t>.</w:t>
      </w:r>
    </w:p>
    <w:p w14:paraId="66B8A150" w14:textId="77777777" w:rsidR="00271094" w:rsidRPr="00D466EB" w:rsidRDefault="00271094" w:rsidP="00267A5F">
      <w:pPr>
        <w:ind w:firstLine="0"/>
        <w:rPr>
          <w:rFonts w:asciiTheme="minorHAnsi" w:hAnsiTheme="minorHAnsi" w:cstheme="minorHAnsi"/>
          <w:sz w:val="20"/>
          <w:szCs w:val="20"/>
        </w:rPr>
      </w:pPr>
    </w:p>
    <w:p w14:paraId="4DCE1558" w14:textId="6244CA99" w:rsidR="00D85ED8" w:rsidRPr="00D466EB" w:rsidRDefault="00807E0F" w:rsidP="00267A5F">
      <w:pPr>
        <w:pStyle w:val="Nadpis1"/>
        <w:spacing w:before="0" w:after="0"/>
        <w:rPr>
          <w:rFonts w:cstheme="minorHAnsi"/>
          <w:szCs w:val="20"/>
        </w:rPr>
      </w:pPr>
      <w:r w:rsidRPr="00D466EB">
        <w:rPr>
          <w:rFonts w:cstheme="minorHAnsi"/>
          <w:szCs w:val="20"/>
        </w:rPr>
        <w:t>Poučení</w:t>
      </w:r>
    </w:p>
    <w:p w14:paraId="39A26939" w14:textId="04B38027" w:rsidR="00D85ED8" w:rsidRPr="00D466EB" w:rsidRDefault="00D85ED8" w:rsidP="00267A5F">
      <w:pPr>
        <w:ind w:firstLine="0"/>
        <w:rPr>
          <w:rFonts w:asciiTheme="minorHAnsi" w:hAnsiTheme="minorHAnsi" w:cstheme="minorHAnsi"/>
          <w:sz w:val="20"/>
          <w:szCs w:val="20"/>
        </w:rPr>
      </w:pPr>
      <w:r w:rsidRPr="00D466EB">
        <w:rPr>
          <w:rFonts w:asciiTheme="minorHAnsi" w:hAnsiTheme="minorHAnsi" w:cstheme="minorHAnsi"/>
          <w:sz w:val="20"/>
          <w:szCs w:val="20"/>
        </w:rPr>
        <w:t xml:space="preserve">Proti výše uvedeným kontrolním zjištěním může dle ustanovení § 13 zákona č. 255/2012 Sb., o kontrole (kontrolní řád), v platném znění, podat kontrolovaná osoba do 15 dnů ode dne doručení tohoto protokolu o kontrole písemné a zdůvodněné námitky. Námitky lze podat na adresu kontrolního orgánu: Obec Velká Jesenice, Velká Jesenice </w:t>
      </w:r>
      <w:r w:rsidR="00911A86" w:rsidRPr="00D466EB">
        <w:rPr>
          <w:rFonts w:asciiTheme="minorHAnsi" w:hAnsiTheme="minorHAnsi" w:cstheme="minorHAnsi"/>
          <w:sz w:val="20"/>
          <w:szCs w:val="20"/>
        </w:rPr>
        <w:t>188</w:t>
      </w:r>
      <w:r w:rsidRPr="00D466EB">
        <w:rPr>
          <w:rFonts w:asciiTheme="minorHAnsi" w:hAnsiTheme="minorHAnsi" w:cstheme="minorHAnsi"/>
          <w:sz w:val="20"/>
          <w:szCs w:val="20"/>
        </w:rPr>
        <w:t>, 552 24.</w:t>
      </w:r>
    </w:p>
    <w:p w14:paraId="26AB8940" w14:textId="77777777" w:rsidR="00D85ED8" w:rsidRDefault="00D85ED8" w:rsidP="00267A5F">
      <w:pPr>
        <w:rPr>
          <w:rFonts w:asciiTheme="minorHAnsi" w:hAnsiTheme="minorHAnsi" w:cstheme="minorHAnsi"/>
          <w:b/>
          <w:sz w:val="20"/>
          <w:szCs w:val="20"/>
        </w:rPr>
      </w:pPr>
    </w:p>
    <w:p w14:paraId="32FAF679" w14:textId="77777777" w:rsidR="007448F8" w:rsidRDefault="007448F8" w:rsidP="00267A5F">
      <w:pPr>
        <w:rPr>
          <w:rFonts w:asciiTheme="minorHAnsi" w:hAnsiTheme="minorHAnsi" w:cstheme="minorHAnsi"/>
          <w:b/>
          <w:sz w:val="20"/>
          <w:szCs w:val="20"/>
        </w:rPr>
      </w:pPr>
    </w:p>
    <w:p w14:paraId="62D9EC82" w14:textId="77777777" w:rsidR="007448F8" w:rsidRDefault="007448F8" w:rsidP="00267A5F">
      <w:pPr>
        <w:rPr>
          <w:rFonts w:asciiTheme="minorHAnsi" w:hAnsiTheme="minorHAnsi" w:cstheme="minorHAnsi"/>
          <w:b/>
          <w:sz w:val="20"/>
          <w:szCs w:val="20"/>
        </w:rPr>
      </w:pPr>
    </w:p>
    <w:p w14:paraId="5C430B7A" w14:textId="77777777" w:rsidR="007448F8" w:rsidRDefault="007448F8" w:rsidP="00267A5F">
      <w:pPr>
        <w:rPr>
          <w:rFonts w:asciiTheme="minorHAnsi" w:hAnsiTheme="minorHAnsi" w:cstheme="minorHAnsi"/>
          <w:b/>
          <w:sz w:val="20"/>
          <w:szCs w:val="20"/>
        </w:rPr>
      </w:pPr>
    </w:p>
    <w:p w14:paraId="3B365C4A" w14:textId="77777777" w:rsidR="007448F8" w:rsidRDefault="007448F8" w:rsidP="00267A5F">
      <w:pPr>
        <w:rPr>
          <w:rFonts w:asciiTheme="minorHAnsi" w:hAnsiTheme="minorHAnsi" w:cstheme="minorHAnsi"/>
          <w:b/>
          <w:sz w:val="20"/>
          <w:szCs w:val="20"/>
        </w:rPr>
      </w:pPr>
    </w:p>
    <w:p w14:paraId="42154DE6" w14:textId="77777777" w:rsidR="007448F8" w:rsidRPr="00D466EB" w:rsidRDefault="007448F8" w:rsidP="00267A5F">
      <w:pPr>
        <w:rPr>
          <w:rFonts w:asciiTheme="minorHAnsi" w:hAnsiTheme="minorHAnsi" w:cstheme="minorHAnsi"/>
          <w:b/>
          <w:sz w:val="20"/>
          <w:szCs w:val="20"/>
        </w:rPr>
      </w:pPr>
    </w:p>
    <w:p w14:paraId="796A403B" w14:textId="39E1D6E1" w:rsidR="00D85ED8" w:rsidRPr="00D466EB" w:rsidRDefault="00807E0F" w:rsidP="00267A5F">
      <w:pPr>
        <w:pStyle w:val="Nadpis1"/>
        <w:spacing w:before="0" w:after="0"/>
        <w:rPr>
          <w:rFonts w:cstheme="minorHAnsi"/>
          <w:szCs w:val="20"/>
        </w:rPr>
      </w:pPr>
      <w:r w:rsidRPr="00D466EB">
        <w:rPr>
          <w:rFonts w:cstheme="minorHAnsi"/>
          <w:szCs w:val="20"/>
        </w:rPr>
        <w:lastRenderedPageBreak/>
        <w:t>Ukončení kontroly</w:t>
      </w:r>
    </w:p>
    <w:p w14:paraId="0ABC1011" w14:textId="6DCD3741" w:rsidR="00D85ED8" w:rsidRPr="00D466EB" w:rsidRDefault="0043595B" w:rsidP="00267A5F">
      <w:pPr>
        <w:ind w:firstLine="0"/>
        <w:rPr>
          <w:rFonts w:asciiTheme="minorHAnsi" w:hAnsiTheme="minorHAnsi" w:cstheme="minorHAnsi"/>
          <w:sz w:val="20"/>
          <w:szCs w:val="20"/>
        </w:rPr>
      </w:pPr>
      <w:r w:rsidRPr="00D466EB">
        <w:rPr>
          <w:rFonts w:asciiTheme="minorHAnsi" w:hAnsiTheme="minorHAnsi" w:cstheme="minorHAnsi"/>
          <w:sz w:val="20"/>
          <w:szCs w:val="20"/>
        </w:rPr>
        <w:t>V</w:t>
      </w:r>
      <w:r w:rsidR="00D85ED8" w:rsidRPr="00D466EB">
        <w:rPr>
          <w:rFonts w:asciiTheme="minorHAnsi" w:hAnsiTheme="minorHAnsi" w:cstheme="minorHAnsi"/>
          <w:sz w:val="20"/>
          <w:szCs w:val="20"/>
        </w:rPr>
        <w:t xml:space="preserve">šechny originály podkladů zapůjčených </w:t>
      </w:r>
      <w:r w:rsidRPr="00D466EB">
        <w:rPr>
          <w:rFonts w:asciiTheme="minorHAnsi" w:hAnsiTheme="minorHAnsi" w:cstheme="minorHAnsi"/>
          <w:sz w:val="20"/>
          <w:szCs w:val="20"/>
        </w:rPr>
        <w:t>pro výkon kontroly byly vráceny účetní.</w:t>
      </w:r>
    </w:p>
    <w:p w14:paraId="697C6016" w14:textId="03C5B73B" w:rsidR="00D85ED8" w:rsidRPr="00D466EB" w:rsidRDefault="00D85ED8" w:rsidP="00267A5F">
      <w:pPr>
        <w:ind w:firstLine="0"/>
        <w:rPr>
          <w:rFonts w:asciiTheme="minorHAnsi" w:hAnsiTheme="minorHAnsi" w:cstheme="minorHAnsi"/>
          <w:sz w:val="20"/>
          <w:szCs w:val="20"/>
        </w:rPr>
      </w:pPr>
      <w:r w:rsidRPr="00D466EB">
        <w:rPr>
          <w:rFonts w:asciiTheme="minorHAnsi" w:hAnsiTheme="minorHAnsi" w:cstheme="minorHAnsi"/>
          <w:sz w:val="20"/>
          <w:szCs w:val="20"/>
        </w:rPr>
        <w:t>Následně byla kontrola</w:t>
      </w:r>
      <w:r w:rsidR="000C7667" w:rsidRPr="00D466EB">
        <w:rPr>
          <w:rFonts w:asciiTheme="minorHAnsi" w:hAnsiTheme="minorHAnsi" w:cstheme="minorHAnsi"/>
          <w:sz w:val="20"/>
          <w:szCs w:val="20"/>
        </w:rPr>
        <w:t xml:space="preserve"> ze dne </w:t>
      </w:r>
      <w:r w:rsidR="00D815B7" w:rsidRPr="00D466EB">
        <w:rPr>
          <w:rFonts w:asciiTheme="minorHAnsi" w:hAnsiTheme="minorHAnsi" w:cstheme="minorHAnsi"/>
          <w:sz w:val="20"/>
          <w:szCs w:val="20"/>
        </w:rPr>
        <w:t>19. 3. 2026</w:t>
      </w:r>
      <w:r w:rsidRPr="00D466EB">
        <w:rPr>
          <w:rFonts w:asciiTheme="minorHAnsi" w:hAnsiTheme="minorHAnsi" w:cstheme="minorHAnsi"/>
          <w:sz w:val="20"/>
          <w:szCs w:val="20"/>
        </w:rPr>
        <w:t xml:space="preserve"> ukončena podáním předběžné informace o kontrolních zjištěních statutárnímu zástupci.</w:t>
      </w:r>
    </w:p>
    <w:p w14:paraId="658DE207" w14:textId="77777777" w:rsidR="00D85ED8" w:rsidRPr="00D466EB" w:rsidRDefault="00D85ED8" w:rsidP="00267A5F">
      <w:pPr>
        <w:ind w:firstLine="0"/>
        <w:rPr>
          <w:rFonts w:asciiTheme="minorHAnsi" w:hAnsiTheme="minorHAnsi" w:cstheme="minorHAnsi"/>
          <w:sz w:val="20"/>
          <w:szCs w:val="20"/>
        </w:rPr>
      </w:pPr>
      <w:r w:rsidRPr="00D466EB">
        <w:rPr>
          <w:rFonts w:asciiTheme="minorHAnsi" w:hAnsiTheme="minorHAnsi" w:cstheme="minorHAnsi"/>
          <w:bCs/>
          <w:sz w:val="20"/>
          <w:szCs w:val="20"/>
        </w:rPr>
        <w:t xml:space="preserve">Protokol obsahuje 4 strany </w:t>
      </w:r>
    </w:p>
    <w:p w14:paraId="0F2523AD" w14:textId="77777777" w:rsidR="00D85ED8" w:rsidRPr="00D466EB" w:rsidRDefault="00D85ED8" w:rsidP="00267A5F">
      <w:pPr>
        <w:rPr>
          <w:rFonts w:asciiTheme="minorHAnsi" w:hAnsiTheme="minorHAnsi" w:cstheme="minorHAnsi"/>
          <w:sz w:val="20"/>
          <w:szCs w:val="20"/>
        </w:rPr>
      </w:pPr>
    </w:p>
    <w:p w14:paraId="1ED6645D" w14:textId="78AD04FA" w:rsidR="00D85ED8" w:rsidRPr="00D466EB" w:rsidRDefault="00D85ED8" w:rsidP="00267A5F">
      <w:pPr>
        <w:ind w:firstLine="0"/>
        <w:rPr>
          <w:rFonts w:asciiTheme="minorHAnsi" w:hAnsiTheme="minorHAnsi" w:cstheme="minorHAnsi"/>
          <w:b/>
          <w:bCs/>
          <w:sz w:val="20"/>
          <w:szCs w:val="20"/>
        </w:rPr>
      </w:pPr>
      <w:r w:rsidRPr="00D466EB">
        <w:rPr>
          <w:rFonts w:asciiTheme="minorHAnsi" w:hAnsiTheme="minorHAnsi" w:cstheme="minorHAnsi"/>
          <w:b/>
          <w:bCs/>
          <w:sz w:val="20"/>
          <w:szCs w:val="20"/>
        </w:rPr>
        <w:t xml:space="preserve">Protokol byl vyhotoven v originále a stejnopisu dne </w:t>
      </w:r>
      <w:r w:rsidR="003D3760">
        <w:rPr>
          <w:rFonts w:asciiTheme="minorHAnsi" w:hAnsiTheme="minorHAnsi" w:cstheme="minorHAnsi"/>
          <w:b/>
          <w:bCs/>
          <w:sz w:val="20"/>
          <w:szCs w:val="20"/>
        </w:rPr>
        <w:t>19. 3. 2026</w:t>
      </w:r>
    </w:p>
    <w:p w14:paraId="3705D37E" w14:textId="77777777" w:rsidR="00B41081" w:rsidRPr="00D466EB" w:rsidRDefault="00B41081" w:rsidP="00267A5F">
      <w:pPr>
        <w:ind w:firstLine="0"/>
        <w:rPr>
          <w:rFonts w:asciiTheme="minorHAnsi" w:hAnsiTheme="minorHAnsi" w:cstheme="minorHAnsi"/>
          <w:b/>
          <w:bCs/>
          <w:sz w:val="20"/>
          <w:szCs w:val="20"/>
        </w:rPr>
      </w:pPr>
    </w:p>
    <w:p w14:paraId="13B074A0" w14:textId="210BDC8F" w:rsidR="00B41081" w:rsidRPr="00D466EB" w:rsidRDefault="00B41081" w:rsidP="00267A5F">
      <w:pPr>
        <w:ind w:firstLine="0"/>
        <w:rPr>
          <w:rFonts w:asciiTheme="minorHAnsi" w:hAnsiTheme="minorHAnsi" w:cstheme="minorHAnsi"/>
          <w:bCs/>
          <w:sz w:val="20"/>
          <w:szCs w:val="20"/>
        </w:rPr>
      </w:pPr>
      <w:r w:rsidRPr="00D466EB">
        <w:rPr>
          <w:rFonts w:asciiTheme="minorHAnsi" w:hAnsiTheme="minorHAnsi" w:cstheme="minorHAnsi"/>
          <w:bCs/>
          <w:sz w:val="20"/>
          <w:szCs w:val="20"/>
        </w:rPr>
        <w:t>Originál pro:</w:t>
      </w:r>
      <w:r w:rsidRPr="00D466EB">
        <w:rPr>
          <w:rFonts w:asciiTheme="minorHAnsi" w:hAnsiTheme="minorHAnsi" w:cstheme="minorHAnsi"/>
          <w:bCs/>
          <w:sz w:val="20"/>
          <w:szCs w:val="20"/>
        </w:rPr>
        <w:tab/>
        <w:t xml:space="preserve">Obec Velká Jesenice, Velká Jesenice </w:t>
      </w:r>
      <w:r w:rsidR="00911A86" w:rsidRPr="00D466EB">
        <w:rPr>
          <w:rFonts w:asciiTheme="minorHAnsi" w:hAnsiTheme="minorHAnsi" w:cstheme="minorHAnsi"/>
          <w:bCs/>
          <w:sz w:val="20"/>
          <w:szCs w:val="20"/>
        </w:rPr>
        <w:t>188,</w:t>
      </w:r>
      <w:r w:rsidRPr="00D466EB">
        <w:rPr>
          <w:rFonts w:asciiTheme="minorHAnsi" w:hAnsiTheme="minorHAnsi" w:cstheme="minorHAnsi"/>
          <w:bCs/>
          <w:sz w:val="20"/>
          <w:szCs w:val="20"/>
        </w:rPr>
        <w:t xml:space="preserve"> 552 24</w:t>
      </w:r>
    </w:p>
    <w:p w14:paraId="3021CA71" w14:textId="77777777" w:rsidR="00B41081" w:rsidRPr="00D466EB" w:rsidRDefault="00B41081" w:rsidP="00267A5F">
      <w:pPr>
        <w:ind w:left="1416" w:hanging="1416"/>
        <w:rPr>
          <w:rFonts w:asciiTheme="minorHAnsi" w:hAnsiTheme="minorHAnsi" w:cstheme="minorHAnsi"/>
          <w:sz w:val="20"/>
          <w:szCs w:val="20"/>
        </w:rPr>
      </w:pPr>
      <w:r w:rsidRPr="00D466EB">
        <w:rPr>
          <w:rFonts w:asciiTheme="minorHAnsi" w:hAnsiTheme="minorHAnsi" w:cstheme="minorHAnsi"/>
          <w:bCs/>
          <w:sz w:val="20"/>
          <w:szCs w:val="20"/>
        </w:rPr>
        <w:t>Stejnopis pro:</w:t>
      </w:r>
      <w:r w:rsidRPr="00D466EB">
        <w:rPr>
          <w:rFonts w:asciiTheme="minorHAnsi" w:hAnsiTheme="minorHAnsi" w:cstheme="minorHAnsi"/>
          <w:bCs/>
          <w:sz w:val="20"/>
          <w:szCs w:val="20"/>
        </w:rPr>
        <w:tab/>
        <w:t>Základní a Mateřská škola Velká Jesenice, okres Náchod, Velká Jesenice 2, IČO: 71 010238 zastoupená Mgr. Šárkou Rohulánovou, ředitelkou školy</w:t>
      </w:r>
      <w:r w:rsidR="00D85ED8" w:rsidRPr="00D466EB">
        <w:rPr>
          <w:rFonts w:asciiTheme="minorHAnsi" w:hAnsiTheme="minorHAnsi" w:cstheme="minorHAnsi"/>
          <w:sz w:val="20"/>
          <w:szCs w:val="20"/>
        </w:rPr>
        <w:t> </w:t>
      </w:r>
    </w:p>
    <w:p w14:paraId="4911016D" w14:textId="77777777" w:rsidR="00EA480B" w:rsidRPr="00D466EB" w:rsidRDefault="00EA480B" w:rsidP="00267A5F">
      <w:pPr>
        <w:ind w:left="1416" w:hanging="1416"/>
        <w:rPr>
          <w:rFonts w:asciiTheme="minorHAnsi" w:hAnsiTheme="minorHAnsi" w:cstheme="minorHAnsi"/>
          <w:b/>
          <w:sz w:val="20"/>
          <w:szCs w:val="20"/>
        </w:rPr>
      </w:pPr>
    </w:p>
    <w:p w14:paraId="6BBFD975" w14:textId="77777777" w:rsidR="00267A5F" w:rsidRPr="00D466EB" w:rsidRDefault="00267A5F" w:rsidP="00267A5F">
      <w:pPr>
        <w:ind w:left="1416" w:hanging="1416"/>
        <w:rPr>
          <w:rFonts w:asciiTheme="minorHAnsi" w:hAnsiTheme="minorHAnsi" w:cstheme="minorHAnsi"/>
          <w:b/>
          <w:sz w:val="20"/>
          <w:szCs w:val="20"/>
        </w:rPr>
      </w:pPr>
    </w:p>
    <w:p w14:paraId="3A0652C4" w14:textId="77777777" w:rsidR="00267A5F" w:rsidRPr="00D466EB" w:rsidRDefault="00267A5F" w:rsidP="00267A5F">
      <w:pPr>
        <w:ind w:left="1416" w:hanging="1416"/>
        <w:rPr>
          <w:rFonts w:asciiTheme="minorHAnsi" w:hAnsiTheme="minorHAnsi" w:cstheme="minorHAnsi"/>
          <w:b/>
          <w:sz w:val="20"/>
          <w:szCs w:val="20"/>
        </w:rPr>
      </w:pPr>
    </w:p>
    <w:p w14:paraId="01CEE675" w14:textId="7FFB6030" w:rsidR="00B41081" w:rsidRPr="00D466EB" w:rsidRDefault="00B41081" w:rsidP="00267A5F">
      <w:pPr>
        <w:ind w:left="1416" w:hanging="1416"/>
        <w:rPr>
          <w:rFonts w:asciiTheme="minorHAnsi" w:hAnsiTheme="minorHAnsi" w:cstheme="minorHAnsi"/>
          <w:b/>
          <w:sz w:val="20"/>
          <w:szCs w:val="20"/>
        </w:rPr>
      </w:pPr>
      <w:r w:rsidRPr="00D466EB">
        <w:rPr>
          <w:rFonts w:asciiTheme="minorHAnsi" w:hAnsiTheme="minorHAnsi" w:cstheme="minorHAnsi"/>
          <w:b/>
          <w:sz w:val="20"/>
          <w:szCs w:val="20"/>
        </w:rPr>
        <w:t>Protokol zpracoval a sepsal:</w:t>
      </w:r>
    </w:p>
    <w:p w14:paraId="39482A18" w14:textId="77777777" w:rsidR="00EA480B" w:rsidRPr="00D466EB" w:rsidRDefault="00EA480B" w:rsidP="00267A5F">
      <w:pPr>
        <w:ind w:left="1416" w:hanging="1416"/>
        <w:rPr>
          <w:rFonts w:asciiTheme="minorHAnsi" w:hAnsiTheme="minorHAnsi" w:cstheme="minorHAnsi"/>
          <w:sz w:val="20"/>
          <w:szCs w:val="20"/>
        </w:rPr>
      </w:pPr>
    </w:p>
    <w:p w14:paraId="69A6092C" w14:textId="531314AB" w:rsidR="00B41081" w:rsidRPr="00D466EB" w:rsidRDefault="00911A86" w:rsidP="00267A5F">
      <w:pPr>
        <w:ind w:left="1416" w:hanging="1416"/>
        <w:rPr>
          <w:rFonts w:asciiTheme="minorHAnsi" w:hAnsiTheme="minorHAnsi" w:cstheme="minorHAnsi"/>
          <w:sz w:val="20"/>
          <w:szCs w:val="20"/>
        </w:rPr>
      </w:pPr>
      <w:r w:rsidRPr="00D466EB">
        <w:rPr>
          <w:rFonts w:asciiTheme="minorHAnsi" w:hAnsiTheme="minorHAnsi" w:cstheme="minorHAnsi"/>
          <w:sz w:val="20"/>
          <w:szCs w:val="20"/>
        </w:rPr>
        <w:t>Jaroslav Zelený</w:t>
      </w:r>
      <w:r w:rsidR="00B41081" w:rsidRPr="00D466EB">
        <w:rPr>
          <w:rFonts w:asciiTheme="minorHAnsi" w:hAnsiTheme="minorHAnsi" w:cstheme="minorHAnsi"/>
          <w:sz w:val="20"/>
          <w:szCs w:val="20"/>
        </w:rPr>
        <w:tab/>
      </w:r>
      <w:r w:rsidR="00B41081" w:rsidRPr="00D466EB">
        <w:rPr>
          <w:rFonts w:asciiTheme="minorHAnsi" w:hAnsiTheme="minorHAnsi" w:cstheme="minorHAnsi"/>
          <w:sz w:val="20"/>
          <w:szCs w:val="20"/>
        </w:rPr>
        <w:tab/>
      </w:r>
      <w:r w:rsidR="00B41081" w:rsidRPr="00D466EB">
        <w:rPr>
          <w:rFonts w:asciiTheme="minorHAnsi" w:hAnsiTheme="minorHAnsi" w:cstheme="minorHAnsi"/>
          <w:sz w:val="20"/>
          <w:szCs w:val="20"/>
        </w:rPr>
        <w:tab/>
      </w:r>
      <w:r w:rsidR="00EA480B" w:rsidRPr="00D466EB">
        <w:rPr>
          <w:rFonts w:asciiTheme="minorHAnsi" w:hAnsiTheme="minorHAnsi" w:cstheme="minorHAnsi"/>
          <w:sz w:val="20"/>
          <w:szCs w:val="20"/>
        </w:rPr>
        <w:t xml:space="preserve">      </w:t>
      </w:r>
      <w:r w:rsidR="00B41081" w:rsidRPr="00D466EB">
        <w:rPr>
          <w:rFonts w:asciiTheme="minorHAnsi" w:hAnsiTheme="minorHAnsi" w:cstheme="minorHAnsi"/>
          <w:sz w:val="20"/>
          <w:szCs w:val="20"/>
        </w:rPr>
        <w:t>…………………</w:t>
      </w:r>
      <w:r w:rsidR="00EA480B" w:rsidRPr="00D466EB">
        <w:rPr>
          <w:rFonts w:asciiTheme="minorHAnsi" w:hAnsiTheme="minorHAnsi" w:cstheme="minorHAnsi"/>
          <w:sz w:val="20"/>
          <w:szCs w:val="20"/>
        </w:rPr>
        <w:t>…………</w:t>
      </w:r>
    </w:p>
    <w:p w14:paraId="5A67F524" w14:textId="609CB4A8" w:rsidR="00B41081" w:rsidRPr="00D466EB" w:rsidRDefault="00B41081" w:rsidP="00267A5F">
      <w:pPr>
        <w:ind w:left="1416" w:hanging="1416"/>
        <w:rPr>
          <w:rFonts w:asciiTheme="minorHAnsi" w:hAnsiTheme="minorHAnsi" w:cstheme="minorHAnsi"/>
          <w:sz w:val="20"/>
          <w:szCs w:val="20"/>
        </w:rPr>
      </w:pPr>
      <w:r w:rsidRPr="00D466EB">
        <w:rPr>
          <w:rFonts w:asciiTheme="minorHAnsi" w:hAnsiTheme="minorHAnsi" w:cstheme="minorHAnsi"/>
          <w:sz w:val="20"/>
          <w:szCs w:val="20"/>
        </w:rPr>
        <w:tab/>
      </w:r>
      <w:r w:rsidRPr="00D466EB">
        <w:rPr>
          <w:rFonts w:asciiTheme="minorHAnsi" w:hAnsiTheme="minorHAnsi" w:cstheme="minorHAnsi"/>
          <w:sz w:val="20"/>
          <w:szCs w:val="20"/>
        </w:rPr>
        <w:tab/>
      </w:r>
      <w:r w:rsidRPr="00D466EB">
        <w:rPr>
          <w:rFonts w:asciiTheme="minorHAnsi" w:hAnsiTheme="minorHAnsi" w:cstheme="minorHAnsi"/>
          <w:sz w:val="20"/>
          <w:szCs w:val="20"/>
        </w:rPr>
        <w:tab/>
      </w:r>
      <w:r w:rsidR="00EA480B" w:rsidRPr="00D466EB">
        <w:rPr>
          <w:rFonts w:asciiTheme="minorHAnsi" w:hAnsiTheme="minorHAnsi" w:cstheme="minorHAnsi"/>
          <w:sz w:val="20"/>
          <w:szCs w:val="20"/>
        </w:rPr>
        <w:tab/>
      </w:r>
      <w:r w:rsidRPr="00D466EB">
        <w:rPr>
          <w:rFonts w:asciiTheme="minorHAnsi" w:hAnsiTheme="minorHAnsi" w:cstheme="minorHAnsi"/>
          <w:sz w:val="20"/>
          <w:szCs w:val="20"/>
        </w:rPr>
        <w:t>podpis</w:t>
      </w:r>
    </w:p>
    <w:p w14:paraId="301702EB" w14:textId="385F920B" w:rsidR="00B41081" w:rsidRPr="00D466EB" w:rsidRDefault="00B41081" w:rsidP="00267A5F">
      <w:pPr>
        <w:ind w:left="1416" w:hanging="1416"/>
        <w:rPr>
          <w:rFonts w:asciiTheme="minorHAnsi" w:hAnsiTheme="minorHAnsi" w:cstheme="minorHAnsi"/>
          <w:b/>
          <w:sz w:val="20"/>
          <w:szCs w:val="20"/>
        </w:rPr>
      </w:pPr>
      <w:r w:rsidRPr="00D466EB">
        <w:rPr>
          <w:rFonts w:asciiTheme="minorHAnsi" w:hAnsiTheme="minorHAnsi" w:cstheme="minorHAnsi"/>
          <w:b/>
          <w:sz w:val="20"/>
          <w:szCs w:val="20"/>
        </w:rPr>
        <w:t>Stejnopis protokolu převzal:</w:t>
      </w:r>
    </w:p>
    <w:p w14:paraId="4572918D" w14:textId="77777777" w:rsidR="00B41081" w:rsidRPr="00D466EB" w:rsidRDefault="00B41081" w:rsidP="00267A5F">
      <w:pPr>
        <w:ind w:left="1416" w:hanging="1416"/>
        <w:rPr>
          <w:rFonts w:asciiTheme="minorHAnsi" w:hAnsiTheme="minorHAnsi" w:cstheme="minorHAnsi"/>
          <w:sz w:val="20"/>
          <w:szCs w:val="20"/>
        </w:rPr>
      </w:pPr>
    </w:p>
    <w:p w14:paraId="77651E1D" w14:textId="77777777" w:rsidR="00EA480B" w:rsidRPr="00D466EB" w:rsidRDefault="00EA480B" w:rsidP="00267A5F">
      <w:pPr>
        <w:ind w:left="1416" w:hanging="1416"/>
        <w:rPr>
          <w:rFonts w:asciiTheme="minorHAnsi" w:hAnsiTheme="minorHAnsi" w:cstheme="minorHAnsi"/>
          <w:sz w:val="20"/>
          <w:szCs w:val="20"/>
        </w:rPr>
      </w:pPr>
    </w:p>
    <w:p w14:paraId="24F54EFF" w14:textId="7E3DD858" w:rsidR="00EA480B" w:rsidRPr="00D466EB" w:rsidRDefault="00B41081" w:rsidP="00267A5F">
      <w:pPr>
        <w:ind w:left="1416" w:hanging="1416"/>
        <w:rPr>
          <w:rFonts w:asciiTheme="minorHAnsi" w:hAnsiTheme="minorHAnsi" w:cstheme="minorHAnsi"/>
          <w:sz w:val="20"/>
          <w:szCs w:val="20"/>
        </w:rPr>
      </w:pPr>
      <w:r w:rsidRPr="00D466EB">
        <w:rPr>
          <w:rFonts w:asciiTheme="minorHAnsi" w:hAnsiTheme="minorHAnsi" w:cstheme="minorHAnsi"/>
          <w:sz w:val="20"/>
          <w:szCs w:val="20"/>
        </w:rPr>
        <w:t>Mgr. Šárka Rohulánová</w:t>
      </w:r>
      <w:r w:rsidR="00EA480B" w:rsidRPr="00D466EB">
        <w:rPr>
          <w:rFonts w:asciiTheme="minorHAnsi" w:hAnsiTheme="minorHAnsi" w:cstheme="minorHAnsi"/>
          <w:sz w:val="20"/>
          <w:szCs w:val="20"/>
        </w:rPr>
        <w:tab/>
      </w:r>
      <w:r w:rsidR="00EA480B" w:rsidRPr="00D466EB">
        <w:rPr>
          <w:rFonts w:asciiTheme="minorHAnsi" w:hAnsiTheme="minorHAnsi" w:cstheme="minorHAnsi"/>
          <w:sz w:val="20"/>
          <w:szCs w:val="20"/>
        </w:rPr>
        <w:tab/>
        <w:t xml:space="preserve">      ……………………………</w:t>
      </w:r>
      <w:r w:rsidR="00EA480B" w:rsidRPr="00D466EB">
        <w:rPr>
          <w:rFonts w:asciiTheme="minorHAnsi" w:hAnsiTheme="minorHAnsi" w:cstheme="minorHAnsi"/>
          <w:sz w:val="20"/>
          <w:szCs w:val="20"/>
        </w:rPr>
        <w:tab/>
      </w:r>
      <w:r w:rsidR="00EA480B" w:rsidRPr="00D466EB">
        <w:rPr>
          <w:rFonts w:asciiTheme="minorHAnsi" w:hAnsiTheme="minorHAnsi" w:cstheme="minorHAnsi"/>
          <w:sz w:val="20"/>
          <w:szCs w:val="20"/>
        </w:rPr>
        <w:tab/>
        <w:t xml:space="preserve">  ……………………………</w:t>
      </w:r>
    </w:p>
    <w:p w14:paraId="5746BB18" w14:textId="26571838" w:rsidR="00B41081" w:rsidRPr="00D466EB" w:rsidRDefault="00EA480B" w:rsidP="00267A5F">
      <w:pPr>
        <w:ind w:left="1416" w:hanging="1416"/>
        <w:rPr>
          <w:rFonts w:asciiTheme="minorHAnsi" w:hAnsiTheme="minorHAnsi" w:cstheme="minorHAnsi"/>
          <w:sz w:val="20"/>
          <w:szCs w:val="20"/>
        </w:rPr>
      </w:pPr>
      <w:r w:rsidRPr="00D466EB">
        <w:rPr>
          <w:rFonts w:asciiTheme="minorHAnsi" w:hAnsiTheme="minorHAnsi" w:cstheme="minorHAnsi"/>
          <w:sz w:val="20"/>
          <w:szCs w:val="20"/>
        </w:rPr>
        <w:tab/>
      </w:r>
      <w:r w:rsidRPr="00D466EB">
        <w:rPr>
          <w:rFonts w:asciiTheme="minorHAnsi" w:hAnsiTheme="minorHAnsi" w:cstheme="minorHAnsi"/>
          <w:sz w:val="20"/>
          <w:szCs w:val="20"/>
        </w:rPr>
        <w:tab/>
      </w:r>
      <w:r w:rsidRPr="00D466EB">
        <w:rPr>
          <w:rFonts w:asciiTheme="minorHAnsi" w:hAnsiTheme="minorHAnsi" w:cstheme="minorHAnsi"/>
          <w:sz w:val="20"/>
          <w:szCs w:val="20"/>
        </w:rPr>
        <w:tab/>
      </w:r>
      <w:r w:rsidRPr="00D466EB">
        <w:rPr>
          <w:rFonts w:asciiTheme="minorHAnsi" w:hAnsiTheme="minorHAnsi" w:cstheme="minorHAnsi"/>
          <w:sz w:val="20"/>
          <w:szCs w:val="20"/>
        </w:rPr>
        <w:tab/>
      </w:r>
      <w:r w:rsidR="006B1913" w:rsidRPr="00D466EB">
        <w:rPr>
          <w:rFonts w:asciiTheme="minorHAnsi" w:hAnsiTheme="minorHAnsi" w:cstheme="minorHAnsi"/>
          <w:sz w:val="20"/>
          <w:szCs w:val="20"/>
        </w:rPr>
        <w:t>p</w:t>
      </w:r>
      <w:r w:rsidRPr="00D466EB">
        <w:rPr>
          <w:rFonts w:asciiTheme="minorHAnsi" w:hAnsiTheme="minorHAnsi" w:cstheme="minorHAnsi"/>
          <w:sz w:val="20"/>
          <w:szCs w:val="20"/>
        </w:rPr>
        <w:t>odpis</w:t>
      </w:r>
      <w:r w:rsidRPr="00D466EB">
        <w:rPr>
          <w:rFonts w:asciiTheme="minorHAnsi" w:hAnsiTheme="minorHAnsi" w:cstheme="minorHAnsi"/>
          <w:sz w:val="20"/>
          <w:szCs w:val="20"/>
        </w:rPr>
        <w:tab/>
      </w:r>
      <w:r w:rsidRPr="00D466EB">
        <w:rPr>
          <w:rFonts w:asciiTheme="minorHAnsi" w:hAnsiTheme="minorHAnsi" w:cstheme="minorHAnsi"/>
          <w:sz w:val="20"/>
          <w:szCs w:val="20"/>
        </w:rPr>
        <w:tab/>
      </w:r>
      <w:r w:rsidRPr="00D466EB">
        <w:rPr>
          <w:rFonts w:asciiTheme="minorHAnsi" w:hAnsiTheme="minorHAnsi" w:cstheme="minorHAnsi"/>
          <w:sz w:val="20"/>
          <w:szCs w:val="20"/>
        </w:rPr>
        <w:tab/>
      </w:r>
      <w:r w:rsidRPr="00D466EB">
        <w:rPr>
          <w:rFonts w:asciiTheme="minorHAnsi" w:hAnsiTheme="minorHAnsi" w:cstheme="minorHAnsi"/>
          <w:sz w:val="20"/>
          <w:szCs w:val="20"/>
        </w:rPr>
        <w:tab/>
        <w:t>dne</w:t>
      </w:r>
    </w:p>
    <w:sectPr w:rsidR="00B41081" w:rsidRPr="00D466EB" w:rsidSect="00B41081">
      <w:footerReference w:type="default" r:id="rId8"/>
      <w:pgSz w:w="11906" w:h="16838"/>
      <w:pgMar w:top="1417" w:right="1417" w:bottom="1417" w:left="1417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7F5154" w14:textId="77777777" w:rsidR="008B3B7E" w:rsidRDefault="008B3B7E" w:rsidP="0094451D">
      <w:r>
        <w:separator/>
      </w:r>
    </w:p>
  </w:endnote>
  <w:endnote w:type="continuationSeparator" w:id="0">
    <w:p w14:paraId="5E25C1ED" w14:textId="77777777" w:rsidR="008B3B7E" w:rsidRDefault="008B3B7E" w:rsidP="009445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ont240">
    <w:altName w:val="Times New Roman"/>
    <w:charset w:val="EE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774694340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sz w:val="20"/>
        <w:szCs w:val="20"/>
      </w:rPr>
    </w:sdtEndPr>
    <w:sdtContent>
      <w:p w14:paraId="7EBBCFC5" w14:textId="4EB5DC94" w:rsidR="005B27F3" w:rsidRPr="00B10A92" w:rsidRDefault="00B10A92" w:rsidP="00B10A92">
        <w:pPr>
          <w:pStyle w:val="Zpat"/>
          <w:jc w:val="center"/>
          <w:rPr>
            <w:rFonts w:asciiTheme="minorHAnsi" w:hAnsiTheme="minorHAnsi" w:cstheme="minorHAnsi"/>
            <w:sz w:val="20"/>
            <w:szCs w:val="20"/>
          </w:rPr>
        </w:pPr>
        <w:r w:rsidRPr="00B10A92">
          <w:rPr>
            <w:rFonts w:asciiTheme="minorHAnsi" w:hAnsiTheme="minorHAnsi" w:cstheme="minorHAnsi"/>
            <w:sz w:val="20"/>
            <w:szCs w:val="20"/>
          </w:rPr>
          <w:fldChar w:fldCharType="begin"/>
        </w:r>
        <w:r w:rsidRPr="00B10A92">
          <w:rPr>
            <w:rFonts w:asciiTheme="minorHAnsi" w:hAnsiTheme="minorHAnsi" w:cstheme="minorHAnsi"/>
            <w:sz w:val="20"/>
            <w:szCs w:val="20"/>
          </w:rPr>
          <w:instrText>PAGE   \* MERGEFORMAT</w:instrText>
        </w:r>
        <w:r w:rsidRPr="00B10A92">
          <w:rPr>
            <w:rFonts w:asciiTheme="minorHAnsi" w:hAnsiTheme="minorHAnsi" w:cstheme="minorHAnsi"/>
            <w:sz w:val="20"/>
            <w:szCs w:val="20"/>
          </w:rPr>
          <w:fldChar w:fldCharType="separate"/>
        </w:r>
        <w:r w:rsidR="00271094">
          <w:rPr>
            <w:rFonts w:asciiTheme="minorHAnsi" w:hAnsiTheme="minorHAnsi" w:cstheme="minorHAnsi"/>
            <w:noProof/>
            <w:sz w:val="20"/>
            <w:szCs w:val="20"/>
          </w:rPr>
          <w:t>4</w:t>
        </w:r>
        <w:r w:rsidRPr="00B10A92">
          <w:rPr>
            <w:rFonts w:asciiTheme="minorHAnsi" w:hAnsiTheme="minorHAnsi" w:cstheme="minorHAnsi"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BE0940" w14:textId="77777777" w:rsidR="008B3B7E" w:rsidRDefault="008B3B7E" w:rsidP="0094451D">
      <w:r>
        <w:separator/>
      </w:r>
    </w:p>
  </w:footnote>
  <w:footnote w:type="continuationSeparator" w:id="0">
    <w:p w14:paraId="477C3FB7" w14:textId="77777777" w:rsidR="008B3B7E" w:rsidRDefault="008B3B7E" w:rsidP="009445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8"/>
    <w:multiLevelType w:val="multilevel"/>
    <w:tmpl w:val="00000008"/>
    <w:name w:val="WWNum22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2BE6AC1"/>
    <w:multiLevelType w:val="hybridMultilevel"/>
    <w:tmpl w:val="9630202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6D41C74"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DF438D"/>
    <w:multiLevelType w:val="hybridMultilevel"/>
    <w:tmpl w:val="FBA6C476"/>
    <w:lvl w:ilvl="0" w:tplc="25EAFD2E">
      <w:start w:val="1"/>
      <w:numFmt w:val="bullet"/>
      <w:lvlText w:val="-"/>
      <w:lvlJc w:val="left"/>
      <w:pPr>
        <w:ind w:left="1353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073" w:hanging="360"/>
      </w:pPr>
    </w:lvl>
    <w:lvl w:ilvl="2" w:tplc="0405001B" w:tentative="1">
      <w:start w:val="1"/>
      <w:numFmt w:val="lowerRoman"/>
      <w:lvlText w:val="%3."/>
      <w:lvlJc w:val="right"/>
      <w:pPr>
        <w:ind w:left="2793" w:hanging="180"/>
      </w:pPr>
    </w:lvl>
    <w:lvl w:ilvl="3" w:tplc="0405000F" w:tentative="1">
      <w:start w:val="1"/>
      <w:numFmt w:val="decimal"/>
      <w:lvlText w:val="%4."/>
      <w:lvlJc w:val="left"/>
      <w:pPr>
        <w:ind w:left="3513" w:hanging="360"/>
      </w:pPr>
    </w:lvl>
    <w:lvl w:ilvl="4" w:tplc="04050019" w:tentative="1">
      <w:start w:val="1"/>
      <w:numFmt w:val="lowerLetter"/>
      <w:lvlText w:val="%5."/>
      <w:lvlJc w:val="left"/>
      <w:pPr>
        <w:ind w:left="4233" w:hanging="360"/>
      </w:pPr>
    </w:lvl>
    <w:lvl w:ilvl="5" w:tplc="0405001B" w:tentative="1">
      <w:start w:val="1"/>
      <w:numFmt w:val="lowerRoman"/>
      <w:lvlText w:val="%6."/>
      <w:lvlJc w:val="right"/>
      <w:pPr>
        <w:ind w:left="4953" w:hanging="180"/>
      </w:pPr>
    </w:lvl>
    <w:lvl w:ilvl="6" w:tplc="0405000F" w:tentative="1">
      <w:start w:val="1"/>
      <w:numFmt w:val="decimal"/>
      <w:lvlText w:val="%7."/>
      <w:lvlJc w:val="left"/>
      <w:pPr>
        <w:ind w:left="5673" w:hanging="360"/>
      </w:pPr>
    </w:lvl>
    <w:lvl w:ilvl="7" w:tplc="04050019" w:tentative="1">
      <w:start w:val="1"/>
      <w:numFmt w:val="lowerLetter"/>
      <w:lvlText w:val="%8."/>
      <w:lvlJc w:val="left"/>
      <w:pPr>
        <w:ind w:left="6393" w:hanging="360"/>
      </w:pPr>
    </w:lvl>
    <w:lvl w:ilvl="8" w:tplc="0405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3" w15:restartNumberingAfterBreak="0">
    <w:nsid w:val="08C81214"/>
    <w:multiLevelType w:val="hybridMultilevel"/>
    <w:tmpl w:val="8E5E13A6"/>
    <w:lvl w:ilvl="0" w:tplc="CBA658E8">
      <w:start w:val="1"/>
      <w:numFmt w:val="bullet"/>
      <w:pStyle w:val="odrky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3A7AE3"/>
    <w:multiLevelType w:val="hybridMultilevel"/>
    <w:tmpl w:val="59FA1F6A"/>
    <w:lvl w:ilvl="0" w:tplc="7256CDB2">
      <w:start w:val="1"/>
      <w:numFmt w:val="bullet"/>
      <w:lvlText w:val="-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396318E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A6E0728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4C49226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49AC57E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360965A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4843390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46A16E8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8443CFE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0B724725"/>
    <w:multiLevelType w:val="hybridMultilevel"/>
    <w:tmpl w:val="B31239A0"/>
    <w:lvl w:ilvl="0" w:tplc="1674E2EC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color w:val="auto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DC902A8"/>
    <w:multiLevelType w:val="hybridMultilevel"/>
    <w:tmpl w:val="2264B908"/>
    <w:lvl w:ilvl="0" w:tplc="1DF23EAA">
      <w:start w:val="1"/>
      <w:numFmt w:val="bullet"/>
      <w:lvlText w:val="-"/>
      <w:lvlJc w:val="left"/>
      <w:pPr>
        <w:ind w:left="720" w:hanging="360"/>
      </w:pPr>
      <w:rPr>
        <w:rFonts w:asciiTheme="minorHAnsi" w:eastAsia="Times New Roman" w:hAnsiTheme="minorHAnsi" w:cstheme="minorHAnsi" w:hint="default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772542"/>
    <w:multiLevelType w:val="multilevel"/>
    <w:tmpl w:val="FCA051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1C56676"/>
    <w:multiLevelType w:val="multilevel"/>
    <w:tmpl w:val="F0661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49014F7"/>
    <w:multiLevelType w:val="multilevel"/>
    <w:tmpl w:val="D45C81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7B10D6E"/>
    <w:multiLevelType w:val="multilevel"/>
    <w:tmpl w:val="ECDC50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9C55FED"/>
    <w:multiLevelType w:val="multilevel"/>
    <w:tmpl w:val="7E6A2F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D1443DA"/>
    <w:multiLevelType w:val="multilevel"/>
    <w:tmpl w:val="900805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1446D18"/>
    <w:multiLevelType w:val="hybridMultilevel"/>
    <w:tmpl w:val="E5DA78D6"/>
    <w:lvl w:ilvl="0" w:tplc="425C2FDE">
      <w:start w:val="1"/>
      <w:numFmt w:val="bullet"/>
      <w:lvlText w:val="-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1507CE6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8F82D8E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8DE4FAC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3AEF482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8763806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2F65AD8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6980E140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46886E4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24DA7303"/>
    <w:multiLevelType w:val="multilevel"/>
    <w:tmpl w:val="F68029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72A34CC"/>
    <w:multiLevelType w:val="multilevel"/>
    <w:tmpl w:val="8670F5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C2B3443"/>
    <w:multiLevelType w:val="hybridMultilevel"/>
    <w:tmpl w:val="56AED50C"/>
    <w:lvl w:ilvl="0" w:tplc="DE7499BC">
      <w:start w:val="1"/>
      <w:numFmt w:val="bullet"/>
      <w:lvlText w:val="-"/>
      <w:lvlJc w:val="left"/>
      <w:pPr>
        <w:ind w:left="192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7" w15:restartNumberingAfterBreak="0">
    <w:nsid w:val="2CAE50AE"/>
    <w:multiLevelType w:val="hybridMultilevel"/>
    <w:tmpl w:val="AD6815FA"/>
    <w:lvl w:ilvl="0" w:tplc="88B0307E">
      <w:start w:val="1"/>
      <w:numFmt w:val="lowerLetter"/>
      <w:lvlText w:val="%1)"/>
      <w:lvlJc w:val="left"/>
      <w:pPr>
        <w:ind w:left="34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1627218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056170E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C161128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F80EE96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BA2D0E2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0200F4A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9542412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7D619D0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2DC8130C"/>
    <w:multiLevelType w:val="multilevel"/>
    <w:tmpl w:val="E9BA49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18E4CA6"/>
    <w:multiLevelType w:val="multilevel"/>
    <w:tmpl w:val="7BE802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27F6DA2"/>
    <w:multiLevelType w:val="multilevel"/>
    <w:tmpl w:val="37C287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9B1060F"/>
    <w:multiLevelType w:val="multilevel"/>
    <w:tmpl w:val="5E429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0BE73AB"/>
    <w:multiLevelType w:val="multilevel"/>
    <w:tmpl w:val="9B58FE0C"/>
    <w:lvl w:ilvl="0">
      <w:start w:val="1"/>
      <w:numFmt w:val="decimal"/>
      <w:pStyle w:val="Nadpis1"/>
      <w:lvlText w:val="%1."/>
      <w:lvlJc w:val="left"/>
      <w:pPr>
        <w:ind w:left="360" w:hanging="360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  <w:rPr>
        <w:rFonts w:asciiTheme="minorHAnsi" w:hAnsiTheme="minorHAnsi" w:cstheme="minorHAnsi" w:hint="default"/>
        <w:color w:val="auto"/>
        <w:sz w:val="20"/>
        <w:szCs w:val="20"/>
        <w:u w:val="none"/>
      </w:rPr>
    </w:lvl>
    <w:lvl w:ilvl="2">
      <w:start w:val="1"/>
      <w:numFmt w:val="decimal"/>
      <w:pStyle w:val="Nadpis3"/>
      <w:lvlText w:val="%1.%2.%3"/>
      <w:lvlJc w:val="left"/>
      <w:pPr>
        <w:ind w:left="1004" w:hanging="720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49CF4DAF"/>
    <w:multiLevelType w:val="multilevel"/>
    <w:tmpl w:val="CC4637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A322226"/>
    <w:multiLevelType w:val="hybridMultilevel"/>
    <w:tmpl w:val="6150A346"/>
    <w:lvl w:ilvl="0" w:tplc="1EA27E24">
      <w:start w:val="1"/>
      <w:numFmt w:val="bullet"/>
      <w:lvlText w:val="-"/>
      <w:lvlJc w:val="left"/>
      <w:pPr>
        <w:ind w:left="1080" w:hanging="360"/>
      </w:pPr>
      <w:rPr>
        <w:rFonts w:asciiTheme="minorHAnsi" w:eastAsia="Times New Roman" w:hAnsiTheme="minorHAnsi" w:cstheme="minorHAnsi" w:hint="default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>
      <w:start w:val="1"/>
      <w:numFmt w:val="lowerLetter"/>
      <w:lvlText w:val="%2."/>
      <w:lvlJc w:val="left"/>
      <w:pPr>
        <w:ind w:left="1800" w:hanging="360"/>
      </w:pPr>
    </w:lvl>
    <w:lvl w:ilvl="2" w:tplc="0405001B">
      <w:start w:val="1"/>
      <w:numFmt w:val="lowerRoman"/>
      <w:lvlText w:val="%3."/>
      <w:lvlJc w:val="right"/>
      <w:pPr>
        <w:ind w:left="2520" w:hanging="180"/>
      </w:pPr>
    </w:lvl>
    <w:lvl w:ilvl="3" w:tplc="0405000F">
      <w:start w:val="1"/>
      <w:numFmt w:val="decimal"/>
      <w:lvlText w:val="%4."/>
      <w:lvlJc w:val="left"/>
      <w:pPr>
        <w:ind w:left="3240" w:hanging="360"/>
      </w:pPr>
    </w:lvl>
    <w:lvl w:ilvl="4" w:tplc="04050019">
      <w:start w:val="1"/>
      <w:numFmt w:val="lowerLetter"/>
      <w:lvlText w:val="%5."/>
      <w:lvlJc w:val="left"/>
      <w:pPr>
        <w:ind w:left="3960" w:hanging="360"/>
      </w:pPr>
    </w:lvl>
    <w:lvl w:ilvl="5" w:tplc="0405001B">
      <w:start w:val="1"/>
      <w:numFmt w:val="lowerRoman"/>
      <w:lvlText w:val="%6."/>
      <w:lvlJc w:val="right"/>
      <w:pPr>
        <w:ind w:left="4680" w:hanging="180"/>
      </w:pPr>
    </w:lvl>
    <w:lvl w:ilvl="6" w:tplc="0405000F">
      <w:start w:val="1"/>
      <w:numFmt w:val="decimal"/>
      <w:lvlText w:val="%7."/>
      <w:lvlJc w:val="left"/>
      <w:pPr>
        <w:ind w:left="5400" w:hanging="360"/>
      </w:pPr>
    </w:lvl>
    <w:lvl w:ilvl="7" w:tplc="04050019">
      <w:start w:val="1"/>
      <w:numFmt w:val="lowerLetter"/>
      <w:lvlText w:val="%8."/>
      <w:lvlJc w:val="left"/>
      <w:pPr>
        <w:ind w:left="6120" w:hanging="360"/>
      </w:pPr>
    </w:lvl>
    <w:lvl w:ilvl="8" w:tplc="0405001B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A5D1C79"/>
    <w:multiLevelType w:val="hybridMultilevel"/>
    <w:tmpl w:val="EFE24B2A"/>
    <w:lvl w:ilvl="0" w:tplc="042EBD0A">
      <w:start w:val="1"/>
      <w:numFmt w:val="lowerLetter"/>
      <w:lvlText w:val="%1)"/>
      <w:lvlJc w:val="left"/>
      <w:pPr>
        <w:ind w:left="45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1BA2548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AA42E3E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1FCBE46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2E0AD8A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E9692A6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FAE86E2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BC620E6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BEECDB6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4D72616C"/>
    <w:multiLevelType w:val="multilevel"/>
    <w:tmpl w:val="68DC1B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E5B368E"/>
    <w:multiLevelType w:val="hybridMultilevel"/>
    <w:tmpl w:val="687A73A4"/>
    <w:lvl w:ilvl="0" w:tplc="0405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28" w15:restartNumberingAfterBreak="0">
    <w:nsid w:val="50131D45"/>
    <w:multiLevelType w:val="multilevel"/>
    <w:tmpl w:val="1B70F2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EA351B7"/>
    <w:multiLevelType w:val="multilevel"/>
    <w:tmpl w:val="646C0A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EE9495C"/>
    <w:multiLevelType w:val="multilevel"/>
    <w:tmpl w:val="0DEEA9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FDA7046"/>
    <w:multiLevelType w:val="multilevel"/>
    <w:tmpl w:val="137E12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2906FDD"/>
    <w:multiLevelType w:val="multilevel"/>
    <w:tmpl w:val="6284F8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3EE71CE"/>
    <w:multiLevelType w:val="multilevel"/>
    <w:tmpl w:val="80A268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4835340"/>
    <w:multiLevelType w:val="multilevel"/>
    <w:tmpl w:val="F0126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C264AE7"/>
    <w:multiLevelType w:val="hybridMultilevel"/>
    <w:tmpl w:val="C0760F98"/>
    <w:lvl w:ilvl="0" w:tplc="E0DCD736">
      <w:numFmt w:val="bullet"/>
      <w:lvlText w:val="-"/>
      <w:lvlJc w:val="left"/>
      <w:pPr>
        <w:tabs>
          <w:tab w:val="num" w:pos="1065"/>
        </w:tabs>
        <w:ind w:left="1065" w:hanging="705"/>
      </w:pPr>
      <w:rPr>
        <w:rFonts w:ascii="Times New Roman" w:eastAsia="Times New Roman" w:hAnsi="Times New Roman" w:cs="Times New Roman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DF93442"/>
    <w:multiLevelType w:val="multilevel"/>
    <w:tmpl w:val="2F38C4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2CD6302"/>
    <w:multiLevelType w:val="multilevel"/>
    <w:tmpl w:val="F9B8CC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6B7218F"/>
    <w:multiLevelType w:val="multilevel"/>
    <w:tmpl w:val="5BF891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83720AD"/>
    <w:multiLevelType w:val="hybridMultilevel"/>
    <w:tmpl w:val="705CE296"/>
    <w:lvl w:ilvl="0" w:tplc="520CE62E">
      <w:start w:val="1"/>
      <w:numFmt w:val="bullet"/>
      <w:lvlText w:val="-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D5A6460">
      <w:start w:val="1"/>
      <w:numFmt w:val="bullet"/>
      <w:lvlText w:val="o"/>
      <w:lvlJc w:val="left"/>
      <w:pPr>
        <w:ind w:left="14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BBCF954">
      <w:start w:val="1"/>
      <w:numFmt w:val="bullet"/>
      <w:lvlText w:val="▪"/>
      <w:lvlJc w:val="left"/>
      <w:pPr>
        <w:ind w:left="21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128BE4A">
      <w:start w:val="1"/>
      <w:numFmt w:val="bullet"/>
      <w:lvlText w:val="•"/>
      <w:lvlJc w:val="left"/>
      <w:pPr>
        <w:ind w:left="28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318C94A">
      <w:start w:val="1"/>
      <w:numFmt w:val="bullet"/>
      <w:lvlText w:val="o"/>
      <w:lvlJc w:val="left"/>
      <w:pPr>
        <w:ind w:left="36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9DDA1A08">
      <w:start w:val="1"/>
      <w:numFmt w:val="bullet"/>
      <w:lvlText w:val="▪"/>
      <w:lvlJc w:val="left"/>
      <w:pPr>
        <w:ind w:left="43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FFC311C">
      <w:start w:val="1"/>
      <w:numFmt w:val="bullet"/>
      <w:lvlText w:val="•"/>
      <w:lvlJc w:val="left"/>
      <w:pPr>
        <w:ind w:left="50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697AD298">
      <w:start w:val="1"/>
      <w:numFmt w:val="bullet"/>
      <w:lvlText w:val="o"/>
      <w:lvlJc w:val="left"/>
      <w:pPr>
        <w:ind w:left="57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9CE6618">
      <w:start w:val="1"/>
      <w:numFmt w:val="bullet"/>
      <w:lvlText w:val="▪"/>
      <w:lvlJc w:val="left"/>
      <w:pPr>
        <w:ind w:left="64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0" w15:restartNumberingAfterBreak="0">
    <w:nsid w:val="78A76CD6"/>
    <w:multiLevelType w:val="multilevel"/>
    <w:tmpl w:val="2C400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64170024">
    <w:abstractNumId w:val="22"/>
  </w:num>
  <w:num w:numId="2" w16cid:durableId="278876895">
    <w:abstractNumId w:val="16"/>
  </w:num>
  <w:num w:numId="3" w16cid:durableId="1789857792">
    <w:abstractNumId w:val="2"/>
  </w:num>
  <w:num w:numId="4" w16cid:durableId="251668176">
    <w:abstractNumId w:val="5"/>
  </w:num>
  <w:num w:numId="5" w16cid:durableId="105124895">
    <w:abstractNumId w:val="29"/>
  </w:num>
  <w:num w:numId="6" w16cid:durableId="109739892">
    <w:abstractNumId w:val="3"/>
  </w:num>
  <w:num w:numId="7" w16cid:durableId="2020306869">
    <w:abstractNumId w:val="10"/>
  </w:num>
  <w:num w:numId="8" w16cid:durableId="1229422492">
    <w:abstractNumId w:val="12"/>
  </w:num>
  <w:num w:numId="9" w16cid:durableId="974795383">
    <w:abstractNumId w:val="32"/>
  </w:num>
  <w:num w:numId="10" w16cid:durableId="806121343">
    <w:abstractNumId w:val="11"/>
  </w:num>
  <w:num w:numId="11" w16cid:durableId="1433939854">
    <w:abstractNumId w:val="40"/>
  </w:num>
  <w:num w:numId="12" w16cid:durableId="135730523">
    <w:abstractNumId w:val="21"/>
  </w:num>
  <w:num w:numId="13" w16cid:durableId="566496449">
    <w:abstractNumId w:val="15"/>
  </w:num>
  <w:num w:numId="14" w16cid:durableId="179199924">
    <w:abstractNumId w:val="18"/>
  </w:num>
  <w:num w:numId="15" w16cid:durableId="984503450">
    <w:abstractNumId w:val="30"/>
  </w:num>
  <w:num w:numId="16" w16cid:durableId="1105156991">
    <w:abstractNumId w:val="23"/>
  </w:num>
  <w:num w:numId="17" w16cid:durableId="675571812">
    <w:abstractNumId w:val="4"/>
  </w:num>
  <w:num w:numId="18" w16cid:durableId="1368530076">
    <w:abstractNumId w:val="39"/>
  </w:num>
  <w:num w:numId="19" w16cid:durableId="231739423">
    <w:abstractNumId w:val="13"/>
  </w:num>
  <w:num w:numId="20" w16cid:durableId="1613591615">
    <w:abstractNumId w:val="34"/>
  </w:num>
  <w:num w:numId="21" w16cid:durableId="1979452934">
    <w:abstractNumId w:val="9"/>
  </w:num>
  <w:num w:numId="22" w16cid:durableId="1155226500">
    <w:abstractNumId w:val="28"/>
  </w:num>
  <w:num w:numId="23" w16cid:durableId="1390960364">
    <w:abstractNumId w:val="37"/>
  </w:num>
  <w:num w:numId="24" w16cid:durableId="1136413398">
    <w:abstractNumId w:val="33"/>
  </w:num>
  <w:num w:numId="25" w16cid:durableId="221915626">
    <w:abstractNumId w:val="38"/>
  </w:num>
  <w:num w:numId="26" w16cid:durableId="1795368559">
    <w:abstractNumId w:val="20"/>
  </w:num>
  <w:num w:numId="27" w16cid:durableId="634915402">
    <w:abstractNumId w:val="8"/>
  </w:num>
  <w:num w:numId="28" w16cid:durableId="1785801885">
    <w:abstractNumId w:val="0"/>
  </w:num>
  <w:num w:numId="29" w16cid:durableId="189222673">
    <w:abstractNumId w:val="25"/>
  </w:num>
  <w:num w:numId="30" w16cid:durableId="1988509593">
    <w:abstractNumId w:val="17"/>
  </w:num>
  <w:num w:numId="31" w16cid:durableId="1863586752">
    <w:abstractNumId w:val="14"/>
  </w:num>
  <w:num w:numId="32" w16cid:durableId="1830825407">
    <w:abstractNumId w:val="31"/>
  </w:num>
  <w:num w:numId="33" w16cid:durableId="112135042">
    <w:abstractNumId w:val="19"/>
  </w:num>
  <w:num w:numId="34" w16cid:durableId="1084108440">
    <w:abstractNumId w:val="26"/>
  </w:num>
  <w:num w:numId="35" w16cid:durableId="1032922005">
    <w:abstractNumId w:val="7"/>
  </w:num>
  <w:num w:numId="36" w16cid:durableId="1836995486">
    <w:abstractNumId w:val="36"/>
  </w:num>
  <w:num w:numId="37" w16cid:durableId="929697783">
    <w:abstractNumId w:val="22"/>
  </w:num>
  <w:num w:numId="38" w16cid:durableId="477723083">
    <w:abstractNumId w:val="35"/>
  </w:num>
  <w:num w:numId="39" w16cid:durableId="226187334">
    <w:abstractNumId w:val="1"/>
  </w:num>
  <w:num w:numId="40" w16cid:durableId="2081243315">
    <w:abstractNumId w:val="27"/>
  </w:num>
  <w:num w:numId="41" w16cid:durableId="2044551600">
    <w:abstractNumId w:val="6"/>
  </w:num>
  <w:num w:numId="42" w16cid:durableId="1418792139">
    <w:abstractNumId w:val="2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MzQztbA0NrQwMzFV0lEKTi0uzszPAykwrAUAFqlmKiwAAAA="/>
  </w:docVars>
  <w:rsids>
    <w:rsidRoot w:val="00DD6D20"/>
    <w:rsid w:val="0000062E"/>
    <w:rsid w:val="0000093A"/>
    <w:rsid w:val="00000AF1"/>
    <w:rsid w:val="00001336"/>
    <w:rsid w:val="000014BE"/>
    <w:rsid w:val="0000178A"/>
    <w:rsid w:val="00001BF8"/>
    <w:rsid w:val="00001C97"/>
    <w:rsid w:val="000020A5"/>
    <w:rsid w:val="0000223A"/>
    <w:rsid w:val="00002CFE"/>
    <w:rsid w:val="000030B6"/>
    <w:rsid w:val="00003137"/>
    <w:rsid w:val="0000333F"/>
    <w:rsid w:val="000033A7"/>
    <w:rsid w:val="00003E0F"/>
    <w:rsid w:val="00004162"/>
    <w:rsid w:val="00004277"/>
    <w:rsid w:val="000042ED"/>
    <w:rsid w:val="00004325"/>
    <w:rsid w:val="000049F6"/>
    <w:rsid w:val="00004B2F"/>
    <w:rsid w:val="00004C4D"/>
    <w:rsid w:val="00004DA3"/>
    <w:rsid w:val="00004E12"/>
    <w:rsid w:val="000054AB"/>
    <w:rsid w:val="0000584A"/>
    <w:rsid w:val="00005970"/>
    <w:rsid w:val="000060D0"/>
    <w:rsid w:val="0000615D"/>
    <w:rsid w:val="000061B9"/>
    <w:rsid w:val="000062EB"/>
    <w:rsid w:val="00006598"/>
    <w:rsid w:val="0000664B"/>
    <w:rsid w:val="00006CF8"/>
    <w:rsid w:val="00006D9C"/>
    <w:rsid w:val="00007288"/>
    <w:rsid w:val="00007939"/>
    <w:rsid w:val="00007BD1"/>
    <w:rsid w:val="000100A0"/>
    <w:rsid w:val="0001035E"/>
    <w:rsid w:val="0001042E"/>
    <w:rsid w:val="00010435"/>
    <w:rsid w:val="000104C9"/>
    <w:rsid w:val="00010629"/>
    <w:rsid w:val="000107E3"/>
    <w:rsid w:val="000110B6"/>
    <w:rsid w:val="0001112B"/>
    <w:rsid w:val="00011346"/>
    <w:rsid w:val="0001151C"/>
    <w:rsid w:val="0001151E"/>
    <w:rsid w:val="000117AB"/>
    <w:rsid w:val="00011919"/>
    <w:rsid w:val="000119C0"/>
    <w:rsid w:val="0001202E"/>
    <w:rsid w:val="000121C5"/>
    <w:rsid w:val="00012200"/>
    <w:rsid w:val="00012247"/>
    <w:rsid w:val="000123AE"/>
    <w:rsid w:val="000126B2"/>
    <w:rsid w:val="00012E28"/>
    <w:rsid w:val="00013005"/>
    <w:rsid w:val="000130B6"/>
    <w:rsid w:val="00013104"/>
    <w:rsid w:val="000132AF"/>
    <w:rsid w:val="0001341E"/>
    <w:rsid w:val="00013B26"/>
    <w:rsid w:val="00013EF7"/>
    <w:rsid w:val="00013F9D"/>
    <w:rsid w:val="00014374"/>
    <w:rsid w:val="00014495"/>
    <w:rsid w:val="000148E9"/>
    <w:rsid w:val="00014A31"/>
    <w:rsid w:val="00014BD1"/>
    <w:rsid w:val="00015000"/>
    <w:rsid w:val="00015384"/>
    <w:rsid w:val="000153A4"/>
    <w:rsid w:val="00015887"/>
    <w:rsid w:val="00015A31"/>
    <w:rsid w:val="00015B4C"/>
    <w:rsid w:val="00016132"/>
    <w:rsid w:val="00016190"/>
    <w:rsid w:val="00016970"/>
    <w:rsid w:val="00016C35"/>
    <w:rsid w:val="00016D75"/>
    <w:rsid w:val="00017246"/>
    <w:rsid w:val="00017348"/>
    <w:rsid w:val="00017465"/>
    <w:rsid w:val="000175C5"/>
    <w:rsid w:val="00020091"/>
    <w:rsid w:val="00020204"/>
    <w:rsid w:val="00020346"/>
    <w:rsid w:val="000203A3"/>
    <w:rsid w:val="000209A1"/>
    <w:rsid w:val="00020A11"/>
    <w:rsid w:val="00020CE9"/>
    <w:rsid w:val="00020CEC"/>
    <w:rsid w:val="00020E0E"/>
    <w:rsid w:val="000211C1"/>
    <w:rsid w:val="00021260"/>
    <w:rsid w:val="00021790"/>
    <w:rsid w:val="00021BEC"/>
    <w:rsid w:val="00021F9D"/>
    <w:rsid w:val="00022961"/>
    <w:rsid w:val="00022A0D"/>
    <w:rsid w:val="00023BBB"/>
    <w:rsid w:val="000243CD"/>
    <w:rsid w:val="00024907"/>
    <w:rsid w:val="000254D6"/>
    <w:rsid w:val="0002575B"/>
    <w:rsid w:val="0002598C"/>
    <w:rsid w:val="00025C3D"/>
    <w:rsid w:val="00025CAF"/>
    <w:rsid w:val="00025F21"/>
    <w:rsid w:val="0002611D"/>
    <w:rsid w:val="000263DD"/>
    <w:rsid w:val="00026586"/>
    <w:rsid w:val="00026879"/>
    <w:rsid w:val="00026934"/>
    <w:rsid w:val="00026C78"/>
    <w:rsid w:val="00026D1F"/>
    <w:rsid w:val="00026F5A"/>
    <w:rsid w:val="00027025"/>
    <w:rsid w:val="000271F6"/>
    <w:rsid w:val="00027218"/>
    <w:rsid w:val="000278AA"/>
    <w:rsid w:val="000279C1"/>
    <w:rsid w:val="00027B3E"/>
    <w:rsid w:val="00027D23"/>
    <w:rsid w:val="000300BE"/>
    <w:rsid w:val="000300DF"/>
    <w:rsid w:val="00030165"/>
    <w:rsid w:val="000304BF"/>
    <w:rsid w:val="00030EF4"/>
    <w:rsid w:val="00030F13"/>
    <w:rsid w:val="00030F6E"/>
    <w:rsid w:val="00031A33"/>
    <w:rsid w:val="00031D26"/>
    <w:rsid w:val="00031D39"/>
    <w:rsid w:val="00031EF9"/>
    <w:rsid w:val="00031F8C"/>
    <w:rsid w:val="000322D2"/>
    <w:rsid w:val="00032357"/>
    <w:rsid w:val="00032387"/>
    <w:rsid w:val="00032678"/>
    <w:rsid w:val="0003273C"/>
    <w:rsid w:val="000327A6"/>
    <w:rsid w:val="000328B7"/>
    <w:rsid w:val="00032A61"/>
    <w:rsid w:val="0003326B"/>
    <w:rsid w:val="00033B4F"/>
    <w:rsid w:val="00033F6A"/>
    <w:rsid w:val="000340A8"/>
    <w:rsid w:val="000340B1"/>
    <w:rsid w:val="00034A0B"/>
    <w:rsid w:val="00035235"/>
    <w:rsid w:val="00035484"/>
    <w:rsid w:val="00035BD7"/>
    <w:rsid w:val="00035E63"/>
    <w:rsid w:val="000362FC"/>
    <w:rsid w:val="0003647A"/>
    <w:rsid w:val="000364FD"/>
    <w:rsid w:val="00036554"/>
    <w:rsid w:val="000365DE"/>
    <w:rsid w:val="000369D8"/>
    <w:rsid w:val="00036C0C"/>
    <w:rsid w:val="00036ECF"/>
    <w:rsid w:val="000370B8"/>
    <w:rsid w:val="000375A4"/>
    <w:rsid w:val="00037762"/>
    <w:rsid w:val="00037817"/>
    <w:rsid w:val="00037D05"/>
    <w:rsid w:val="00037E83"/>
    <w:rsid w:val="000400BE"/>
    <w:rsid w:val="0004018B"/>
    <w:rsid w:val="0004039C"/>
    <w:rsid w:val="00040617"/>
    <w:rsid w:val="00040C31"/>
    <w:rsid w:val="00041E80"/>
    <w:rsid w:val="00042269"/>
    <w:rsid w:val="000422E8"/>
    <w:rsid w:val="000423DF"/>
    <w:rsid w:val="0004240E"/>
    <w:rsid w:val="000426A6"/>
    <w:rsid w:val="00042E12"/>
    <w:rsid w:val="000436E0"/>
    <w:rsid w:val="000438F2"/>
    <w:rsid w:val="00043AE9"/>
    <w:rsid w:val="00043B66"/>
    <w:rsid w:val="000447EB"/>
    <w:rsid w:val="00044E63"/>
    <w:rsid w:val="000453D8"/>
    <w:rsid w:val="00045401"/>
    <w:rsid w:val="00045418"/>
    <w:rsid w:val="00045465"/>
    <w:rsid w:val="000456E8"/>
    <w:rsid w:val="00045FB8"/>
    <w:rsid w:val="00046036"/>
    <w:rsid w:val="00046350"/>
    <w:rsid w:val="00046874"/>
    <w:rsid w:val="0004698E"/>
    <w:rsid w:val="00046C3A"/>
    <w:rsid w:val="000472F2"/>
    <w:rsid w:val="00047350"/>
    <w:rsid w:val="0004750F"/>
    <w:rsid w:val="0004759D"/>
    <w:rsid w:val="000478B2"/>
    <w:rsid w:val="00047969"/>
    <w:rsid w:val="00047F92"/>
    <w:rsid w:val="000501D7"/>
    <w:rsid w:val="000504E2"/>
    <w:rsid w:val="0005053A"/>
    <w:rsid w:val="00050D50"/>
    <w:rsid w:val="0005102A"/>
    <w:rsid w:val="000516FD"/>
    <w:rsid w:val="0005187C"/>
    <w:rsid w:val="000518A0"/>
    <w:rsid w:val="00051916"/>
    <w:rsid w:val="000519EB"/>
    <w:rsid w:val="00051F89"/>
    <w:rsid w:val="00052091"/>
    <w:rsid w:val="0005211F"/>
    <w:rsid w:val="000528B6"/>
    <w:rsid w:val="00052B70"/>
    <w:rsid w:val="000536F1"/>
    <w:rsid w:val="00053C61"/>
    <w:rsid w:val="000543C4"/>
    <w:rsid w:val="00054730"/>
    <w:rsid w:val="00054A3D"/>
    <w:rsid w:val="0005504C"/>
    <w:rsid w:val="00055732"/>
    <w:rsid w:val="00055DB6"/>
    <w:rsid w:val="00055E37"/>
    <w:rsid w:val="0005603F"/>
    <w:rsid w:val="00056506"/>
    <w:rsid w:val="00056997"/>
    <w:rsid w:val="00056CE5"/>
    <w:rsid w:val="000571BA"/>
    <w:rsid w:val="00057678"/>
    <w:rsid w:val="000576EF"/>
    <w:rsid w:val="00057855"/>
    <w:rsid w:val="00057DE4"/>
    <w:rsid w:val="000601CE"/>
    <w:rsid w:val="0006036B"/>
    <w:rsid w:val="00060483"/>
    <w:rsid w:val="00060B71"/>
    <w:rsid w:val="00060CFE"/>
    <w:rsid w:val="00060E77"/>
    <w:rsid w:val="0006167B"/>
    <w:rsid w:val="0006176E"/>
    <w:rsid w:val="000617B7"/>
    <w:rsid w:val="00061A65"/>
    <w:rsid w:val="00061C7D"/>
    <w:rsid w:val="0006215F"/>
    <w:rsid w:val="0006259F"/>
    <w:rsid w:val="0006263E"/>
    <w:rsid w:val="00062C35"/>
    <w:rsid w:val="00063B13"/>
    <w:rsid w:val="00064075"/>
    <w:rsid w:val="00064257"/>
    <w:rsid w:val="0006425F"/>
    <w:rsid w:val="000648DF"/>
    <w:rsid w:val="00064956"/>
    <w:rsid w:val="00064A4D"/>
    <w:rsid w:val="00064DF4"/>
    <w:rsid w:val="000655C3"/>
    <w:rsid w:val="00065ABC"/>
    <w:rsid w:val="00065DCE"/>
    <w:rsid w:val="00065F65"/>
    <w:rsid w:val="00066373"/>
    <w:rsid w:val="000665C2"/>
    <w:rsid w:val="0006666D"/>
    <w:rsid w:val="00066701"/>
    <w:rsid w:val="00066C93"/>
    <w:rsid w:val="00066D77"/>
    <w:rsid w:val="00066D82"/>
    <w:rsid w:val="000670BC"/>
    <w:rsid w:val="00067476"/>
    <w:rsid w:val="00067A5D"/>
    <w:rsid w:val="000704CC"/>
    <w:rsid w:val="00070707"/>
    <w:rsid w:val="000708BB"/>
    <w:rsid w:val="000708DF"/>
    <w:rsid w:val="00070A0B"/>
    <w:rsid w:val="00070A62"/>
    <w:rsid w:val="00070DA9"/>
    <w:rsid w:val="0007102F"/>
    <w:rsid w:val="0007121D"/>
    <w:rsid w:val="00071325"/>
    <w:rsid w:val="0007167F"/>
    <w:rsid w:val="00071770"/>
    <w:rsid w:val="00071883"/>
    <w:rsid w:val="00071F22"/>
    <w:rsid w:val="00072EA8"/>
    <w:rsid w:val="00073121"/>
    <w:rsid w:val="000731FB"/>
    <w:rsid w:val="00073380"/>
    <w:rsid w:val="000733C9"/>
    <w:rsid w:val="0007386E"/>
    <w:rsid w:val="0007451C"/>
    <w:rsid w:val="0007467C"/>
    <w:rsid w:val="00074903"/>
    <w:rsid w:val="00074F8A"/>
    <w:rsid w:val="00074FE7"/>
    <w:rsid w:val="0007517A"/>
    <w:rsid w:val="00075516"/>
    <w:rsid w:val="00075748"/>
    <w:rsid w:val="00075843"/>
    <w:rsid w:val="00075FAB"/>
    <w:rsid w:val="00076124"/>
    <w:rsid w:val="00076248"/>
    <w:rsid w:val="00076EE4"/>
    <w:rsid w:val="00076F00"/>
    <w:rsid w:val="000770D2"/>
    <w:rsid w:val="00077B52"/>
    <w:rsid w:val="00077CA3"/>
    <w:rsid w:val="00077CF7"/>
    <w:rsid w:val="0008005D"/>
    <w:rsid w:val="000805E0"/>
    <w:rsid w:val="00080788"/>
    <w:rsid w:val="000808B1"/>
    <w:rsid w:val="00080A25"/>
    <w:rsid w:val="00080B60"/>
    <w:rsid w:val="00080BC1"/>
    <w:rsid w:val="00080C10"/>
    <w:rsid w:val="00080E40"/>
    <w:rsid w:val="00080F6B"/>
    <w:rsid w:val="000817A7"/>
    <w:rsid w:val="000818B4"/>
    <w:rsid w:val="000819C9"/>
    <w:rsid w:val="00081D27"/>
    <w:rsid w:val="00081DCB"/>
    <w:rsid w:val="0008228F"/>
    <w:rsid w:val="00082293"/>
    <w:rsid w:val="00082352"/>
    <w:rsid w:val="00082816"/>
    <w:rsid w:val="00082889"/>
    <w:rsid w:val="000828FE"/>
    <w:rsid w:val="000833FC"/>
    <w:rsid w:val="00083474"/>
    <w:rsid w:val="00083F86"/>
    <w:rsid w:val="00083FB5"/>
    <w:rsid w:val="00084A99"/>
    <w:rsid w:val="00085346"/>
    <w:rsid w:val="00085373"/>
    <w:rsid w:val="00085E4B"/>
    <w:rsid w:val="00086155"/>
    <w:rsid w:val="00086831"/>
    <w:rsid w:val="00086B30"/>
    <w:rsid w:val="00086B81"/>
    <w:rsid w:val="00086CBF"/>
    <w:rsid w:val="00086D3C"/>
    <w:rsid w:val="00086D8C"/>
    <w:rsid w:val="00086E89"/>
    <w:rsid w:val="00086F99"/>
    <w:rsid w:val="00087319"/>
    <w:rsid w:val="00087458"/>
    <w:rsid w:val="0008762C"/>
    <w:rsid w:val="00087713"/>
    <w:rsid w:val="0008773C"/>
    <w:rsid w:val="000908EE"/>
    <w:rsid w:val="00090932"/>
    <w:rsid w:val="00090B72"/>
    <w:rsid w:val="00090C5B"/>
    <w:rsid w:val="00090DBD"/>
    <w:rsid w:val="00091120"/>
    <w:rsid w:val="0009122C"/>
    <w:rsid w:val="00091646"/>
    <w:rsid w:val="0009168A"/>
    <w:rsid w:val="000916F8"/>
    <w:rsid w:val="00091BAF"/>
    <w:rsid w:val="00091F92"/>
    <w:rsid w:val="000920CE"/>
    <w:rsid w:val="00092D3A"/>
    <w:rsid w:val="00093037"/>
    <w:rsid w:val="000932E4"/>
    <w:rsid w:val="0009338A"/>
    <w:rsid w:val="00093759"/>
    <w:rsid w:val="0009383A"/>
    <w:rsid w:val="00093B27"/>
    <w:rsid w:val="00094052"/>
    <w:rsid w:val="000942CE"/>
    <w:rsid w:val="0009451C"/>
    <w:rsid w:val="0009455E"/>
    <w:rsid w:val="00094917"/>
    <w:rsid w:val="00094B8F"/>
    <w:rsid w:val="0009504A"/>
    <w:rsid w:val="00095391"/>
    <w:rsid w:val="0009548F"/>
    <w:rsid w:val="000959BA"/>
    <w:rsid w:val="00096414"/>
    <w:rsid w:val="0009642C"/>
    <w:rsid w:val="00096514"/>
    <w:rsid w:val="000965DD"/>
    <w:rsid w:val="00096626"/>
    <w:rsid w:val="0009676E"/>
    <w:rsid w:val="000969B5"/>
    <w:rsid w:val="00096D98"/>
    <w:rsid w:val="00096F3A"/>
    <w:rsid w:val="000A05A2"/>
    <w:rsid w:val="000A06F5"/>
    <w:rsid w:val="000A0741"/>
    <w:rsid w:val="000A0A36"/>
    <w:rsid w:val="000A0F0A"/>
    <w:rsid w:val="000A0FFE"/>
    <w:rsid w:val="000A10FC"/>
    <w:rsid w:val="000A12F8"/>
    <w:rsid w:val="000A1427"/>
    <w:rsid w:val="000A14C0"/>
    <w:rsid w:val="000A1B35"/>
    <w:rsid w:val="000A1DCC"/>
    <w:rsid w:val="000A27C7"/>
    <w:rsid w:val="000A29BE"/>
    <w:rsid w:val="000A2A11"/>
    <w:rsid w:val="000A2AD1"/>
    <w:rsid w:val="000A336A"/>
    <w:rsid w:val="000A3758"/>
    <w:rsid w:val="000A3C2F"/>
    <w:rsid w:val="000A3E9E"/>
    <w:rsid w:val="000A4427"/>
    <w:rsid w:val="000A445D"/>
    <w:rsid w:val="000A4631"/>
    <w:rsid w:val="000A4AC2"/>
    <w:rsid w:val="000A4F56"/>
    <w:rsid w:val="000A4F6D"/>
    <w:rsid w:val="000A5271"/>
    <w:rsid w:val="000A57A7"/>
    <w:rsid w:val="000A616F"/>
    <w:rsid w:val="000A618B"/>
    <w:rsid w:val="000A6232"/>
    <w:rsid w:val="000A677E"/>
    <w:rsid w:val="000A6DE9"/>
    <w:rsid w:val="000A6FDC"/>
    <w:rsid w:val="000A7C15"/>
    <w:rsid w:val="000A7D10"/>
    <w:rsid w:val="000A7E30"/>
    <w:rsid w:val="000B0947"/>
    <w:rsid w:val="000B0A6B"/>
    <w:rsid w:val="000B0CD2"/>
    <w:rsid w:val="000B0D16"/>
    <w:rsid w:val="000B0D5A"/>
    <w:rsid w:val="000B120F"/>
    <w:rsid w:val="000B129E"/>
    <w:rsid w:val="000B134E"/>
    <w:rsid w:val="000B138D"/>
    <w:rsid w:val="000B16BE"/>
    <w:rsid w:val="000B196D"/>
    <w:rsid w:val="000B1DE7"/>
    <w:rsid w:val="000B20D7"/>
    <w:rsid w:val="000B27C9"/>
    <w:rsid w:val="000B296D"/>
    <w:rsid w:val="000B2CDC"/>
    <w:rsid w:val="000B33C8"/>
    <w:rsid w:val="000B393C"/>
    <w:rsid w:val="000B3F67"/>
    <w:rsid w:val="000B4012"/>
    <w:rsid w:val="000B406A"/>
    <w:rsid w:val="000B41B2"/>
    <w:rsid w:val="000B440A"/>
    <w:rsid w:val="000B4527"/>
    <w:rsid w:val="000B460D"/>
    <w:rsid w:val="000B49D7"/>
    <w:rsid w:val="000B4B33"/>
    <w:rsid w:val="000B4F8A"/>
    <w:rsid w:val="000B59ED"/>
    <w:rsid w:val="000B62AA"/>
    <w:rsid w:val="000B64DC"/>
    <w:rsid w:val="000B6668"/>
    <w:rsid w:val="000B669C"/>
    <w:rsid w:val="000B70E4"/>
    <w:rsid w:val="000B713D"/>
    <w:rsid w:val="000B73A6"/>
    <w:rsid w:val="000B7522"/>
    <w:rsid w:val="000B75CF"/>
    <w:rsid w:val="000B7718"/>
    <w:rsid w:val="000B77AB"/>
    <w:rsid w:val="000B7B68"/>
    <w:rsid w:val="000C0476"/>
    <w:rsid w:val="000C04A5"/>
    <w:rsid w:val="000C06BD"/>
    <w:rsid w:val="000C097C"/>
    <w:rsid w:val="000C0CD3"/>
    <w:rsid w:val="000C0D6C"/>
    <w:rsid w:val="000C0DDA"/>
    <w:rsid w:val="000C0E47"/>
    <w:rsid w:val="000C14EA"/>
    <w:rsid w:val="000C1633"/>
    <w:rsid w:val="000C17F3"/>
    <w:rsid w:val="000C1E58"/>
    <w:rsid w:val="000C1E61"/>
    <w:rsid w:val="000C2192"/>
    <w:rsid w:val="000C220D"/>
    <w:rsid w:val="000C2991"/>
    <w:rsid w:val="000C2E96"/>
    <w:rsid w:val="000C3300"/>
    <w:rsid w:val="000C3600"/>
    <w:rsid w:val="000C3B76"/>
    <w:rsid w:val="000C3FFB"/>
    <w:rsid w:val="000C4079"/>
    <w:rsid w:val="000C442C"/>
    <w:rsid w:val="000C45BD"/>
    <w:rsid w:val="000C4902"/>
    <w:rsid w:val="000C4BB8"/>
    <w:rsid w:val="000C4BF0"/>
    <w:rsid w:val="000C51D7"/>
    <w:rsid w:val="000C5528"/>
    <w:rsid w:val="000C56C0"/>
    <w:rsid w:val="000C5D1A"/>
    <w:rsid w:val="000C5DF8"/>
    <w:rsid w:val="000C5FE0"/>
    <w:rsid w:val="000C60EE"/>
    <w:rsid w:val="000C6197"/>
    <w:rsid w:val="000C619B"/>
    <w:rsid w:val="000C68AE"/>
    <w:rsid w:val="000C6C72"/>
    <w:rsid w:val="000C6D5B"/>
    <w:rsid w:val="000C6F25"/>
    <w:rsid w:val="000C702D"/>
    <w:rsid w:val="000C7203"/>
    <w:rsid w:val="000C73B5"/>
    <w:rsid w:val="000C7667"/>
    <w:rsid w:val="000C7A80"/>
    <w:rsid w:val="000C7B66"/>
    <w:rsid w:val="000C7BC1"/>
    <w:rsid w:val="000C7C63"/>
    <w:rsid w:val="000D0360"/>
    <w:rsid w:val="000D0885"/>
    <w:rsid w:val="000D0B4A"/>
    <w:rsid w:val="000D0CD7"/>
    <w:rsid w:val="000D12BA"/>
    <w:rsid w:val="000D13D0"/>
    <w:rsid w:val="000D1790"/>
    <w:rsid w:val="000D1A69"/>
    <w:rsid w:val="000D238E"/>
    <w:rsid w:val="000D2C90"/>
    <w:rsid w:val="000D2E18"/>
    <w:rsid w:val="000D2F79"/>
    <w:rsid w:val="000D32BA"/>
    <w:rsid w:val="000D358D"/>
    <w:rsid w:val="000D3743"/>
    <w:rsid w:val="000D3C23"/>
    <w:rsid w:val="000D3E9A"/>
    <w:rsid w:val="000D4226"/>
    <w:rsid w:val="000D4286"/>
    <w:rsid w:val="000D42BF"/>
    <w:rsid w:val="000D437E"/>
    <w:rsid w:val="000D48AC"/>
    <w:rsid w:val="000D49DF"/>
    <w:rsid w:val="000D4CD9"/>
    <w:rsid w:val="000D50A3"/>
    <w:rsid w:val="000D516E"/>
    <w:rsid w:val="000D5592"/>
    <w:rsid w:val="000D57D1"/>
    <w:rsid w:val="000D5C7E"/>
    <w:rsid w:val="000D5DC7"/>
    <w:rsid w:val="000D5E7A"/>
    <w:rsid w:val="000D6020"/>
    <w:rsid w:val="000D605B"/>
    <w:rsid w:val="000D62BD"/>
    <w:rsid w:val="000D675A"/>
    <w:rsid w:val="000D6879"/>
    <w:rsid w:val="000D6CFB"/>
    <w:rsid w:val="000D716C"/>
    <w:rsid w:val="000D763C"/>
    <w:rsid w:val="000D76E5"/>
    <w:rsid w:val="000D7BAE"/>
    <w:rsid w:val="000D7C69"/>
    <w:rsid w:val="000D7EC4"/>
    <w:rsid w:val="000E0020"/>
    <w:rsid w:val="000E0068"/>
    <w:rsid w:val="000E0079"/>
    <w:rsid w:val="000E0823"/>
    <w:rsid w:val="000E11FE"/>
    <w:rsid w:val="000E13E9"/>
    <w:rsid w:val="000E16D1"/>
    <w:rsid w:val="000E19BE"/>
    <w:rsid w:val="000E1F88"/>
    <w:rsid w:val="000E26CE"/>
    <w:rsid w:val="000E2821"/>
    <w:rsid w:val="000E2C7E"/>
    <w:rsid w:val="000E3329"/>
    <w:rsid w:val="000E345E"/>
    <w:rsid w:val="000E3ADE"/>
    <w:rsid w:val="000E3B93"/>
    <w:rsid w:val="000E3E44"/>
    <w:rsid w:val="000E3FCE"/>
    <w:rsid w:val="000E4E37"/>
    <w:rsid w:val="000E5124"/>
    <w:rsid w:val="000E5188"/>
    <w:rsid w:val="000E51F7"/>
    <w:rsid w:val="000E5279"/>
    <w:rsid w:val="000E52F4"/>
    <w:rsid w:val="000E55AF"/>
    <w:rsid w:val="000E5B47"/>
    <w:rsid w:val="000E5ED2"/>
    <w:rsid w:val="000E61B1"/>
    <w:rsid w:val="000E73AC"/>
    <w:rsid w:val="000E78D4"/>
    <w:rsid w:val="000E7D63"/>
    <w:rsid w:val="000E7FC8"/>
    <w:rsid w:val="000F012F"/>
    <w:rsid w:val="000F0894"/>
    <w:rsid w:val="000F09BE"/>
    <w:rsid w:val="000F0C6F"/>
    <w:rsid w:val="000F0EE5"/>
    <w:rsid w:val="000F1176"/>
    <w:rsid w:val="000F1335"/>
    <w:rsid w:val="000F17E0"/>
    <w:rsid w:val="000F1860"/>
    <w:rsid w:val="000F1C8E"/>
    <w:rsid w:val="000F1D22"/>
    <w:rsid w:val="000F200E"/>
    <w:rsid w:val="000F231C"/>
    <w:rsid w:val="000F2398"/>
    <w:rsid w:val="000F2B44"/>
    <w:rsid w:val="000F30BE"/>
    <w:rsid w:val="000F3566"/>
    <w:rsid w:val="000F36DA"/>
    <w:rsid w:val="000F37B5"/>
    <w:rsid w:val="000F39FB"/>
    <w:rsid w:val="000F3D86"/>
    <w:rsid w:val="000F49B5"/>
    <w:rsid w:val="000F4B6E"/>
    <w:rsid w:val="000F5373"/>
    <w:rsid w:val="000F5742"/>
    <w:rsid w:val="000F57A7"/>
    <w:rsid w:val="000F5A86"/>
    <w:rsid w:val="000F5C85"/>
    <w:rsid w:val="000F5D90"/>
    <w:rsid w:val="000F5FE4"/>
    <w:rsid w:val="000F6027"/>
    <w:rsid w:val="000F607B"/>
    <w:rsid w:val="000F644D"/>
    <w:rsid w:val="000F684F"/>
    <w:rsid w:val="000F6C0E"/>
    <w:rsid w:val="000F6C2B"/>
    <w:rsid w:val="000F6CD9"/>
    <w:rsid w:val="000F7D7D"/>
    <w:rsid w:val="00100097"/>
    <w:rsid w:val="0010020C"/>
    <w:rsid w:val="00100B3C"/>
    <w:rsid w:val="001018A0"/>
    <w:rsid w:val="001018D2"/>
    <w:rsid w:val="00101CA8"/>
    <w:rsid w:val="00101D23"/>
    <w:rsid w:val="00101DE7"/>
    <w:rsid w:val="00101F17"/>
    <w:rsid w:val="00102307"/>
    <w:rsid w:val="001025FB"/>
    <w:rsid w:val="001027B6"/>
    <w:rsid w:val="0010298A"/>
    <w:rsid w:val="00102A38"/>
    <w:rsid w:val="0010351F"/>
    <w:rsid w:val="00103DBE"/>
    <w:rsid w:val="00103F9F"/>
    <w:rsid w:val="00104355"/>
    <w:rsid w:val="001043AE"/>
    <w:rsid w:val="0010460D"/>
    <w:rsid w:val="00104AFF"/>
    <w:rsid w:val="00104D17"/>
    <w:rsid w:val="00105251"/>
    <w:rsid w:val="00105732"/>
    <w:rsid w:val="00105BF3"/>
    <w:rsid w:val="00105D69"/>
    <w:rsid w:val="00106136"/>
    <w:rsid w:val="00106286"/>
    <w:rsid w:val="00106300"/>
    <w:rsid w:val="0010671F"/>
    <w:rsid w:val="00106A57"/>
    <w:rsid w:val="00106C4E"/>
    <w:rsid w:val="0010712F"/>
    <w:rsid w:val="0010754D"/>
    <w:rsid w:val="001075B4"/>
    <w:rsid w:val="00107871"/>
    <w:rsid w:val="001078E8"/>
    <w:rsid w:val="00107C41"/>
    <w:rsid w:val="00107D76"/>
    <w:rsid w:val="00110013"/>
    <w:rsid w:val="00110376"/>
    <w:rsid w:val="00110C18"/>
    <w:rsid w:val="0011124D"/>
    <w:rsid w:val="00111C1B"/>
    <w:rsid w:val="0011222A"/>
    <w:rsid w:val="00113BE0"/>
    <w:rsid w:val="00113F16"/>
    <w:rsid w:val="00113F19"/>
    <w:rsid w:val="001146F9"/>
    <w:rsid w:val="00114FB6"/>
    <w:rsid w:val="00115010"/>
    <w:rsid w:val="001150A9"/>
    <w:rsid w:val="001150CF"/>
    <w:rsid w:val="001159E7"/>
    <w:rsid w:val="00115C1B"/>
    <w:rsid w:val="00115CB4"/>
    <w:rsid w:val="00115F22"/>
    <w:rsid w:val="00116066"/>
    <w:rsid w:val="0011666D"/>
    <w:rsid w:val="00116CFB"/>
    <w:rsid w:val="00116D51"/>
    <w:rsid w:val="0011770A"/>
    <w:rsid w:val="00117A39"/>
    <w:rsid w:val="00120165"/>
    <w:rsid w:val="00120522"/>
    <w:rsid w:val="0012052D"/>
    <w:rsid w:val="00120968"/>
    <w:rsid w:val="001211E7"/>
    <w:rsid w:val="00121767"/>
    <w:rsid w:val="00121A99"/>
    <w:rsid w:val="00121B5A"/>
    <w:rsid w:val="00121FFB"/>
    <w:rsid w:val="00122342"/>
    <w:rsid w:val="001223AA"/>
    <w:rsid w:val="00122505"/>
    <w:rsid w:val="001225F2"/>
    <w:rsid w:val="00122694"/>
    <w:rsid w:val="001227FE"/>
    <w:rsid w:val="00122809"/>
    <w:rsid w:val="00122D54"/>
    <w:rsid w:val="00123482"/>
    <w:rsid w:val="00123E08"/>
    <w:rsid w:val="00123F7C"/>
    <w:rsid w:val="0012436D"/>
    <w:rsid w:val="0012494C"/>
    <w:rsid w:val="001249BF"/>
    <w:rsid w:val="0012524C"/>
    <w:rsid w:val="00125536"/>
    <w:rsid w:val="00125F4C"/>
    <w:rsid w:val="001264E0"/>
    <w:rsid w:val="00126D0E"/>
    <w:rsid w:val="00130154"/>
    <w:rsid w:val="00130A53"/>
    <w:rsid w:val="00130BFF"/>
    <w:rsid w:val="00130CB5"/>
    <w:rsid w:val="00130E2A"/>
    <w:rsid w:val="00130F0C"/>
    <w:rsid w:val="00131148"/>
    <w:rsid w:val="001315C5"/>
    <w:rsid w:val="001317DB"/>
    <w:rsid w:val="001319EC"/>
    <w:rsid w:val="00131A9E"/>
    <w:rsid w:val="00131ACB"/>
    <w:rsid w:val="00131AE2"/>
    <w:rsid w:val="00131C57"/>
    <w:rsid w:val="0013236D"/>
    <w:rsid w:val="001328CB"/>
    <w:rsid w:val="00132A0E"/>
    <w:rsid w:val="00132AE4"/>
    <w:rsid w:val="00134093"/>
    <w:rsid w:val="0013481F"/>
    <w:rsid w:val="00134928"/>
    <w:rsid w:val="00134A6A"/>
    <w:rsid w:val="00134DCC"/>
    <w:rsid w:val="00134ECC"/>
    <w:rsid w:val="00135515"/>
    <w:rsid w:val="00135727"/>
    <w:rsid w:val="00135868"/>
    <w:rsid w:val="00135F31"/>
    <w:rsid w:val="001360FB"/>
    <w:rsid w:val="00136824"/>
    <w:rsid w:val="001369C6"/>
    <w:rsid w:val="001373FB"/>
    <w:rsid w:val="00137668"/>
    <w:rsid w:val="001378D1"/>
    <w:rsid w:val="00137A55"/>
    <w:rsid w:val="00137B0D"/>
    <w:rsid w:val="00137C5B"/>
    <w:rsid w:val="00137D75"/>
    <w:rsid w:val="00140340"/>
    <w:rsid w:val="00140729"/>
    <w:rsid w:val="00140E69"/>
    <w:rsid w:val="00140F75"/>
    <w:rsid w:val="00141063"/>
    <w:rsid w:val="00141565"/>
    <w:rsid w:val="001417BD"/>
    <w:rsid w:val="001418E1"/>
    <w:rsid w:val="00141929"/>
    <w:rsid w:val="00141F5F"/>
    <w:rsid w:val="00141FB9"/>
    <w:rsid w:val="00142023"/>
    <w:rsid w:val="00142543"/>
    <w:rsid w:val="00142AED"/>
    <w:rsid w:val="00142DDD"/>
    <w:rsid w:val="001437C8"/>
    <w:rsid w:val="001438DF"/>
    <w:rsid w:val="001442BE"/>
    <w:rsid w:val="00144C51"/>
    <w:rsid w:val="0014512D"/>
    <w:rsid w:val="001456F7"/>
    <w:rsid w:val="0014571F"/>
    <w:rsid w:val="00145F26"/>
    <w:rsid w:val="0014607F"/>
    <w:rsid w:val="00146362"/>
    <w:rsid w:val="001466CD"/>
    <w:rsid w:val="00146D40"/>
    <w:rsid w:val="00146DD0"/>
    <w:rsid w:val="0014718A"/>
    <w:rsid w:val="00147250"/>
    <w:rsid w:val="0014738F"/>
    <w:rsid w:val="001474BC"/>
    <w:rsid w:val="00147750"/>
    <w:rsid w:val="00147CCE"/>
    <w:rsid w:val="00147EF0"/>
    <w:rsid w:val="001503AD"/>
    <w:rsid w:val="001503F0"/>
    <w:rsid w:val="001509C2"/>
    <w:rsid w:val="00150F80"/>
    <w:rsid w:val="00151417"/>
    <w:rsid w:val="00151A7F"/>
    <w:rsid w:val="00151F78"/>
    <w:rsid w:val="00152985"/>
    <w:rsid w:val="00152B4D"/>
    <w:rsid w:val="001534E9"/>
    <w:rsid w:val="00153570"/>
    <w:rsid w:val="001535F8"/>
    <w:rsid w:val="00153645"/>
    <w:rsid w:val="00153957"/>
    <w:rsid w:val="00153AB8"/>
    <w:rsid w:val="00153B17"/>
    <w:rsid w:val="00154206"/>
    <w:rsid w:val="00154418"/>
    <w:rsid w:val="001549D9"/>
    <w:rsid w:val="00154CB9"/>
    <w:rsid w:val="00154EEA"/>
    <w:rsid w:val="00154F15"/>
    <w:rsid w:val="00155179"/>
    <w:rsid w:val="001554D0"/>
    <w:rsid w:val="00155B2F"/>
    <w:rsid w:val="00155DFD"/>
    <w:rsid w:val="00155EE4"/>
    <w:rsid w:val="001562C3"/>
    <w:rsid w:val="0015647C"/>
    <w:rsid w:val="00156581"/>
    <w:rsid w:val="00156587"/>
    <w:rsid w:val="001565FA"/>
    <w:rsid w:val="00156A3E"/>
    <w:rsid w:val="00156E6F"/>
    <w:rsid w:val="001574E1"/>
    <w:rsid w:val="00157507"/>
    <w:rsid w:val="0015792E"/>
    <w:rsid w:val="00157989"/>
    <w:rsid w:val="00157D02"/>
    <w:rsid w:val="00157DE4"/>
    <w:rsid w:val="00157F7F"/>
    <w:rsid w:val="001601C6"/>
    <w:rsid w:val="00160B21"/>
    <w:rsid w:val="00160C0B"/>
    <w:rsid w:val="00161256"/>
    <w:rsid w:val="0016133A"/>
    <w:rsid w:val="00161431"/>
    <w:rsid w:val="00161618"/>
    <w:rsid w:val="0016167C"/>
    <w:rsid w:val="0016181F"/>
    <w:rsid w:val="001618CC"/>
    <w:rsid w:val="00161AA7"/>
    <w:rsid w:val="00162284"/>
    <w:rsid w:val="001622BA"/>
    <w:rsid w:val="00162625"/>
    <w:rsid w:val="00162A28"/>
    <w:rsid w:val="00162A93"/>
    <w:rsid w:val="00163050"/>
    <w:rsid w:val="001630CF"/>
    <w:rsid w:val="0016384C"/>
    <w:rsid w:val="00163C00"/>
    <w:rsid w:val="00163D2B"/>
    <w:rsid w:val="00163D90"/>
    <w:rsid w:val="001640BB"/>
    <w:rsid w:val="0016447D"/>
    <w:rsid w:val="00164902"/>
    <w:rsid w:val="00165051"/>
    <w:rsid w:val="00165555"/>
    <w:rsid w:val="001656D6"/>
    <w:rsid w:val="00165730"/>
    <w:rsid w:val="00165824"/>
    <w:rsid w:val="001659BD"/>
    <w:rsid w:val="00165BF0"/>
    <w:rsid w:val="00165D39"/>
    <w:rsid w:val="00166148"/>
    <w:rsid w:val="00166B20"/>
    <w:rsid w:val="00166E73"/>
    <w:rsid w:val="0016754A"/>
    <w:rsid w:val="00167714"/>
    <w:rsid w:val="00167B82"/>
    <w:rsid w:val="00167C77"/>
    <w:rsid w:val="00167EC1"/>
    <w:rsid w:val="00170175"/>
    <w:rsid w:val="00170294"/>
    <w:rsid w:val="001702B6"/>
    <w:rsid w:val="00170373"/>
    <w:rsid w:val="001704C1"/>
    <w:rsid w:val="001708AE"/>
    <w:rsid w:val="001708E9"/>
    <w:rsid w:val="00170BA2"/>
    <w:rsid w:val="00170C01"/>
    <w:rsid w:val="00170E99"/>
    <w:rsid w:val="001716AC"/>
    <w:rsid w:val="00171947"/>
    <w:rsid w:val="00171A61"/>
    <w:rsid w:val="00171AAD"/>
    <w:rsid w:val="00171CA7"/>
    <w:rsid w:val="00172308"/>
    <w:rsid w:val="0017232A"/>
    <w:rsid w:val="00172892"/>
    <w:rsid w:val="00172B26"/>
    <w:rsid w:val="00172E0E"/>
    <w:rsid w:val="00173231"/>
    <w:rsid w:val="0017338E"/>
    <w:rsid w:val="00173544"/>
    <w:rsid w:val="00173792"/>
    <w:rsid w:val="0017384B"/>
    <w:rsid w:val="0017395D"/>
    <w:rsid w:val="00173B43"/>
    <w:rsid w:val="00174023"/>
    <w:rsid w:val="0017451E"/>
    <w:rsid w:val="00174688"/>
    <w:rsid w:val="0017482E"/>
    <w:rsid w:val="00174888"/>
    <w:rsid w:val="00174AF1"/>
    <w:rsid w:val="00174C85"/>
    <w:rsid w:val="00174D4B"/>
    <w:rsid w:val="00174D99"/>
    <w:rsid w:val="00174DEE"/>
    <w:rsid w:val="00174DF9"/>
    <w:rsid w:val="0017504B"/>
    <w:rsid w:val="00175204"/>
    <w:rsid w:val="00175D2A"/>
    <w:rsid w:val="00175DE7"/>
    <w:rsid w:val="00175DFC"/>
    <w:rsid w:val="00176207"/>
    <w:rsid w:val="00176457"/>
    <w:rsid w:val="00176562"/>
    <w:rsid w:val="00176765"/>
    <w:rsid w:val="00176BD0"/>
    <w:rsid w:val="00176E88"/>
    <w:rsid w:val="001775D4"/>
    <w:rsid w:val="001776B5"/>
    <w:rsid w:val="00177B53"/>
    <w:rsid w:val="00177CE6"/>
    <w:rsid w:val="0018027E"/>
    <w:rsid w:val="001803AC"/>
    <w:rsid w:val="001803FC"/>
    <w:rsid w:val="0018067C"/>
    <w:rsid w:val="00180C6E"/>
    <w:rsid w:val="00180CA4"/>
    <w:rsid w:val="0018104D"/>
    <w:rsid w:val="0018125D"/>
    <w:rsid w:val="00181918"/>
    <w:rsid w:val="001820E5"/>
    <w:rsid w:val="001824E6"/>
    <w:rsid w:val="00182501"/>
    <w:rsid w:val="001825F4"/>
    <w:rsid w:val="00182835"/>
    <w:rsid w:val="001832C4"/>
    <w:rsid w:val="0018349B"/>
    <w:rsid w:val="0018350E"/>
    <w:rsid w:val="00183814"/>
    <w:rsid w:val="001841DD"/>
    <w:rsid w:val="00184287"/>
    <w:rsid w:val="00184485"/>
    <w:rsid w:val="00184854"/>
    <w:rsid w:val="00184B94"/>
    <w:rsid w:val="00184DAA"/>
    <w:rsid w:val="00184F44"/>
    <w:rsid w:val="00184FAB"/>
    <w:rsid w:val="0018526E"/>
    <w:rsid w:val="0018602B"/>
    <w:rsid w:val="00186324"/>
    <w:rsid w:val="00186EEC"/>
    <w:rsid w:val="00186F59"/>
    <w:rsid w:val="00187188"/>
    <w:rsid w:val="001876E1"/>
    <w:rsid w:val="00187DC8"/>
    <w:rsid w:val="00190269"/>
    <w:rsid w:val="0019029A"/>
    <w:rsid w:val="0019071E"/>
    <w:rsid w:val="001907E6"/>
    <w:rsid w:val="0019093A"/>
    <w:rsid w:val="00190D8B"/>
    <w:rsid w:val="001910BA"/>
    <w:rsid w:val="0019120A"/>
    <w:rsid w:val="0019256D"/>
    <w:rsid w:val="001925C2"/>
    <w:rsid w:val="00192A86"/>
    <w:rsid w:val="00192B76"/>
    <w:rsid w:val="00193090"/>
    <w:rsid w:val="001930D7"/>
    <w:rsid w:val="001934C9"/>
    <w:rsid w:val="00193B53"/>
    <w:rsid w:val="00193DC5"/>
    <w:rsid w:val="00193F85"/>
    <w:rsid w:val="001940E9"/>
    <w:rsid w:val="00194492"/>
    <w:rsid w:val="0019468F"/>
    <w:rsid w:val="001949B1"/>
    <w:rsid w:val="001949CE"/>
    <w:rsid w:val="00194C30"/>
    <w:rsid w:val="00194D93"/>
    <w:rsid w:val="00195098"/>
    <w:rsid w:val="00195126"/>
    <w:rsid w:val="0019512B"/>
    <w:rsid w:val="0019591F"/>
    <w:rsid w:val="00195A39"/>
    <w:rsid w:val="00195F0E"/>
    <w:rsid w:val="00195FC1"/>
    <w:rsid w:val="00195FCD"/>
    <w:rsid w:val="00196390"/>
    <w:rsid w:val="001963D7"/>
    <w:rsid w:val="0019684C"/>
    <w:rsid w:val="0019688E"/>
    <w:rsid w:val="001970A3"/>
    <w:rsid w:val="00197415"/>
    <w:rsid w:val="001975EB"/>
    <w:rsid w:val="001976A7"/>
    <w:rsid w:val="001977A5"/>
    <w:rsid w:val="00197EE7"/>
    <w:rsid w:val="001A0316"/>
    <w:rsid w:val="001A04F6"/>
    <w:rsid w:val="001A0544"/>
    <w:rsid w:val="001A0DC3"/>
    <w:rsid w:val="001A0E8B"/>
    <w:rsid w:val="001A1092"/>
    <w:rsid w:val="001A1110"/>
    <w:rsid w:val="001A1461"/>
    <w:rsid w:val="001A164B"/>
    <w:rsid w:val="001A166B"/>
    <w:rsid w:val="001A1958"/>
    <w:rsid w:val="001A1C8A"/>
    <w:rsid w:val="001A1CA7"/>
    <w:rsid w:val="001A1D17"/>
    <w:rsid w:val="001A2105"/>
    <w:rsid w:val="001A25A7"/>
    <w:rsid w:val="001A2B88"/>
    <w:rsid w:val="001A2E6A"/>
    <w:rsid w:val="001A315E"/>
    <w:rsid w:val="001A33F1"/>
    <w:rsid w:val="001A340A"/>
    <w:rsid w:val="001A3493"/>
    <w:rsid w:val="001A387E"/>
    <w:rsid w:val="001A39A4"/>
    <w:rsid w:val="001A3A20"/>
    <w:rsid w:val="001A3F68"/>
    <w:rsid w:val="001A3F6C"/>
    <w:rsid w:val="001A40A3"/>
    <w:rsid w:val="001A422B"/>
    <w:rsid w:val="001A425B"/>
    <w:rsid w:val="001A426A"/>
    <w:rsid w:val="001A458D"/>
    <w:rsid w:val="001A45B2"/>
    <w:rsid w:val="001A461A"/>
    <w:rsid w:val="001A474B"/>
    <w:rsid w:val="001A4750"/>
    <w:rsid w:val="001A4B7C"/>
    <w:rsid w:val="001A4D76"/>
    <w:rsid w:val="001A545D"/>
    <w:rsid w:val="001A56E3"/>
    <w:rsid w:val="001A57E4"/>
    <w:rsid w:val="001A59C9"/>
    <w:rsid w:val="001A5AE3"/>
    <w:rsid w:val="001A5C93"/>
    <w:rsid w:val="001A5D83"/>
    <w:rsid w:val="001A6302"/>
    <w:rsid w:val="001A634D"/>
    <w:rsid w:val="001A64DE"/>
    <w:rsid w:val="001A69BC"/>
    <w:rsid w:val="001A6C72"/>
    <w:rsid w:val="001A6EA8"/>
    <w:rsid w:val="001A73DF"/>
    <w:rsid w:val="001A75F9"/>
    <w:rsid w:val="001A7838"/>
    <w:rsid w:val="001A79BC"/>
    <w:rsid w:val="001B01C7"/>
    <w:rsid w:val="001B0354"/>
    <w:rsid w:val="001B0774"/>
    <w:rsid w:val="001B089B"/>
    <w:rsid w:val="001B0C92"/>
    <w:rsid w:val="001B0FCE"/>
    <w:rsid w:val="001B1CE7"/>
    <w:rsid w:val="001B20A8"/>
    <w:rsid w:val="001B268B"/>
    <w:rsid w:val="001B2A18"/>
    <w:rsid w:val="001B2C4B"/>
    <w:rsid w:val="001B3009"/>
    <w:rsid w:val="001B30BE"/>
    <w:rsid w:val="001B31EB"/>
    <w:rsid w:val="001B3646"/>
    <w:rsid w:val="001B39B8"/>
    <w:rsid w:val="001B3D93"/>
    <w:rsid w:val="001B3F88"/>
    <w:rsid w:val="001B4259"/>
    <w:rsid w:val="001B42FD"/>
    <w:rsid w:val="001B453E"/>
    <w:rsid w:val="001B4621"/>
    <w:rsid w:val="001B5206"/>
    <w:rsid w:val="001B539A"/>
    <w:rsid w:val="001B56D1"/>
    <w:rsid w:val="001B5A23"/>
    <w:rsid w:val="001B5A47"/>
    <w:rsid w:val="001B5C31"/>
    <w:rsid w:val="001B5C81"/>
    <w:rsid w:val="001B5D84"/>
    <w:rsid w:val="001B643B"/>
    <w:rsid w:val="001B6B6F"/>
    <w:rsid w:val="001B6D32"/>
    <w:rsid w:val="001B6DFD"/>
    <w:rsid w:val="001B7275"/>
    <w:rsid w:val="001B72EF"/>
    <w:rsid w:val="001B74CE"/>
    <w:rsid w:val="001B7881"/>
    <w:rsid w:val="001B7AD4"/>
    <w:rsid w:val="001B7E57"/>
    <w:rsid w:val="001C02AF"/>
    <w:rsid w:val="001C053D"/>
    <w:rsid w:val="001C0AFF"/>
    <w:rsid w:val="001C0ED7"/>
    <w:rsid w:val="001C0FED"/>
    <w:rsid w:val="001C147F"/>
    <w:rsid w:val="001C193E"/>
    <w:rsid w:val="001C2364"/>
    <w:rsid w:val="001C28E4"/>
    <w:rsid w:val="001C2B7A"/>
    <w:rsid w:val="001C34AD"/>
    <w:rsid w:val="001C3711"/>
    <w:rsid w:val="001C3C3A"/>
    <w:rsid w:val="001C3F3B"/>
    <w:rsid w:val="001C4151"/>
    <w:rsid w:val="001C426A"/>
    <w:rsid w:val="001C455F"/>
    <w:rsid w:val="001C45C5"/>
    <w:rsid w:val="001C5111"/>
    <w:rsid w:val="001C5BA0"/>
    <w:rsid w:val="001C5E53"/>
    <w:rsid w:val="001C6095"/>
    <w:rsid w:val="001C682D"/>
    <w:rsid w:val="001C7027"/>
    <w:rsid w:val="001C7105"/>
    <w:rsid w:val="001C7489"/>
    <w:rsid w:val="001C7ED2"/>
    <w:rsid w:val="001D005F"/>
    <w:rsid w:val="001D016E"/>
    <w:rsid w:val="001D02E1"/>
    <w:rsid w:val="001D03D7"/>
    <w:rsid w:val="001D08B2"/>
    <w:rsid w:val="001D0A3D"/>
    <w:rsid w:val="001D1348"/>
    <w:rsid w:val="001D178D"/>
    <w:rsid w:val="001D20FF"/>
    <w:rsid w:val="001D217A"/>
    <w:rsid w:val="001D25B1"/>
    <w:rsid w:val="001D27F4"/>
    <w:rsid w:val="001D2968"/>
    <w:rsid w:val="001D29D2"/>
    <w:rsid w:val="001D2AA0"/>
    <w:rsid w:val="001D2ACE"/>
    <w:rsid w:val="001D2FC2"/>
    <w:rsid w:val="001D319B"/>
    <w:rsid w:val="001D338A"/>
    <w:rsid w:val="001D39B4"/>
    <w:rsid w:val="001D3BDF"/>
    <w:rsid w:val="001D3C2D"/>
    <w:rsid w:val="001D3DB6"/>
    <w:rsid w:val="001D4042"/>
    <w:rsid w:val="001D4256"/>
    <w:rsid w:val="001D44A4"/>
    <w:rsid w:val="001D44E2"/>
    <w:rsid w:val="001D459D"/>
    <w:rsid w:val="001D46A8"/>
    <w:rsid w:val="001D4FC4"/>
    <w:rsid w:val="001D556F"/>
    <w:rsid w:val="001D574C"/>
    <w:rsid w:val="001D5A69"/>
    <w:rsid w:val="001D5BCB"/>
    <w:rsid w:val="001D5EBB"/>
    <w:rsid w:val="001D5F86"/>
    <w:rsid w:val="001D601D"/>
    <w:rsid w:val="001D62D2"/>
    <w:rsid w:val="001D65D9"/>
    <w:rsid w:val="001D678A"/>
    <w:rsid w:val="001D6C4E"/>
    <w:rsid w:val="001D6F45"/>
    <w:rsid w:val="001D72D8"/>
    <w:rsid w:val="001D775B"/>
    <w:rsid w:val="001D780D"/>
    <w:rsid w:val="001D7AF1"/>
    <w:rsid w:val="001D7BC9"/>
    <w:rsid w:val="001D7E3C"/>
    <w:rsid w:val="001E0172"/>
    <w:rsid w:val="001E09BF"/>
    <w:rsid w:val="001E0A1C"/>
    <w:rsid w:val="001E19DA"/>
    <w:rsid w:val="001E1B0A"/>
    <w:rsid w:val="001E1CCA"/>
    <w:rsid w:val="001E2200"/>
    <w:rsid w:val="001E238B"/>
    <w:rsid w:val="001E3BBA"/>
    <w:rsid w:val="001E3C30"/>
    <w:rsid w:val="001E3EA2"/>
    <w:rsid w:val="001E43FD"/>
    <w:rsid w:val="001E4B58"/>
    <w:rsid w:val="001E5290"/>
    <w:rsid w:val="001E551A"/>
    <w:rsid w:val="001E57B1"/>
    <w:rsid w:val="001E5830"/>
    <w:rsid w:val="001E59C7"/>
    <w:rsid w:val="001E6488"/>
    <w:rsid w:val="001E6547"/>
    <w:rsid w:val="001E6804"/>
    <w:rsid w:val="001E70D5"/>
    <w:rsid w:val="001E7D46"/>
    <w:rsid w:val="001F0007"/>
    <w:rsid w:val="001F00DD"/>
    <w:rsid w:val="001F03ED"/>
    <w:rsid w:val="001F0436"/>
    <w:rsid w:val="001F05A2"/>
    <w:rsid w:val="001F0A1F"/>
    <w:rsid w:val="001F0ED7"/>
    <w:rsid w:val="001F11EF"/>
    <w:rsid w:val="001F1633"/>
    <w:rsid w:val="001F1757"/>
    <w:rsid w:val="001F1800"/>
    <w:rsid w:val="001F1AB8"/>
    <w:rsid w:val="001F1B30"/>
    <w:rsid w:val="001F2048"/>
    <w:rsid w:val="001F2482"/>
    <w:rsid w:val="001F2858"/>
    <w:rsid w:val="001F2B0E"/>
    <w:rsid w:val="001F2D8D"/>
    <w:rsid w:val="001F31C4"/>
    <w:rsid w:val="001F351E"/>
    <w:rsid w:val="001F3923"/>
    <w:rsid w:val="001F3BF3"/>
    <w:rsid w:val="001F3D76"/>
    <w:rsid w:val="001F3FC4"/>
    <w:rsid w:val="001F488E"/>
    <w:rsid w:val="001F4B8E"/>
    <w:rsid w:val="001F4C6D"/>
    <w:rsid w:val="001F514F"/>
    <w:rsid w:val="001F543D"/>
    <w:rsid w:val="001F64D8"/>
    <w:rsid w:val="001F6630"/>
    <w:rsid w:val="001F672E"/>
    <w:rsid w:val="001F6B03"/>
    <w:rsid w:val="001F6C5B"/>
    <w:rsid w:val="001F6FD1"/>
    <w:rsid w:val="001F7417"/>
    <w:rsid w:val="001F7AC7"/>
    <w:rsid w:val="001F7C20"/>
    <w:rsid w:val="002000B8"/>
    <w:rsid w:val="0020018F"/>
    <w:rsid w:val="00200582"/>
    <w:rsid w:val="002013A1"/>
    <w:rsid w:val="00202325"/>
    <w:rsid w:val="002026DA"/>
    <w:rsid w:val="00202D15"/>
    <w:rsid w:val="002031E9"/>
    <w:rsid w:val="00203916"/>
    <w:rsid w:val="00204477"/>
    <w:rsid w:val="00204692"/>
    <w:rsid w:val="002048FA"/>
    <w:rsid w:val="00204DDD"/>
    <w:rsid w:val="00205125"/>
    <w:rsid w:val="00205881"/>
    <w:rsid w:val="002062D3"/>
    <w:rsid w:val="00206875"/>
    <w:rsid w:val="00206C36"/>
    <w:rsid w:val="00206F61"/>
    <w:rsid w:val="002070F8"/>
    <w:rsid w:val="002073B5"/>
    <w:rsid w:val="00207483"/>
    <w:rsid w:val="002074BB"/>
    <w:rsid w:val="002074F5"/>
    <w:rsid w:val="00207648"/>
    <w:rsid w:val="00207875"/>
    <w:rsid w:val="002078D4"/>
    <w:rsid w:val="0020799E"/>
    <w:rsid w:val="002079EA"/>
    <w:rsid w:val="00207E4C"/>
    <w:rsid w:val="00207F40"/>
    <w:rsid w:val="002100AD"/>
    <w:rsid w:val="00210299"/>
    <w:rsid w:val="00210581"/>
    <w:rsid w:val="00210824"/>
    <w:rsid w:val="00210A02"/>
    <w:rsid w:val="00210A2A"/>
    <w:rsid w:val="00211289"/>
    <w:rsid w:val="00211338"/>
    <w:rsid w:val="00211366"/>
    <w:rsid w:val="002115FF"/>
    <w:rsid w:val="0021178E"/>
    <w:rsid w:val="00211D60"/>
    <w:rsid w:val="00212274"/>
    <w:rsid w:val="002125BD"/>
    <w:rsid w:val="0021274C"/>
    <w:rsid w:val="002128C5"/>
    <w:rsid w:val="00212A3A"/>
    <w:rsid w:val="00212EF8"/>
    <w:rsid w:val="00212FDF"/>
    <w:rsid w:val="00213227"/>
    <w:rsid w:val="002134ED"/>
    <w:rsid w:val="002135B1"/>
    <w:rsid w:val="00213628"/>
    <w:rsid w:val="00213857"/>
    <w:rsid w:val="00213ADD"/>
    <w:rsid w:val="00213C5D"/>
    <w:rsid w:val="0021429A"/>
    <w:rsid w:val="00215155"/>
    <w:rsid w:val="0021567C"/>
    <w:rsid w:val="00215751"/>
    <w:rsid w:val="00215B3D"/>
    <w:rsid w:val="00215EB4"/>
    <w:rsid w:val="00215EE9"/>
    <w:rsid w:val="00215F32"/>
    <w:rsid w:val="00216066"/>
    <w:rsid w:val="00216833"/>
    <w:rsid w:val="00216AD7"/>
    <w:rsid w:val="00216BF0"/>
    <w:rsid w:val="00216C08"/>
    <w:rsid w:val="002177FC"/>
    <w:rsid w:val="00217BE9"/>
    <w:rsid w:val="00220751"/>
    <w:rsid w:val="00220B9A"/>
    <w:rsid w:val="00221BCD"/>
    <w:rsid w:val="00221CCD"/>
    <w:rsid w:val="00221D59"/>
    <w:rsid w:val="00221DC9"/>
    <w:rsid w:val="00221EF3"/>
    <w:rsid w:val="00222384"/>
    <w:rsid w:val="002229E6"/>
    <w:rsid w:val="00222BD9"/>
    <w:rsid w:val="002233A7"/>
    <w:rsid w:val="00223443"/>
    <w:rsid w:val="00223735"/>
    <w:rsid w:val="00223D95"/>
    <w:rsid w:val="0022430D"/>
    <w:rsid w:val="00224658"/>
    <w:rsid w:val="00224665"/>
    <w:rsid w:val="00224CA3"/>
    <w:rsid w:val="00224F56"/>
    <w:rsid w:val="00224FEF"/>
    <w:rsid w:val="00225001"/>
    <w:rsid w:val="002256CE"/>
    <w:rsid w:val="00225867"/>
    <w:rsid w:val="00225B21"/>
    <w:rsid w:val="00226AED"/>
    <w:rsid w:val="00226B01"/>
    <w:rsid w:val="00226F82"/>
    <w:rsid w:val="002274B6"/>
    <w:rsid w:val="00227502"/>
    <w:rsid w:val="00227CC6"/>
    <w:rsid w:val="00227D18"/>
    <w:rsid w:val="00230174"/>
    <w:rsid w:val="00230292"/>
    <w:rsid w:val="0023043F"/>
    <w:rsid w:val="00230A58"/>
    <w:rsid w:val="00230B84"/>
    <w:rsid w:val="002310FA"/>
    <w:rsid w:val="0023132A"/>
    <w:rsid w:val="00231FA4"/>
    <w:rsid w:val="00232077"/>
    <w:rsid w:val="00232754"/>
    <w:rsid w:val="00232764"/>
    <w:rsid w:val="00232ACF"/>
    <w:rsid w:val="00232D25"/>
    <w:rsid w:val="00232E83"/>
    <w:rsid w:val="00233643"/>
    <w:rsid w:val="002336C6"/>
    <w:rsid w:val="00233877"/>
    <w:rsid w:val="002338FA"/>
    <w:rsid w:val="00233C4B"/>
    <w:rsid w:val="00233DF1"/>
    <w:rsid w:val="00234109"/>
    <w:rsid w:val="00234209"/>
    <w:rsid w:val="0023475C"/>
    <w:rsid w:val="0023485A"/>
    <w:rsid w:val="00234BA4"/>
    <w:rsid w:val="002353F5"/>
    <w:rsid w:val="00235AF7"/>
    <w:rsid w:val="00236DB0"/>
    <w:rsid w:val="00236E30"/>
    <w:rsid w:val="0023775D"/>
    <w:rsid w:val="00237862"/>
    <w:rsid w:val="00237BA8"/>
    <w:rsid w:val="002404D9"/>
    <w:rsid w:val="00240517"/>
    <w:rsid w:val="002406A4"/>
    <w:rsid w:val="00240AB7"/>
    <w:rsid w:val="00240C16"/>
    <w:rsid w:val="00240C4A"/>
    <w:rsid w:val="002410A8"/>
    <w:rsid w:val="00241277"/>
    <w:rsid w:val="0024180C"/>
    <w:rsid w:val="00241DFD"/>
    <w:rsid w:val="00241E89"/>
    <w:rsid w:val="002427CC"/>
    <w:rsid w:val="002427ED"/>
    <w:rsid w:val="0024282F"/>
    <w:rsid w:val="00242907"/>
    <w:rsid w:val="00242A6F"/>
    <w:rsid w:val="00242ADF"/>
    <w:rsid w:val="0024318C"/>
    <w:rsid w:val="00243228"/>
    <w:rsid w:val="00243507"/>
    <w:rsid w:val="00243B79"/>
    <w:rsid w:val="00244047"/>
    <w:rsid w:val="0024466E"/>
    <w:rsid w:val="00244953"/>
    <w:rsid w:val="00244AA4"/>
    <w:rsid w:val="0024511E"/>
    <w:rsid w:val="0024521F"/>
    <w:rsid w:val="00245CD0"/>
    <w:rsid w:val="00245DFE"/>
    <w:rsid w:val="002464FA"/>
    <w:rsid w:val="00246A1C"/>
    <w:rsid w:val="00246A24"/>
    <w:rsid w:val="00246FFE"/>
    <w:rsid w:val="00247ADB"/>
    <w:rsid w:val="00247B0F"/>
    <w:rsid w:val="00247B6C"/>
    <w:rsid w:val="00247C18"/>
    <w:rsid w:val="00247E57"/>
    <w:rsid w:val="00247E9B"/>
    <w:rsid w:val="00247EA6"/>
    <w:rsid w:val="002508AA"/>
    <w:rsid w:val="002509C8"/>
    <w:rsid w:val="00250BEC"/>
    <w:rsid w:val="00250CCF"/>
    <w:rsid w:val="0025133B"/>
    <w:rsid w:val="0025137D"/>
    <w:rsid w:val="00251402"/>
    <w:rsid w:val="002514C1"/>
    <w:rsid w:val="00251B97"/>
    <w:rsid w:val="0025268B"/>
    <w:rsid w:val="002528BF"/>
    <w:rsid w:val="0025292D"/>
    <w:rsid w:val="00252BB3"/>
    <w:rsid w:val="00252CFB"/>
    <w:rsid w:val="00252DEA"/>
    <w:rsid w:val="00252ED5"/>
    <w:rsid w:val="00252F7C"/>
    <w:rsid w:val="00253648"/>
    <w:rsid w:val="00253889"/>
    <w:rsid w:val="00253A0B"/>
    <w:rsid w:val="00253E85"/>
    <w:rsid w:val="002543EB"/>
    <w:rsid w:val="00254663"/>
    <w:rsid w:val="00254684"/>
    <w:rsid w:val="002547BB"/>
    <w:rsid w:val="002547FB"/>
    <w:rsid w:val="00254C00"/>
    <w:rsid w:val="00254C4B"/>
    <w:rsid w:val="00255131"/>
    <w:rsid w:val="0025561D"/>
    <w:rsid w:val="0025580E"/>
    <w:rsid w:val="002558A9"/>
    <w:rsid w:val="00255EE6"/>
    <w:rsid w:val="00255F62"/>
    <w:rsid w:val="00255FD2"/>
    <w:rsid w:val="00256103"/>
    <w:rsid w:val="00256202"/>
    <w:rsid w:val="0025729E"/>
    <w:rsid w:val="002572D2"/>
    <w:rsid w:val="002573DF"/>
    <w:rsid w:val="0025762D"/>
    <w:rsid w:val="002577D2"/>
    <w:rsid w:val="00257B2C"/>
    <w:rsid w:val="00260474"/>
    <w:rsid w:val="00260F28"/>
    <w:rsid w:val="00261348"/>
    <w:rsid w:val="00261962"/>
    <w:rsid w:val="00261CCA"/>
    <w:rsid w:val="00261CDB"/>
    <w:rsid w:val="00261DCE"/>
    <w:rsid w:val="002620BF"/>
    <w:rsid w:val="0026225D"/>
    <w:rsid w:val="00262543"/>
    <w:rsid w:val="002628BE"/>
    <w:rsid w:val="0026378B"/>
    <w:rsid w:val="0026389B"/>
    <w:rsid w:val="00263EA4"/>
    <w:rsid w:val="00263EF3"/>
    <w:rsid w:val="00263FE7"/>
    <w:rsid w:val="002646DA"/>
    <w:rsid w:val="00264815"/>
    <w:rsid w:val="00264A77"/>
    <w:rsid w:val="002652E3"/>
    <w:rsid w:val="00265772"/>
    <w:rsid w:val="00265904"/>
    <w:rsid w:val="0026650E"/>
    <w:rsid w:val="00266564"/>
    <w:rsid w:val="002667BC"/>
    <w:rsid w:val="002668FB"/>
    <w:rsid w:val="00266936"/>
    <w:rsid w:val="00266E7F"/>
    <w:rsid w:val="00266EE7"/>
    <w:rsid w:val="00267298"/>
    <w:rsid w:val="00267330"/>
    <w:rsid w:val="00267A0C"/>
    <w:rsid w:val="00267A5F"/>
    <w:rsid w:val="00267D48"/>
    <w:rsid w:val="002701C3"/>
    <w:rsid w:val="002706EE"/>
    <w:rsid w:val="00270781"/>
    <w:rsid w:val="002707DE"/>
    <w:rsid w:val="00270A89"/>
    <w:rsid w:val="00271094"/>
    <w:rsid w:val="0027180E"/>
    <w:rsid w:val="00271B4A"/>
    <w:rsid w:val="002727DA"/>
    <w:rsid w:val="00273078"/>
    <w:rsid w:val="00273152"/>
    <w:rsid w:val="002731A2"/>
    <w:rsid w:val="002731DB"/>
    <w:rsid w:val="00273435"/>
    <w:rsid w:val="002735D1"/>
    <w:rsid w:val="002737E4"/>
    <w:rsid w:val="00273F75"/>
    <w:rsid w:val="002740C0"/>
    <w:rsid w:val="0027420E"/>
    <w:rsid w:val="00274261"/>
    <w:rsid w:val="0027429D"/>
    <w:rsid w:val="00274467"/>
    <w:rsid w:val="002744D3"/>
    <w:rsid w:val="00274C98"/>
    <w:rsid w:val="00274F31"/>
    <w:rsid w:val="002750BC"/>
    <w:rsid w:val="002755C1"/>
    <w:rsid w:val="0027567D"/>
    <w:rsid w:val="002756F6"/>
    <w:rsid w:val="00275983"/>
    <w:rsid w:val="00275B66"/>
    <w:rsid w:val="00276573"/>
    <w:rsid w:val="002765DE"/>
    <w:rsid w:val="00276618"/>
    <w:rsid w:val="0027662C"/>
    <w:rsid w:val="00276846"/>
    <w:rsid w:val="00276899"/>
    <w:rsid w:val="00276B10"/>
    <w:rsid w:val="00276DAF"/>
    <w:rsid w:val="0027790D"/>
    <w:rsid w:val="002779AF"/>
    <w:rsid w:val="00277EE7"/>
    <w:rsid w:val="0028009F"/>
    <w:rsid w:val="00280376"/>
    <w:rsid w:val="00280525"/>
    <w:rsid w:val="00280B92"/>
    <w:rsid w:val="00280CC3"/>
    <w:rsid w:val="00280EE1"/>
    <w:rsid w:val="002813C0"/>
    <w:rsid w:val="00281661"/>
    <w:rsid w:val="002819B5"/>
    <w:rsid w:val="00281B0D"/>
    <w:rsid w:val="00282259"/>
    <w:rsid w:val="00282305"/>
    <w:rsid w:val="002825AB"/>
    <w:rsid w:val="002828BA"/>
    <w:rsid w:val="00282C89"/>
    <w:rsid w:val="00282D82"/>
    <w:rsid w:val="00282DF6"/>
    <w:rsid w:val="002830C2"/>
    <w:rsid w:val="00283AB1"/>
    <w:rsid w:val="00283AE7"/>
    <w:rsid w:val="00284400"/>
    <w:rsid w:val="00284AAC"/>
    <w:rsid w:val="00284E77"/>
    <w:rsid w:val="0028516B"/>
    <w:rsid w:val="00285BA8"/>
    <w:rsid w:val="00285BB0"/>
    <w:rsid w:val="00286257"/>
    <w:rsid w:val="0028681E"/>
    <w:rsid w:val="00286892"/>
    <w:rsid w:val="00286D15"/>
    <w:rsid w:val="00286F24"/>
    <w:rsid w:val="00286F71"/>
    <w:rsid w:val="00287302"/>
    <w:rsid w:val="00287760"/>
    <w:rsid w:val="002877B3"/>
    <w:rsid w:val="00287A6D"/>
    <w:rsid w:val="00287AEC"/>
    <w:rsid w:val="00290421"/>
    <w:rsid w:val="00290DD0"/>
    <w:rsid w:val="00290E93"/>
    <w:rsid w:val="002912D6"/>
    <w:rsid w:val="002916B3"/>
    <w:rsid w:val="0029172B"/>
    <w:rsid w:val="002918DD"/>
    <w:rsid w:val="00291E84"/>
    <w:rsid w:val="00292150"/>
    <w:rsid w:val="00292A4E"/>
    <w:rsid w:val="0029323D"/>
    <w:rsid w:val="002932FD"/>
    <w:rsid w:val="0029333D"/>
    <w:rsid w:val="00293AC9"/>
    <w:rsid w:val="00293B09"/>
    <w:rsid w:val="00293E8C"/>
    <w:rsid w:val="0029423C"/>
    <w:rsid w:val="002942EF"/>
    <w:rsid w:val="00294C43"/>
    <w:rsid w:val="00294F0F"/>
    <w:rsid w:val="00295498"/>
    <w:rsid w:val="00295E70"/>
    <w:rsid w:val="002960A6"/>
    <w:rsid w:val="00296178"/>
    <w:rsid w:val="002964C2"/>
    <w:rsid w:val="0029654A"/>
    <w:rsid w:val="0029668D"/>
    <w:rsid w:val="00296D99"/>
    <w:rsid w:val="00296E60"/>
    <w:rsid w:val="00296EFE"/>
    <w:rsid w:val="00297225"/>
    <w:rsid w:val="002972D8"/>
    <w:rsid w:val="002978A8"/>
    <w:rsid w:val="00297AC5"/>
    <w:rsid w:val="002A001B"/>
    <w:rsid w:val="002A008E"/>
    <w:rsid w:val="002A011A"/>
    <w:rsid w:val="002A06F3"/>
    <w:rsid w:val="002A06F5"/>
    <w:rsid w:val="002A072E"/>
    <w:rsid w:val="002A0AB2"/>
    <w:rsid w:val="002A0B3D"/>
    <w:rsid w:val="002A1583"/>
    <w:rsid w:val="002A19D8"/>
    <w:rsid w:val="002A1E15"/>
    <w:rsid w:val="002A1FA2"/>
    <w:rsid w:val="002A1FF7"/>
    <w:rsid w:val="002A2113"/>
    <w:rsid w:val="002A2204"/>
    <w:rsid w:val="002A2364"/>
    <w:rsid w:val="002A2449"/>
    <w:rsid w:val="002A2978"/>
    <w:rsid w:val="002A2986"/>
    <w:rsid w:val="002A2DDA"/>
    <w:rsid w:val="002A3090"/>
    <w:rsid w:val="002A3133"/>
    <w:rsid w:val="002A316F"/>
    <w:rsid w:val="002A4205"/>
    <w:rsid w:val="002A45F5"/>
    <w:rsid w:val="002A4654"/>
    <w:rsid w:val="002A472D"/>
    <w:rsid w:val="002A4A53"/>
    <w:rsid w:val="002A4B0D"/>
    <w:rsid w:val="002A51A5"/>
    <w:rsid w:val="002A52B8"/>
    <w:rsid w:val="002A5AF9"/>
    <w:rsid w:val="002A5B66"/>
    <w:rsid w:val="002A5E31"/>
    <w:rsid w:val="002A5F86"/>
    <w:rsid w:val="002A6232"/>
    <w:rsid w:val="002A6721"/>
    <w:rsid w:val="002A6CD8"/>
    <w:rsid w:val="002A728D"/>
    <w:rsid w:val="002A76EE"/>
    <w:rsid w:val="002A785B"/>
    <w:rsid w:val="002A7A79"/>
    <w:rsid w:val="002A7B77"/>
    <w:rsid w:val="002B03B1"/>
    <w:rsid w:val="002B04F9"/>
    <w:rsid w:val="002B0B1D"/>
    <w:rsid w:val="002B0C02"/>
    <w:rsid w:val="002B0D1B"/>
    <w:rsid w:val="002B0DA2"/>
    <w:rsid w:val="002B0E74"/>
    <w:rsid w:val="002B0F3C"/>
    <w:rsid w:val="002B0FBE"/>
    <w:rsid w:val="002B1641"/>
    <w:rsid w:val="002B1871"/>
    <w:rsid w:val="002B1A6C"/>
    <w:rsid w:val="002B2450"/>
    <w:rsid w:val="002B2611"/>
    <w:rsid w:val="002B2682"/>
    <w:rsid w:val="002B3324"/>
    <w:rsid w:val="002B381A"/>
    <w:rsid w:val="002B3977"/>
    <w:rsid w:val="002B3A7F"/>
    <w:rsid w:val="002B3EE4"/>
    <w:rsid w:val="002B4270"/>
    <w:rsid w:val="002B43D4"/>
    <w:rsid w:val="002B441B"/>
    <w:rsid w:val="002B4EDB"/>
    <w:rsid w:val="002B5477"/>
    <w:rsid w:val="002B5640"/>
    <w:rsid w:val="002B577E"/>
    <w:rsid w:val="002B588C"/>
    <w:rsid w:val="002B5C51"/>
    <w:rsid w:val="002B659F"/>
    <w:rsid w:val="002B66B5"/>
    <w:rsid w:val="002B6BE3"/>
    <w:rsid w:val="002B6EBB"/>
    <w:rsid w:val="002B70D5"/>
    <w:rsid w:val="002B7428"/>
    <w:rsid w:val="002B78A4"/>
    <w:rsid w:val="002B7CDC"/>
    <w:rsid w:val="002B7DCB"/>
    <w:rsid w:val="002C08BA"/>
    <w:rsid w:val="002C0AE1"/>
    <w:rsid w:val="002C0C15"/>
    <w:rsid w:val="002C0EF5"/>
    <w:rsid w:val="002C113C"/>
    <w:rsid w:val="002C165B"/>
    <w:rsid w:val="002C1AC0"/>
    <w:rsid w:val="002C219B"/>
    <w:rsid w:val="002C21D0"/>
    <w:rsid w:val="002C21EE"/>
    <w:rsid w:val="002C24B7"/>
    <w:rsid w:val="002C28D3"/>
    <w:rsid w:val="002C2B40"/>
    <w:rsid w:val="002C2FE7"/>
    <w:rsid w:val="002C317C"/>
    <w:rsid w:val="002C32AB"/>
    <w:rsid w:val="002C3401"/>
    <w:rsid w:val="002C34E3"/>
    <w:rsid w:val="002C35C7"/>
    <w:rsid w:val="002C369A"/>
    <w:rsid w:val="002C36D8"/>
    <w:rsid w:val="002C3D97"/>
    <w:rsid w:val="002C3DF7"/>
    <w:rsid w:val="002C400E"/>
    <w:rsid w:val="002C4128"/>
    <w:rsid w:val="002C423A"/>
    <w:rsid w:val="002C4584"/>
    <w:rsid w:val="002C51B2"/>
    <w:rsid w:val="002C54C1"/>
    <w:rsid w:val="002C5785"/>
    <w:rsid w:val="002C58C8"/>
    <w:rsid w:val="002C657C"/>
    <w:rsid w:val="002C65F9"/>
    <w:rsid w:val="002C6648"/>
    <w:rsid w:val="002C671E"/>
    <w:rsid w:val="002C6963"/>
    <w:rsid w:val="002C6BBF"/>
    <w:rsid w:val="002C6EF5"/>
    <w:rsid w:val="002C7820"/>
    <w:rsid w:val="002C7B83"/>
    <w:rsid w:val="002C7D73"/>
    <w:rsid w:val="002D0099"/>
    <w:rsid w:val="002D0A1A"/>
    <w:rsid w:val="002D0BC2"/>
    <w:rsid w:val="002D1085"/>
    <w:rsid w:val="002D1473"/>
    <w:rsid w:val="002D147F"/>
    <w:rsid w:val="002D1744"/>
    <w:rsid w:val="002D1C67"/>
    <w:rsid w:val="002D2452"/>
    <w:rsid w:val="002D2962"/>
    <w:rsid w:val="002D2B11"/>
    <w:rsid w:val="002D2E7F"/>
    <w:rsid w:val="002D3059"/>
    <w:rsid w:val="002D31A8"/>
    <w:rsid w:val="002D34E5"/>
    <w:rsid w:val="002D38DB"/>
    <w:rsid w:val="002D399D"/>
    <w:rsid w:val="002D40B1"/>
    <w:rsid w:val="002D419B"/>
    <w:rsid w:val="002D4244"/>
    <w:rsid w:val="002D492F"/>
    <w:rsid w:val="002D4A8E"/>
    <w:rsid w:val="002D4C4D"/>
    <w:rsid w:val="002D4FA9"/>
    <w:rsid w:val="002D5256"/>
    <w:rsid w:val="002D5512"/>
    <w:rsid w:val="002D560A"/>
    <w:rsid w:val="002D588A"/>
    <w:rsid w:val="002D5C0C"/>
    <w:rsid w:val="002D5EB0"/>
    <w:rsid w:val="002D5EF8"/>
    <w:rsid w:val="002D6317"/>
    <w:rsid w:val="002D63AD"/>
    <w:rsid w:val="002D6638"/>
    <w:rsid w:val="002D68DF"/>
    <w:rsid w:val="002D6B7D"/>
    <w:rsid w:val="002D6CC1"/>
    <w:rsid w:val="002D72ED"/>
    <w:rsid w:val="002D74E2"/>
    <w:rsid w:val="002D77C1"/>
    <w:rsid w:val="002D7C49"/>
    <w:rsid w:val="002E00C4"/>
    <w:rsid w:val="002E00D9"/>
    <w:rsid w:val="002E069B"/>
    <w:rsid w:val="002E08AC"/>
    <w:rsid w:val="002E14B6"/>
    <w:rsid w:val="002E157B"/>
    <w:rsid w:val="002E18CF"/>
    <w:rsid w:val="002E19C0"/>
    <w:rsid w:val="002E2024"/>
    <w:rsid w:val="002E2074"/>
    <w:rsid w:val="002E2226"/>
    <w:rsid w:val="002E2248"/>
    <w:rsid w:val="002E252F"/>
    <w:rsid w:val="002E28F1"/>
    <w:rsid w:val="002E2BDD"/>
    <w:rsid w:val="002E2F94"/>
    <w:rsid w:val="002E3002"/>
    <w:rsid w:val="002E35D4"/>
    <w:rsid w:val="002E3857"/>
    <w:rsid w:val="002E3928"/>
    <w:rsid w:val="002E3B6E"/>
    <w:rsid w:val="002E3BA1"/>
    <w:rsid w:val="002E3D6D"/>
    <w:rsid w:val="002E3E91"/>
    <w:rsid w:val="002E3ED2"/>
    <w:rsid w:val="002E4186"/>
    <w:rsid w:val="002E41AE"/>
    <w:rsid w:val="002E44DA"/>
    <w:rsid w:val="002E4579"/>
    <w:rsid w:val="002E469F"/>
    <w:rsid w:val="002E48E7"/>
    <w:rsid w:val="002E4C59"/>
    <w:rsid w:val="002E5030"/>
    <w:rsid w:val="002E54AA"/>
    <w:rsid w:val="002E562E"/>
    <w:rsid w:val="002E593E"/>
    <w:rsid w:val="002E5F02"/>
    <w:rsid w:val="002E5F1A"/>
    <w:rsid w:val="002E65DB"/>
    <w:rsid w:val="002E6792"/>
    <w:rsid w:val="002E67E4"/>
    <w:rsid w:val="002E6D77"/>
    <w:rsid w:val="002E7B96"/>
    <w:rsid w:val="002E7EF3"/>
    <w:rsid w:val="002F01BA"/>
    <w:rsid w:val="002F03E7"/>
    <w:rsid w:val="002F0781"/>
    <w:rsid w:val="002F08DB"/>
    <w:rsid w:val="002F0A09"/>
    <w:rsid w:val="002F0E75"/>
    <w:rsid w:val="002F16CA"/>
    <w:rsid w:val="002F1BA1"/>
    <w:rsid w:val="002F1F9E"/>
    <w:rsid w:val="002F266E"/>
    <w:rsid w:val="002F2A6F"/>
    <w:rsid w:val="002F2C5D"/>
    <w:rsid w:val="002F388E"/>
    <w:rsid w:val="002F38D1"/>
    <w:rsid w:val="002F3C5C"/>
    <w:rsid w:val="002F3CF2"/>
    <w:rsid w:val="002F3DB8"/>
    <w:rsid w:val="002F4154"/>
    <w:rsid w:val="002F42D9"/>
    <w:rsid w:val="002F4619"/>
    <w:rsid w:val="002F47F2"/>
    <w:rsid w:val="002F48E8"/>
    <w:rsid w:val="002F497B"/>
    <w:rsid w:val="002F49F3"/>
    <w:rsid w:val="002F4D40"/>
    <w:rsid w:val="002F50B0"/>
    <w:rsid w:val="002F5AFD"/>
    <w:rsid w:val="002F5CEB"/>
    <w:rsid w:val="002F611B"/>
    <w:rsid w:val="002F620C"/>
    <w:rsid w:val="002F6351"/>
    <w:rsid w:val="002F689D"/>
    <w:rsid w:val="002F6914"/>
    <w:rsid w:val="002F6947"/>
    <w:rsid w:val="002F6C2F"/>
    <w:rsid w:val="002F7068"/>
    <w:rsid w:val="002F7CE3"/>
    <w:rsid w:val="0030018A"/>
    <w:rsid w:val="0030080C"/>
    <w:rsid w:val="00300C7F"/>
    <w:rsid w:val="003011FC"/>
    <w:rsid w:val="003014AA"/>
    <w:rsid w:val="0030189A"/>
    <w:rsid w:val="00301A3A"/>
    <w:rsid w:val="00302004"/>
    <w:rsid w:val="003020A0"/>
    <w:rsid w:val="0030213C"/>
    <w:rsid w:val="00302380"/>
    <w:rsid w:val="003025B3"/>
    <w:rsid w:val="00302A24"/>
    <w:rsid w:val="00302A7D"/>
    <w:rsid w:val="00302AC6"/>
    <w:rsid w:val="00302C9C"/>
    <w:rsid w:val="00302CFA"/>
    <w:rsid w:val="00302E40"/>
    <w:rsid w:val="00302F08"/>
    <w:rsid w:val="00303319"/>
    <w:rsid w:val="00303AB8"/>
    <w:rsid w:val="00303BC0"/>
    <w:rsid w:val="00304227"/>
    <w:rsid w:val="00304D55"/>
    <w:rsid w:val="0030519E"/>
    <w:rsid w:val="00305368"/>
    <w:rsid w:val="003059AE"/>
    <w:rsid w:val="00305A90"/>
    <w:rsid w:val="00305CC1"/>
    <w:rsid w:val="00305E4B"/>
    <w:rsid w:val="00306505"/>
    <w:rsid w:val="00306631"/>
    <w:rsid w:val="0030689C"/>
    <w:rsid w:val="00306D82"/>
    <w:rsid w:val="00306FA3"/>
    <w:rsid w:val="00307225"/>
    <w:rsid w:val="0030734A"/>
    <w:rsid w:val="003073DF"/>
    <w:rsid w:val="003074FA"/>
    <w:rsid w:val="00307802"/>
    <w:rsid w:val="00307B01"/>
    <w:rsid w:val="00307B25"/>
    <w:rsid w:val="00307B32"/>
    <w:rsid w:val="003108A4"/>
    <w:rsid w:val="003108E3"/>
    <w:rsid w:val="00310D0C"/>
    <w:rsid w:val="00310DCD"/>
    <w:rsid w:val="003115C2"/>
    <w:rsid w:val="0031169F"/>
    <w:rsid w:val="003118F7"/>
    <w:rsid w:val="00311B9D"/>
    <w:rsid w:val="003121F8"/>
    <w:rsid w:val="00312707"/>
    <w:rsid w:val="003128FB"/>
    <w:rsid w:val="00312908"/>
    <w:rsid w:val="003129D2"/>
    <w:rsid w:val="00312D66"/>
    <w:rsid w:val="00313ACB"/>
    <w:rsid w:val="003144FF"/>
    <w:rsid w:val="00314564"/>
    <w:rsid w:val="00314620"/>
    <w:rsid w:val="003146C2"/>
    <w:rsid w:val="003146E7"/>
    <w:rsid w:val="00314B2B"/>
    <w:rsid w:val="003153A4"/>
    <w:rsid w:val="003159B2"/>
    <w:rsid w:val="00315E21"/>
    <w:rsid w:val="00316470"/>
    <w:rsid w:val="003164E8"/>
    <w:rsid w:val="003165DE"/>
    <w:rsid w:val="003169EC"/>
    <w:rsid w:val="00316A85"/>
    <w:rsid w:val="00316F95"/>
    <w:rsid w:val="0031742E"/>
    <w:rsid w:val="00317A10"/>
    <w:rsid w:val="00320033"/>
    <w:rsid w:val="003201AA"/>
    <w:rsid w:val="00320425"/>
    <w:rsid w:val="0032076A"/>
    <w:rsid w:val="00320957"/>
    <w:rsid w:val="0032099C"/>
    <w:rsid w:val="00320CAE"/>
    <w:rsid w:val="00321069"/>
    <w:rsid w:val="00321619"/>
    <w:rsid w:val="00321EBE"/>
    <w:rsid w:val="00322095"/>
    <w:rsid w:val="00322516"/>
    <w:rsid w:val="00322AF6"/>
    <w:rsid w:val="00322B83"/>
    <w:rsid w:val="003231B5"/>
    <w:rsid w:val="003233C6"/>
    <w:rsid w:val="003239D2"/>
    <w:rsid w:val="00323A02"/>
    <w:rsid w:val="00323B53"/>
    <w:rsid w:val="00323BEC"/>
    <w:rsid w:val="00323C4E"/>
    <w:rsid w:val="00323E25"/>
    <w:rsid w:val="00324443"/>
    <w:rsid w:val="00324547"/>
    <w:rsid w:val="003249AB"/>
    <w:rsid w:val="00324A1E"/>
    <w:rsid w:val="00324BD2"/>
    <w:rsid w:val="00324D67"/>
    <w:rsid w:val="00324D88"/>
    <w:rsid w:val="00324FC8"/>
    <w:rsid w:val="00325B13"/>
    <w:rsid w:val="00325B3B"/>
    <w:rsid w:val="00325F1A"/>
    <w:rsid w:val="00326408"/>
    <w:rsid w:val="003264BE"/>
    <w:rsid w:val="00326AA6"/>
    <w:rsid w:val="00326D66"/>
    <w:rsid w:val="00327196"/>
    <w:rsid w:val="00327871"/>
    <w:rsid w:val="00327998"/>
    <w:rsid w:val="00327D1C"/>
    <w:rsid w:val="00330730"/>
    <w:rsid w:val="0033095A"/>
    <w:rsid w:val="00330EE5"/>
    <w:rsid w:val="00330F85"/>
    <w:rsid w:val="00331489"/>
    <w:rsid w:val="0033177D"/>
    <w:rsid w:val="00331B2A"/>
    <w:rsid w:val="00331C7C"/>
    <w:rsid w:val="00331F35"/>
    <w:rsid w:val="0033272F"/>
    <w:rsid w:val="0033289F"/>
    <w:rsid w:val="0033297F"/>
    <w:rsid w:val="00332AB2"/>
    <w:rsid w:val="00332E82"/>
    <w:rsid w:val="00332FDA"/>
    <w:rsid w:val="003338E0"/>
    <w:rsid w:val="00333F08"/>
    <w:rsid w:val="00333FDC"/>
    <w:rsid w:val="003340EE"/>
    <w:rsid w:val="0033453A"/>
    <w:rsid w:val="00334C6E"/>
    <w:rsid w:val="00335051"/>
    <w:rsid w:val="00335070"/>
    <w:rsid w:val="003354F7"/>
    <w:rsid w:val="003367CF"/>
    <w:rsid w:val="00336885"/>
    <w:rsid w:val="00336B91"/>
    <w:rsid w:val="00336C46"/>
    <w:rsid w:val="00336F57"/>
    <w:rsid w:val="00337324"/>
    <w:rsid w:val="00337412"/>
    <w:rsid w:val="00337A70"/>
    <w:rsid w:val="00340153"/>
    <w:rsid w:val="00340189"/>
    <w:rsid w:val="00340E7F"/>
    <w:rsid w:val="0034109D"/>
    <w:rsid w:val="003417E9"/>
    <w:rsid w:val="003419EF"/>
    <w:rsid w:val="003426B5"/>
    <w:rsid w:val="003429E4"/>
    <w:rsid w:val="003430FE"/>
    <w:rsid w:val="00343285"/>
    <w:rsid w:val="0034355E"/>
    <w:rsid w:val="003439D2"/>
    <w:rsid w:val="00343C61"/>
    <w:rsid w:val="003440DC"/>
    <w:rsid w:val="00344196"/>
    <w:rsid w:val="00344311"/>
    <w:rsid w:val="00344324"/>
    <w:rsid w:val="003443C2"/>
    <w:rsid w:val="0034460D"/>
    <w:rsid w:val="003447B2"/>
    <w:rsid w:val="00344C66"/>
    <w:rsid w:val="00344DBC"/>
    <w:rsid w:val="0034552A"/>
    <w:rsid w:val="003455F2"/>
    <w:rsid w:val="003458E3"/>
    <w:rsid w:val="00345C97"/>
    <w:rsid w:val="00345D2D"/>
    <w:rsid w:val="00346538"/>
    <w:rsid w:val="003467F0"/>
    <w:rsid w:val="0034699C"/>
    <w:rsid w:val="00346B68"/>
    <w:rsid w:val="00346D4D"/>
    <w:rsid w:val="00346F74"/>
    <w:rsid w:val="003470F4"/>
    <w:rsid w:val="00347139"/>
    <w:rsid w:val="00347175"/>
    <w:rsid w:val="003471DA"/>
    <w:rsid w:val="003471E8"/>
    <w:rsid w:val="003474DA"/>
    <w:rsid w:val="0034752B"/>
    <w:rsid w:val="003476FF"/>
    <w:rsid w:val="00347734"/>
    <w:rsid w:val="00347862"/>
    <w:rsid w:val="00347F31"/>
    <w:rsid w:val="00350348"/>
    <w:rsid w:val="00350816"/>
    <w:rsid w:val="00350B50"/>
    <w:rsid w:val="00350D0F"/>
    <w:rsid w:val="00351297"/>
    <w:rsid w:val="00351399"/>
    <w:rsid w:val="003518D6"/>
    <w:rsid w:val="00351C7D"/>
    <w:rsid w:val="00351FDF"/>
    <w:rsid w:val="003522D4"/>
    <w:rsid w:val="003526D5"/>
    <w:rsid w:val="003529F3"/>
    <w:rsid w:val="00352C8E"/>
    <w:rsid w:val="00353031"/>
    <w:rsid w:val="003532B5"/>
    <w:rsid w:val="003532D5"/>
    <w:rsid w:val="003537A5"/>
    <w:rsid w:val="00353967"/>
    <w:rsid w:val="00354330"/>
    <w:rsid w:val="0035463A"/>
    <w:rsid w:val="00354A8D"/>
    <w:rsid w:val="00354EFD"/>
    <w:rsid w:val="00354F3B"/>
    <w:rsid w:val="00354FD6"/>
    <w:rsid w:val="00355000"/>
    <w:rsid w:val="0035503C"/>
    <w:rsid w:val="00355376"/>
    <w:rsid w:val="00355392"/>
    <w:rsid w:val="0035569B"/>
    <w:rsid w:val="00355C28"/>
    <w:rsid w:val="0035640B"/>
    <w:rsid w:val="003565C3"/>
    <w:rsid w:val="00356788"/>
    <w:rsid w:val="003567BA"/>
    <w:rsid w:val="00356890"/>
    <w:rsid w:val="00356E36"/>
    <w:rsid w:val="00356F7C"/>
    <w:rsid w:val="0035714E"/>
    <w:rsid w:val="00357210"/>
    <w:rsid w:val="003574F4"/>
    <w:rsid w:val="00357A9E"/>
    <w:rsid w:val="003600C8"/>
    <w:rsid w:val="0036027C"/>
    <w:rsid w:val="00360974"/>
    <w:rsid w:val="00360BC9"/>
    <w:rsid w:val="00360EB6"/>
    <w:rsid w:val="0036115C"/>
    <w:rsid w:val="00361B55"/>
    <w:rsid w:val="00361B8D"/>
    <w:rsid w:val="00361CFA"/>
    <w:rsid w:val="0036217A"/>
    <w:rsid w:val="003628D9"/>
    <w:rsid w:val="00362B6A"/>
    <w:rsid w:val="00362C79"/>
    <w:rsid w:val="00362D48"/>
    <w:rsid w:val="00362E0E"/>
    <w:rsid w:val="00363106"/>
    <w:rsid w:val="003637E7"/>
    <w:rsid w:val="00363953"/>
    <w:rsid w:val="00363D29"/>
    <w:rsid w:val="0036417E"/>
    <w:rsid w:val="003649BE"/>
    <w:rsid w:val="00365133"/>
    <w:rsid w:val="003653F6"/>
    <w:rsid w:val="00365978"/>
    <w:rsid w:val="003659B8"/>
    <w:rsid w:val="00365C9B"/>
    <w:rsid w:val="00365CB4"/>
    <w:rsid w:val="00365CDE"/>
    <w:rsid w:val="00365DEF"/>
    <w:rsid w:val="003660EF"/>
    <w:rsid w:val="00366190"/>
    <w:rsid w:val="003664BC"/>
    <w:rsid w:val="003665F1"/>
    <w:rsid w:val="00366648"/>
    <w:rsid w:val="00366A57"/>
    <w:rsid w:val="00367170"/>
    <w:rsid w:val="00367634"/>
    <w:rsid w:val="003677D5"/>
    <w:rsid w:val="00367A26"/>
    <w:rsid w:val="00370095"/>
    <w:rsid w:val="003702D1"/>
    <w:rsid w:val="0037053D"/>
    <w:rsid w:val="00370A2A"/>
    <w:rsid w:val="00370A5F"/>
    <w:rsid w:val="003713AA"/>
    <w:rsid w:val="0037236C"/>
    <w:rsid w:val="0037253F"/>
    <w:rsid w:val="00372872"/>
    <w:rsid w:val="00372B9D"/>
    <w:rsid w:val="00372C96"/>
    <w:rsid w:val="00372D28"/>
    <w:rsid w:val="00372E05"/>
    <w:rsid w:val="0037333B"/>
    <w:rsid w:val="003734F5"/>
    <w:rsid w:val="0037353F"/>
    <w:rsid w:val="003739EB"/>
    <w:rsid w:val="00373C14"/>
    <w:rsid w:val="00373F95"/>
    <w:rsid w:val="00374245"/>
    <w:rsid w:val="003747D4"/>
    <w:rsid w:val="003749B7"/>
    <w:rsid w:val="00374AF1"/>
    <w:rsid w:val="00375346"/>
    <w:rsid w:val="0037555A"/>
    <w:rsid w:val="003758C5"/>
    <w:rsid w:val="003758DA"/>
    <w:rsid w:val="00375D0D"/>
    <w:rsid w:val="00375DC5"/>
    <w:rsid w:val="00375ED2"/>
    <w:rsid w:val="00375F82"/>
    <w:rsid w:val="00376008"/>
    <w:rsid w:val="0037618A"/>
    <w:rsid w:val="003764A7"/>
    <w:rsid w:val="00376940"/>
    <w:rsid w:val="00376DBC"/>
    <w:rsid w:val="00376F95"/>
    <w:rsid w:val="0037792C"/>
    <w:rsid w:val="00377B5C"/>
    <w:rsid w:val="00377C91"/>
    <w:rsid w:val="00377D1B"/>
    <w:rsid w:val="00380280"/>
    <w:rsid w:val="00380515"/>
    <w:rsid w:val="00380B69"/>
    <w:rsid w:val="00382429"/>
    <w:rsid w:val="0038271C"/>
    <w:rsid w:val="00383813"/>
    <w:rsid w:val="003840B4"/>
    <w:rsid w:val="0038414A"/>
    <w:rsid w:val="0038449E"/>
    <w:rsid w:val="003848F7"/>
    <w:rsid w:val="00384F55"/>
    <w:rsid w:val="0038573B"/>
    <w:rsid w:val="00385BFE"/>
    <w:rsid w:val="003860D1"/>
    <w:rsid w:val="00386B16"/>
    <w:rsid w:val="00386BEE"/>
    <w:rsid w:val="00386E06"/>
    <w:rsid w:val="0038717D"/>
    <w:rsid w:val="0038721A"/>
    <w:rsid w:val="0038722F"/>
    <w:rsid w:val="0038737D"/>
    <w:rsid w:val="003874AF"/>
    <w:rsid w:val="00387968"/>
    <w:rsid w:val="00387A10"/>
    <w:rsid w:val="00390279"/>
    <w:rsid w:val="0039031E"/>
    <w:rsid w:val="00390470"/>
    <w:rsid w:val="003904D7"/>
    <w:rsid w:val="00390A6A"/>
    <w:rsid w:val="00390BC9"/>
    <w:rsid w:val="00390DA3"/>
    <w:rsid w:val="00390FC0"/>
    <w:rsid w:val="0039121E"/>
    <w:rsid w:val="00391604"/>
    <w:rsid w:val="00391AC7"/>
    <w:rsid w:val="00391CCF"/>
    <w:rsid w:val="00391E80"/>
    <w:rsid w:val="00391FFD"/>
    <w:rsid w:val="003921E9"/>
    <w:rsid w:val="0039236F"/>
    <w:rsid w:val="003923CF"/>
    <w:rsid w:val="003923E8"/>
    <w:rsid w:val="00392A55"/>
    <w:rsid w:val="00392B23"/>
    <w:rsid w:val="00392CFC"/>
    <w:rsid w:val="0039329B"/>
    <w:rsid w:val="003933DB"/>
    <w:rsid w:val="0039340D"/>
    <w:rsid w:val="00394031"/>
    <w:rsid w:val="003942C6"/>
    <w:rsid w:val="0039448E"/>
    <w:rsid w:val="00394A0A"/>
    <w:rsid w:val="00394F9A"/>
    <w:rsid w:val="0039588B"/>
    <w:rsid w:val="00395B4A"/>
    <w:rsid w:val="00395CCA"/>
    <w:rsid w:val="00395DB2"/>
    <w:rsid w:val="00395E8C"/>
    <w:rsid w:val="00395F6F"/>
    <w:rsid w:val="0039600A"/>
    <w:rsid w:val="003960AF"/>
    <w:rsid w:val="00396546"/>
    <w:rsid w:val="00396568"/>
    <w:rsid w:val="00396721"/>
    <w:rsid w:val="003970D4"/>
    <w:rsid w:val="003972F1"/>
    <w:rsid w:val="00397302"/>
    <w:rsid w:val="00397F69"/>
    <w:rsid w:val="003A048D"/>
    <w:rsid w:val="003A0819"/>
    <w:rsid w:val="003A0FF8"/>
    <w:rsid w:val="003A10AA"/>
    <w:rsid w:val="003A1183"/>
    <w:rsid w:val="003A12A9"/>
    <w:rsid w:val="003A1406"/>
    <w:rsid w:val="003A1AB0"/>
    <w:rsid w:val="003A1DF0"/>
    <w:rsid w:val="003A219D"/>
    <w:rsid w:val="003A21C9"/>
    <w:rsid w:val="003A2205"/>
    <w:rsid w:val="003A25F3"/>
    <w:rsid w:val="003A261D"/>
    <w:rsid w:val="003A2771"/>
    <w:rsid w:val="003A2CB2"/>
    <w:rsid w:val="003A3181"/>
    <w:rsid w:val="003A33F6"/>
    <w:rsid w:val="003A340E"/>
    <w:rsid w:val="003A4392"/>
    <w:rsid w:val="003A478D"/>
    <w:rsid w:val="003A4831"/>
    <w:rsid w:val="003A4CEF"/>
    <w:rsid w:val="003A5092"/>
    <w:rsid w:val="003A5ECB"/>
    <w:rsid w:val="003A5FCD"/>
    <w:rsid w:val="003A5FD4"/>
    <w:rsid w:val="003A61B8"/>
    <w:rsid w:val="003A62AB"/>
    <w:rsid w:val="003A67F2"/>
    <w:rsid w:val="003A6877"/>
    <w:rsid w:val="003A693A"/>
    <w:rsid w:val="003A6D8C"/>
    <w:rsid w:val="003A7151"/>
    <w:rsid w:val="003A72A7"/>
    <w:rsid w:val="003A761E"/>
    <w:rsid w:val="003A78E4"/>
    <w:rsid w:val="003A7B92"/>
    <w:rsid w:val="003A7BA0"/>
    <w:rsid w:val="003B0033"/>
    <w:rsid w:val="003B03A2"/>
    <w:rsid w:val="003B043E"/>
    <w:rsid w:val="003B063B"/>
    <w:rsid w:val="003B0668"/>
    <w:rsid w:val="003B079A"/>
    <w:rsid w:val="003B1059"/>
    <w:rsid w:val="003B14F0"/>
    <w:rsid w:val="003B15E2"/>
    <w:rsid w:val="003B1629"/>
    <w:rsid w:val="003B19AC"/>
    <w:rsid w:val="003B1B54"/>
    <w:rsid w:val="003B1DB6"/>
    <w:rsid w:val="003B1F85"/>
    <w:rsid w:val="003B215C"/>
    <w:rsid w:val="003B2432"/>
    <w:rsid w:val="003B251D"/>
    <w:rsid w:val="003B2D5B"/>
    <w:rsid w:val="003B32DA"/>
    <w:rsid w:val="003B3330"/>
    <w:rsid w:val="003B35F8"/>
    <w:rsid w:val="003B3B39"/>
    <w:rsid w:val="003B4267"/>
    <w:rsid w:val="003B443F"/>
    <w:rsid w:val="003B46B4"/>
    <w:rsid w:val="003B478E"/>
    <w:rsid w:val="003B5613"/>
    <w:rsid w:val="003B5921"/>
    <w:rsid w:val="003B5E05"/>
    <w:rsid w:val="003B5E4A"/>
    <w:rsid w:val="003B6100"/>
    <w:rsid w:val="003B62F0"/>
    <w:rsid w:val="003B637E"/>
    <w:rsid w:val="003B6680"/>
    <w:rsid w:val="003B6A16"/>
    <w:rsid w:val="003B7026"/>
    <w:rsid w:val="003B7092"/>
    <w:rsid w:val="003B7BA2"/>
    <w:rsid w:val="003C0034"/>
    <w:rsid w:val="003C008B"/>
    <w:rsid w:val="003C014F"/>
    <w:rsid w:val="003C01A4"/>
    <w:rsid w:val="003C1143"/>
    <w:rsid w:val="003C1416"/>
    <w:rsid w:val="003C14FC"/>
    <w:rsid w:val="003C1637"/>
    <w:rsid w:val="003C2027"/>
    <w:rsid w:val="003C2050"/>
    <w:rsid w:val="003C20E1"/>
    <w:rsid w:val="003C222D"/>
    <w:rsid w:val="003C25EC"/>
    <w:rsid w:val="003C2C3D"/>
    <w:rsid w:val="003C33D4"/>
    <w:rsid w:val="003C36A4"/>
    <w:rsid w:val="003C3949"/>
    <w:rsid w:val="003C3EEE"/>
    <w:rsid w:val="003C403E"/>
    <w:rsid w:val="003C47C6"/>
    <w:rsid w:val="003C4830"/>
    <w:rsid w:val="003C491B"/>
    <w:rsid w:val="003C49DB"/>
    <w:rsid w:val="003C4A48"/>
    <w:rsid w:val="003C4C20"/>
    <w:rsid w:val="003C4D08"/>
    <w:rsid w:val="003C4FA9"/>
    <w:rsid w:val="003C5089"/>
    <w:rsid w:val="003C53A8"/>
    <w:rsid w:val="003C5570"/>
    <w:rsid w:val="003C5647"/>
    <w:rsid w:val="003C57B0"/>
    <w:rsid w:val="003C57E2"/>
    <w:rsid w:val="003C57E3"/>
    <w:rsid w:val="003C5DEB"/>
    <w:rsid w:val="003C5EFA"/>
    <w:rsid w:val="003C6016"/>
    <w:rsid w:val="003C60EE"/>
    <w:rsid w:val="003C6105"/>
    <w:rsid w:val="003C665C"/>
    <w:rsid w:val="003C6D12"/>
    <w:rsid w:val="003C7385"/>
    <w:rsid w:val="003D01B4"/>
    <w:rsid w:val="003D0E2D"/>
    <w:rsid w:val="003D1615"/>
    <w:rsid w:val="003D1790"/>
    <w:rsid w:val="003D1C99"/>
    <w:rsid w:val="003D205F"/>
    <w:rsid w:val="003D21D9"/>
    <w:rsid w:val="003D2393"/>
    <w:rsid w:val="003D24CC"/>
    <w:rsid w:val="003D2766"/>
    <w:rsid w:val="003D28D1"/>
    <w:rsid w:val="003D2A82"/>
    <w:rsid w:val="003D2B46"/>
    <w:rsid w:val="003D2D36"/>
    <w:rsid w:val="003D31D9"/>
    <w:rsid w:val="003D324C"/>
    <w:rsid w:val="003D338F"/>
    <w:rsid w:val="003D3760"/>
    <w:rsid w:val="003D389A"/>
    <w:rsid w:val="003D39CB"/>
    <w:rsid w:val="003D3A58"/>
    <w:rsid w:val="003D3BC9"/>
    <w:rsid w:val="003D3C72"/>
    <w:rsid w:val="003D3F94"/>
    <w:rsid w:val="003D4170"/>
    <w:rsid w:val="003D4670"/>
    <w:rsid w:val="003D4797"/>
    <w:rsid w:val="003D493C"/>
    <w:rsid w:val="003D4E44"/>
    <w:rsid w:val="003D4FA3"/>
    <w:rsid w:val="003D5749"/>
    <w:rsid w:val="003D649B"/>
    <w:rsid w:val="003D67C9"/>
    <w:rsid w:val="003D69C5"/>
    <w:rsid w:val="003D6AB7"/>
    <w:rsid w:val="003D6CD0"/>
    <w:rsid w:val="003D74B2"/>
    <w:rsid w:val="003D75B1"/>
    <w:rsid w:val="003D75C4"/>
    <w:rsid w:val="003D765A"/>
    <w:rsid w:val="003D79E3"/>
    <w:rsid w:val="003D79F7"/>
    <w:rsid w:val="003D7B6E"/>
    <w:rsid w:val="003D7FD6"/>
    <w:rsid w:val="003E000E"/>
    <w:rsid w:val="003E05D3"/>
    <w:rsid w:val="003E0695"/>
    <w:rsid w:val="003E0BD1"/>
    <w:rsid w:val="003E0CBB"/>
    <w:rsid w:val="003E0CF4"/>
    <w:rsid w:val="003E10C3"/>
    <w:rsid w:val="003E18F2"/>
    <w:rsid w:val="003E1986"/>
    <w:rsid w:val="003E1C61"/>
    <w:rsid w:val="003E2356"/>
    <w:rsid w:val="003E23B1"/>
    <w:rsid w:val="003E2567"/>
    <w:rsid w:val="003E2A53"/>
    <w:rsid w:val="003E2D84"/>
    <w:rsid w:val="003E3326"/>
    <w:rsid w:val="003E370D"/>
    <w:rsid w:val="003E3935"/>
    <w:rsid w:val="003E3CB3"/>
    <w:rsid w:val="003E4036"/>
    <w:rsid w:val="003E4495"/>
    <w:rsid w:val="003E47E0"/>
    <w:rsid w:val="003E4A49"/>
    <w:rsid w:val="003E4CA2"/>
    <w:rsid w:val="003E500F"/>
    <w:rsid w:val="003E5527"/>
    <w:rsid w:val="003E56A8"/>
    <w:rsid w:val="003E56DF"/>
    <w:rsid w:val="003E6020"/>
    <w:rsid w:val="003E6192"/>
    <w:rsid w:val="003E662E"/>
    <w:rsid w:val="003E6856"/>
    <w:rsid w:val="003E6BFA"/>
    <w:rsid w:val="003E70C3"/>
    <w:rsid w:val="003E7250"/>
    <w:rsid w:val="003E72F9"/>
    <w:rsid w:val="003E73EE"/>
    <w:rsid w:val="003E7A17"/>
    <w:rsid w:val="003E7A7E"/>
    <w:rsid w:val="003E7D16"/>
    <w:rsid w:val="003F0174"/>
    <w:rsid w:val="003F0C77"/>
    <w:rsid w:val="003F1006"/>
    <w:rsid w:val="003F127F"/>
    <w:rsid w:val="003F138D"/>
    <w:rsid w:val="003F259C"/>
    <w:rsid w:val="003F2AD1"/>
    <w:rsid w:val="003F2D1E"/>
    <w:rsid w:val="003F333B"/>
    <w:rsid w:val="003F34F6"/>
    <w:rsid w:val="003F3600"/>
    <w:rsid w:val="003F365B"/>
    <w:rsid w:val="003F3BC1"/>
    <w:rsid w:val="003F4207"/>
    <w:rsid w:val="003F4643"/>
    <w:rsid w:val="003F4F0B"/>
    <w:rsid w:val="003F5112"/>
    <w:rsid w:val="003F564D"/>
    <w:rsid w:val="003F5755"/>
    <w:rsid w:val="003F58EA"/>
    <w:rsid w:val="003F5B8B"/>
    <w:rsid w:val="003F5E4E"/>
    <w:rsid w:val="003F5E74"/>
    <w:rsid w:val="003F5F81"/>
    <w:rsid w:val="003F687D"/>
    <w:rsid w:val="003F6CDA"/>
    <w:rsid w:val="003F79B3"/>
    <w:rsid w:val="003F79E0"/>
    <w:rsid w:val="004001A2"/>
    <w:rsid w:val="00400556"/>
    <w:rsid w:val="00400BB4"/>
    <w:rsid w:val="0040151E"/>
    <w:rsid w:val="00401EE2"/>
    <w:rsid w:val="004022B4"/>
    <w:rsid w:val="00402503"/>
    <w:rsid w:val="004028EA"/>
    <w:rsid w:val="00402AFF"/>
    <w:rsid w:val="0040320A"/>
    <w:rsid w:val="00403385"/>
    <w:rsid w:val="004036BD"/>
    <w:rsid w:val="00403769"/>
    <w:rsid w:val="00403B92"/>
    <w:rsid w:val="00403BAC"/>
    <w:rsid w:val="00403D8A"/>
    <w:rsid w:val="00404303"/>
    <w:rsid w:val="00404BBE"/>
    <w:rsid w:val="00404E9D"/>
    <w:rsid w:val="00404EB0"/>
    <w:rsid w:val="00405B45"/>
    <w:rsid w:val="00406033"/>
    <w:rsid w:val="0040628B"/>
    <w:rsid w:val="004068FF"/>
    <w:rsid w:val="00406998"/>
    <w:rsid w:val="00406AA0"/>
    <w:rsid w:val="00406CFD"/>
    <w:rsid w:val="00407215"/>
    <w:rsid w:val="00407CFF"/>
    <w:rsid w:val="00407DA6"/>
    <w:rsid w:val="00407DBE"/>
    <w:rsid w:val="004100B5"/>
    <w:rsid w:val="00410411"/>
    <w:rsid w:val="00410459"/>
    <w:rsid w:val="00410AD6"/>
    <w:rsid w:val="00410C31"/>
    <w:rsid w:val="00410E64"/>
    <w:rsid w:val="004113EA"/>
    <w:rsid w:val="00411502"/>
    <w:rsid w:val="00411741"/>
    <w:rsid w:val="00411930"/>
    <w:rsid w:val="004119CA"/>
    <w:rsid w:val="00411B64"/>
    <w:rsid w:val="00411CE8"/>
    <w:rsid w:val="00411EC2"/>
    <w:rsid w:val="0041399E"/>
    <w:rsid w:val="00413BF2"/>
    <w:rsid w:val="00413F50"/>
    <w:rsid w:val="0041488C"/>
    <w:rsid w:val="00414C47"/>
    <w:rsid w:val="00414EDF"/>
    <w:rsid w:val="004153FE"/>
    <w:rsid w:val="004154DD"/>
    <w:rsid w:val="00415922"/>
    <w:rsid w:val="00415A06"/>
    <w:rsid w:val="004168F1"/>
    <w:rsid w:val="00416E4A"/>
    <w:rsid w:val="0041758E"/>
    <w:rsid w:val="00417C65"/>
    <w:rsid w:val="00417D5F"/>
    <w:rsid w:val="00417EC7"/>
    <w:rsid w:val="00420142"/>
    <w:rsid w:val="00420143"/>
    <w:rsid w:val="00420423"/>
    <w:rsid w:val="004206D1"/>
    <w:rsid w:val="00420B3C"/>
    <w:rsid w:val="00420C76"/>
    <w:rsid w:val="004211AB"/>
    <w:rsid w:val="0042121E"/>
    <w:rsid w:val="00421801"/>
    <w:rsid w:val="0042192E"/>
    <w:rsid w:val="00421A83"/>
    <w:rsid w:val="00421C6B"/>
    <w:rsid w:val="00421F01"/>
    <w:rsid w:val="00422332"/>
    <w:rsid w:val="0042253C"/>
    <w:rsid w:val="004225B8"/>
    <w:rsid w:val="00422BCB"/>
    <w:rsid w:val="00423157"/>
    <w:rsid w:val="004232B7"/>
    <w:rsid w:val="00423670"/>
    <w:rsid w:val="00423845"/>
    <w:rsid w:val="00423A41"/>
    <w:rsid w:val="004242F0"/>
    <w:rsid w:val="0042446C"/>
    <w:rsid w:val="00424DE7"/>
    <w:rsid w:val="004255EE"/>
    <w:rsid w:val="004257B4"/>
    <w:rsid w:val="0042596F"/>
    <w:rsid w:val="00425F1A"/>
    <w:rsid w:val="0042610F"/>
    <w:rsid w:val="004265B4"/>
    <w:rsid w:val="00426983"/>
    <w:rsid w:val="00426E1F"/>
    <w:rsid w:val="004270C4"/>
    <w:rsid w:val="00427152"/>
    <w:rsid w:val="00427B52"/>
    <w:rsid w:val="004301EE"/>
    <w:rsid w:val="0043038A"/>
    <w:rsid w:val="004305D0"/>
    <w:rsid w:val="00430680"/>
    <w:rsid w:val="00430C8B"/>
    <w:rsid w:val="00430DC3"/>
    <w:rsid w:val="00430DD7"/>
    <w:rsid w:val="00431420"/>
    <w:rsid w:val="00431CB2"/>
    <w:rsid w:val="00432061"/>
    <w:rsid w:val="004321D2"/>
    <w:rsid w:val="00432339"/>
    <w:rsid w:val="00432526"/>
    <w:rsid w:val="004328F1"/>
    <w:rsid w:val="004329CC"/>
    <w:rsid w:val="00432EC3"/>
    <w:rsid w:val="00433388"/>
    <w:rsid w:val="0043377D"/>
    <w:rsid w:val="00433B36"/>
    <w:rsid w:val="004340C9"/>
    <w:rsid w:val="004345C1"/>
    <w:rsid w:val="004346CF"/>
    <w:rsid w:val="004348E8"/>
    <w:rsid w:val="004349A2"/>
    <w:rsid w:val="00435052"/>
    <w:rsid w:val="00435071"/>
    <w:rsid w:val="0043595B"/>
    <w:rsid w:val="00435B6F"/>
    <w:rsid w:val="00436289"/>
    <w:rsid w:val="004365EC"/>
    <w:rsid w:val="00436F0D"/>
    <w:rsid w:val="0043701D"/>
    <w:rsid w:val="00437128"/>
    <w:rsid w:val="00437322"/>
    <w:rsid w:val="00437868"/>
    <w:rsid w:val="00437BDE"/>
    <w:rsid w:val="00437C68"/>
    <w:rsid w:val="00440225"/>
    <w:rsid w:val="004406BF"/>
    <w:rsid w:val="00440773"/>
    <w:rsid w:val="00440E2C"/>
    <w:rsid w:val="0044181D"/>
    <w:rsid w:val="0044196D"/>
    <w:rsid w:val="00441CDF"/>
    <w:rsid w:val="00441F40"/>
    <w:rsid w:val="004424F8"/>
    <w:rsid w:val="004425AD"/>
    <w:rsid w:val="00442748"/>
    <w:rsid w:val="00442A5D"/>
    <w:rsid w:val="00442C8F"/>
    <w:rsid w:val="00442E0A"/>
    <w:rsid w:val="00443459"/>
    <w:rsid w:val="00443A25"/>
    <w:rsid w:val="00443A65"/>
    <w:rsid w:val="00443C32"/>
    <w:rsid w:val="004440FF"/>
    <w:rsid w:val="00444CB6"/>
    <w:rsid w:val="00444F0D"/>
    <w:rsid w:val="00445220"/>
    <w:rsid w:val="00445480"/>
    <w:rsid w:val="0044553C"/>
    <w:rsid w:val="004459B4"/>
    <w:rsid w:val="004459E7"/>
    <w:rsid w:val="00446B72"/>
    <w:rsid w:val="00446F26"/>
    <w:rsid w:val="004475A9"/>
    <w:rsid w:val="00447D35"/>
    <w:rsid w:val="00447E20"/>
    <w:rsid w:val="00447F00"/>
    <w:rsid w:val="00447F3B"/>
    <w:rsid w:val="00447F6D"/>
    <w:rsid w:val="004501A7"/>
    <w:rsid w:val="004503E5"/>
    <w:rsid w:val="00450AFB"/>
    <w:rsid w:val="00450E91"/>
    <w:rsid w:val="00450FF9"/>
    <w:rsid w:val="00451030"/>
    <w:rsid w:val="00451285"/>
    <w:rsid w:val="004514DC"/>
    <w:rsid w:val="00451CAB"/>
    <w:rsid w:val="00451D53"/>
    <w:rsid w:val="00451F45"/>
    <w:rsid w:val="004525D2"/>
    <w:rsid w:val="00452980"/>
    <w:rsid w:val="00452A09"/>
    <w:rsid w:val="00452EB1"/>
    <w:rsid w:val="00452EE2"/>
    <w:rsid w:val="00453841"/>
    <w:rsid w:val="00453A08"/>
    <w:rsid w:val="00453BFA"/>
    <w:rsid w:val="00453C95"/>
    <w:rsid w:val="00453E4D"/>
    <w:rsid w:val="004542A3"/>
    <w:rsid w:val="00454346"/>
    <w:rsid w:val="0045462F"/>
    <w:rsid w:val="00455361"/>
    <w:rsid w:val="004555F9"/>
    <w:rsid w:val="00455719"/>
    <w:rsid w:val="00455B5F"/>
    <w:rsid w:val="00455BD8"/>
    <w:rsid w:val="00455EDA"/>
    <w:rsid w:val="0045609E"/>
    <w:rsid w:val="00456339"/>
    <w:rsid w:val="0045652E"/>
    <w:rsid w:val="004566E2"/>
    <w:rsid w:val="00456A73"/>
    <w:rsid w:val="00456B86"/>
    <w:rsid w:val="00456B89"/>
    <w:rsid w:val="00456E32"/>
    <w:rsid w:val="00457268"/>
    <w:rsid w:val="004572D8"/>
    <w:rsid w:val="00457684"/>
    <w:rsid w:val="004576B4"/>
    <w:rsid w:val="00457C2D"/>
    <w:rsid w:val="00457C6D"/>
    <w:rsid w:val="004600EA"/>
    <w:rsid w:val="004605AF"/>
    <w:rsid w:val="00460FD9"/>
    <w:rsid w:val="00461177"/>
    <w:rsid w:val="004615A0"/>
    <w:rsid w:val="004615C0"/>
    <w:rsid w:val="00461759"/>
    <w:rsid w:val="004617E0"/>
    <w:rsid w:val="00462751"/>
    <w:rsid w:val="004629BF"/>
    <w:rsid w:val="00462CA3"/>
    <w:rsid w:val="00462E73"/>
    <w:rsid w:val="0046380C"/>
    <w:rsid w:val="00463A21"/>
    <w:rsid w:val="00463D17"/>
    <w:rsid w:val="00463D20"/>
    <w:rsid w:val="00463E14"/>
    <w:rsid w:val="00463E8D"/>
    <w:rsid w:val="004645A3"/>
    <w:rsid w:val="00464CCE"/>
    <w:rsid w:val="00464E42"/>
    <w:rsid w:val="0046565E"/>
    <w:rsid w:val="00465EAB"/>
    <w:rsid w:val="00465FA6"/>
    <w:rsid w:val="00465FF4"/>
    <w:rsid w:val="0046604E"/>
    <w:rsid w:val="004667EC"/>
    <w:rsid w:val="0046684F"/>
    <w:rsid w:val="00466A1E"/>
    <w:rsid w:val="00466C09"/>
    <w:rsid w:val="004672EB"/>
    <w:rsid w:val="004673B6"/>
    <w:rsid w:val="004674AA"/>
    <w:rsid w:val="004676DD"/>
    <w:rsid w:val="00467ECF"/>
    <w:rsid w:val="00470915"/>
    <w:rsid w:val="00470959"/>
    <w:rsid w:val="00470D0B"/>
    <w:rsid w:val="00470DE8"/>
    <w:rsid w:val="004715C3"/>
    <w:rsid w:val="00471D39"/>
    <w:rsid w:val="0047260E"/>
    <w:rsid w:val="004726A1"/>
    <w:rsid w:val="004726A4"/>
    <w:rsid w:val="00472A05"/>
    <w:rsid w:val="00472E81"/>
    <w:rsid w:val="0047303B"/>
    <w:rsid w:val="004734EF"/>
    <w:rsid w:val="00473FE6"/>
    <w:rsid w:val="00474047"/>
    <w:rsid w:val="004741B7"/>
    <w:rsid w:val="0047426D"/>
    <w:rsid w:val="0047492B"/>
    <w:rsid w:val="00475230"/>
    <w:rsid w:val="004752D0"/>
    <w:rsid w:val="00475356"/>
    <w:rsid w:val="004755E0"/>
    <w:rsid w:val="00475752"/>
    <w:rsid w:val="00475A18"/>
    <w:rsid w:val="00475B04"/>
    <w:rsid w:val="00475C35"/>
    <w:rsid w:val="00475C80"/>
    <w:rsid w:val="004761C6"/>
    <w:rsid w:val="0047695E"/>
    <w:rsid w:val="00476F3F"/>
    <w:rsid w:val="00477061"/>
    <w:rsid w:val="00477198"/>
    <w:rsid w:val="00480176"/>
    <w:rsid w:val="00480277"/>
    <w:rsid w:val="0048043C"/>
    <w:rsid w:val="00480A30"/>
    <w:rsid w:val="00480DAF"/>
    <w:rsid w:val="00480EB2"/>
    <w:rsid w:val="00481567"/>
    <w:rsid w:val="004816BA"/>
    <w:rsid w:val="00483701"/>
    <w:rsid w:val="004838C8"/>
    <w:rsid w:val="00483A2E"/>
    <w:rsid w:val="00483D28"/>
    <w:rsid w:val="00484087"/>
    <w:rsid w:val="00484411"/>
    <w:rsid w:val="00484488"/>
    <w:rsid w:val="00484C6C"/>
    <w:rsid w:val="004859DE"/>
    <w:rsid w:val="00485C4B"/>
    <w:rsid w:val="00485F0D"/>
    <w:rsid w:val="00485F8D"/>
    <w:rsid w:val="00485F9E"/>
    <w:rsid w:val="004860D4"/>
    <w:rsid w:val="00486168"/>
    <w:rsid w:val="0048617D"/>
    <w:rsid w:val="0048677A"/>
    <w:rsid w:val="00486EFC"/>
    <w:rsid w:val="0048783A"/>
    <w:rsid w:val="0049008C"/>
    <w:rsid w:val="00490186"/>
    <w:rsid w:val="00490677"/>
    <w:rsid w:val="0049075D"/>
    <w:rsid w:val="004907A7"/>
    <w:rsid w:val="00490828"/>
    <w:rsid w:val="0049092A"/>
    <w:rsid w:val="00490962"/>
    <w:rsid w:val="00490B73"/>
    <w:rsid w:val="00490B8E"/>
    <w:rsid w:val="00490C9A"/>
    <w:rsid w:val="00491040"/>
    <w:rsid w:val="00491397"/>
    <w:rsid w:val="00491576"/>
    <w:rsid w:val="0049173C"/>
    <w:rsid w:val="00491C6C"/>
    <w:rsid w:val="00491CB8"/>
    <w:rsid w:val="00492903"/>
    <w:rsid w:val="00492D47"/>
    <w:rsid w:val="0049357D"/>
    <w:rsid w:val="00493609"/>
    <w:rsid w:val="00493D36"/>
    <w:rsid w:val="00493FA1"/>
    <w:rsid w:val="004942B8"/>
    <w:rsid w:val="0049452C"/>
    <w:rsid w:val="00494656"/>
    <w:rsid w:val="00494FE5"/>
    <w:rsid w:val="0049509E"/>
    <w:rsid w:val="00495964"/>
    <w:rsid w:val="0049598B"/>
    <w:rsid w:val="00495C35"/>
    <w:rsid w:val="00495CC2"/>
    <w:rsid w:val="00495D4F"/>
    <w:rsid w:val="0049624A"/>
    <w:rsid w:val="004963AB"/>
    <w:rsid w:val="00496983"/>
    <w:rsid w:val="00496A15"/>
    <w:rsid w:val="00496D9E"/>
    <w:rsid w:val="00496F01"/>
    <w:rsid w:val="004979A5"/>
    <w:rsid w:val="00497B42"/>
    <w:rsid w:val="00497FE5"/>
    <w:rsid w:val="004A01CD"/>
    <w:rsid w:val="004A0499"/>
    <w:rsid w:val="004A04AC"/>
    <w:rsid w:val="004A0C5B"/>
    <w:rsid w:val="004A1001"/>
    <w:rsid w:val="004A10BD"/>
    <w:rsid w:val="004A153F"/>
    <w:rsid w:val="004A1597"/>
    <w:rsid w:val="004A1826"/>
    <w:rsid w:val="004A1969"/>
    <w:rsid w:val="004A1A82"/>
    <w:rsid w:val="004A1D96"/>
    <w:rsid w:val="004A2017"/>
    <w:rsid w:val="004A2332"/>
    <w:rsid w:val="004A2967"/>
    <w:rsid w:val="004A29CA"/>
    <w:rsid w:val="004A29E3"/>
    <w:rsid w:val="004A2AA9"/>
    <w:rsid w:val="004A2D71"/>
    <w:rsid w:val="004A2F73"/>
    <w:rsid w:val="004A3243"/>
    <w:rsid w:val="004A32C3"/>
    <w:rsid w:val="004A33D8"/>
    <w:rsid w:val="004A3672"/>
    <w:rsid w:val="004A3959"/>
    <w:rsid w:val="004A3A1A"/>
    <w:rsid w:val="004A3B22"/>
    <w:rsid w:val="004A4572"/>
    <w:rsid w:val="004A4781"/>
    <w:rsid w:val="004A4E5A"/>
    <w:rsid w:val="004A515B"/>
    <w:rsid w:val="004A51B3"/>
    <w:rsid w:val="004A523B"/>
    <w:rsid w:val="004A584C"/>
    <w:rsid w:val="004A5A4D"/>
    <w:rsid w:val="004A5ED3"/>
    <w:rsid w:val="004A6019"/>
    <w:rsid w:val="004A651A"/>
    <w:rsid w:val="004A6673"/>
    <w:rsid w:val="004A671D"/>
    <w:rsid w:val="004A6E51"/>
    <w:rsid w:val="004A6EDF"/>
    <w:rsid w:val="004A70CA"/>
    <w:rsid w:val="004A72E4"/>
    <w:rsid w:val="004A788A"/>
    <w:rsid w:val="004A7A74"/>
    <w:rsid w:val="004B01B4"/>
    <w:rsid w:val="004B03E4"/>
    <w:rsid w:val="004B096C"/>
    <w:rsid w:val="004B09A4"/>
    <w:rsid w:val="004B1118"/>
    <w:rsid w:val="004B132D"/>
    <w:rsid w:val="004B155C"/>
    <w:rsid w:val="004B19A9"/>
    <w:rsid w:val="004B1EE2"/>
    <w:rsid w:val="004B2DD9"/>
    <w:rsid w:val="004B319A"/>
    <w:rsid w:val="004B32FE"/>
    <w:rsid w:val="004B3332"/>
    <w:rsid w:val="004B333E"/>
    <w:rsid w:val="004B3549"/>
    <w:rsid w:val="004B360C"/>
    <w:rsid w:val="004B39F3"/>
    <w:rsid w:val="004B3AAC"/>
    <w:rsid w:val="004B3FD9"/>
    <w:rsid w:val="004B4499"/>
    <w:rsid w:val="004B599B"/>
    <w:rsid w:val="004B5BD7"/>
    <w:rsid w:val="004B5E85"/>
    <w:rsid w:val="004B6375"/>
    <w:rsid w:val="004B6642"/>
    <w:rsid w:val="004B66BA"/>
    <w:rsid w:val="004B6822"/>
    <w:rsid w:val="004B70DB"/>
    <w:rsid w:val="004B777A"/>
    <w:rsid w:val="004B79B6"/>
    <w:rsid w:val="004C040B"/>
    <w:rsid w:val="004C0710"/>
    <w:rsid w:val="004C0876"/>
    <w:rsid w:val="004C0A1A"/>
    <w:rsid w:val="004C0AAA"/>
    <w:rsid w:val="004C0CB0"/>
    <w:rsid w:val="004C0E62"/>
    <w:rsid w:val="004C0F84"/>
    <w:rsid w:val="004C1529"/>
    <w:rsid w:val="004C194F"/>
    <w:rsid w:val="004C1A11"/>
    <w:rsid w:val="004C20BB"/>
    <w:rsid w:val="004C2621"/>
    <w:rsid w:val="004C2D08"/>
    <w:rsid w:val="004C2F3F"/>
    <w:rsid w:val="004C32C5"/>
    <w:rsid w:val="004C343E"/>
    <w:rsid w:val="004C35D3"/>
    <w:rsid w:val="004C37FD"/>
    <w:rsid w:val="004C3A30"/>
    <w:rsid w:val="004C3F82"/>
    <w:rsid w:val="004C4552"/>
    <w:rsid w:val="004C4E8F"/>
    <w:rsid w:val="004C4F3D"/>
    <w:rsid w:val="004C559C"/>
    <w:rsid w:val="004C6131"/>
    <w:rsid w:val="004C6763"/>
    <w:rsid w:val="004C68B0"/>
    <w:rsid w:val="004C6A1D"/>
    <w:rsid w:val="004C7093"/>
    <w:rsid w:val="004C7416"/>
    <w:rsid w:val="004C7589"/>
    <w:rsid w:val="004C768A"/>
    <w:rsid w:val="004C78FF"/>
    <w:rsid w:val="004C7BC7"/>
    <w:rsid w:val="004D087A"/>
    <w:rsid w:val="004D0EA0"/>
    <w:rsid w:val="004D0EC3"/>
    <w:rsid w:val="004D1564"/>
    <w:rsid w:val="004D17A2"/>
    <w:rsid w:val="004D17C9"/>
    <w:rsid w:val="004D1993"/>
    <w:rsid w:val="004D1F81"/>
    <w:rsid w:val="004D21AE"/>
    <w:rsid w:val="004D21D1"/>
    <w:rsid w:val="004D23BF"/>
    <w:rsid w:val="004D2AA4"/>
    <w:rsid w:val="004D2CE0"/>
    <w:rsid w:val="004D2E62"/>
    <w:rsid w:val="004D36CB"/>
    <w:rsid w:val="004D3728"/>
    <w:rsid w:val="004D37D2"/>
    <w:rsid w:val="004D3C34"/>
    <w:rsid w:val="004D46A7"/>
    <w:rsid w:val="004D4B1E"/>
    <w:rsid w:val="004D4CBD"/>
    <w:rsid w:val="004D4D12"/>
    <w:rsid w:val="004D4FBA"/>
    <w:rsid w:val="004D546E"/>
    <w:rsid w:val="004D5C8D"/>
    <w:rsid w:val="004D5F05"/>
    <w:rsid w:val="004D650F"/>
    <w:rsid w:val="004D66AA"/>
    <w:rsid w:val="004D6D9E"/>
    <w:rsid w:val="004D6F65"/>
    <w:rsid w:val="004D6FF6"/>
    <w:rsid w:val="004D70FF"/>
    <w:rsid w:val="004D735E"/>
    <w:rsid w:val="004D7725"/>
    <w:rsid w:val="004D78EE"/>
    <w:rsid w:val="004D7FE6"/>
    <w:rsid w:val="004E013B"/>
    <w:rsid w:val="004E0145"/>
    <w:rsid w:val="004E04ED"/>
    <w:rsid w:val="004E088A"/>
    <w:rsid w:val="004E0B2F"/>
    <w:rsid w:val="004E1090"/>
    <w:rsid w:val="004E12A6"/>
    <w:rsid w:val="004E1743"/>
    <w:rsid w:val="004E1755"/>
    <w:rsid w:val="004E1AC4"/>
    <w:rsid w:val="004E1B09"/>
    <w:rsid w:val="004E1C68"/>
    <w:rsid w:val="004E1C6D"/>
    <w:rsid w:val="004E2176"/>
    <w:rsid w:val="004E2263"/>
    <w:rsid w:val="004E226B"/>
    <w:rsid w:val="004E2DAD"/>
    <w:rsid w:val="004E2FF8"/>
    <w:rsid w:val="004E30ED"/>
    <w:rsid w:val="004E31CB"/>
    <w:rsid w:val="004E3B11"/>
    <w:rsid w:val="004E3C05"/>
    <w:rsid w:val="004E3CC9"/>
    <w:rsid w:val="004E3CFB"/>
    <w:rsid w:val="004E4509"/>
    <w:rsid w:val="004E4519"/>
    <w:rsid w:val="004E4857"/>
    <w:rsid w:val="004E4E58"/>
    <w:rsid w:val="004E4F3F"/>
    <w:rsid w:val="004E565C"/>
    <w:rsid w:val="004E57CA"/>
    <w:rsid w:val="004E58B6"/>
    <w:rsid w:val="004E5A18"/>
    <w:rsid w:val="004E5F6E"/>
    <w:rsid w:val="004E6049"/>
    <w:rsid w:val="004E6874"/>
    <w:rsid w:val="004E6994"/>
    <w:rsid w:val="004E6DF2"/>
    <w:rsid w:val="004E7358"/>
    <w:rsid w:val="004E73AF"/>
    <w:rsid w:val="004E7BCB"/>
    <w:rsid w:val="004F014C"/>
    <w:rsid w:val="004F0228"/>
    <w:rsid w:val="004F03C0"/>
    <w:rsid w:val="004F077D"/>
    <w:rsid w:val="004F1658"/>
    <w:rsid w:val="004F1A51"/>
    <w:rsid w:val="004F1F39"/>
    <w:rsid w:val="004F1FD3"/>
    <w:rsid w:val="004F1FF5"/>
    <w:rsid w:val="004F208B"/>
    <w:rsid w:val="004F28A8"/>
    <w:rsid w:val="004F2B04"/>
    <w:rsid w:val="004F2C06"/>
    <w:rsid w:val="004F2E61"/>
    <w:rsid w:val="004F2EF4"/>
    <w:rsid w:val="004F3037"/>
    <w:rsid w:val="004F34BB"/>
    <w:rsid w:val="004F3EFA"/>
    <w:rsid w:val="004F4076"/>
    <w:rsid w:val="004F4F93"/>
    <w:rsid w:val="004F5641"/>
    <w:rsid w:val="004F5AB3"/>
    <w:rsid w:val="004F6281"/>
    <w:rsid w:val="004F63A3"/>
    <w:rsid w:val="004F63B4"/>
    <w:rsid w:val="004F6BD2"/>
    <w:rsid w:val="004F6D88"/>
    <w:rsid w:val="004F6DD8"/>
    <w:rsid w:val="004F6EEF"/>
    <w:rsid w:val="004F73E2"/>
    <w:rsid w:val="004F741F"/>
    <w:rsid w:val="004F7895"/>
    <w:rsid w:val="004F7FE4"/>
    <w:rsid w:val="00500118"/>
    <w:rsid w:val="005001F6"/>
    <w:rsid w:val="005006A9"/>
    <w:rsid w:val="00500B3C"/>
    <w:rsid w:val="00501116"/>
    <w:rsid w:val="005011CC"/>
    <w:rsid w:val="00501238"/>
    <w:rsid w:val="005017B6"/>
    <w:rsid w:val="00501C14"/>
    <w:rsid w:val="00501FDA"/>
    <w:rsid w:val="0050208F"/>
    <w:rsid w:val="005023FE"/>
    <w:rsid w:val="00502428"/>
    <w:rsid w:val="00502710"/>
    <w:rsid w:val="00502747"/>
    <w:rsid w:val="00502BC2"/>
    <w:rsid w:val="00502C8C"/>
    <w:rsid w:val="0050346B"/>
    <w:rsid w:val="00503479"/>
    <w:rsid w:val="00503ED2"/>
    <w:rsid w:val="00504149"/>
    <w:rsid w:val="005042A1"/>
    <w:rsid w:val="0050435A"/>
    <w:rsid w:val="005047B4"/>
    <w:rsid w:val="00504B5B"/>
    <w:rsid w:val="00505293"/>
    <w:rsid w:val="005055FA"/>
    <w:rsid w:val="0050579F"/>
    <w:rsid w:val="00505972"/>
    <w:rsid w:val="00505A01"/>
    <w:rsid w:val="0050657A"/>
    <w:rsid w:val="005066B4"/>
    <w:rsid w:val="0050679E"/>
    <w:rsid w:val="0050683F"/>
    <w:rsid w:val="0050684B"/>
    <w:rsid w:val="00506DA7"/>
    <w:rsid w:val="00506E88"/>
    <w:rsid w:val="00507347"/>
    <w:rsid w:val="005106DC"/>
    <w:rsid w:val="00510A33"/>
    <w:rsid w:val="0051194B"/>
    <w:rsid w:val="00511C30"/>
    <w:rsid w:val="005125BD"/>
    <w:rsid w:val="00512612"/>
    <w:rsid w:val="0051275D"/>
    <w:rsid w:val="00512F88"/>
    <w:rsid w:val="00513124"/>
    <w:rsid w:val="00513F21"/>
    <w:rsid w:val="005146F1"/>
    <w:rsid w:val="0051480F"/>
    <w:rsid w:val="00514F66"/>
    <w:rsid w:val="005156F8"/>
    <w:rsid w:val="005157C2"/>
    <w:rsid w:val="0051587D"/>
    <w:rsid w:val="00515A20"/>
    <w:rsid w:val="00515A3E"/>
    <w:rsid w:val="00515E46"/>
    <w:rsid w:val="00516432"/>
    <w:rsid w:val="00516EAE"/>
    <w:rsid w:val="00517088"/>
    <w:rsid w:val="0051714E"/>
    <w:rsid w:val="005175A6"/>
    <w:rsid w:val="0051766E"/>
    <w:rsid w:val="005176CE"/>
    <w:rsid w:val="005177AB"/>
    <w:rsid w:val="00517C44"/>
    <w:rsid w:val="005203AE"/>
    <w:rsid w:val="00520D04"/>
    <w:rsid w:val="00520E47"/>
    <w:rsid w:val="0052147A"/>
    <w:rsid w:val="00521639"/>
    <w:rsid w:val="00521676"/>
    <w:rsid w:val="00521A6B"/>
    <w:rsid w:val="00521CA5"/>
    <w:rsid w:val="00522186"/>
    <w:rsid w:val="00522213"/>
    <w:rsid w:val="00522385"/>
    <w:rsid w:val="005224E8"/>
    <w:rsid w:val="0052254C"/>
    <w:rsid w:val="0052281B"/>
    <w:rsid w:val="005229D7"/>
    <w:rsid w:val="00522DFD"/>
    <w:rsid w:val="00522E4F"/>
    <w:rsid w:val="00522EB7"/>
    <w:rsid w:val="00522F22"/>
    <w:rsid w:val="00522FFE"/>
    <w:rsid w:val="00523D2E"/>
    <w:rsid w:val="00523F4E"/>
    <w:rsid w:val="00524317"/>
    <w:rsid w:val="00524A23"/>
    <w:rsid w:val="00524A49"/>
    <w:rsid w:val="00524FD5"/>
    <w:rsid w:val="005253DA"/>
    <w:rsid w:val="005254DF"/>
    <w:rsid w:val="005256D3"/>
    <w:rsid w:val="00525BFA"/>
    <w:rsid w:val="00525C56"/>
    <w:rsid w:val="00526222"/>
    <w:rsid w:val="005264BE"/>
    <w:rsid w:val="0052676A"/>
    <w:rsid w:val="00526A80"/>
    <w:rsid w:val="00526AC1"/>
    <w:rsid w:val="00526D00"/>
    <w:rsid w:val="00526D2A"/>
    <w:rsid w:val="00527290"/>
    <w:rsid w:val="0052741F"/>
    <w:rsid w:val="00527D31"/>
    <w:rsid w:val="00527D4C"/>
    <w:rsid w:val="0053033E"/>
    <w:rsid w:val="00530627"/>
    <w:rsid w:val="0053095F"/>
    <w:rsid w:val="00530FFB"/>
    <w:rsid w:val="005311B0"/>
    <w:rsid w:val="00531516"/>
    <w:rsid w:val="00531621"/>
    <w:rsid w:val="005319A1"/>
    <w:rsid w:val="00531B5D"/>
    <w:rsid w:val="00531CD4"/>
    <w:rsid w:val="00531D4E"/>
    <w:rsid w:val="00531E94"/>
    <w:rsid w:val="00531EB5"/>
    <w:rsid w:val="00532774"/>
    <w:rsid w:val="00532C4E"/>
    <w:rsid w:val="00532D81"/>
    <w:rsid w:val="00533287"/>
    <w:rsid w:val="0053342C"/>
    <w:rsid w:val="0053374B"/>
    <w:rsid w:val="005337D0"/>
    <w:rsid w:val="00533A5F"/>
    <w:rsid w:val="00533BF3"/>
    <w:rsid w:val="00533E71"/>
    <w:rsid w:val="00533F44"/>
    <w:rsid w:val="0053400F"/>
    <w:rsid w:val="00534109"/>
    <w:rsid w:val="00534246"/>
    <w:rsid w:val="00534AE4"/>
    <w:rsid w:val="00534B48"/>
    <w:rsid w:val="00534B64"/>
    <w:rsid w:val="00535473"/>
    <w:rsid w:val="00535503"/>
    <w:rsid w:val="00535D85"/>
    <w:rsid w:val="00536114"/>
    <w:rsid w:val="0053697E"/>
    <w:rsid w:val="005370DD"/>
    <w:rsid w:val="005373B6"/>
    <w:rsid w:val="00537ADD"/>
    <w:rsid w:val="00537B4C"/>
    <w:rsid w:val="005401EE"/>
    <w:rsid w:val="005403AB"/>
    <w:rsid w:val="00540944"/>
    <w:rsid w:val="00540FFE"/>
    <w:rsid w:val="005411F5"/>
    <w:rsid w:val="00541B79"/>
    <w:rsid w:val="00541C42"/>
    <w:rsid w:val="00542299"/>
    <w:rsid w:val="005424A5"/>
    <w:rsid w:val="00542622"/>
    <w:rsid w:val="005428A7"/>
    <w:rsid w:val="00542FA8"/>
    <w:rsid w:val="0054329C"/>
    <w:rsid w:val="00543973"/>
    <w:rsid w:val="00543F99"/>
    <w:rsid w:val="00544069"/>
    <w:rsid w:val="005440CE"/>
    <w:rsid w:val="00544186"/>
    <w:rsid w:val="00544218"/>
    <w:rsid w:val="005443B9"/>
    <w:rsid w:val="00544453"/>
    <w:rsid w:val="00544548"/>
    <w:rsid w:val="005445F6"/>
    <w:rsid w:val="0054482A"/>
    <w:rsid w:val="0054491F"/>
    <w:rsid w:val="00544A4B"/>
    <w:rsid w:val="00544CB2"/>
    <w:rsid w:val="005450DF"/>
    <w:rsid w:val="005450E4"/>
    <w:rsid w:val="00545179"/>
    <w:rsid w:val="00545D36"/>
    <w:rsid w:val="00545FED"/>
    <w:rsid w:val="00546112"/>
    <w:rsid w:val="00546229"/>
    <w:rsid w:val="005467FE"/>
    <w:rsid w:val="005468F5"/>
    <w:rsid w:val="00546A15"/>
    <w:rsid w:val="0054704A"/>
    <w:rsid w:val="00547A7D"/>
    <w:rsid w:val="00547CB6"/>
    <w:rsid w:val="005501AD"/>
    <w:rsid w:val="0055057F"/>
    <w:rsid w:val="00550979"/>
    <w:rsid w:val="0055106E"/>
    <w:rsid w:val="0055171B"/>
    <w:rsid w:val="005517EA"/>
    <w:rsid w:val="00551B0D"/>
    <w:rsid w:val="00551E19"/>
    <w:rsid w:val="005520DB"/>
    <w:rsid w:val="00552D78"/>
    <w:rsid w:val="00552F7B"/>
    <w:rsid w:val="005536CF"/>
    <w:rsid w:val="0055396B"/>
    <w:rsid w:val="00553CC7"/>
    <w:rsid w:val="0055450E"/>
    <w:rsid w:val="005545F0"/>
    <w:rsid w:val="00554605"/>
    <w:rsid w:val="00555083"/>
    <w:rsid w:val="005552F1"/>
    <w:rsid w:val="00555370"/>
    <w:rsid w:val="005553C9"/>
    <w:rsid w:val="00555800"/>
    <w:rsid w:val="00555D0F"/>
    <w:rsid w:val="00555EE7"/>
    <w:rsid w:val="0055615A"/>
    <w:rsid w:val="0055647E"/>
    <w:rsid w:val="00556A8F"/>
    <w:rsid w:val="00556DF0"/>
    <w:rsid w:val="00557995"/>
    <w:rsid w:val="00557B12"/>
    <w:rsid w:val="00557E05"/>
    <w:rsid w:val="0056019D"/>
    <w:rsid w:val="005610E5"/>
    <w:rsid w:val="005613B0"/>
    <w:rsid w:val="005616F1"/>
    <w:rsid w:val="0056194B"/>
    <w:rsid w:val="00561B73"/>
    <w:rsid w:val="00561BA2"/>
    <w:rsid w:val="005623DF"/>
    <w:rsid w:val="00562464"/>
    <w:rsid w:val="0056283B"/>
    <w:rsid w:val="00562C57"/>
    <w:rsid w:val="00563287"/>
    <w:rsid w:val="0056341C"/>
    <w:rsid w:val="00563441"/>
    <w:rsid w:val="00563B89"/>
    <w:rsid w:val="005640E1"/>
    <w:rsid w:val="00564360"/>
    <w:rsid w:val="0056464B"/>
    <w:rsid w:val="00564713"/>
    <w:rsid w:val="005653E3"/>
    <w:rsid w:val="005658AA"/>
    <w:rsid w:val="0056603A"/>
    <w:rsid w:val="00566CC8"/>
    <w:rsid w:val="00566CFA"/>
    <w:rsid w:val="00566D02"/>
    <w:rsid w:val="00567547"/>
    <w:rsid w:val="005675F0"/>
    <w:rsid w:val="00567A6C"/>
    <w:rsid w:val="00567A84"/>
    <w:rsid w:val="00567ACD"/>
    <w:rsid w:val="00567B85"/>
    <w:rsid w:val="00567BE5"/>
    <w:rsid w:val="005700C6"/>
    <w:rsid w:val="0057012A"/>
    <w:rsid w:val="005702EF"/>
    <w:rsid w:val="0057040E"/>
    <w:rsid w:val="0057049F"/>
    <w:rsid w:val="00570A21"/>
    <w:rsid w:val="00570A36"/>
    <w:rsid w:val="00570C76"/>
    <w:rsid w:val="00571572"/>
    <w:rsid w:val="0057193F"/>
    <w:rsid w:val="0057194A"/>
    <w:rsid w:val="00572423"/>
    <w:rsid w:val="005727A2"/>
    <w:rsid w:val="00572C3B"/>
    <w:rsid w:val="00572D2F"/>
    <w:rsid w:val="00572EE7"/>
    <w:rsid w:val="005732FC"/>
    <w:rsid w:val="005734E5"/>
    <w:rsid w:val="0057353C"/>
    <w:rsid w:val="00573896"/>
    <w:rsid w:val="00573EB7"/>
    <w:rsid w:val="00574134"/>
    <w:rsid w:val="00574187"/>
    <w:rsid w:val="005741BA"/>
    <w:rsid w:val="005750ED"/>
    <w:rsid w:val="0057522E"/>
    <w:rsid w:val="0057530D"/>
    <w:rsid w:val="00575817"/>
    <w:rsid w:val="00575905"/>
    <w:rsid w:val="005759B8"/>
    <w:rsid w:val="00575D0D"/>
    <w:rsid w:val="005760C8"/>
    <w:rsid w:val="00576CD9"/>
    <w:rsid w:val="005771F7"/>
    <w:rsid w:val="005772C2"/>
    <w:rsid w:val="00577482"/>
    <w:rsid w:val="00577733"/>
    <w:rsid w:val="00577877"/>
    <w:rsid w:val="00577A3C"/>
    <w:rsid w:val="00577C87"/>
    <w:rsid w:val="00580006"/>
    <w:rsid w:val="0058026E"/>
    <w:rsid w:val="00580436"/>
    <w:rsid w:val="00580A25"/>
    <w:rsid w:val="005810DD"/>
    <w:rsid w:val="005815DE"/>
    <w:rsid w:val="0058177D"/>
    <w:rsid w:val="00581A5D"/>
    <w:rsid w:val="00581CEA"/>
    <w:rsid w:val="00581E23"/>
    <w:rsid w:val="005827ED"/>
    <w:rsid w:val="00582ED6"/>
    <w:rsid w:val="0058387E"/>
    <w:rsid w:val="005839DF"/>
    <w:rsid w:val="00583AFF"/>
    <w:rsid w:val="00583CD4"/>
    <w:rsid w:val="00584517"/>
    <w:rsid w:val="00584731"/>
    <w:rsid w:val="005848A6"/>
    <w:rsid w:val="005849D8"/>
    <w:rsid w:val="00584E1F"/>
    <w:rsid w:val="00585035"/>
    <w:rsid w:val="0058527D"/>
    <w:rsid w:val="005857D4"/>
    <w:rsid w:val="00585DFB"/>
    <w:rsid w:val="0058601F"/>
    <w:rsid w:val="005865A1"/>
    <w:rsid w:val="0058684C"/>
    <w:rsid w:val="0058696D"/>
    <w:rsid w:val="005869B1"/>
    <w:rsid w:val="005870F2"/>
    <w:rsid w:val="0058713C"/>
    <w:rsid w:val="0058753F"/>
    <w:rsid w:val="00587A68"/>
    <w:rsid w:val="00587B81"/>
    <w:rsid w:val="00587D88"/>
    <w:rsid w:val="00587E60"/>
    <w:rsid w:val="005904D7"/>
    <w:rsid w:val="00590662"/>
    <w:rsid w:val="00590F8D"/>
    <w:rsid w:val="00591434"/>
    <w:rsid w:val="005914C9"/>
    <w:rsid w:val="00591504"/>
    <w:rsid w:val="00591A59"/>
    <w:rsid w:val="00591B3F"/>
    <w:rsid w:val="00591BC6"/>
    <w:rsid w:val="00591C5C"/>
    <w:rsid w:val="00591DA0"/>
    <w:rsid w:val="00592463"/>
    <w:rsid w:val="0059255D"/>
    <w:rsid w:val="00592B14"/>
    <w:rsid w:val="00593004"/>
    <w:rsid w:val="0059352A"/>
    <w:rsid w:val="0059355A"/>
    <w:rsid w:val="005936AB"/>
    <w:rsid w:val="00593A6C"/>
    <w:rsid w:val="00593F38"/>
    <w:rsid w:val="005940B0"/>
    <w:rsid w:val="0059430B"/>
    <w:rsid w:val="00594628"/>
    <w:rsid w:val="005947BF"/>
    <w:rsid w:val="005950FC"/>
    <w:rsid w:val="0059675C"/>
    <w:rsid w:val="00596788"/>
    <w:rsid w:val="0059689C"/>
    <w:rsid w:val="00596EF7"/>
    <w:rsid w:val="005972D1"/>
    <w:rsid w:val="0059738A"/>
    <w:rsid w:val="0059794E"/>
    <w:rsid w:val="0059798C"/>
    <w:rsid w:val="00597C93"/>
    <w:rsid w:val="00597E25"/>
    <w:rsid w:val="00597E81"/>
    <w:rsid w:val="005A0266"/>
    <w:rsid w:val="005A0545"/>
    <w:rsid w:val="005A077F"/>
    <w:rsid w:val="005A08FD"/>
    <w:rsid w:val="005A0963"/>
    <w:rsid w:val="005A0FAB"/>
    <w:rsid w:val="005A17B4"/>
    <w:rsid w:val="005A1962"/>
    <w:rsid w:val="005A1FCB"/>
    <w:rsid w:val="005A228E"/>
    <w:rsid w:val="005A23FF"/>
    <w:rsid w:val="005A24F4"/>
    <w:rsid w:val="005A2A53"/>
    <w:rsid w:val="005A3870"/>
    <w:rsid w:val="005A38AA"/>
    <w:rsid w:val="005A3A04"/>
    <w:rsid w:val="005A3AF0"/>
    <w:rsid w:val="005A3C6D"/>
    <w:rsid w:val="005A3D38"/>
    <w:rsid w:val="005A4651"/>
    <w:rsid w:val="005A4AA5"/>
    <w:rsid w:val="005A4AB2"/>
    <w:rsid w:val="005A630E"/>
    <w:rsid w:val="005A6720"/>
    <w:rsid w:val="005A6B11"/>
    <w:rsid w:val="005A6B21"/>
    <w:rsid w:val="005A6C7D"/>
    <w:rsid w:val="005A6E03"/>
    <w:rsid w:val="005A7AD7"/>
    <w:rsid w:val="005A7BB6"/>
    <w:rsid w:val="005A7C14"/>
    <w:rsid w:val="005A7CDA"/>
    <w:rsid w:val="005A7D55"/>
    <w:rsid w:val="005A7DC4"/>
    <w:rsid w:val="005A7F4C"/>
    <w:rsid w:val="005B0284"/>
    <w:rsid w:val="005B054C"/>
    <w:rsid w:val="005B062C"/>
    <w:rsid w:val="005B083A"/>
    <w:rsid w:val="005B089A"/>
    <w:rsid w:val="005B08BA"/>
    <w:rsid w:val="005B0C09"/>
    <w:rsid w:val="005B0C97"/>
    <w:rsid w:val="005B0EA6"/>
    <w:rsid w:val="005B0EE0"/>
    <w:rsid w:val="005B15AF"/>
    <w:rsid w:val="005B1B4B"/>
    <w:rsid w:val="005B1B7B"/>
    <w:rsid w:val="005B1C21"/>
    <w:rsid w:val="005B1F81"/>
    <w:rsid w:val="005B2320"/>
    <w:rsid w:val="005B23AB"/>
    <w:rsid w:val="005B25EC"/>
    <w:rsid w:val="005B27C3"/>
    <w:rsid w:val="005B27F3"/>
    <w:rsid w:val="005B2968"/>
    <w:rsid w:val="005B29E0"/>
    <w:rsid w:val="005B29E7"/>
    <w:rsid w:val="005B2A26"/>
    <w:rsid w:val="005B2C55"/>
    <w:rsid w:val="005B2FCC"/>
    <w:rsid w:val="005B31A2"/>
    <w:rsid w:val="005B39AD"/>
    <w:rsid w:val="005B3DAD"/>
    <w:rsid w:val="005B4294"/>
    <w:rsid w:val="005B435B"/>
    <w:rsid w:val="005B4407"/>
    <w:rsid w:val="005B445E"/>
    <w:rsid w:val="005B4546"/>
    <w:rsid w:val="005B45C7"/>
    <w:rsid w:val="005B468B"/>
    <w:rsid w:val="005B4C00"/>
    <w:rsid w:val="005B524A"/>
    <w:rsid w:val="005B544D"/>
    <w:rsid w:val="005B57A8"/>
    <w:rsid w:val="005B592A"/>
    <w:rsid w:val="005B5D45"/>
    <w:rsid w:val="005B615D"/>
    <w:rsid w:val="005B61E9"/>
    <w:rsid w:val="005B6BC1"/>
    <w:rsid w:val="005B6D51"/>
    <w:rsid w:val="005B700B"/>
    <w:rsid w:val="005B72E8"/>
    <w:rsid w:val="005B74C4"/>
    <w:rsid w:val="005B7720"/>
    <w:rsid w:val="005B79F1"/>
    <w:rsid w:val="005B7A5C"/>
    <w:rsid w:val="005B7E7F"/>
    <w:rsid w:val="005C010E"/>
    <w:rsid w:val="005C0527"/>
    <w:rsid w:val="005C075F"/>
    <w:rsid w:val="005C0AA0"/>
    <w:rsid w:val="005C0C30"/>
    <w:rsid w:val="005C0E85"/>
    <w:rsid w:val="005C0F0A"/>
    <w:rsid w:val="005C14A1"/>
    <w:rsid w:val="005C1A9A"/>
    <w:rsid w:val="005C1AC8"/>
    <w:rsid w:val="005C1E50"/>
    <w:rsid w:val="005C1E79"/>
    <w:rsid w:val="005C247F"/>
    <w:rsid w:val="005C25F1"/>
    <w:rsid w:val="005C2C4B"/>
    <w:rsid w:val="005C3177"/>
    <w:rsid w:val="005C39E6"/>
    <w:rsid w:val="005C3EBF"/>
    <w:rsid w:val="005C4381"/>
    <w:rsid w:val="005C455F"/>
    <w:rsid w:val="005C4667"/>
    <w:rsid w:val="005C4852"/>
    <w:rsid w:val="005C56B4"/>
    <w:rsid w:val="005C5A27"/>
    <w:rsid w:val="005C5BB5"/>
    <w:rsid w:val="005C6A25"/>
    <w:rsid w:val="005C6C7B"/>
    <w:rsid w:val="005C6D35"/>
    <w:rsid w:val="005C7097"/>
    <w:rsid w:val="005C75FB"/>
    <w:rsid w:val="005C7743"/>
    <w:rsid w:val="005C79A9"/>
    <w:rsid w:val="005C7A5B"/>
    <w:rsid w:val="005C7BEA"/>
    <w:rsid w:val="005C7C24"/>
    <w:rsid w:val="005D07A7"/>
    <w:rsid w:val="005D1110"/>
    <w:rsid w:val="005D113F"/>
    <w:rsid w:val="005D1543"/>
    <w:rsid w:val="005D1637"/>
    <w:rsid w:val="005D1904"/>
    <w:rsid w:val="005D1A40"/>
    <w:rsid w:val="005D1FAD"/>
    <w:rsid w:val="005D1FC7"/>
    <w:rsid w:val="005D2720"/>
    <w:rsid w:val="005D281F"/>
    <w:rsid w:val="005D2A39"/>
    <w:rsid w:val="005D2AF7"/>
    <w:rsid w:val="005D2F02"/>
    <w:rsid w:val="005D311C"/>
    <w:rsid w:val="005D3269"/>
    <w:rsid w:val="005D36F6"/>
    <w:rsid w:val="005D3F1E"/>
    <w:rsid w:val="005D3F1F"/>
    <w:rsid w:val="005D4047"/>
    <w:rsid w:val="005D4233"/>
    <w:rsid w:val="005D43F8"/>
    <w:rsid w:val="005D4506"/>
    <w:rsid w:val="005D4CE0"/>
    <w:rsid w:val="005D5663"/>
    <w:rsid w:val="005D5667"/>
    <w:rsid w:val="005D5856"/>
    <w:rsid w:val="005D5F49"/>
    <w:rsid w:val="005D6024"/>
    <w:rsid w:val="005D614F"/>
    <w:rsid w:val="005D6514"/>
    <w:rsid w:val="005D69B4"/>
    <w:rsid w:val="005D6C34"/>
    <w:rsid w:val="005E0177"/>
    <w:rsid w:val="005E0351"/>
    <w:rsid w:val="005E0616"/>
    <w:rsid w:val="005E0C50"/>
    <w:rsid w:val="005E1390"/>
    <w:rsid w:val="005E18BF"/>
    <w:rsid w:val="005E1AA2"/>
    <w:rsid w:val="005E1BCF"/>
    <w:rsid w:val="005E1C32"/>
    <w:rsid w:val="005E1F7B"/>
    <w:rsid w:val="005E23AF"/>
    <w:rsid w:val="005E279C"/>
    <w:rsid w:val="005E2E08"/>
    <w:rsid w:val="005E2E17"/>
    <w:rsid w:val="005E2FB7"/>
    <w:rsid w:val="005E348A"/>
    <w:rsid w:val="005E358C"/>
    <w:rsid w:val="005E400F"/>
    <w:rsid w:val="005E4A8C"/>
    <w:rsid w:val="005E508F"/>
    <w:rsid w:val="005E565A"/>
    <w:rsid w:val="005E57DB"/>
    <w:rsid w:val="005E60E1"/>
    <w:rsid w:val="005E6567"/>
    <w:rsid w:val="005E65AD"/>
    <w:rsid w:val="005E66E5"/>
    <w:rsid w:val="005E6736"/>
    <w:rsid w:val="005E67C9"/>
    <w:rsid w:val="005E70DF"/>
    <w:rsid w:val="005E725B"/>
    <w:rsid w:val="005E776F"/>
    <w:rsid w:val="005F0158"/>
    <w:rsid w:val="005F055D"/>
    <w:rsid w:val="005F0E75"/>
    <w:rsid w:val="005F1507"/>
    <w:rsid w:val="005F1E92"/>
    <w:rsid w:val="005F23C9"/>
    <w:rsid w:val="005F2697"/>
    <w:rsid w:val="005F29BB"/>
    <w:rsid w:val="005F29EA"/>
    <w:rsid w:val="005F2A8F"/>
    <w:rsid w:val="005F308D"/>
    <w:rsid w:val="005F3608"/>
    <w:rsid w:val="005F3A2A"/>
    <w:rsid w:val="005F3B79"/>
    <w:rsid w:val="005F3CB4"/>
    <w:rsid w:val="005F3FB3"/>
    <w:rsid w:val="005F4342"/>
    <w:rsid w:val="005F43AC"/>
    <w:rsid w:val="005F440B"/>
    <w:rsid w:val="005F45F0"/>
    <w:rsid w:val="005F4F45"/>
    <w:rsid w:val="005F4F5A"/>
    <w:rsid w:val="005F5151"/>
    <w:rsid w:val="005F51C9"/>
    <w:rsid w:val="005F52C7"/>
    <w:rsid w:val="005F5C62"/>
    <w:rsid w:val="005F5DE0"/>
    <w:rsid w:val="005F5E9C"/>
    <w:rsid w:val="005F5F11"/>
    <w:rsid w:val="005F5FDD"/>
    <w:rsid w:val="005F61BA"/>
    <w:rsid w:val="005F662B"/>
    <w:rsid w:val="005F6D22"/>
    <w:rsid w:val="005F6F27"/>
    <w:rsid w:val="005F768F"/>
    <w:rsid w:val="005F789A"/>
    <w:rsid w:val="005F7F68"/>
    <w:rsid w:val="00600BCC"/>
    <w:rsid w:val="006012EA"/>
    <w:rsid w:val="0060184E"/>
    <w:rsid w:val="00601A0A"/>
    <w:rsid w:val="00601A25"/>
    <w:rsid w:val="00601A63"/>
    <w:rsid w:val="00601BFE"/>
    <w:rsid w:val="00601C1C"/>
    <w:rsid w:val="00601DE4"/>
    <w:rsid w:val="00601F25"/>
    <w:rsid w:val="00601F3F"/>
    <w:rsid w:val="006021AC"/>
    <w:rsid w:val="00602236"/>
    <w:rsid w:val="006023DE"/>
    <w:rsid w:val="00602426"/>
    <w:rsid w:val="006024E6"/>
    <w:rsid w:val="00602684"/>
    <w:rsid w:val="00602B35"/>
    <w:rsid w:val="00602D37"/>
    <w:rsid w:val="00602E26"/>
    <w:rsid w:val="006030E8"/>
    <w:rsid w:val="0060354A"/>
    <w:rsid w:val="00603B52"/>
    <w:rsid w:val="00603C2A"/>
    <w:rsid w:val="0060432C"/>
    <w:rsid w:val="006043C2"/>
    <w:rsid w:val="006046A5"/>
    <w:rsid w:val="00604CA0"/>
    <w:rsid w:val="00604F75"/>
    <w:rsid w:val="0060520B"/>
    <w:rsid w:val="0060530C"/>
    <w:rsid w:val="00605AE2"/>
    <w:rsid w:val="00605CB3"/>
    <w:rsid w:val="006060D6"/>
    <w:rsid w:val="00606287"/>
    <w:rsid w:val="006068E2"/>
    <w:rsid w:val="00606A46"/>
    <w:rsid w:val="00606B68"/>
    <w:rsid w:val="00606D53"/>
    <w:rsid w:val="00607065"/>
    <w:rsid w:val="0060712A"/>
    <w:rsid w:val="0060732D"/>
    <w:rsid w:val="006074ED"/>
    <w:rsid w:val="00607843"/>
    <w:rsid w:val="006078AB"/>
    <w:rsid w:val="00607BE1"/>
    <w:rsid w:val="00607C0D"/>
    <w:rsid w:val="006103E5"/>
    <w:rsid w:val="00610567"/>
    <w:rsid w:val="00610BA2"/>
    <w:rsid w:val="00611396"/>
    <w:rsid w:val="00611612"/>
    <w:rsid w:val="00611AB2"/>
    <w:rsid w:val="00611B41"/>
    <w:rsid w:val="00611BE5"/>
    <w:rsid w:val="00611C8A"/>
    <w:rsid w:val="00611F2B"/>
    <w:rsid w:val="00612508"/>
    <w:rsid w:val="00612ACB"/>
    <w:rsid w:val="0061326F"/>
    <w:rsid w:val="006139C3"/>
    <w:rsid w:val="00613E11"/>
    <w:rsid w:val="006143E1"/>
    <w:rsid w:val="00614802"/>
    <w:rsid w:val="0061559F"/>
    <w:rsid w:val="006156B1"/>
    <w:rsid w:val="0061642D"/>
    <w:rsid w:val="00616920"/>
    <w:rsid w:val="00616AB2"/>
    <w:rsid w:val="00616DA2"/>
    <w:rsid w:val="006172E4"/>
    <w:rsid w:val="00617C09"/>
    <w:rsid w:val="00620433"/>
    <w:rsid w:val="006204F1"/>
    <w:rsid w:val="00620602"/>
    <w:rsid w:val="00620705"/>
    <w:rsid w:val="00620760"/>
    <w:rsid w:val="00620944"/>
    <w:rsid w:val="006209D1"/>
    <w:rsid w:val="00620AEF"/>
    <w:rsid w:val="00620DC2"/>
    <w:rsid w:val="0062120D"/>
    <w:rsid w:val="00621279"/>
    <w:rsid w:val="006217AC"/>
    <w:rsid w:val="00621829"/>
    <w:rsid w:val="00621ACA"/>
    <w:rsid w:val="00621E5F"/>
    <w:rsid w:val="006224B6"/>
    <w:rsid w:val="00622717"/>
    <w:rsid w:val="00622718"/>
    <w:rsid w:val="006228D4"/>
    <w:rsid w:val="00622DF6"/>
    <w:rsid w:val="00623765"/>
    <w:rsid w:val="00623A8C"/>
    <w:rsid w:val="00623AA9"/>
    <w:rsid w:val="00623AE6"/>
    <w:rsid w:val="00623B24"/>
    <w:rsid w:val="00623BD1"/>
    <w:rsid w:val="00623BED"/>
    <w:rsid w:val="00623ECF"/>
    <w:rsid w:val="00623FD5"/>
    <w:rsid w:val="006241AC"/>
    <w:rsid w:val="006246CF"/>
    <w:rsid w:val="00624717"/>
    <w:rsid w:val="0062514A"/>
    <w:rsid w:val="00625237"/>
    <w:rsid w:val="006252B3"/>
    <w:rsid w:val="0062540C"/>
    <w:rsid w:val="00625442"/>
    <w:rsid w:val="00625666"/>
    <w:rsid w:val="00625B56"/>
    <w:rsid w:val="00625DD5"/>
    <w:rsid w:val="0062600A"/>
    <w:rsid w:val="00626023"/>
    <w:rsid w:val="00626244"/>
    <w:rsid w:val="006262BE"/>
    <w:rsid w:val="00626AA5"/>
    <w:rsid w:val="00627032"/>
    <w:rsid w:val="00627175"/>
    <w:rsid w:val="0062750A"/>
    <w:rsid w:val="00627664"/>
    <w:rsid w:val="00627679"/>
    <w:rsid w:val="0062775C"/>
    <w:rsid w:val="006279ED"/>
    <w:rsid w:val="00627DDE"/>
    <w:rsid w:val="00630684"/>
    <w:rsid w:val="006311B5"/>
    <w:rsid w:val="00631498"/>
    <w:rsid w:val="00631A82"/>
    <w:rsid w:val="00631F20"/>
    <w:rsid w:val="00632158"/>
    <w:rsid w:val="006322B4"/>
    <w:rsid w:val="006322B6"/>
    <w:rsid w:val="00632465"/>
    <w:rsid w:val="00632BEC"/>
    <w:rsid w:val="00632C49"/>
    <w:rsid w:val="00632EF3"/>
    <w:rsid w:val="006332A5"/>
    <w:rsid w:val="00633329"/>
    <w:rsid w:val="006334B3"/>
    <w:rsid w:val="00633751"/>
    <w:rsid w:val="0063399D"/>
    <w:rsid w:val="00633B9F"/>
    <w:rsid w:val="006343EE"/>
    <w:rsid w:val="00634D70"/>
    <w:rsid w:val="00635385"/>
    <w:rsid w:val="0063566C"/>
    <w:rsid w:val="006359A3"/>
    <w:rsid w:val="00635DFB"/>
    <w:rsid w:val="00635EDE"/>
    <w:rsid w:val="00636116"/>
    <w:rsid w:val="0063621E"/>
    <w:rsid w:val="006365FC"/>
    <w:rsid w:val="00636674"/>
    <w:rsid w:val="00636842"/>
    <w:rsid w:val="00636EAC"/>
    <w:rsid w:val="00636FB3"/>
    <w:rsid w:val="0063741D"/>
    <w:rsid w:val="00637680"/>
    <w:rsid w:val="006376EE"/>
    <w:rsid w:val="0063781B"/>
    <w:rsid w:val="00637876"/>
    <w:rsid w:val="00637BF4"/>
    <w:rsid w:val="00637CC7"/>
    <w:rsid w:val="00637D83"/>
    <w:rsid w:val="006401AA"/>
    <w:rsid w:val="00641092"/>
    <w:rsid w:val="006413BD"/>
    <w:rsid w:val="00641489"/>
    <w:rsid w:val="00641515"/>
    <w:rsid w:val="0064174E"/>
    <w:rsid w:val="00641AFA"/>
    <w:rsid w:val="00641EF8"/>
    <w:rsid w:val="00642287"/>
    <w:rsid w:val="00642376"/>
    <w:rsid w:val="006423FA"/>
    <w:rsid w:val="0064253C"/>
    <w:rsid w:val="00642884"/>
    <w:rsid w:val="006434B1"/>
    <w:rsid w:val="00643BD5"/>
    <w:rsid w:val="0064468E"/>
    <w:rsid w:val="00644A60"/>
    <w:rsid w:val="00644AF0"/>
    <w:rsid w:val="006451A8"/>
    <w:rsid w:val="006459BF"/>
    <w:rsid w:val="006459C6"/>
    <w:rsid w:val="00645D5C"/>
    <w:rsid w:val="0064622B"/>
    <w:rsid w:val="0064684F"/>
    <w:rsid w:val="006469F2"/>
    <w:rsid w:val="00646A8A"/>
    <w:rsid w:val="00646E0E"/>
    <w:rsid w:val="00646F07"/>
    <w:rsid w:val="00646F2D"/>
    <w:rsid w:val="00647992"/>
    <w:rsid w:val="00647BB4"/>
    <w:rsid w:val="00647FA5"/>
    <w:rsid w:val="00647FE4"/>
    <w:rsid w:val="00650328"/>
    <w:rsid w:val="00650AA1"/>
    <w:rsid w:val="00650D4E"/>
    <w:rsid w:val="006510FC"/>
    <w:rsid w:val="0065140D"/>
    <w:rsid w:val="006515F6"/>
    <w:rsid w:val="006516A7"/>
    <w:rsid w:val="00651AC4"/>
    <w:rsid w:val="00651D12"/>
    <w:rsid w:val="006521CE"/>
    <w:rsid w:val="006525B1"/>
    <w:rsid w:val="0065261E"/>
    <w:rsid w:val="00652A32"/>
    <w:rsid w:val="00652CD0"/>
    <w:rsid w:val="00652DDC"/>
    <w:rsid w:val="006530AD"/>
    <w:rsid w:val="006533F2"/>
    <w:rsid w:val="006534C9"/>
    <w:rsid w:val="00653B35"/>
    <w:rsid w:val="00653F32"/>
    <w:rsid w:val="006545D2"/>
    <w:rsid w:val="00654789"/>
    <w:rsid w:val="006547A0"/>
    <w:rsid w:val="00654FB8"/>
    <w:rsid w:val="006550F2"/>
    <w:rsid w:val="0065565A"/>
    <w:rsid w:val="006557E1"/>
    <w:rsid w:val="00655926"/>
    <w:rsid w:val="00655D71"/>
    <w:rsid w:val="00656145"/>
    <w:rsid w:val="006562FA"/>
    <w:rsid w:val="006566A3"/>
    <w:rsid w:val="006568C0"/>
    <w:rsid w:val="00656AC1"/>
    <w:rsid w:val="00656B08"/>
    <w:rsid w:val="00656C26"/>
    <w:rsid w:val="00656C92"/>
    <w:rsid w:val="00656F1D"/>
    <w:rsid w:val="00657146"/>
    <w:rsid w:val="00657240"/>
    <w:rsid w:val="00657462"/>
    <w:rsid w:val="00657F9E"/>
    <w:rsid w:val="00660279"/>
    <w:rsid w:val="00660AF8"/>
    <w:rsid w:val="00661E1F"/>
    <w:rsid w:val="0066241A"/>
    <w:rsid w:val="00662423"/>
    <w:rsid w:val="006625F6"/>
    <w:rsid w:val="00662845"/>
    <w:rsid w:val="006632D8"/>
    <w:rsid w:val="00663C39"/>
    <w:rsid w:val="00663CA1"/>
    <w:rsid w:val="00664341"/>
    <w:rsid w:val="00664D94"/>
    <w:rsid w:val="00664FC2"/>
    <w:rsid w:val="00665487"/>
    <w:rsid w:val="00665B37"/>
    <w:rsid w:val="00665D8A"/>
    <w:rsid w:val="006664FD"/>
    <w:rsid w:val="00666583"/>
    <w:rsid w:val="006671AA"/>
    <w:rsid w:val="006674E3"/>
    <w:rsid w:val="00667618"/>
    <w:rsid w:val="00667ADC"/>
    <w:rsid w:val="00667C6B"/>
    <w:rsid w:val="00667F60"/>
    <w:rsid w:val="006705B1"/>
    <w:rsid w:val="006707A6"/>
    <w:rsid w:val="00670A54"/>
    <w:rsid w:val="00670D85"/>
    <w:rsid w:val="00670F2A"/>
    <w:rsid w:val="0067134D"/>
    <w:rsid w:val="00671362"/>
    <w:rsid w:val="0067142F"/>
    <w:rsid w:val="0067166F"/>
    <w:rsid w:val="006718F2"/>
    <w:rsid w:val="00671C59"/>
    <w:rsid w:val="00672790"/>
    <w:rsid w:val="00672853"/>
    <w:rsid w:val="006728A9"/>
    <w:rsid w:val="006733F4"/>
    <w:rsid w:val="00673599"/>
    <w:rsid w:val="00673BAA"/>
    <w:rsid w:val="00673CED"/>
    <w:rsid w:val="00673F94"/>
    <w:rsid w:val="0067441A"/>
    <w:rsid w:val="00674908"/>
    <w:rsid w:val="00674C5E"/>
    <w:rsid w:val="00674C6E"/>
    <w:rsid w:val="00674DDB"/>
    <w:rsid w:val="006751DF"/>
    <w:rsid w:val="00675430"/>
    <w:rsid w:val="00675BCC"/>
    <w:rsid w:val="00675EC1"/>
    <w:rsid w:val="0067616F"/>
    <w:rsid w:val="0067637E"/>
    <w:rsid w:val="00676D80"/>
    <w:rsid w:val="00677094"/>
    <w:rsid w:val="006772DC"/>
    <w:rsid w:val="00677C29"/>
    <w:rsid w:val="00677CDE"/>
    <w:rsid w:val="0068002B"/>
    <w:rsid w:val="00680238"/>
    <w:rsid w:val="00680375"/>
    <w:rsid w:val="006805C6"/>
    <w:rsid w:val="00680616"/>
    <w:rsid w:val="006806DC"/>
    <w:rsid w:val="006809FE"/>
    <w:rsid w:val="00680D30"/>
    <w:rsid w:val="00680E11"/>
    <w:rsid w:val="00680F67"/>
    <w:rsid w:val="00681757"/>
    <w:rsid w:val="00681EC1"/>
    <w:rsid w:val="00681FA4"/>
    <w:rsid w:val="00682220"/>
    <w:rsid w:val="00682964"/>
    <w:rsid w:val="00682F80"/>
    <w:rsid w:val="00682F81"/>
    <w:rsid w:val="00682FA6"/>
    <w:rsid w:val="00683910"/>
    <w:rsid w:val="00683929"/>
    <w:rsid w:val="00684190"/>
    <w:rsid w:val="00684423"/>
    <w:rsid w:val="006844EF"/>
    <w:rsid w:val="00684524"/>
    <w:rsid w:val="00684683"/>
    <w:rsid w:val="00684943"/>
    <w:rsid w:val="00684B66"/>
    <w:rsid w:val="00684B90"/>
    <w:rsid w:val="00684C69"/>
    <w:rsid w:val="00684C9E"/>
    <w:rsid w:val="006850D2"/>
    <w:rsid w:val="00685118"/>
    <w:rsid w:val="006852FE"/>
    <w:rsid w:val="00685A53"/>
    <w:rsid w:val="00685BB9"/>
    <w:rsid w:val="0068672B"/>
    <w:rsid w:val="00686B27"/>
    <w:rsid w:val="00686E0F"/>
    <w:rsid w:val="00686E2A"/>
    <w:rsid w:val="00686FE4"/>
    <w:rsid w:val="0069009B"/>
    <w:rsid w:val="0069048F"/>
    <w:rsid w:val="006908E3"/>
    <w:rsid w:val="00690A04"/>
    <w:rsid w:val="00690C98"/>
    <w:rsid w:val="00690E7E"/>
    <w:rsid w:val="0069155E"/>
    <w:rsid w:val="00691C91"/>
    <w:rsid w:val="00692117"/>
    <w:rsid w:val="00692258"/>
    <w:rsid w:val="006923A0"/>
    <w:rsid w:val="006923F6"/>
    <w:rsid w:val="0069250C"/>
    <w:rsid w:val="0069279F"/>
    <w:rsid w:val="006929CB"/>
    <w:rsid w:val="00692B28"/>
    <w:rsid w:val="00693E83"/>
    <w:rsid w:val="00694706"/>
    <w:rsid w:val="00694993"/>
    <w:rsid w:val="00694998"/>
    <w:rsid w:val="00694CCB"/>
    <w:rsid w:val="00694D0D"/>
    <w:rsid w:val="0069556D"/>
    <w:rsid w:val="006956E6"/>
    <w:rsid w:val="00695E0E"/>
    <w:rsid w:val="00695FD8"/>
    <w:rsid w:val="0069612D"/>
    <w:rsid w:val="006961AB"/>
    <w:rsid w:val="0069638E"/>
    <w:rsid w:val="006967DF"/>
    <w:rsid w:val="00696D74"/>
    <w:rsid w:val="00696DC7"/>
    <w:rsid w:val="00696F0C"/>
    <w:rsid w:val="0069731E"/>
    <w:rsid w:val="00697812"/>
    <w:rsid w:val="00697B0C"/>
    <w:rsid w:val="00697BFB"/>
    <w:rsid w:val="006A037E"/>
    <w:rsid w:val="006A0A82"/>
    <w:rsid w:val="006A0C8D"/>
    <w:rsid w:val="006A0F65"/>
    <w:rsid w:val="006A14E2"/>
    <w:rsid w:val="006A1A5D"/>
    <w:rsid w:val="006A1B18"/>
    <w:rsid w:val="006A281F"/>
    <w:rsid w:val="006A28DF"/>
    <w:rsid w:val="006A2C34"/>
    <w:rsid w:val="006A2CB5"/>
    <w:rsid w:val="006A2D42"/>
    <w:rsid w:val="006A349A"/>
    <w:rsid w:val="006A36FF"/>
    <w:rsid w:val="006A3B92"/>
    <w:rsid w:val="006A3E83"/>
    <w:rsid w:val="006A4257"/>
    <w:rsid w:val="006A4370"/>
    <w:rsid w:val="006A495D"/>
    <w:rsid w:val="006A497F"/>
    <w:rsid w:val="006A4CFD"/>
    <w:rsid w:val="006A4EB5"/>
    <w:rsid w:val="006A4F2C"/>
    <w:rsid w:val="006A4F85"/>
    <w:rsid w:val="006A5EA6"/>
    <w:rsid w:val="006A5FF3"/>
    <w:rsid w:val="006A60F7"/>
    <w:rsid w:val="006A614D"/>
    <w:rsid w:val="006A666D"/>
    <w:rsid w:val="006A6B6B"/>
    <w:rsid w:val="006A6C1B"/>
    <w:rsid w:val="006A6CF4"/>
    <w:rsid w:val="006A7288"/>
    <w:rsid w:val="006A72B3"/>
    <w:rsid w:val="006A74D4"/>
    <w:rsid w:val="006A7EA9"/>
    <w:rsid w:val="006A7EAB"/>
    <w:rsid w:val="006B0100"/>
    <w:rsid w:val="006B02A9"/>
    <w:rsid w:val="006B04DB"/>
    <w:rsid w:val="006B0A0F"/>
    <w:rsid w:val="006B0AB0"/>
    <w:rsid w:val="006B0BAA"/>
    <w:rsid w:val="006B0DCA"/>
    <w:rsid w:val="006B0F21"/>
    <w:rsid w:val="006B0FA2"/>
    <w:rsid w:val="006B1125"/>
    <w:rsid w:val="006B1265"/>
    <w:rsid w:val="006B1555"/>
    <w:rsid w:val="006B1913"/>
    <w:rsid w:val="006B1A2D"/>
    <w:rsid w:val="006B23B3"/>
    <w:rsid w:val="006B23BC"/>
    <w:rsid w:val="006B274B"/>
    <w:rsid w:val="006B2CFE"/>
    <w:rsid w:val="006B2E23"/>
    <w:rsid w:val="006B306B"/>
    <w:rsid w:val="006B3280"/>
    <w:rsid w:val="006B3675"/>
    <w:rsid w:val="006B36FE"/>
    <w:rsid w:val="006B3858"/>
    <w:rsid w:val="006B3C9F"/>
    <w:rsid w:val="006B3F37"/>
    <w:rsid w:val="006B429D"/>
    <w:rsid w:val="006B4A93"/>
    <w:rsid w:val="006B4B49"/>
    <w:rsid w:val="006B4CA5"/>
    <w:rsid w:val="006B5099"/>
    <w:rsid w:val="006B50EE"/>
    <w:rsid w:val="006B5505"/>
    <w:rsid w:val="006B55E1"/>
    <w:rsid w:val="006B5660"/>
    <w:rsid w:val="006B5E29"/>
    <w:rsid w:val="006B6101"/>
    <w:rsid w:val="006B6132"/>
    <w:rsid w:val="006B6454"/>
    <w:rsid w:val="006B73A7"/>
    <w:rsid w:val="006B78E4"/>
    <w:rsid w:val="006B7D84"/>
    <w:rsid w:val="006B7D9B"/>
    <w:rsid w:val="006B7DA3"/>
    <w:rsid w:val="006B7DC0"/>
    <w:rsid w:val="006B7DDA"/>
    <w:rsid w:val="006B7F6E"/>
    <w:rsid w:val="006C0111"/>
    <w:rsid w:val="006C0607"/>
    <w:rsid w:val="006C083A"/>
    <w:rsid w:val="006C0E6A"/>
    <w:rsid w:val="006C146D"/>
    <w:rsid w:val="006C20AF"/>
    <w:rsid w:val="006C2219"/>
    <w:rsid w:val="006C23BD"/>
    <w:rsid w:val="006C27F4"/>
    <w:rsid w:val="006C2A5C"/>
    <w:rsid w:val="006C2EC3"/>
    <w:rsid w:val="006C31F2"/>
    <w:rsid w:val="006C3251"/>
    <w:rsid w:val="006C3421"/>
    <w:rsid w:val="006C368F"/>
    <w:rsid w:val="006C3723"/>
    <w:rsid w:val="006C37C8"/>
    <w:rsid w:val="006C3832"/>
    <w:rsid w:val="006C398B"/>
    <w:rsid w:val="006C3B79"/>
    <w:rsid w:val="006C4276"/>
    <w:rsid w:val="006C56A8"/>
    <w:rsid w:val="006C5DCE"/>
    <w:rsid w:val="006C61E8"/>
    <w:rsid w:val="006C647A"/>
    <w:rsid w:val="006C6608"/>
    <w:rsid w:val="006C6B10"/>
    <w:rsid w:val="006C6B5C"/>
    <w:rsid w:val="006C6D99"/>
    <w:rsid w:val="006C6EB4"/>
    <w:rsid w:val="006C7679"/>
    <w:rsid w:val="006C7784"/>
    <w:rsid w:val="006C7937"/>
    <w:rsid w:val="006C7D98"/>
    <w:rsid w:val="006C7E0A"/>
    <w:rsid w:val="006D03D9"/>
    <w:rsid w:val="006D083D"/>
    <w:rsid w:val="006D0B7A"/>
    <w:rsid w:val="006D0E05"/>
    <w:rsid w:val="006D0F7C"/>
    <w:rsid w:val="006D0FB2"/>
    <w:rsid w:val="006D118A"/>
    <w:rsid w:val="006D138D"/>
    <w:rsid w:val="006D1744"/>
    <w:rsid w:val="006D1979"/>
    <w:rsid w:val="006D1AE6"/>
    <w:rsid w:val="006D2049"/>
    <w:rsid w:val="006D2052"/>
    <w:rsid w:val="006D20A5"/>
    <w:rsid w:val="006D262D"/>
    <w:rsid w:val="006D2BA1"/>
    <w:rsid w:val="006D2E68"/>
    <w:rsid w:val="006D3767"/>
    <w:rsid w:val="006D3CF3"/>
    <w:rsid w:val="006D45C2"/>
    <w:rsid w:val="006D4748"/>
    <w:rsid w:val="006D476E"/>
    <w:rsid w:val="006D4800"/>
    <w:rsid w:val="006D4B88"/>
    <w:rsid w:val="006D4C35"/>
    <w:rsid w:val="006D4D0B"/>
    <w:rsid w:val="006D4F3D"/>
    <w:rsid w:val="006D4FA1"/>
    <w:rsid w:val="006D5BF5"/>
    <w:rsid w:val="006D5CBD"/>
    <w:rsid w:val="006D5FEE"/>
    <w:rsid w:val="006D60E3"/>
    <w:rsid w:val="006D6279"/>
    <w:rsid w:val="006D63E5"/>
    <w:rsid w:val="006D6721"/>
    <w:rsid w:val="006D6A04"/>
    <w:rsid w:val="006D6C9D"/>
    <w:rsid w:val="006D6FEA"/>
    <w:rsid w:val="006D742C"/>
    <w:rsid w:val="006D7BFB"/>
    <w:rsid w:val="006D7DDD"/>
    <w:rsid w:val="006D7F46"/>
    <w:rsid w:val="006E050B"/>
    <w:rsid w:val="006E0644"/>
    <w:rsid w:val="006E0746"/>
    <w:rsid w:val="006E0BD5"/>
    <w:rsid w:val="006E0E80"/>
    <w:rsid w:val="006E1215"/>
    <w:rsid w:val="006E1620"/>
    <w:rsid w:val="006E1B29"/>
    <w:rsid w:val="006E1C39"/>
    <w:rsid w:val="006E1C58"/>
    <w:rsid w:val="006E1CB4"/>
    <w:rsid w:val="006E1CC3"/>
    <w:rsid w:val="006E1CED"/>
    <w:rsid w:val="006E2262"/>
    <w:rsid w:val="006E267E"/>
    <w:rsid w:val="006E287B"/>
    <w:rsid w:val="006E2952"/>
    <w:rsid w:val="006E3075"/>
    <w:rsid w:val="006E328C"/>
    <w:rsid w:val="006E33D4"/>
    <w:rsid w:val="006E34DA"/>
    <w:rsid w:val="006E3DFF"/>
    <w:rsid w:val="006E3F15"/>
    <w:rsid w:val="006E40BF"/>
    <w:rsid w:val="006E4168"/>
    <w:rsid w:val="006E4260"/>
    <w:rsid w:val="006E4494"/>
    <w:rsid w:val="006E4629"/>
    <w:rsid w:val="006E4A04"/>
    <w:rsid w:val="006E4BF9"/>
    <w:rsid w:val="006E4D57"/>
    <w:rsid w:val="006E4ED1"/>
    <w:rsid w:val="006E500C"/>
    <w:rsid w:val="006E51A2"/>
    <w:rsid w:val="006E534D"/>
    <w:rsid w:val="006E5559"/>
    <w:rsid w:val="006E594B"/>
    <w:rsid w:val="006E59D9"/>
    <w:rsid w:val="006E5BB2"/>
    <w:rsid w:val="006E5E69"/>
    <w:rsid w:val="006E60B3"/>
    <w:rsid w:val="006E62CE"/>
    <w:rsid w:val="006E63A4"/>
    <w:rsid w:val="006E6D8C"/>
    <w:rsid w:val="006E6E75"/>
    <w:rsid w:val="006E708E"/>
    <w:rsid w:val="006E7733"/>
    <w:rsid w:val="006E791F"/>
    <w:rsid w:val="006E7A47"/>
    <w:rsid w:val="006F078F"/>
    <w:rsid w:val="006F0928"/>
    <w:rsid w:val="006F133C"/>
    <w:rsid w:val="006F1A28"/>
    <w:rsid w:val="006F1A2F"/>
    <w:rsid w:val="006F1ABF"/>
    <w:rsid w:val="006F1BC6"/>
    <w:rsid w:val="006F1C64"/>
    <w:rsid w:val="006F1C8B"/>
    <w:rsid w:val="006F222A"/>
    <w:rsid w:val="006F297B"/>
    <w:rsid w:val="006F2BC9"/>
    <w:rsid w:val="006F2DC0"/>
    <w:rsid w:val="006F2EB1"/>
    <w:rsid w:val="006F328F"/>
    <w:rsid w:val="006F3468"/>
    <w:rsid w:val="006F3703"/>
    <w:rsid w:val="006F389E"/>
    <w:rsid w:val="006F394A"/>
    <w:rsid w:val="006F3AB3"/>
    <w:rsid w:val="006F3C72"/>
    <w:rsid w:val="006F48BA"/>
    <w:rsid w:val="006F4C91"/>
    <w:rsid w:val="006F4CD7"/>
    <w:rsid w:val="006F4D45"/>
    <w:rsid w:val="006F4E21"/>
    <w:rsid w:val="006F537A"/>
    <w:rsid w:val="006F5703"/>
    <w:rsid w:val="006F57D0"/>
    <w:rsid w:val="006F582B"/>
    <w:rsid w:val="006F58D7"/>
    <w:rsid w:val="006F5AA4"/>
    <w:rsid w:val="006F5AD9"/>
    <w:rsid w:val="006F63E1"/>
    <w:rsid w:val="006F6733"/>
    <w:rsid w:val="006F6923"/>
    <w:rsid w:val="006F6BD5"/>
    <w:rsid w:val="006F7B8A"/>
    <w:rsid w:val="006F7C1D"/>
    <w:rsid w:val="006F7FAD"/>
    <w:rsid w:val="007003A8"/>
    <w:rsid w:val="007005EA"/>
    <w:rsid w:val="00700EA7"/>
    <w:rsid w:val="00700F8A"/>
    <w:rsid w:val="00701636"/>
    <w:rsid w:val="007019CB"/>
    <w:rsid w:val="00701DF8"/>
    <w:rsid w:val="00701ED4"/>
    <w:rsid w:val="007020FC"/>
    <w:rsid w:val="00702223"/>
    <w:rsid w:val="00702397"/>
    <w:rsid w:val="007023DA"/>
    <w:rsid w:val="007028CA"/>
    <w:rsid w:val="00702915"/>
    <w:rsid w:val="007029C1"/>
    <w:rsid w:val="00702C25"/>
    <w:rsid w:val="0070351C"/>
    <w:rsid w:val="00704316"/>
    <w:rsid w:val="0070437A"/>
    <w:rsid w:val="00704791"/>
    <w:rsid w:val="00704B17"/>
    <w:rsid w:val="007053EF"/>
    <w:rsid w:val="007055E4"/>
    <w:rsid w:val="007057FC"/>
    <w:rsid w:val="00705B27"/>
    <w:rsid w:val="0070627F"/>
    <w:rsid w:val="007062B2"/>
    <w:rsid w:val="007063C2"/>
    <w:rsid w:val="00706A70"/>
    <w:rsid w:val="00706D31"/>
    <w:rsid w:val="007075EE"/>
    <w:rsid w:val="00707730"/>
    <w:rsid w:val="00707741"/>
    <w:rsid w:val="00707B2A"/>
    <w:rsid w:val="00710036"/>
    <w:rsid w:val="0071008E"/>
    <w:rsid w:val="007101F4"/>
    <w:rsid w:val="007103EE"/>
    <w:rsid w:val="00710425"/>
    <w:rsid w:val="007107D7"/>
    <w:rsid w:val="007108A3"/>
    <w:rsid w:val="00710E8E"/>
    <w:rsid w:val="007110CA"/>
    <w:rsid w:val="0071167F"/>
    <w:rsid w:val="007116B6"/>
    <w:rsid w:val="0071170F"/>
    <w:rsid w:val="00711803"/>
    <w:rsid w:val="00711DEB"/>
    <w:rsid w:val="00711E49"/>
    <w:rsid w:val="0071206D"/>
    <w:rsid w:val="007121B1"/>
    <w:rsid w:val="00712A07"/>
    <w:rsid w:val="00712C6E"/>
    <w:rsid w:val="00712DA8"/>
    <w:rsid w:val="0071317A"/>
    <w:rsid w:val="007132CA"/>
    <w:rsid w:val="007135EA"/>
    <w:rsid w:val="00714042"/>
    <w:rsid w:val="0071424B"/>
    <w:rsid w:val="0071472F"/>
    <w:rsid w:val="0071488D"/>
    <w:rsid w:val="00714CA4"/>
    <w:rsid w:val="00714E7D"/>
    <w:rsid w:val="00714EFB"/>
    <w:rsid w:val="00714F1B"/>
    <w:rsid w:val="007155C4"/>
    <w:rsid w:val="00715AE2"/>
    <w:rsid w:val="00715DD8"/>
    <w:rsid w:val="00715E83"/>
    <w:rsid w:val="00716339"/>
    <w:rsid w:val="007165AE"/>
    <w:rsid w:val="00716675"/>
    <w:rsid w:val="007166EB"/>
    <w:rsid w:val="00716B88"/>
    <w:rsid w:val="00717028"/>
    <w:rsid w:val="007171BC"/>
    <w:rsid w:val="007174AB"/>
    <w:rsid w:val="00717614"/>
    <w:rsid w:val="00717689"/>
    <w:rsid w:val="007176A5"/>
    <w:rsid w:val="007179EB"/>
    <w:rsid w:val="00717C3F"/>
    <w:rsid w:val="00717DBF"/>
    <w:rsid w:val="00717E0C"/>
    <w:rsid w:val="00717E29"/>
    <w:rsid w:val="00717EF4"/>
    <w:rsid w:val="0072019D"/>
    <w:rsid w:val="0072061F"/>
    <w:rsid w:val="00720737"/>
    <w:rsid w:val="00720B53"/>
    <w:rsid w:val="00721347"/>
    <w:rsid w:val="007215D0"/>
    <w:rsid w:val="00721D7E"/>
    <w:rsid w:val="00721E91"/>
    <w:rsid w:val="0072206E"/>
    <w:rsid w:val="00722186"/>
    <w:rsid w:val="00722376"/>
    <w:rsid w:val="0072291E"/>
    <w:rsid w:val="00722B96"/>
    <w:rsid w:val="00722E10"/>
    <w:rsid w:val="0072301A"/>
    <w:rsid w:val="007231C2"/>
    <w:rsid w:val="007238D0"/>
    <w:rsid w:val="00723CFC"/>
    <w:rsid w:val="00723E98"/>
    <w:rsid w:val="00724189"/>
    <w:rsid w:val="007241EA"/>
    <w:rsid w:val="007242E8"/>
    <w:rsid w:val="00724FA1"/>
    <w:rsid w:val="00725023"/>
    <w:rsid w:val="00725325"/>
    <w:rsid w:val="007258F9"/>
    <w:rsid w:val="007263B7"/>
    <w:rsid w:val="00726530"/>
    <w:rsid w:val="00726AB2"/>
    <w:rsid w:val="00726D98"/>
    <w:rsid w:val="00726DBD"/>
    <w:rsid w:val="007273CC"/>
    <w:rsid w:val="007273E7"/>
    <w:rsid w:val="00727762"/>
    <w:rsid w:val="0072780B"/>
    <w:rsid w:val="00727884"/>
    <w:rsid w:val="00727ADA"/>
    <w:rsid w:val="00727FC7"/>
    <w:rsid w:val="00730165"/>
    <w:rsid w:val="00730327"/>
    <w:rsid w:val="00730713"/>
    <w:rsid w:val="00730990"/>
    <w:rsid w:val="00730CBD"/>
    <w:rsid w:val="00731410"/>
    <w:rsid w:val="00731A5C"/>
    <w:rsid w:val="00731CAE"/>
    <w:rsid w:val="00731D7C"/>
    <w:rsid w:val="00731F63"/>
    <w:rsid w:val="00732370"/>
    <w:rsid w:val="007324F5"/>
    <w:rsid w:val="00732CAD"/>
    <w:rsid w:val="00732F84"/>
    <w:rsid w:val="00732F87"/>
    <w:rsid w:val="00733621"/>
    <w:rsid w:val="0073391B"/>
    <w:rsid w:val="00733CA3"/>
    <w:rsid w:val="00734022"/>
    <w:rsid w:val="00734126"/>
    <w:rsid w:val="00734612"/>
    <w:rsid w:val="00734752"/>
    <w:rsid w:val="00734AAD"/>
    <w:rsid w:val="00734B08"/>
    <w:rsid w:val="00734E46"/>
    <w:rsid w:val="007352B0"/>
    <w:rsid w:val="0073578A"/>
    <w:rsid w:val="00735DF7"/>
    <w:rsid w:val="007361FD"/>
    <w:rsid w:val="00736407"/>
    <w:rsid w:val="0073641C"/>
    <w:rsid w:val="00736FDC"/>
    <w:rsid w:val="007376B6"/>
    <w:rsid w:val="00737D36"/>
    <w:rsid w:val="007401CB"/>
    <w:rsid w:val="007404DA"/>
    <w:rsid w:val="007406B6"/>
    <w:rsid w:val="00740BBD"/>
    <w:rsid w:val="00740EE9"/>
    <w:rsid w:val="00740EF1"/>
    <w:rsid w:val="00741210"/>
    <w:rsid w:val="00741499"/>
    <w:rsid w:val="00741C13"/>
    <w:rsid w:val="00742374"/>
    <w:rsid w:val="007426DB"/>
    <w:rsid w:val="007427AB"/>
    <w:rsid w:val="00742FA3"/>
    <w:rsid w:val="00743569"/>
    <w:rsid w:val="007435D6"/>
    <w:rsid w:val="0074376A"/>
    <w:rsid w:val="00743780"/>
    <w:rsid w:val="00743A8F"/>
    <w:rsid w:val="00743BB9"/>
    <w:rsid w:val="00743C43"/>
    <w:rsid w:val="007442AF"/>
    <w:rsid w:val="007444E1"/>
    <w:rsid w:val="007448F8"/>
    <w:rsid w:val="007449E8"/>
    <w:rsid w:val="00744A1D"/>
    <w:rsid w:val="00744AE2"/>
    <w:rsid w:val="00745338"/>
    <w:rsid w:val="007455E1"/>
    <w:rsid w:val="00745862"/>
    <w:rsid w:val="00745DAF"/>
    <w:rsid w:val="00746600"/>
    <w:rsid w:val="00746C88"/>
    <w:rsid w:val="007472EC"/>
    <w:rsid w:val="00747BF5"/>
    <w:rsid w:val="00747CC1"/>
    <w:rsid w:val="007507FF"/>
    <w:rsid w:val="007508A1"/>
    <w:rsid w:val="00750902"/>
    <w:rsid w:val="00750FDF"/>
    <w:rsid w:val="00751506"/>
    <w:rsid w:val="007519FF"/>
    <w:rsid w:val="007521DF"/>
    <w:rsid w:val="007524FF"/>
    <w:rsid w:val="00752912"/>
    <w:rsid w:val="00752F32"/>
    <w:rsid w:val="00753B92"/>
    <w:rsid w:val="00753D12"/>
    <w:rsid w:val="00753D17"/>
    <w:rsid w:val="007541A0"/>
    <w:rsid w:val="007543B3"/>
    <w:rsid w:val="007545BB"/>
    <w:rsid w:val="007547BD"/>
    <w:rsid w:val="007548E8"/>
    <w:rsid w:val="0075499E"/>
    <w:rsid w:val="00754C56"/>
    <w:rsid w:val="00754CFC"/>
    <w:rsid w:val="00755421"/>
    <w:rsid w:val="007555CA"/>
    <w:rsid w:val="00755988"/>
    <w:rsid w:val="00755DB3"/>
    <w:rsid w:val="00755DCD"/>
    <w:rsid w:val="00755ECB"/>
    <w:rsid w:val="0075617A"/>
    <w:rsid w:val="00756B82"/>
    <w:rsid w:val="00756CA1"/>
    <w:rsid w:val="00756D6F"/>
    <w:rsid w:val="00756DAD"/>
    <w:rsid w:val="007574D5"/>
    <w:rsid w:val="00757567"/>
    <w:rsid w:val="00757791"/>
    <w:rsid w:val="007579C2"/>
    <w:rsid w:val="007579E9"/>
    <w:rsid w:val="00757C8E"/>
    <w:rsid w:val="00757CAF"/>
    <w:rsid w:val="00757F5C"/>
    <w:rsid w:val="0076008D"/>
    <w:rsid w:val="0076028A"/>
    <w:rsid w:val="0076072F"/>
    <w:rsid w:val="00760D9E"/>
    <w:rsid w:val="00760E39"/>
    <w:rsid w:val="00760FD0"/>
    <w:rsid w:val="007612FF"/>
    <w:rsid w:val="007614DD"/>
    <w:rsid w:val="00761741"/>
    <w:rsid w:val="00761F96"/>
    <w:rsid w:val="00762097"/>
    <w:rsid w:val="0076210A"/>
    <w:rsid w:val="0076226A"/>
    <w:rsid w:val="0076251B"/>
    <w:rsid w:val="007628EA"/>
    <w:rsid w:val="00762E9C"/>
    <w:rsid w:val="00763047"/>
    <w:rsid w:val="007630CE"/>
    <w:rsid w:val="007630F9"/>
    <w:rsid w:val="00763239"/>
    <w:rsid w:val="0076334A"/>
    <w:rsid w:val="0076343E"/>
    <w:rsid w:val="00763B75"/>
    <w:rsid w:val="0076410C"/>
    <w:rsid w:val="00764489"/>
    <w:rsid w:val="00764638"/>
    <w:rsid w:val="007648C0"/>
    <w:rsid w:val="007648FE"/>
    <w:rsid w:val="00764DE8"/>
    <w:rsid w:val="00764ED3"/>
    <w:rsid w:val="00765572"/>
    <w:rsid w:val="00765FA2"/>
    <w:rsid w:val="0076609B"/>
    <w:rsid w:val="0076620D"/>
    <w:rsid w:val="00766222"/>
    <w:rsid w:val="0076631D"/>
    <w:rsid w:val="007664BB"/>
    <w:rsid w:val="007665E5"/>
    <w:rsid w:val="00766BB0"/>
    <w:rsid w:val="00766CA5"/>
    <w:rsid w:val="00766E43"/>
    <w:rsid w:val="00767612"/>
    <w:rsid w:val="00770363"/>
    <w:rsid w:val="0077067B"/>
    <w:rsid w:val="00770AA2"/>
    <w:rsid w:val="00770E9B"/>
    <w:rsid w:val="00770F36"/>
    <w:rsid w:val="007711EA"/>
    <w:rsid w:val="00771689"/>
    <w:rsid w:val="00771761"/>
    <w:rsid w:val="007721F1"/>
    <w:rsid w:val="007723FE"/>
    <w:rsid w:val="00772BE6"/>
    <w:rsid w:val="00772D68"/>
    <w:rsid w:val="00773289"/>
    <w:rsid w:val="0077366B"/>
    <w:rsid w:val="00773B71"/>
    <w:rsid w:val="0077410B"/>
    <w:rsid w:val="007751F4"/>
    <w:rsid w:val="007753DB"/>
    <w:rsid w:val="007754FC"/>
    <w:rsid w:val="0077551F"/>
    <w:rsid w:val="00775AC7"/>
    <w:rsid w:val="00775CA8"/>
    <w:rsid w:val="00775D06"/>
    <w:rsid w:val="00776144"/>
    <w:rsid w:val="00776809"/>
    <w:rsid w:val="00776AED"/>
    <w:rsid w:val="00776BD9"/>
    <w:rsid w:val="00776C65"/>
    <w:rsid w:val="00776D14"/>
    <w:rsid w:val="00776DB6"/>
    <w:rsid w:val="007772A4"/>
    <w:rsid w:val="00777499"/>
    <w:rsid w:val="007774F2"/>
    <w:rsid w:val="00777508"/>
    <w:rsid w:val="00777B6F"/>
    <w:rsid w:val="00777D7C"/>
    <w:rsid w:val="00780226"/>
    <w:rsid w:val="00780471"/>
    <w:rsid w:val="0078067E"/>
    <w:rsid w:val="00780693"/>
    <w:rsid w:val="00780F10"/>
    <w:rsid w:val="0078166B"/>
    <w:rsid w:val="00781734"/>
    <w:rsid w:val="00781835"/>
    <w:rsid w:val="007819C7"/>
    <w:rsid w:val="00782058"/>
    <w:rsid w:val="007826C9"/>
    <w:rsid w:val="00782A1A"/>
    <w:rsid w:val="00782D24"/>
    <w:rsid w:val="00782E9F"/>
    <w:rsid w:val="00782F72"/>
    <w:rsid w:val="00783208"/>
    <w:rsid w:val="0078352A"/>
    <w:rsid w:val="00783980"/>
    <w:rsid w:val="00783AE4"/>
    <w:rsid w:val="007840D6"/>
    <w:rsid w:val="00784B0A"/>
    <w:rsid w:val="00784D0F"/>
    <w:rsid w:val="00784DF5"/>
    <w:rsid w:val="00785099"/>
    <w:rsid w:val="00785194"/>
    <w:rsid w:val="00785C2B"/>
    <w:rsid w:val="00785C8D"/>
    <w:rsid w:val="00785F43"/>
    <w:rsid w:val="007865C7"/>
    <w:rsid w:val="00786EB9"/>
    <w:rsid w:val="00786FA0"/>
    <w:rsid w:val="0078720C"/>
    <w:rsid w:val="00787AD9"/>
    <w:rsid w:val="00787CD4"/>
    <w:rsid w:val="00790595"/>
    <w:rsid w:val="0079137E"/>
    <w:rsid w:val="00791540"/>
    <w:rsid w:val="0079172F"/>
    <w:rsid w:val="0079175F"/>
    <w:rsid w:val="0079193A"/>
    <w:rsid w:val="00791A6F"/>
    <w:rsid w:val="00791F20"/>
    <w:rsid w:val="00791F72"/>
    <w:rsid w:val="007924AF"/>
    <w:rsid w:val="0079258E"/>
    <w:rsid w:val="00792B72"/>
    <w:rsid w:val="00792BFB"/>
    <w:rsid w:val="00792E8A"/>
    <w:rsid w:val="007930DE"/>
    <w:rsid w:val="00793505"/>
    <w:rsid w:val="00793661"/>
    <w:rsid w:val="0079383C"/>
    <w:rsid w:val="00793C9B"/>
    <w:rsid w:val="007942DC"/>
    <w:rsid w:val="0079432B"/>
    <w:rsid w:val="007947FA"/>
    <w:rsid w:val="0079495B"/>
    <w:rsid w:val="00794A2B"/>
    <w:rsid w:val="00794E64"/>
    <w:rsid w:val="007952C4"/>
    <w:rsid w:val="0079598B"/>
    <w:rsid w:val="00795A66"/>
    <w:rsid w:val="007961E5"/>
    <w:rsid w:val="007962D8"/>
    <w:rsid w:val="00796EF2"/>
    <w:rsid w:val="007972FA"/>
    <w:rsid w:val="00797966"/>
    <w:rsid w:val="00797C13"/>
    <w:rsid w:val="007A0668"/>
    <w:rsid w:val="007A076F"/>
    <w:rsid w:val="007A07BE"/>
    <w:rsid w:val="007A0CF7"/>
    <w:rsid w:val="007A0E11"/>
    <w:rsid w:val="007A0F4C"/>
    <w:rsid w:val="007A13C9"/>
    <w:rsid w:val="007A15FC"/>
    <w:rsid w:val="007A2433"/>
    <w:rsid w:val="007A24F1"/>
    <w:rsid w:val="007A2921"/>
    <w:rsid w:val="007A3820"/>
    <w:rsid w:val="007A3905"/>
    <w:rsid w:val="007A3B38"/>
    <w:rsid w:val="007A3CD3"/>
    <w:rsid w:val="007A411C"/>
    <w:rsid w:val="007A4156"/>
    <w:rsid w:val="007A4197"/>
    <w:rsid w:val="007A4680"/>
    <w:rsid w:val="007A4B76"/>
    <w:rsid w:val="007A4C0E"/>
    <w:rsid w:val="007A4E38"/>
    <w:rsid w:val="007A4E61"/>
    <w:rsid w:val="007A4F3D"/>
    <w:rsid w:val="007A55B5"/>
    <w:rsid w:val="007A5750"/>
    <w:rsid w:val="007A58F8"/>
    <w:rsid w:val="007A5CEC"/>
    <w:rsid w:val="007A6239"/>
    <w:rsid w:val="007A632A"/>
    <w:rsid w:val="007A68C6"/>
    <w:rsid w:val="007A7159"/>
    <w:rsid w:val="007A76B1"/>
    <w:rsid w:val="007A76D5"/>
    <w:rsid w:val="007A790A"/>
    <w:rsid w:val="007A7931"/>
    <w:rsid w:val="007A7A3F"/>
    <w:rsid w:val="007B05C1"/>
    <w:rsid w:val="007B0CF9"/>
    <w:rsid w:val="007B0E22"/>
    <w:rsid w:val="007B1252"/>
    <w:rsid w:val="007B1421"/>
    <w:rsid w:val="007B1575"/>
    <w:rsid w:val="007B164B"/>
    <w:rsid w:val="007B17B9"/>
    <w:rsid w:val="007B1D7C"/>
    <w:rsid w:val="007B23A8"/>
    <w:rsid w:val="007B2585"/>
    <w:rsid w:val="007B261A"/>
    <w:rsid w:val="007B3411"/>
    <w:rsid w:val="007B3716"/>
    <w:rsid w:val="007B39E8"/>
    <w:rsid w:val="007B3A24"/>
    <w:rsid w:val="007B3CA2"/>
    <w:rsid w:val="007B3E11"/>
    <w:rsid w:val="007B41CC"/>
    <w:rsid w:val="007B42D4"/>
    <w:rsid w:val="007B48B1"/>
    <w:rsid w:val="007B49ED"/>
    <w:rsid w:val="007B564E"/>
    <w:rsid w:val="007B5BD8"/>
    <w:rsid w:val="007B5C56"/>
    <w:rsid w:val="007B5D07"/>
    <w:rsid w:val="007B5DAB"/>
    <w:rsid w:val="007B5EFF"/>
    <w:rsid w:val="007B66DE"/>
    <w:rsid w:val="007B6715"/>
    <w:rsid w:val="007B68D7"/>
    <w:rsid w:val="007B710B"/>
    <w:rsid w:val="007B7265"/>
    <w:rsid w:val="007B7AB8"/>
    <w:rsid w:val="007B7AE3"/>
    <w:rsid w:val="007C01B0"/>
    <w:rsid w:val="007C035A"/>
    <w:rsid w:val="007C05A1"/>
    <w:rsid w:val="007C063C"/>
    <w:rsid w:val="007C06AD"/>
    <w:rsid w:val="007C12B7"/>
    <w:rsid w:val="007C13A1"/>
    <w:rsid w:val="007C1680"/>
    <w:rsid w:val="007C18CE"/>
    <w:rsid w:val="007C1E94"/>
    <w:rsid w:val="007C1F69"/>
    <w:rsid w:val="007C201F"/>
    <w:rsid w:val="007C238C"/>
    <w:rsid w:val="007C2FB6"/>
    <w:rsid w:val="007C3016"/>
    <w:rsid w:val="007C32D3"/>
    <w:rsid w:val="007C33C4"/>
    <w:rsid w:val="007C33C8"/>
    <w:rsid w:val="007C353C"/>
    <w:rsid w:val="007C3702"/>
    <w:rsid w:val="007C39D9"/>
    <w:rsid w:val="007C3AA6"/>
    <w:rsid w:val="007C3F36"/>
    <w:rsid w:val="007C43AD"/>
    <w:rsid w:val="007C44AE"/>
    <w:rsid w:val="007C45BA"/>
    <w:rsid w:val="007C481C"/>
    <w:rsid w:val="007C49A6"/>
    <w:rsid w:val="007C4EE0"/>
    <w:rsid w:val="007C5144"/>
    <w:rsid w:val="007C520E"/>
    <w:rsid w:val="007C54DA"/>
    <w:rsid w:val="007C55FE"/>
    <w:rsid w:val="007C5A92"/>
    <w:rsid w:val="007C5AC6"/>
    <w:rsid w:val="007C5F3E"/>
    <w:rsid w:val="007C63C0"/>
    <w:rsid w:val="007C645A"/>
    <w:rsid w:val="007C6566"/>
    <w:rsid w:val="007C6712"/>
    <w:rsid w:val="007C68C6"/>
    <w:rsid w:val="007C69FC"/>
    <w:rsid w:val="007C6AB2"/>
    <w:rsid w:val="007C6B80"/>
    <w:rsid w:val="007C6BB1"/>
    <w:rsid w:val="007C703A"/>
    <w:rsid w:val="007C70A3"/>
    <w:rsid w:val="007C7703"/>
    <w:rsid w:val="007C7945"/>
    <w:rsid w:val="007C7A92"/>
    <w:rsid w:val="007C7C58"/>
    <w:rsid w:val="007C7DFD"/>
    <w:rsid w:val="007C7EC5"/>
    <w:rsid w:val="007D00A4"/>
    <w:rsid w:val="007D00D4"/>
    <w:rsid w:val="007D0155"/>
    <w:rsid w:val="007D016D"/>
    <w:rsid w:val="007D0536"/>
    <w:rsid w:val="007D0714"/>
    <w:rsid w:val="007D08C6"/>
    <w:rsid w:val="007D154D"/>
    <w:rsid w:val="007D1D9B"/>
    <w:rsid w:val="007D1F48"/>
    <w:rsid w:val="007D213E"/>
    <w:rsid w:val="007D24A2"/>
    <w:rsid w:val="007D251A"/>
    <w:rsid w:val="007D310C"/>
    <w:rsid w:val="007D3150"/>
    <w:rsid w:val="007D31DD"/>
    <w:rsid w:val="007D372A"/>
    <w:rsid w:val="007D4ADD"/>
    <w:rsid w:val="007D4C8B"/>
    <w:rsid w:val="007D54BC"/>
    <w:rsid w:val="007D6046"/>
    <w:rsid w:val="007D6154"/>
    <w:rsid w:val="007D62D3"/>
    <w:rsid w:val="007D6305"/>
    <w:rsid w:val="007D6627"/>
    <w:rsid w:val="007D6641"/>
    <w:rsid w:val="007D6643"/>
    <w:rsid w:val="007D6892"/>
    <w:rsid w:val="007D7C79"/>
    <w:rsid w:val="007E00F0"/>
    <w:rsid w:val="007E02E1"/>
    <w:rsid w:val="007E03E1"/>
    <w:rsid w:val="007E03E9"/>
    <w:rsid w:val="007E078F"/>
    <w:rsid w:val="007E0DAE"/>
    <w:rsid w:val="007E0E5E"/>
    <w:rsid w:val="007E1192"/>
    <w:rsid w:val="007E131E"/>
    <w:rsid w:val="007E1442"/>
    <w:rsid w:val="007E17E5"/>
    <w:rsid w:val="007E1A36"/>
    <w:rsid w:val="007E2076"/>
    <w:rsid w:val="007E2428"/>
    <w:rsid w:val="007E2591"/>
    <w:rsid w:val="007E2978"/>
    <w:rsid w:val="007E2BD7"/>
    <w:rsid w:val="007E2BEA"/>
    <w:rsid w:val="007E3026"/>
    <w:rsid w:val="007E464D"/>
    <w:rsid w:val="007E4886"/>
    <w:rsid w:val="007E52DB"/>
    <w:rsid w:val="007E5457"/>
    <w:rsid w:val="007E5671"/>
    <w:rsid w:val="007E5797"/>
    <w:rsid w:val="007E59A9"/>
    <w:rsid w:val="007E6143"/>
    <w:rsid w:val="007E687B"/>
    <w:rsid w:val="007E691F"/>
    <w:rsid w:val="007E6CC5"/>
    <w:rsid w:val="007E6FE5"/>
    <w:rsid w:val="007E71CD"/>
    <w:rsid w:val="007E72C8"/>
    <w:rsid w:val="007E732C"/>
    <w:rsid w:val="007E75DB"/>
    <w:rsid w:val="007F00AC"/>
    <w:rsid w:val="007F0212"/>
    <w:rsid w:val="007F0214"/>
    <w:rsid w:val="007F042E"/>
    <w:rsid w:val="007F04C6"/>
    <w:rsid w:val="007F08CF"/>
    <w:rsid w:val="007F0A2B"/>
    <w:rsid w:val="007F1B30"/>
    <w:rsid w:val="007F1BD8"/>
    <w:rsid w:val="007F1D39"/>
    <w:rsid w:val="007F1DA3"/>
    <w:rsid w:val="007F2018"/>
    <w:rsid w:val="007F2578"/>
    <w:rsid w:val="007F25B3"/>
    <w:rsid w:val="007F27A6"/>
    <w:rsid w:val="007F29C6"/>
    <w:rsid w:val="007F2A59"/>
    <w:rsid w:val="007F2DE5"/>
    <w:rsid w:val="007F2F3B"/>
    <w:rsid w:val="007F3171"/>
    <w:rsid w:val="007F371F"/>
    <w:rsid w:val="007F38D8"/>
    <w:rsid w:val="007F3EA5"/>
    <w:rsid w:val="007F438F"/>
    <w:rsid w:val="007F44E7"/>
    <w:rsid w:val="007F4649"/>
    <w:rsid w:val="007F4709"/>
    <w:rsid w:val="007F47DB"/>
    <w:rsid w:val="007F4D4D"/>
    <w:rsid w:val="007F5163"/>
    <w:rsid w:val="007F556A"/>
    <w:rsid w:val="007F5749"/>
    <w:rsid w:val="007F57CB"/>
    <w:rsid w:val="007F5F84"/>
    <w:rsid w:val="007F6484"/>
    <w:rsid w:val="007F658D"/>
    <w:rsid w:val="007F7060"/>
    <w:rsid w:val="007F7345"/>
    <w:rsid w:val="007F7377"/>
    <w:rsid w:val="007F7454"/>
    <w:rsid w:val="0080013C"/>
    <w:rsid w:val="00800482"/>
    <w:rsid w:val="00800B79"/>
    <w:rsid w:val="00800BA9"/>
    <w:rsid w:val="0080136F"/>
    <w:rsid w:val="00801A05"/>
    <w:rsid w:val="00801B62"/>
    <w:rsid w:val="00801F36"/>
    <w:rsid w:val="008027A6"/>
    <w:rsid w:val="008029DC"/>
    <w:rsid w:val="00802B57"/>
    <w:rsid w:val="00802ED4"/>
    <w:rsid w:val="0080348A"/>
    <w:rsid w:val="0080406F"/>
    <w:rsid w:val="00804514"/>
    <w:rsid w:val="0080451E"/>
    <w:rsid w:val="00804544"/>
    <w:rsid w:val="008045F1"/>
    <w:rsid w:val="00804695"/>
    <w:rsid w:val="00804705"/>
    <w:rsid w:val="00804723"/>
    <w:rsid w:val="0080513B"/>
    <w:rsid w:val="00805152"/>
    <w:rsid w:val="00805AD1"/>
    <w:rsid w:val="00805E23"/>
    <w:rsid w:val="008060EE"/>
    <w:rsid w:val="008061AF"/>
    <w:rsid w:val="00806230"/>
    <w:rsid w:val="008068DF"/>
    <w:rsid w:val="00806D45"/>
    <w:rsid w:val="00806D4B"/>
    <w:rsid w:val="008077B0"/>
    <w:rsid w:val="00807D24"/>
    <w:rsid w:val="00807DE1"/>
    <w:rsid w:val="00807E0F"/>
    <w:rsid w:val="00810164"/>
    <w:rsid w:val="008102D2"/>
    <w:rsid w:val="00810300"/>
    <w:rsid w:val="008103DE"/>
    <w:rsid w:val="008103EC"/>
    <w:rsid w:val="008105F5"/>
    <w:rsid w:val="008108E9"/>
    <w:rsid w:val="00810CE0"/>
    <w:rsid w:val="00810F96"/>
    <w:rsid w:val="00811007"/>
    <w:rsid w:val="00811266"/>
    <w:rsid w:val="0081189A"/>
    <w:rsid w:val="00811EB3"/>
    <w:rsid w:val="00812005"/>
    <w:rsid w:val="008122BF"/>
    <w:rsid w:val="008122DE"/>
    <w:rsid w:val="00812502"/>
    <w:rsid w:val="008127E7"/>
    <w:rsid w:val="00812AC6"/>
    <w:rsid w:val="00812D92"/>
    <w:rsid w:val="00813053"/>
    <w:rsid w:val="00813288"/>
    <w:rsid w:val="008138F0"/>
    <w:rsid w:val="00813A91"/>
    <w:rsid w:val="00813AC0"/>
    <w:rsid w:val="00813BFB"/>
    <w:rsid w:val="00813EF2"/>
    <w:rsid w:val="00813F23"/>
    <w:rsid w:val="0081430A"/>
    <w:rsid w:val="0081459F"/>
    <w:rsid w:val="008148FD"/>
    <w:rsid w:val="00815709"/>
    <w:rsid w:val="00815ABF"/>
    <w:rsid w:val="00815CEE"/>
    <w:rsid w:val="00815EFC"/>
    <w:rsid w:val="00816657"/>
    <w:rsid w:val="00816658"/>
    <w:rsid w:val="00816A6E"/>
    <w:rsid w:val="00816F3A"/>
    <w:rsid w:val="008170F1"/>
    <w:rsid w:val="00817179"/>
    <w:rsid w:val="0081772B"/>
    <w:rsid w:val="008200B3"/>
    <w:rsid w:val="00820276"/>
    <w:rsid w:val="008202A1"/>
    <w:rsid w:val="0082033F"/>
    <w:rsid w:val="008203D7"/>
    <w:rsid w:val="0082066B"/>
    <w:rsid w:val="00820741"/>
    <w:rsid w:val="008209E9"/>
    <w:rsid w:val="00820C59"/>
    <w:rsid w:val="00820E79"/>
    <w:rsid w:val="008215A3"/>
    <w:rsid w:val="00821736"/>
    <w:rsid w:val="00821829"/>
    <w:rsid w:val="00821F56"/>
    <w:rsid w:val="008227A8"/>
    <w:rsid w:val="00822851"/>
    <w:rsid w:val="0082287C"/>
    <w:rsid w:val="008228A0"/>
    <w:rsid w:val="008232D1"/>
    <w:rsid w:val="008234A1"/>
    <w:rsid w:val="008238F4"/>
    <w:rsid w:val="00823B29"/>
    <w:rsid w:val="00823E73"/>
    <w:rsid w:val="00824023"/>
    <w:rsid w:val="008245C4"/>
    <w:rsid w:val="008247EF"/>
    <w:rsid w:val="00824C8E"/>
    <w:rsid w:val="00824D0E"/>
    <w:rsid w:val="00824FE6"/>
    <w:rsid w:val="008250D8"/>
    <w:rsid w:val="008251F4"/>
    <w:rsid w:val="008255F9"/>
    <w:rsid w:val="00825B60"/>
    <w:rsid w:val="00825E59"/>
    <w:rsid w:val="00826106"/>
    <w:rsid w:val="00826E03"/>
    <w:rsid w:val="00826EAF"/>
    <w:rsid w:val="0082754B"/>
    <w:rsid w:val="008276FE"/>
    <w:rsid w:val="00827C24"/>
    <w:rsid w:val="00827D5B"/>
    <w:rsid w:val="00827E32"/>
    <w:rsid w:val="00830745"/>
    <w:rsid w:val="00830A8C"/>
    <w:rsid w:val="00831668"/>
    <w:rsid w:val="008319AC"/>
    <w:rsid w:val="00831E55"/>
    <w:rsid w:val="00832531"/>
    <w:rsid w:val="00832D70"/>
    <w:rsid w:val="00832E5F"/>
    <w:rsid w:val="00832E76"/>
    <w:rsid w:val="008333D0"/>
    <w:rsid w:val="00833544"/>
    <w:rsid w:val="00833838"/>
    <w:rsid w:val="00833A1D"/>
    <w:rsid w:val="0083469B"/>
    <w:rsid w:val="008346C9"/>
    <w:rsid w:val="00834760"/>
    <w:rsid w:val="008353DC"/>
    <w:rsid w:val="00835538"/>
    <w:rsid w:val="0083583B"/>
    <w:rsid w:val="00835AEE"/>
    <w:rsid w:val="00835E9A"/>
    <w:rsid w:val="0083635D"/>
    <w:rsid w:val="008363C1"/>
    <w:rsid w:val="0083699C"/>
    <w:rsid w:val="00836AB1"/>
    <w:rsid w:val="00836C8D"/>
    <w:rsid w:val="00836DB5"/>
    <w:rsid w:val="00836F3D"/>
    <w:rsid w:val="008374BE"/>
    <w:rsid w:val="00837905"/>
    <w:rsid w:val="00837CD2"/>
    <w:rsid w:val="00837E2F"/>
    <w:rsid w:val="0084001A"/>
    <w:rsid w:val="008400A2"/>
    <w:rsid w:val="008408BA"/>
    <w:rsid w:val="00840BE6"/>
    <w:rsid w:val="00840D62"/>
    <w:rsid w:val="00841067"/>
    <w:rsid w:val="00841CC5"/>
    <w:rsid w:val="00841FBD"/>
    <w:rsid w:val="00842057"/>
    <w:rsid w:val="00842105"/>
    <w:rsid w:val="008422A3"/>
    <w:rsid w:val="0084260D"/>
    <w:rsid w:val="0084286C"/>
    <w:rsid w:val="00842AFB"/>
    <w:rsid w:val="00842E6D"/>
    <w:rsid w:val="00843328"/>
    <w:rsid w:val="0084339C"/>
    <w:rsid w:val="00843B00"/>
    <w:rsid w:val="008440CF"/>
    <w:rsid w:val="008446BF"/>
    <w:rsid w:val="008451F4"/>
    <w:rsid w:val="00845628"/>
    <w:rsid w:val="0084606A"/>
    <w:rsid w:val="008465E7"/>
    <w:rsid w:val="00846DB2"/>
    <w:rsid w:val="0084714F"/>
    <w:rsid w:val="008471E3"/>
    <w:rsid w:val="0084748B"/>
    <w:rsid w:val="008475C6"/>
    <w:rsid w:val="008478BB"/>
    <w:rsid w:val="008479E0"/>
    <w:rsid w:val="00847DBE"/>
    <w:rsid w:val="00847E04"/>
    <w:rsid w:val="0085030B"/>
    <w:rsid w:val="00850E99"/>
    <w:rsid w:val="00850FCD"/>
    <w:rsid w:val="0085100F"/>
    <w:rsid w:val="008514FA"/>
    <w:rsid w:val="008515EF"/>
    <w:rsid w:val="00851698"/>
    <w:rsid w:val="00851963"/>
    <w:rsid w:val="00851F65"/>
    <w:rsid w:val="008521B3"/>
    <w:rsid w:val="0085239C"/>
    <w:rsid w:val="0085263B"/>
    <w:rsid w:val="008526BF"/>
    <w:rsid w:val="00852FD0"/>
    <w:rsid w:val="00852FE6"/>
    <w:rsid w:val="0085312D"/>
    <w:rsid w:val="00853222"/>
    <w:rsid w:val="00853A23"/>
    <w:rsid w:val="00853B89"/>
    <w:rsid w:val="00853C45"/>
    <w:rsid w:val="00854A7A"/>
    <w:rsid w:val="00854C35"/>
    <w:rsid w:val="00854D84"/>
    <w:rsid w:val="008554BA"/>
    <w:rsid w:val="00855504"/>
    <w:rsid w:val="00855602"/>
    <w:rsid w:val="008559AE"/>
    <w:rsid w:val="00855AC5"/>
    <w:rsid w:val="00855ADE"/>
    <w:rsid w:val="00855C98"/>
    <w:rsid w:val="0085626D"/>
    <w:rsid w:val="008565F5"/>
    <w:rsid w:val="0085674E"/>
    <w:rsid w:val="00856B58"/>
    <w:rsid w:val="00856DC5"/>
    <w:rsid w:val="00856F21"/>
    <w:rsid w:val="008570FD"/>
    <w:rsid w:val="0085734B"/>
    <w:rsid w:val="0085748E"/>
    <w:rsid w:val="00857527"/>
    <w:rsid w:val="008578A6"/>
    <w:rsid w:val="00857C64"/>
    <w:rsid w:val="00857CF8"/>
    <w:rsid w:val="008602FA"/>
    <w:rsid w:val="00860560"/>
    <w:rsid w:val="00860712"/>
    <w:rsid w:val="00860BFD"/>
    <w:rsid w:val="00860C2E"/>
    <w:rsid w:val="00860F0F"/>
    <w:rsid w:val="0086100A"/>
    <w:rsid w:val="008614EF"/>
    <w:rsid w:val="00861E02"/>
    <w:rsid w:val="00862167"/>
    <w:rsid w:val="0086217A"/>
    <w:rsid w:val="0086219C"/>
    <w:rsid w:val="00862695"/>
    <w:rsid w:val="00862DD3"/>
    <w:rsid w:val="00862F84"/>
    <w:rsid w:val="00863251"/>
    <w:rsid w:val="0086337F"/>
    <w:rsid w:val="0086408D"/>
    <w:rsid w:val="0086451D"/>
    <w:rsid w:val="008648F8"/>
    <w:rsid w:val="00864F31"/>
    <w:rsid w:val="00865119"/>
    <w:rsid w:val="0086567C"/>
    <w:rsid w:val="00865915"/>
    <w:rsid w:val="00865E07"/>
    <w:rsid w:val="00866230"/>
    <w:rsid w:val="00866406"/>
    <w:rsid w:val="00866602"/>
    <w:rsid w:val="00866CA4"/>
    <w:rsid w:val="00866EAE"/>
    <w:rsid w:val="0086715F"/>
    <w:rsid w:val="008671F7"/>
    <w:rsid w:val="008672C8"/>
    <w:rsid w:val="00867A44"/>
    <w:rsid w:val="0087084E"/>
    <w:rsid w:val="00870A31"/>
    <w:rsid w:val="00870A83"/>
    <w:rsid w:val="00870EAC"/>
    <w:rsid w:val="00870EC1"/>
    <w:rsid w:val="00871540"/>
    <w:rsid w:val="00871642"/>
    <w:rsid w:val="00871979"/>
    <w:rsid w:val="00871BAD"/>
    <w:rsid w:val="00871CE3"/>
    <w:rsid w:val="008727B1"/>
    <w:rsid w:val="00872886"/>
    <w:rsid w:val="00872898"/>
    <w:rsid w:val="0087291C"/>
    <w:rsid w:val="008729A4"/>
    <w:rsid w:val="0087305B"/>
    <w:rsid w:val="008734A6"/>
    <w:rsid w:val="00873650"/>
    <w:rsid w:val="00873B29"/>
    <w:rsid w:val="00873C85"/>
    <w:rsid w:val="00874028"/>
    <w:rsid w:val="0087429E"/>
    <w:rsid w:val="008743A4"/>
    <w:rsid w:val="008743DB"/>
    <w:rsid w:val="008745B6"/>
    <w:rsid w:val="00874891"/>
    <w:rsid w:val="00874A64"/>
    <w:rsid w:val="00874FD3"/>
    <w:rsid w:val="0087525F"/>
    <w:rsid w:val="0087568B"/>
    <w:rsid w:val="00875813"/>
    <w:rsid w:val="00875950"/>
    <w:rsid w:val="00875E9E"/>
    <w:rsid w:val="0087619F"/>
    <w:rsid w:val="00876311"/>
    <w:rsid w:val="008764FC"/>
    <w:rsid w:val="008768EB"/>
    <w:rsid w:val="00876920"/>
    <w:rsid w:val="00876B30"/>
    <w:rsid w:val="00876F69"/>
    <w:rsid w:val="00876F6E"/>
    <w:rsid w:val="00877024"/>
    <w:rsid w:val="0087748A"/>
    <w:rsid w:val="008777BC"/>
    <w:rsid w:val="008777C3"/>
    <w:rsid w:val="0087790A"/>
    <w:rsid w:val="00877954"/>
    <w:rsid w:val="00877A59"/>
    <w:rsid w:val="00877CE0"/>
    <w:rsid w:val="00880497"/>
    <w:rsid w:val="00880512"/>
    <w:rsid w:val="00880A50"/>
    <w:rsid w:val="00880CC6"/>
    <w:rsid w:val="00880DC3"/>
    <w:rsid w:val="00880F4F"/>
    <w:rsid w:val="008812C1"/>
    <w:rsid w:val="008812E6"/>
    <w:rsid w:val="00881BC1"/>
    <w:rsid w:val="00881E1A"/>
    <w:rsid w:val="00882096"/>
    <w:rsid w:val="00882104"/>
    <w:rsid w:val="00882769"/>
    <w:rsid w:val="00882D51"/>
    <w:rsid w:val="00882E89"/>
    <w:rsid w:val="00883009"/>
    <w:rsid w:val="008836CB"/>
    <w:rsid w:val="00883A1C"/>
    <w:rsid w:val="00883CF8"/>
    <w:rsid w:val="008840E5"/>
    <w:rsid w:val="00884125"/>
    <w:rsid w:val="00884162"/>
    <w:rsid w:val="00884686"/>
    <w:rsid w:val="008847A5"/>
    <w:rsid w:val="00884EFC"/>
    <w:rsid w:val="00884F15"/>
    <w:rsid w:val="0088518B"/>
    <w:rsid w:val="008855C4"/>
    <w:rsid w:val="0088567B"/>
    <w:rsid w:val="008856D8"/>
    <w:rsid w:val="00885A18"/>
    <w:rsid w:val="00885B09"/>
    <w:rsid w:val="00885B9E"/>
    <w:rsid w:val="00885BB2"/>
    <w:rsid w:val="00885BD1"/>
    <w:rsid w:val="00886391"/>
    <w:rsid w:val="0088674B"/>
    <w:rsid w:val="0088695B"/>
    <w:rsid w:val="00886980"/>
    <w:rsid w:val="0088698F"/>
    <w:rsid w:val="008873D6"/>
    <w:rsid w:val="008875E2"/>
    <w:rsid w:val="0088761C"/>
    <w:rsid w:val="00887E3E"/>
    <w:rsid w:val="00887FC5"/>
    <w:rsid w:val="008902FA"/>
    <w:rsid w:val="008905A6"/>
    <w:rsid w:val="008909D8"/>
    <w:rsid w:val="00891B78"/>
    <w:rsid w:val="00891F27"/>
    <w:rsid w:val="00891F40"/>
    <w:rsid w:val="00891FCA"/>
    <w:rsid w:val="00892222"/>
    <w:rsid w:val="008922F5"/>
    <w:rsid w:val="00892300"/>
    <w:rsid w:val="008923DB"/>
    <w:rsid w:val="00892624"/>
    <w:rsid w:val="00892737"/>
    <w:rsid w:val="00892C6A"/>
    <w:rsid w:val="008936C3"/>
    <w:rsid w:val="0089383C"/>
    <w:rsid w:val="00893B9D"/>
    <w:rsid w:val="00893C85"/>
    <w:rsid w:val="00893CDB"/>
    <w:rsid w:val="00893CFB"/>
    <w:rsid w:val="00893DE9"/>
    <w:rsid w:val="00894123"/>
    <w:rsid w:val="00894516"/>
    <w:rsid w:val="0089456C"/>
    <w:rsid w:val="008945D3"/>
    <w:rsid w:val="00894922"/>
    <w:rsid w:val="00894988"/>
    <w:rsid w:val="008949CA"/>
    <w:rsid w:val="00896400"/>
    <w:rsid w:val="00896528"/>
    <w:rsid w:val="00896DCC"/>
    <w:rsid w:val="008970B7"/>
    <w:rsid w:val="00897366"/>
    <w:rsid w:val="0089776B"/>
    <w:rsid w:val="00897A12"/>
    <w:rsid w:val="00897D1A"/>
    <w:rsid w:val="008A03B1"/>
    <w:rsid w:val="008A0662"/>
    <w:rsid w:val="008A0914"/>
    <w:rsid w:val="008A0A08"/>
    <w:rsid w:val="008A15D5"/>
    <w:rsid w:val="008A1741"/>
    <w:rsid w:val="008A233F"/>
    <w:rsid w:val="008A23E9"/>
    <w:rsid w:val="008A2AE3"/>
    <w:rsid w:val="008A2C05"/>
    <w:rsid w:val="008A2CBE"/>
    <w:rsid w:val="008A311D"/>
    <w:rsid w:val="008A334C"/>
    <w:rsid w:val="008A3500"/>
    <w:rsid w:val="008A3DAA"/>
    <w:rsid w:val="008A3E58"/>
    <w:rsid w:val="008A3EA2"/>
    <w:rsid w:val="008A3F85"/>
    <w:rsid w:val="008A4462"/>
    <w:rsid w:val="008A538D"/>
    <w:rsid w:val="008A5494"/>
    <w:rsid w:val="008A5516"/>
    <w:rsid w:val="008A59B3"/>
    <w:rsid w:val="008A5E66"/>
    <w:rsid w:val="008A65E5"/>
    <w:rsid w:val="008A671B"/>
    <w:rsid w:val="008A71FC"/>
    <w:rsid w:val="008A767F"/>
    <w:rsid w:val="008B0C01"/>
    <w:rsid w:val="008B0DAF"/>
    <w:rsid w:val="008B10C3"/>
    <w:rsid w:val="008B1BD1"/>
    <w:rsid w:val="008B1BE8"/>
    <w:rsid w:val="008B1D8E"/>
    <w:rsid w:val="008B20ED"/>
    <w:rsid w:val="008B2354"/>
    <w:rsid w:val="008B2573"/>
    <w:rsid w:val="008B284A"/>
    <w:rsid w:val="008B28D8"/>
    <w:rsid w:val="008B2A32"/>
    <w:rsid w:val="008B2A5D"/>
    <w:rsid w:val="008B2D7B"/>
    <w:rsid w:val="008B2EBA"/>
    <w:rsid w:val="008B2F5A"/>
    <w:rsid w:val="008B38C6"/>
    <w:rsid w:val="008B3B7E"/>
    <w:rsid w:val="008B3E57"/>
    <w:rsid w:val="008B413D"/>
    <w:rsid w:val="008B4343"/>
    <w:rsid w:val="008B4BAF"/>
    <w:rsid w:val="008B4C4E"/>
    <w:rsid w:val="008B4DBF"/>
    <w:rsid w:val="008B5766"/>
    <w:rsid w:val="008B588D"/>
    <w:rsid w:val="008B5A13"/>
    <w:rsid w:val="008B5CA0"/>
    <w:rsid w:val="008B5EDE"/>
    <w:rsid w:val="008B5FCE"/>
    <w:rsid w:val="008B6046"/>
    <w:rsid w:val="008B60D5"/>
    <w:rsid w:val="008B6275"/>
    <w:rsid w:val="008B6396"/>
    <w:rsid w:val="008B6443"/>
    <w:rsid w:val="008B6456"/>
    <w:rsid w:val="008B680B"/>
    <w:rsid w:val="008B6851"/>
    <w:rsid w:val="008B6934"/>
    <w:rsid w:val="008B6CCE"/>
    <w:rsid w:val="008B7D4B"/>
    <w:rsid w:val="008B7DE0"/>
    <w:rsid w:val="008B7F53"/>
    <w:rsid w:val="008C030A"/>
    <w:rsid w:val="008C0336"/>
    <w:rsid w:val="008C0513"/>
    <w:rsid w:val="008C0E24"/>
    <w:rsid w:val="008C1060"/>
    <w:rsid w:val="008C1179"/>
    <w:rsid w:val="008C11B8"/>
    <w:rsid w:val="008C1335"/>
    <w:rsid w:val="008C181A"/>
    <w:rsid w:val="008C1B36"/>
    <w:rsid w:val="008C1D11"/>
    <w:rsid w:val="008C1D65"/>
    <w:rsid w:val="008C281E"/>
    <w:rsid w:val="008C2B8A"/>
    <w:rsid w:val="008C3611"/>
    <w:rsid w:val="008C36F4"/>
    <w:rsid w:val="008C36FA"/>
    <w:rsid w:val="008C3762"/>
    <w:rsid w:val="008C3F30"/>
    <w:rsid w:val="008C4398"/>
    <w:rsid w:val="008C4F9B"/>
    <w:rsid w:val="008C5182"/>
    <w:rsid w:val="008C557A"/>
    <w:rsid w:val="008C5779"/>
    <w:rsid w:val="008C5C03"/>
    <w:rsid w:val="008C60E1"/>
    <w:rsid w:val="008C62E1"/>
    <w:rsid w:val="008C75F7"/>
    <w:rsid w:val="008C7A79"/>
    <w:rsid w:val="008D00A4"/>
    <w:rsid w:val="008D0171"/>
    <w:rsid w:val="008D01A2"/>
    <w:rsid w:val="008D0333"/>
    <w:rsid w:val="008D06CB"/>
    <w:rsid w:val="008D08D6"/>
    <w:rsid w:val="008D0D2A"/>
    <w:rsid w:val="008D0D4D"/>
    <w:rsid w:val="008D0F57"/>
    <w:rsid w:val="008D155E"/>
    <w:rsid w:val="008D1567"/>
    <w:rsid w:val="008D1821"/>
    <w:rsid w:val="008D1B0F"/>
    <w:rsid w:val="008D1C76"/>
    <w:rsid w:val="008D1E54"/>
    <w:rsid w:val="008D1FEA"/>
    <w:rsid w:val="008D2B7E"/>
    <w:rsid w:val="008D3100"/>
    <w:rsid w:val="008D36A6"/>
    <w:rsid w:val="008D3C63"/>
    <w:rsid w:val="008D3D73"/>
    <w:rsid w:val="008D3F0C"/>
    <w:rsid w:val="008D3F60"/>
    <w:rsid w:val="008D42BD"/>
    <w:rsid w:val="008D45C7"/>
    <w:rsid w:val="008D475E"/>
    <w:rsid w:val="008D47FD"/>
    <w:rsid w:val="008D4C11"/>
    <w:rsid w:val="008D5005"/>
    <w:rsid w:val="008D5152"/>
    <w:rsid w:val="008D5381"/>
    <w:rsid w:val="008D55CC"/>
    <w:rsid w:val="008D57F7"/>
    <w:rsid w:val="008D6081"/>
    <w:rsid w:val="008D6324"/>
    <w:rsid w:val="008D634E"/>
    <w:rsid w:val="008D6D64"/>
    <w:rsid w:val="008D7072"/>
    <w:rsid w:val="008D7097"/>
    <w:rsid w:val="008D7309"/>
    <w:rsid w:val="008D76E8"/>
    <w:rsid w:val="008D76FA"/>
    <w:rsid w:val="008D7A26"/>
    <w:rsid w:val="008D7CB3"/>
    <w:rsid w:val="008D7EBD"/>
    <w:rsid w:val="008E0229"/>
    <w:rsid w:val="008E0595"/>
    <w:rsid w:val="008E0636"/>
    <w:rsid w:val="008E0858"/>
    <w:rsid w:val="008E0C5A"/>
    <w:rsid w:val="008E1B40"/>
    <w:rsid w:val="008E1C5F"/>
    <w:rsid w:val="008E2AF1"/>
    <w:rsid w:val="008E2DB0"/>
    <w:rsid w:val="008E3B58"/>
    <w:rsid w:val="008E470C"/>
    <w:rsid w:val="008E49B5"/>
    <w:rsid w:val="008E4C41"/>
    <w:rsid w:val="008E4D2B"/>
    <w:rsid w:val="008E4D93"/>
    <w:rsid w:val="008E536A"/>
    <w:rsid w:val="008E56EB"/>
    <w:rsid w:val="008E59CD"/>
    <w:rsid w:val="008E5CA5"/>
    <w:rsid w:val="008E6113"/>
    <w:rsid w:val="008E6533"/>
    <w:rsid w:val="008E6568"/>
    <w:rsid w:val="008E6EF1"/>
    <w:rsid w:val="008E7541"/>
    <w:rsid w:val="008E75CF"/>
    <w:rsid w:val="008E7718"/>
    <w:rsid w:val="008E7B22"/>
    <w:rsid w:val="008E7BBC"/>
    <w:rsid w:val="008E7FCB"/>
    <w:rsid w:val="008F01F8"/>
    <w:rsid w:val="008F0457"/>
    <w:rsid w:val="008F089B"/>
    <w:rsid w:val="008F14C8"/>
    <w:rsid w:val="008F15B4"/>
    <w:rsid w:val="008F1744"/>
    <w:rsid w:val="008F1ABE"/>
    <w:rsid w:val="008F1CC6"/>
    <w:rsid w:val="008F2376"/>
    <w:rsid w:val="008F2501"/>
    <w:rsid w:val="008F2C8B"/>
    <w:rsid w:val="008F2D6C"/>
    <w:rsid w:val="008F2EA6"/>
    <w:rsid w:val="008F3287"/>
    <w:rsid w:val="008F3FF1"/>
    <w:rsid w:val="008F41BB"/>
    <w:rsid w:val="008F441F"/>
    <w:rsid w:val="008F4679"/>
    <w:rsid w:val="008F476C"/>
    <w:rsid w:val="008F4B37"/>
    <w:rsid w:val="008F4D2A"/>
    <w:rsid w:val="008F4F8B"/>
    <w:rsid w:val="008F5030"/>
    <w:rsid w:val="008F5069"/>
    <w:rsid w:val="008F526D"/>
    <w:rsid w:val="008F53C2"/>
    <w:rsid w:val="008F550F"/>
    <w:rsid w:val="008F595A"/>
    <w:rsid w:val="008F59C1"/>
    <w:rsid w:val="008F5AAB"/>
    <w:rsid w:val="008F5D88"/>
    <w:rsid w:val="008F5F18"/>
    <w:rsid w:val="008F5F35"/>
    <w:rsid w:val="008F601F"/>
    <w:rsid w:val="008F69B5"/>
    <w:rsid w:val="008F6AF8"/>
    <w:rsid w:val="008F6CE2"/>
    <w:rsid w:val="008F6D2D"/>
    <w:rsid w:val="008F6DCB"/>
    <w:rsid w:val="008F73B5"/>
    <w:rsid w:val="008F73DB"/>
    <w:rsid w:val="008F7A0B"/>
    <w:rsid w:val="008F7CEC"/>
    <w:rsid w:val="008F7D4F"/>
    <w:rsid w:val="00900124"/>
    <w:rsid w:val="009006C5"/>
    <w:rsid w:val="00900AF0"/>
    <w:rsid w:val="00900B23"/>
    <w:rsid w:val="00900D4B"/>
    <w:rsid w:val="009014BF"/>
    <w:rsid w:val="009019EF"/>
    <w:rsid w:val="00901AC0"/>
    <w:rsid w:val="00901B87"/>
    <w:rsid w:val="00901C67"/>
    <w:rsid w:val="00902343"/>
    <w:rsid w:val="00902355"/>
    <w:rsid w:val="00902776"/>
    <w:rsid w:val="0090285A"/>
    <w:rsid w:val="009029C2"/>
    <w:rsid w:val="00902BE5"/>
    <w:rsid w:val="00902E69"/>
    <w:rsid w:val="009030EE"/>
    <w:rsid w:val="00903593"/>
    <w:rsid w:val="00903CF7"/>
    <w:rsid w:val="00903D15"/>
    <w:rsid w:val="0090459F"/>
    <w:rsid w:val="009046A7"/>
    <w:rsid w:val="00904EBD"/>
    <w:rsid w:val="00905784"/>
    <w:rsid w:val="0090583F"/>
    <w:rsid w:val="00905B07"/>
    <w:rsid w:val="00905E7C"/>
    <w:rsid w:val="00905F83"/>
    <w:rsid w:val="0090675E"/>
    <w:rsid w:val="00906EC6"/>
    <w:rsid w:val="009070C1"/>
    <w:rsid w:val="00907206"/>
    <w:rsid w:val="0090724D"/>
    <w:rsid w:val="00907311"/>
    <w:rsid w:val="00907590"/>
    <w:rsid w:val="00907891"/>
    <w:rsid w:val="009103CC"/>
    <w:rsid w:val="0091073E"/>
    <w:rsid w:val="0091074A"/>
    <w:rsid w:val="00910924"/>
    <w:rsid w:val="00910A02"/>
    <w:rsid w:val="00910A98"/>
    <w:rsid w:val="00910B34"/>
    <w:rsid w:val="00910C83"/>
    <w:rsid w:val="00910E00"/>
    <w:rsid w:val="0091116B"/>
    <w:rsid w:val="009112B9"/>
    <w:rsid w:val="009117C6"/>
    <w:rsid w:val="00911A86"/>
    <w:rsid w:val="009122DE"/>
    <w:rsid w:val="00912AB7"/>
    <w:rsid w:val="00912F17"/>
    <w:rsid w:val="009133DC"/>
    <w:rsid w:val="0091379E"/>
    <w:rsid w:val="0091387C"/>
    <w:rsid w:val="00913AB0"/>
    <w:rsid w:val="0091411A"/>
    <w:rsid w:val="00914B6F"/>
    <w:rsid w:val="00914DCE"/>
    <w:rsid w:val="00914E64"/>
    <w:rsid w:val="00915500"/>
    <w:rsid w:val="00915E26"/>
    <w:rsid w:val="00915EED"/>
    <w:rsid w:val="00916C98"/>
    <w:rsid w:val="00916D31"/>
    <w:rsid w:val="00916F14"/>
    <w:rsid w:val="00917416"/>
    <w:rsid w:val="00917610"/>
    <w:rsid w:val="009178A3"/>
    <w:rsid w:val="009178B7"/>
    <w:rsid w:val="00917BE8"/>
    <w:rsid w:val="00917C31"/>
    <w:rsid w:val="00917D41"/>
    <w:rsid w:val="00920307"/>
    <w:rsid w:val="00921428"/>
    <w:rsid w:val="00921EAC"/>
    <w:rsid w:val="0092207D"/>
    <w:rsid w:val="00922853"/>
    <w:rsid w:val="009228F0"/>
    <w:rsid w:val="00922964"/>
    <w:rsid w:val="00922C9F"/>
    <w:rsid w:val="00922FEE"/>
    <w:rsid w:val="00923179"/>
    <w:rsid w:val="009236EC"/>
    <w:rsid w:val="0092482B"/>
    <w:rsid w:val="00924F7A"/>
    <w:rsid w:val="009252ED"/>
    <w:rsid w:val="00925532"/>
    <w:rsid w:val="00926370"/>
    <w:rsid w:val="00926E39"/>
    <w:rsid w:val="00926E5F"/>
    <w:rsid w:val="00927B66"/>
    <w:rsid w:val="00927FE9"/>
    <w:rsid w:val="00930CCB"/>
    <w:rsid w:val="00930D08"/>
    <w:rsid w:val="00930D18"/>
    <w:rsid w:val="00930F35"/>
    <w:rsid w:val="0093116D"/>
    <w:rsid w:val="00931257"/>
    <w:rsid w:val="0093127A"/>
    <w:rsid w:val="009313C3"/>
    <w:rsid w:val="009314E4"/>
    <w:rsid w:val="0093155F"/>
    <w:rsid w:val="00931626"/>
    <w:rsid w:val="00931665"/>
    <w:rsid w:val="0093175D"/>
    <w:rsid w:val="00931A43"/>
    <w:rsid w:val="00931C22"/>
    <w:rsid w:val="0093253E"/>
    <w:rsid w:val="00932626"/>
    <w:rsid w:val="00932728"/>
    <w:rsid w:val="00932CBC"/>
    <w:rsid w:val="00932DD0"/>
    <w:rsid w:val="00932DF0"/>
    <w:rsid w:val="0093303D"/>
    <w:rsid w:val="00933343"/>
    <w:rsid w:val="00933359"/>
    <w:rsid w:val="0093366E"/>
    <w:rsid w:val="00933706"/>
    <w:rsid w:val="0093384A"/>
    <w:rsid w:val="00933F0A"/>
    <w:rsid w:val="00933FA8"/>
    <w:rsid w:val="00934050"/>
    <w:rsid w:val="009340A0"/>
    <w:rsid w:val="00934470"/>
    <w:rsid w:val="009346C7"/>
    <w:rsid w:val="00934E4B"/>
    <w:rsid w:val="00934E84"/>
    <w:rsid w:val="009350EE"/>
    <w:rsid w:val="00935145"/>
    <w:rsid w:val="009352B2"/>
    <w:rsid w:val="00935903"/>
    <w:rsid w:val="00935A4B"/>
    <w:rsid w:val="00935A8F"/>
    <w:rsid w:val="00935FF2"/>
    <w:rsid w:val="009360E9"/>
    <w:rsid w:val="009361B0"/>
    <w:rsid w:val="009362C8"/>
    <w:rsid w:val="00936465"/>
    <w:rsid w:val="009366BE"/>
    <w:rsid w:val="009369DB"/>
    <w:rsid w:val="00936BB2"/>
    <w:rsid w:val="00936C5E"/>
    <w:rsid w:val="00936CF1"/>
    <w:rsid w:val="00937AF2"/>
    <w:rsid w:val="00937D16"/>
    <w:rsid w:val="00937EF5"/>
    <w:rsid w:val="009402EC"/>
    <w:rsid w:val="009404E2"/>
    <w:rsid w:val="00940664"/>
    <w:rsid w:val="009407C3"/>
    <w:rsid w:val="009407F4"/>
    <w:rsid w:val="0094081C"/>
    <w:rsid w:val="00940F20"/>
    <w:rsid w:val="0094109B"/>
    <w:rsid w:val="009414A3"/>
    <w:rsid w:val="00941652"/>
    <w:rsid w:val="00941A07"/>
    <w:rsid w:val="0094221D"/>
    <w:rsid w:val="00942418"/>
    <w:rsid w:val="0094286E"/>
    <w:rsid w:val="00942CA7"/>
    <w:rsid w:val="0094350E"/>
    <w:rsid w:val="009440A7"/>
    <w:rsid w:val="009443B6"/>
    <w:rsid w:val="009444EB"/>
    <w:rsid w:val="0094451D"/>
    <w:rsid w:val="009445D8"/>
    <w:rsid w:val="0094467A"/>
    <w:rsid w:val="009448AF"/>
    <w:rsid w:val="009448E3"/>
    <w:rsid w:val="00944FFC"/>
    <w:rsid w:val="0094522B"/>
    <w:rsid w:val="009457E5"/>
    <w:rsid w:val="00945937"/>
    <w:rsid w:val="00945B2C"/>
    <w:rsid w:val="00945BE0"/>
    <w:rsid w:val="0094703B"/>
    <w:rsid w:val="00947308"/>
    <w:rsid w:val="009473D4"/>
    <w:rsid w:val="0094748E"/>
    <w:rsid w:val="00947A38"/>
    <w:rsid w:val="00947EB9"/>
    <w:rsid w:val="009503E6"/>
    <w:rsid w:val="00950841"/>
    <w:rsid w:val="00950CB3"/>
    <w:rsid w:val="00950DDC"/>
    <w:rsid w:val="00951243"/>
    <w:rsid w:val="00951403"/>
    <w:rsid w:val="00951461"/>
    <w:rsid w:val="00952137"/>
    <w:rsid w:val="00952178"/>
    <w:rsid w:val="009522C3"/>
    <w:rsid w:val="00952369"/>
    <w:rsid w:val="009529D4"/>
    <w:rsid w:val="009534BD"/>
    <w:rsid w:val="00953790"/>
    <w:rsid w:val="00953850"/>
    <w:rsid w:val="00953B10"/>
    <w:rsid w:val="00953C9D"/>
    <w:rsid w:val="00953EA7"/>
    <w:rsid w:val="0095415E"/>
    <w:rsid w:val="0095470C"/>
    <w:rsid w:val="00954F88"/>
    <w:rsid w:val="009551EB"/>
    <w:rsid w:val="00955441"/>
    <w:rsid w:val="0095561B"/>
    <w:rsid w:val="00955BC7"/>
    <w:rsid w:val="00955EA0"/>
    <w:rsid w:val="0095645A"/>
    <w:rsid w:val="00956573"/>
    <w:rsid w:val="00956574"/>
    <w:rsid w:val="00956A05"/>
    <w:rsid w:val="00956C40"/>
    <w:rsid w:val="00956C4E"/>
    <w:rsid w:val="00956C5A"/>
    <w:rsid w:val="009570EB"/>
    <w:rsid w:val="009571DC"/>
    <w:rsid w:val="00957449"/>
    <w:rsid w:val="00957C27"/>
    <w:rsid w:val="00957C4D"/>
    <w:rsid w:val="00957D66"/>
    <w:rsid w:val="00957FF3"/>
    <w:rsid w:val="009602D4"/>
    <w:rsid w:val="0096045A"/>
    <w:rsid w:val="0096048B"/>
    <w:rsid w:val="0096078C"/>
    <w:rsid w:val="00960E4C"/>
    <w:rsid w:val="00960EE4"/>
    <w:rsid w:val="009618DD"/>
    <w:rsid w:val="00961B91"/>
    <w:rsid w:val="009621E3"/>
    <w:rsid w:val="009622DE"/>
    <w:rsid w:val="0096306E"/>
    <w:rsid w:val="009630F0"/>
    <w:rsid w:val="00963343"/>
    <w:rsid w:val="00963592"/>
    <w:rsid w:val="009638F7"/>
    <w:rsid w:val="00963A02"/>
    <w:rsid w:val="00963C43"/>
    <w:rsid w:val="009641FC"/>
    <w:rsid w:val="009642F2"/>
    <w:rsid w:val="0096493C"/>
    <w:rsid w:val="0096495D"/>
    <w:rsid w:val="00964BCB"/>
    <w:rsid w:val="009653CE"/>
    <w:rsid w:val="00966679"/>
    <w:rsid w:val="00966B95"/>
    <w:rsid w:val="00966DC9"/>
    <w:rsid w:val="00967C73"/>
    <w:rsid w:val="00967CD3"/>
    <w:rsid w:val="00967CE7"/>
    <w:rsid w:val="00967DFA"/>
    <w:rsid w:val="0097008F"/>
    <w:rsid w:val="009703D2"/>
    <w:rsid w:val="009719E0"/>
    <w:rsid w:val="00971DC3"/>
    <w:rsid w:val="00972483"/>
    <w:rsid w:val="00972719"/>
    <w:rsid w:val="00972826"/>
    <w:rsid w:val="00972A90"/>
    <w:rsid w:val="00972DBC"/>
    <w:rsid w:val="00972FB2"/>
    <w:rsid w:val="009731F1"/>
    <w:rsid w:val="009737C5"/>
    <w:rsid w:val="00973D86"/>
    <w:rsid w:val="00974094"/>
    <w:rsid w:val="0097439F"/>
    <w:rsid w:val="00974517"/>
    <w:rsid w:val="009749B4"/>
    <w:rsid w:val="00975487"/>
    <w:rsid w:val="00975836"/>
    <w:rsid w:val="00975B67"/>
    <w:rsid w:val="00975C68"/>
    <w:rsid w:val="00976331"/>
    <w:rsid w:val="0097640F"/>
    <w:rsid w:val="00976835"/>
    <w:rsid w:val="00976D39"/>
    <w:rsid w:val="00977197"/>
    <w:rsid w:val="0097737C"/>
    <w:rsid w:val="00980162"/>
    <w:rsid w:val="009801F3"/>
    <w:rsid w:val="0098049A"/>
    <w:rsid w:val="0098073A"/>
    <w:rsid w:val="009807AD"/>
    <w:rsid w:val="00981018"/>
    <w:rsid w:val="009810DA"/>
    <w:rsid w:val="00981A7A"/>
    <w:rsid w:val="00981E42"/>
    <w:rsid w:val="00982164"/>
    <w:rsid w:val="009821A7"/>
    <w:rsid w:val="0098260B"/>
    <w:rsid w:val="00982CAD"/>
    <w:rsid w:val="00982DB0"/>
    <w:rsid w:val="00982F6C"/>
    <w:rsid w:val="009830DB"/>
    <w:rsid w:val="009831C2"/>
    <w:rsid w:val="009833A4"/>
    <w:rsid w:val="00983CB5"/>
    <w:rsid w:val="00983E20"/>
    <w:rsid w:val="00983E71"/>
    <w:rsid w:val="00983EF6"/>
    <w:rsid w:val="009841BB"/>
    <w:rsid w:val="00984353"/>
    <w:rsid w:val="00984F2D"/>
    <w:rsid w:val="009850DB"/>
    <w:rsid w:val="00985643"/>
    <w:rsid w:val="00985711"/>
    <w:rsid w:val="0098575A"/>
    <w:rsid w:val="009858E0"/>
    <w:rsid w:val="00985CD2"/>
    <w:rsid w:val="009864C8"/>
    <w:rsid w:val="00986A04"/>
    <w:rsid w:val="00986D1D"/>
    <w:rsid w:val="00987342"/>
    <w:rsid w:val="009874A9"/>
    <w:rsid w:val="00987C29"/>
    <w:rsid w:val="00987D88"/>
    <w:rsid w:val="00987DF2"/>
    <w:rsid w:val="00987EF8"/>
    <w:rsid w:val="00987F35"/>
    <w:rsid w:val="00990C09"/>
    <w:rsid w:val="00990FA8"/>
    <w:rsid w:val="009920F6"/>
    <w:rsid w:val="00992233"/>
    <w:rsid w:val="009923AA"/>
    <w:rsid w:val="00992801"/>
    <w:rsid w:val="00992AD8"/>
    <w:rsid w:val="00992B98"/>
    <w:rsid w:val="00992D0E"/>
    <w:rsid w:val="00993017"/>
    <w:rsid w:val="00993648"/>
    <w:rsid w:val="00993663"/>
    <w:rsid w:val="00993879"/>
    <w:rsid w:val="00993925"/>
    <w:rsid w:val="00994164"/>
    <w:rsid w:val="00994224"/>
    <w:rsid w:val="00994A26"/>
    <w:rsid w:val="00994A4F"/>
    <w:rsid w:val="00994E7D"/>
    <w:rsid w:val="009950FF"/>
    <w:rsid w:val="009954BB"/>
    <w:rsid w:val="00995668"/>
    <w:rsid w:val="0099611E"/>
    <w:rsid w:val="009966BA"/>
    <w:rsid w:val="009966DB"/>
    <w:rsid w:val="009969E4"/>
    <w:rsid w:val="00997355"/>
    <w:rsid w:val="009975C5"/>
    <w:rsid w:val="009976AA"/>
    <w:rsid w:val="00997A04"/>
    <w:rsid w:val="00997BF4"/>
    <w:rsid w:val="00997D0D"/>
    <w:rsid w:val="009A02A3"/>
    <w:rsid w:val="009A0B62"/>
    <w:rsid w:val="009A103D"/>
    <w:rsid w:val="009A1B15"/>
    <w:rsid w:val="009A1F01"/>
    <w:rsid w:val="009A217B"/>
    <w:rsid w:val="009A27E0"/>
    <w:rsid w:val="009A2D2A"/>
    <w:rsid w:val="009A2DD7"/>
    <w:rsid w:val="009A3075"/>
    <w:rsid w:val="009A359B"/>
    <w:rsid w:val="009A3980"/>
    <w:rsid w:val="009A39F7"/>
    <w:rsid w:val="009A3DA0"/>
    <w:rsid w:val="009A4460"/>
    <w:rsid w:val="009A45CB"/>
    <w:rsid w:val="009A4C6C"/>
    <w:rsid w:val="009A4D59"/>
    <w:rsid w:val="009A5315"/>
    <w:rsid w:val="009A548D"/>
    <w:rsid w:val="009A5819"/>
    <w:rsid w:val="009A5F1F"/>
    <w:rsid w:val="009A6138"/>
    <w:rsid w:val="009A648D"/>
    <w:rsid w:val="009A6745"/>
    <w:rsid w:val="009A755C"/>
    <w:rsid w:val="009A79B9"/>
    <w:rsid w:val="009B006D"/>
    <w:rsid w:val="009B0153"/>
    <w:rsid w:val="009B05A1"/>
    <w:rsid w:val="009B06D8"/>
    <w:rsid w:val="009B0E5F"/>
    <w:rsid w:val="009B0EC4"/>
    <w:rsid w:val="009B13B3"/>
    <w:rsid w:val="009B165D"/>
    <w:rsid w:val="009B179D"/>
    <w:rsid w:val="009B1F06"/>
    <w:rsid w:val="009B2019"/>
    <w:rsid w:val="009B21D4"/>
    <w:rsid w:val="009B2472"/>
    <w:rsid w:val="009B28FD"/>
    <w:rsid w:val="009B2A36"/>
    <w:rsid w:val="009B2FCF"/>
    <w:rsid w:val="009B3AE6"/>
    <w:rsid w:val="009B3B98"/>
    <w:rsid w:val="009B3E24"/>
    <w:rsid w:val="009B401F"/>
    <w:rsid w:val="009B41DD"/>
    <w:rsid w:val="009B4877"/>
    <w:rsid w:val="009B4C4A"/>
    <w:rsid w:val="009B4F31"/>
    <w:rsid w:val="009B535A"/>
    <w:rsid w:val="009B5782"/>
    <w:rsid w:val="009B585D"/>
    <w:rsid w:val="009B59F7"/>
    <w:rsid w:val="009B5D16"/>
    <w:rsid w:val="009B5EDB"/>
    <w:rsid w:val="009B6165"/>
    <w:rsid w:val="009B69BA"/>
    <w:rsid w:val="009B6D89"/>
    <w:rsid w:val="009B73DD"/>
    <w:rsid w:val="009B784C"/>
    <w:rsid w:val="009B7E29"/>
    <w:rsid w:val="009C0949"/>
    <w:rsid w:val="009C0E51"/>
    <w:rsid w:val="009C1310"/>
    <w:rsid w:val="009C1517"/>
    <w:rsid w:val="009C172B"/>
    <w:rsid w:val="009C1B70"/>
    <w:rsid w:val="009C1E90"/>
    <w:rsid w:val="009C2085"/>
    <w:rsid w:val="009C22D1"/>
    <w:rsid w:val="009C25F3"/>
    <w:rsid w:val="009C2915"/>
    <w:rsid w:val="009C2BA3"/>
    <w:rsid w:val="009C30DE"/>
    <w:rsid w:val="009C321E"/>
    <w:rsid w:val="009C3D33"/>
    <w:rsid w:val="009C44C0"/>
    <w:rsid w:val="009C455F"/>
    <w:rsid w:val="009C48E6"/>
    <w:rsid w:val="009C4C43"/>
    <w:rsid w:val="009C4D8D"/>
    <w:rsid w:val="009C4FFA"/>
    <w:rsid w:val="009C52C5"/>
    <w:rsid w:val="009C5571"/>
    <w:rsid w:val="009C55F1"/>
    <w:rsid w:val="009C58ED"/>
    <w:rsid w:val="009C5913"/>
    <w:rsid w:val="009C5B55"/>
    <w:rsid w:val="009C5C4B"/>
    <w:rsid w:val="009C6100"/>
    <w:rsid w:val="009C61F9"/>
    <w:rsid w:val="009C6402"/>
    <w:rsid w:val="009C6C93"/>
    <w:rsid w:val="009C6CC0"/>
    <w:rsid w:val="009C6E56"/>
    <w:rsid w:val="009C7977"/>
    <w:rsid w:val="009C7B2B"/>
    <w:rsid w:val="009C7F5E"/>
    <w:rsid w:val="009D021E"/>
    <w:rsid w:val="009D032E"/>
    <w:rsid w:val="009D070A"/>
    <w:rsid w:val="009D07A1"/>
    <w:rsid w:val="009D0A23"/>
    <w:rsid w:val="009D0D75"/>
    <w:rsid w:val="009D0F69"/>
    <w:rsid w:val="009D12D4"/>
    <w:rsid w:val="009D16DE"/>
    <w:rsid w:val="009D2983"/>
    <w:rsid w:val="009D2B4B"/>
    <w:rsid w:val="009D2C31"/>
    <w:rsid w:val="009D30C8"/>
    <w:rsid w:val="009D377F"/>
    <w:rsid w:val="009D3B7C"/>
    <w:rsid w:val="009D3D1D"/>
    <w:rsid w:val="009D4175"/>
    <w:rsid w:val="009D4469"/>
    <w:rsid w:val="009D4616"/>
    <w:rsid w:val="009D468C"/>
    <w:rsid w:val="009D4905"/>
    <w:rsid w:val="009D4A63"/>
    <w:rsid w:val="009D5353"/>
    <w:rsid w:val="009D56F9"/>
    <w:rsid w:val="009D66EC"/>
    <w:rsid w:val="009D6880"/>
    <w:rsid w:val="009D6C2F"/>
    <w:rsid w:val="009D71F7"/>
    <w:rsid w:val="009D7696"/>
    <w:rsid w:val="009D79E5"/>
    <w:rsid w:val="009D7E4D"/>
    <w:rsid w:val="009E054E"/>
    <w:rsid w:val="009E05C8"/>
    <w:rsid w:val="009E0F7F"/>
    <w:rsid w:val="009E0FA7"/>
    <w:rsid w:val="009E1013"/>
    <w:rsid w:val="009E1170"/>
    <w:rsid w:val="009E15CE"/>
    <w:rsid w:val="009E1A74"/>
    <w:rsid w:val="009E1A8F"/>
    <w:rsid w:val="009E1CA3"/>
    <w:rsid w:val="009E1DDC"/>
    <w:rsid w:val="009E1E72"/>
    <w:rsid w:val="009E1EF1"/>
    <w:rsid w:val="009E21E0"/>
    <w:rsid w:val="009E26E7"/>
    <w:rsid w:val="009E2733"/>
    <w:rsid w:val="009E2844"/>
    <w:rsid w:val="009E2CA8"/>
    <w:rsid w:val="009E2F3A"/>
    <w:rsid w:val="009E30AB"/>
    <w:rsid w:val="009E3351"/>
    <w:rsid w:val="009E350E"/>
    <w:rsid w:val="009E365A"/>
    <w:rsid w:val="009E3809"/>
    <w:rsid w:val="009E3AEF"/>
    <w:rsid w:val="009E3BEA"/>
    <w:rsid w:val="009E4066"/>
    <w:rsid w:val="009E4426"/>
    <w:rsid w:val="009E44AE"/>
    <w:rsid w:val="009E493F"/>
    <w:rsid w:val="009E58E1"/>
    <w:rsid w:val="009E59B0"/>
    <w:rsid w:val="009E59BC"/>
    <w:rsid w:val="009E59E3"/>
    <w:rsid w:val="009E6295"/>
    <w:rsid w:val="009E638B"/>
    <w:rsid w:val="009E6B5F"/>
    <w:rsid w:val="009E7011"/>
    <w:rsid w:val="009E7572"/>
    <w:rsid w:val="009E761C"/>
    <w:rsid w:val="009E7B86"/>
    <w:rsid w:val="009E7E6F"/>
    <w:rsid w:val="009F00B2"/>
    <w:rsid w:val="009F0510"/>
    <w:rsid w:val="009F05E4"/>
    <w:rsid w:val="009F0670"/>
    <w:rsid w:val="009F0678"/>
    <w:rsid w:val="009F07EF"/>
    <w:rsid w:val="009F11D0"/>
    <w:rsid w:val="009F1200"/>
    <w:rsid w:val="009F195D"/>
    <w:rsid w:val="009F1BE8"/>
    <w:rsid w:val="009F2353"/>
    <w:rsid w:val="009F2843"/>
    <w:rsid w:val="009F2B32"/>
    <w:rsid w:val="009F3A82"/>
    <w:rsid w:val="009F3AB1"/>
    <w:rsid w:val="009F3AD6"/>
    <w:rsid w:val="009F3BA9"/>
    <w:rsid w:val="009F3DB4"/>
    <w:rsid w:val="009F3EE9"/>
    <w:rsid w:val="009F419D"/>
    <w:rsid w:val="009F459B"/>
    <w:rsid w:val="009F48D1"/>
    <w:rsid w:val="009F4903"/>
    <w:rsid w:val="009F4B20"/>
    <w:rsid w:val="009F538B"/>
    <w:rsid w:val="009F5BBB"/>
    <w:rsid w:val="009F643B"/>
    <w:rsid w:val="009F69EE"/>
    <w:rsid w:val="009F6B2E"/>
    <w:rsid w:val="009F6C92"/>
    <w:rsid w:val="009F6E1E"/>
    <w:rsid w:val="009F6E45"/>
    <w:rsid w:val="009F6EFD"/>
    <w:rsid w:val="009F7238"/>
    <w:rsid w:val="009F7357"/>
    <w:rsid w:val="009F74C3"/>
    <w:rsid w:val="009F754B"/>
    <w:rsid w:val="009F76C5"/>
    <w:rsid w:val="009F7932"/>
    <w:rsid w:val="009F7F01"/>
    <w:rsid w:val="00A0044B"/>
    <w:rsid w:val="00A00543"/>
    <w:rsid w:val="00A00AAE"/>
    <w:rsid w:val="00A00AFB"/>
    <w:rsid w:val="00A00E99"/>
    <w:rsid w:val="00A01586"/>
    <w:rsid w:val="00A01706"/>
    <w:rsid w:val="00A01888"/>
    <w:rsid w:val="00A01CED"/>
    <w:rsid w:val="00A01E05"/>
    <w:rsid w:val="00A026A4"/>
    <w:rsid w:val="00A02955"/>
    <w:rsid w:val="00A02A88"/>
    <w:rsid w:val="00A02C85"/>
    <w:rsid w:val="00A02CEC"/>
    <w:rsid w:val="00A031FA"/>
    <w:rsid w:val="00A03617"/>
    <w:rsid w:val="00A0388E"/>
    <w:rsid w:val="00A03C8D"/>
    <w:rsid w:val="00A03CF9"/>
    <w:rsid w:val="00A03FB8"/>
    <w:rsid w:val="00A040F3"/>
    <w:rsid w:val="00A04540"/>
    <w:rsid w:val="00A04565"/>
    <w:rsid w:val="00A047BA"/>
    <w:rsid w:val="00A04AD5"/>
    <w:rsid w:val="00A04D1E"/>
    <w:rsid w:val="00A051BB"/>
    <w:rsid w:val="00A051D8"/>
    <w:rsid w:val="00A0562F"/>
    <w:rsid w:val="00A05834"/>
    <w:rsid w:val="00A05ABF"/>
    <w:rsid w:val="00A05FA2"/>
    <w:rsid w:val="00A06194"/>
    <w:rsid w:val="00A06462"/>
    <w:rsid w:val="00A0672A"/>
    <w:rsid w:val="00A0691D"/>
    <w:rsid w:val="00A06A3B"/>
    <w:rsid w:val="00A06A5A"/>
    <w:rsid w:val="00A06A99"/>
    <w:rsid w:val="00A06B48"/>
    <w:rsid w:val="00A06B51"/>
    <w:rsid w:val="00A06BB1"/>
    <w:rsid w:val="00A06FBF"/>
    <w:rsid w:val="00A07ADC"/>
    <w:rsid w:val="00A07E24"/>
    <w:rsid w:val="00A100A1"/>
    <w:rsid w:val="00A10137"/>
    <w:rsid w:val="00A10159"/>
    <w:rsid w:val="00A101BF"/>
    <w:rsid w:val="00A10266"/>
    <w:rsid w:val="00A10287"/>
    <w:rsid w:val="00A105A0"/>
    <w:rsid w:val="00A10BDC"/>
    <w:rsid w:val="00A10F9F"/>
    <w:rsid w:val="00A10FB9"/>
    <w:rsid w:val="00A110B0"/>
    <w:rsid w:val="00A11275"/>
    <w:rsid w:val="00A1169D"/>
    <w:rsid w:val="00A119EB"/>
    <w:rsid w:val="00A11ED4"/>
    <w:rsid w:val="00A1204D"/>
    <w:rsid w:val="00A126C2"/>
    <w:rsid w:val="00A1275F"/>
    <w:rsid w:val="00A13398"/>
    <w:rsid w:val="00A13B23"/>
    <w:rsid w:val="00A13F2F"/>
    <w:rsid w:val="00A143CD"/>
    <w:rsid w:val="00A14636"/>
    <w:rsid w:val="00A1494C"/>
    <w:rsid w:val="00A14D43"/>
    <w:rsid w:val="00A151CD"/>
    <w:rsid w:val="00A15277"/>
    <w:rsid w:val="00A15687"/>
    <w:rsid w:val="00A1595D"/>
    <w:rsid w:val="00A15BC0"/>
    <w:rsid w:val="00A15D5A"/>
    <w:rsid w:val="00A15E38"/>
    <w:rsid w:val="00A15ED1"/>
    <w:rsid w:val="00A1660F"/>
    <w:rsid w:val="00A16B07"/>
    <w:rsid w:val="00A16CC5"/>
    <w:rsid w:val="00A17882"/>
    <w:rsid w:val="00A1790B"/>
    <w:rsid w:val="00A17ECB"/>
    <w:rsid w:val="00A20496"/>
    <w:rsid w:val="00A20A36"/>
    <w:rsid w:val="00A20A63"/>
    <w:rsid w:val="00A20D91"/>
    <w:rsid w:val="00A20F1A"/>
    <w:rsid w:val="00A20F44"/>
    <w:rsid w:val="00A21137"/>
    <w:rsid w:val="00A21FFD"/>
    <w:rsid w:val="00A221F9"/>
    <w:rsid w:val="00A222C1"/>
    <w:rsid w:val="00A222FE"/>
    <w:rsid w:val="00A224FA"/>
    <w:rsid w:val="00A22AD8"/>
    <w:rsid w:val="00A22B2F"/>
    <w:rsid w:val="00A22B8E"/>
    <w:rsid w:val="00A22CBE"/>
    <w:rsid w:val="00A22CD9"/>
    <w:rsid w:val="00A22DB5"/>
    <w:rsid w:val="00A2371F"/>
    <w:rsid w:val="00A23796"/>
    <w:rsid w:val="00A23950"/>
    <w:rsid w:val="00A2412D"/>
    <w:rsid w:val="00A242B7"/>
    <w:rsid w:val="00A24901"/>
    <w:rsid w:val="00A24977"/>
    <w:rsid w:val="00A24A67"/>
    <w:rsid w:val="00A24C78"/>
    <w:rsid w:val="00A251D3"/>
    <w:rsid w:val="00A25292"/>
    <w:rsid w:val="00A25974"/>
    <w:rsid w:val="00A25989"/>
    <w:rsid w:val="00A25F41"/>
    <w:rsid w:val="00A25FAC"/>
    <w:rsid w:val="00A261FD"/>
    <w:rsid w:val="00A2624E"/>
    <w:rsid w:val="00A2656B"/>
    <w:rsid w:val="00A267CF"/>
    <w:rsid w:val="00A26B60"/>
    <w:rsid w:val="00A26BAC"/>
    <w:rsid w:val="00A26BB8"/>
    <w:rsid w:val="00A26DF7"/>
    <w:rsid w:val="00A26E0D"/>
    <w:rsid w:val="00A26EF4"/>
    <w:rsid w:val="00A270E8"/>
    <w:rsid w:val="00A27391"/>
    <w:rsid w:val="00A275F1"/>
    <w:rsid w:val="00A27A3A"/>
    <w:rsid w:val="00A27A42"/>
    <w:rsid w:val="00A27B17"/>
    <w:rsid w:val="00A27B8E"/>
    <w:rsid w:val="00A304F1"/>
    <w:rsid w:val="00A3056E"/>
    <w:rsid w:val="00A3058B"/>
    <w:rsid w:val="00A30827"/>
    <w:rsid w:val="00A30D0A"/>
    <w:rsid w:val="00A31002"/>
    <w:rsid w:val="00A310A4"/>
    <w:rsid w:val="00A31996"/>
    <w:rsid w:val="00A31C15"/>
    <w:rsid w:val="00A31D66"/>
    <w:rsid w:val="00A328A0"/>
    <w:rsid w:val="00A329C2"/>
    <w:rsid w:val="00A32B5E"/>
    <w:rsid w:val="00A32DAE"/>
    <w:rsid w:val="00A33054"/>
    <w:rsid w:val="00A33299"/>
    <w:rsid w:val="00A336D7"/>
    <w:rsid w:val="00A338F7"/>
    <w:rsid w:val="00A33A4C"/>
    <w:rsid w:val="00A33B3C"/>
    <w:rsid w:val="00A33DDC"/>
    <w:rsid w:val="00A3400E"/>
    <w:rsid w:val="00A34E25"/>
    <w:rsid w:val="00A34E45"/>
    <w:rsid w:val="00A3543D"/>
    <w:rsid w:val="00A355E5"/>
    <w:rsid w:val="00A35884"/>
    <w:rsid w:val="00A358E4"/>
    <w:rsid w:val="00A35BD1"/>
    <w:rsid w:val="00A35DAF"/>
    <w:rsid w:val="00A35ED9"/>
    <w:rsid w:val="00A365C0"/>
    <w:rsid w:val="00A369A8"/>
    <w:rsid w:val="00A36AE9"/>
    <w:rsid w:val="00A375AF"/>
    <w:rsid w:val="00A401C5"/>
    <w:rsid w:val="00A4022F"/>
    <w:rsid w:val="00A40318"/>
    <w:rsid w:val="00A40579"/>
    <w:rsid w:val="00A40C17"/>
    <w:rsid w:val="00A40E4C"/>
    <w:rsid w:val="00A415E2"/>
    <w:rsid w:val="00A4185B"/>
    <w:rsid w:val="00A4191F"/>
    <w:rsid w:val="00A42113"/>
    <w:rsid w:val="00A4239B"/>
    <w:rsid w:val="00A4281A"/>
    <w:rsid w:val="00A42B8A"/>
    <w:rsid w:val="00A42C7C"/>
    <w:rsid w:val="00A42D1F"/>
    <w:rsid w:val="00A42DB9"/>
    <w:rsid w:val="00A4312D"/>
    <w:rsid w:val="00A433F8"/>
    <w:rsid w:val="00A4352B"/>
    <w:rsid w:val="00A43B80"/>
    <w:rsid w:val="00A44551"/>
    <w:rsid w:val="00A447A2"/>
    <w:rsid w:val="00A447E8"/>
    <w:rsid w:val="00A448AD"/>
    <w:rsid w:val="00A44CC4"/>
    <w:rsid w:val="00A44D00"/>
    <w:rsid w:val="00A44DA0"/>
    <w:rsid w:val="00A44F08"/>
    <w:rsid w:val="00A45048"/>
    <w:rsid w:val="00A454A1"/>
    <w:rsid w:val="00A45581"/>
    <w:rsid w:val="00A45906"/>
    <w:rsid w:val="00A46759"/>
    <w:rsid w:val="00A46AB5"/>
    <w:rsid w:val="00A46E5C"/>
    <w:rsid w:val="00A476CB"/>
    <w:rsid w:val="00A4791C"/>
    <w:rsid w:val="00A47AE3"/>
    <w:rsid w:val="00A50344"/>
    <w:rsid w:val="00A5054B"/>
    <w:rsid w:val="00A506E3"/>
    <w:rsid w:val="00A50BB2"/>
    <w:rsid w:val="00A50E5D"/>
    <w:rsid w:val="00A5115D"/>
    <w:rsid w:val="00A51319"/>
    <w:rsid w:val="00A51387"/>
    <w:rsid w:val="00A513EB"/>
    <w:rsid w:val="00A51546"/>
    <w:rsid w:val="00A5157F"/>
    <w:rsid w:val="00A5196B"/>
    <w:rsid w:val="00A51BB9"/>
    <w:rsid w:val="00A52314"/>
    <w:rsid w:val="00A52515"/>
    <w:rsid w:val="00A52625"/>
    <w:rsid w:val="00A52A5F"/>
    <w:rsid w:val="00A52BF0"/>
    <w:rsid w:val="00A52D39"/>
    <w:rsid w:val="00A52E77"/>
    <w:rsid w:val="00A52F82"/>
    <w:rsid w:val="00A532B6"/>
    <w:rsid w:val="00A53435"/>
    <w:rsid w:val="00A534C5"/>
    <w:rsid w:val="00A5353D"/>
    <w:rsid w:val="00A537F8"/>
    <w:rsid w:val="00A539F3"/>
    <w:rsid w:val="00A53C89"/>
    <w:rsid w:val="00A54460"/>
    <w:rsid w:val="00A54690"/>
    <w:rsid w:val="00A5474D"/>
    <w:rsid w:val="00A54C78"/>
    <w:rsid w:val="00A5565E"/>
    <w:rsid w:val="00A55B66"/>
    <w:rsid w:val="00A55F2E"/>
    <w:rsid w:val="00A55F9C"/>
    <w:rsid w:val="00A56118"/>
    <w:rsid w:val="00A56588"/>
    <w:rsid w:val="00A56713"/>
    <w:rsid w:val="00A56818"/>
    <w:rsid w:val="00A56831"/>
    <w:rsid w:val="00A56914"/>
    <w:rsid w:val="00A5695D"/>
    <w:rsid w:val="00A56A5D"/>
    <w:rsid w:val="00A56E3B"/>
    <w:rsid w:val="00A5705D"/>
    <w:rsid w:val="00A5742A"/>
    <w:rsid w:val="00A57827"/>
    <w:rsid w:val="00A600D2"/>
    <w:rsid w:val="00A60525"/>
    <w:rsid w:val="00A607FD"/>
    <w:rsid w:val="00A6095F"/>
    <w:rsid w:val="00A61148"/>
    <w:rsid w:val="00A611EB"/>
    <w:rsid w:val="00A6125C"/>
    <w:rsid w:val="00A613EB"/>
    <w:rsid w:val="00A61762"/>
    <w:rsid w:val="00A61A9D"/>
    <w:rsid w:val="00A61E05"/>
    <w:rsid w:val="00A61E4B"/>
    <w:rsid w:val="00A62173"/>
    <w:rsid w:val="00A6239B"/>
    <w:rsid w:val="00A62743"/>
    <w:rsid w:val="00A62D46"/>
    <w:rsid w:val="00A62EA9"/>
    <w:rsid w:val="00A637D7"/>
    <w:rsid w:val="00A639A3"/>
    <w:rsid w:val="00A63A66"/>
    <w:rsid w:val="00A63BD8"/>
    <w:rsid w:val="00A63FE4"/>
    <w:rsid w:val="00A6407E"/>
    <w:rsid w:val="00A64968"/>
    <w:rsid w:val="00A64B35"/>
    <w:rsid w:val="00A64CFD"/>
    <w:rsid w:val="00A65368"/>
    <w:rsid w:val="00A654C4"/>
    <w:rsid w:val="00A65A9E"/>
    <w:rsid w:val="00A65B39"/>
    <w:rsid w:val="00A65B59"/>
    <w:rsid w:val="00A65D2D"/>
    <w:rsid w:val="00A65E80"/>
    <w:rsid w:val="00A66194"/>
    <w:rsid w:val="00A662B9"/>
    <w:rsid w:val="00A666C0"/>
    <w:rsid w:val="00A66A4C"/>
    <w:rsid w:val="00A66A88"/>
    <w:rsid w:val="00A66EE8"/>
    <w:rsid w:val="00A670A1"/>
    <w:rsid w:val="00A673AB"/>
    <w:rsid w:val="00A67603"/>
    <w:rsid w:val="00A67855"/>
    <w:rsid w:val="00A6798F"/>
    <w:rsid w:val="00A67B79"/>
    <w:rsid w:val="00A7005A"/>
    <w:rsid w:val="00A703AA"/>
    <w:rsid w:val="00A708E0"/>
    <w:rsid w:val="00A7094D"/>
    <w:rsid w:val="00A7096D"/>
    <w:rsid w:val="00A70F5D"/>
    <w:rsid w:val="00A7121D"/>
    <w:rsid w:val="00A7132C"/>
    <w:rsid w:val="00A7150B"/>
    <w:rsid w:val="00A71AC1"/>
    <w:rsid w:val="00A71B43"/>
    <w:rsid w:val="00A71CD0"/>
    <w:rsid w:val="00A71FDE"/>
    <w:rsid w:val="00A720A5"/>
    <w:rsid w:val="00A725C6"/>
    <w:rsid w:val="00A735E4"/>
    <w:rsid w:val="00A73734"/>
    <w:rsid w:val="00A73F40"/>
    <w:rsid w:val="00A7426B"/>
    <w:rsid w:val="00A7427E"/>
    <w:rsid w:val="00A74371"/>
    <w:rsid w:val="00A743C2"/>
    <w:rsid w:val="00A74668"/>
    <w:rsid w:val="00A74890"/>
    <w:rsid w:val="00A749E4"/>
    <w:rsid w:val="00A74C1F"/>
    <w:rsid w:val="00A74DC8"/>
    <w:rsid w:val="00A74EDF"/>
    <w:rsid w:val="00A75A71"/>
    <w:rsid w:val="00A75D74"/>
    <w:rsid w:val="00A75F64"/>
    <w:rsid w:val="00A7613C"/>
    <w:rsid w:val="00A76232"/>
    <w:rsid w:val="00A762C2"/>
    <w:rsid w:val="00A767B3"/>
    <w:rsid w:val="00A76E7B"/>
    <w:rsid w:val="00A76F17"/>
    <w:rsid w:val="00A76F67"/>
    <w:rsid w:val="00A77008"/>
    <w:rsid w:val="00A770A2"/>
    <w:rsid w:val="00A777E5"/>
    <w:rsid w:val="00A77B61"/>
    <w:rsid w:val="00A77F0B"/>
    <w:rsid w:val="00A8010C"/>
    <w:rsid w:val="00A80197"/>
    <w:rsid w:val="00A803F2"/>
    <w:rsid w:val="00A80697"/>
    <w:rsid w:val="00A806F7"/>
    <w:rsid w:val="00A80858"/>
    <w:rsid w:val="00A80B76"/>
    <w:rsid w:val="00A80BE2"/>
    <w:rsid w:val="00A80C75"/>
    <w:rsid w:val="00A80EAA"/>
    <w:rsid w:val="00A812EA"/>
    <w:rsid w:val="00A815AA"/>
    <w:rsid w:val="00A81D14"/>
    <w:rsid w:val="00A8228A"/>
    <w:rsid w:val="00A82E7E"/>
    <w:rsid w:val="00A833A7"/>
    <w:rsid w:val="00A8352E"/>
    <w:rsid w:val="00A836FC"/>
    <w:rsid w:val="00A837D0"/>
    <w:rsid w:val="00A8397E"/>
    <w:rsid w:val="00A83992"/>
    <w:rsid w:val="00A83FC0"/>
    <w:rsid w:val="00A843D2"/>
    <w:rsid w:val="00A843DC"/>
    <w:rsid w:val="00A84913"/>
    <w:rsid w:val="00A849B8"/>
    <w:rsid w:val="00A849FE"/>
    <w:rsid w:val="00A84C75"/>
    <w:rsid w:val="00A84E9C"/>
    <w:rsid w:val="00A84FCC"/>
    <w:rsid w:val="00A85443"/>
    <w:rsid w:val="00A8561C"/>
    <w:rsid w:val="00A85C8A"/>
    <w:rsid w:val="00A86365"/>
    <w:rsid w:val="00A864B1"/>
    <w:rsid w:val="00A87158"/>
    <w:rsid w:val="00A872BB"/>
    <w:rsid w:val="00A87309"/>
    <w:rsid w:val="00A873DD"/>
    <w:rsid w:val="00A873F9"/>
    <w:rsid w:val="00A8765B"/>
    <w:rsid w:val="00A8787F"/>
    <w:rsid w:val="00A879F4"/>
    <w:rsid w:val="00A87B8D"/>
    <w:rsid w:val="00A87D14"/>
    <w:rsid w:val="00A87F05"/>
    <w:rsid w:val="00A901DD"/>
    <w:rsid w:val="00A9080A"/>
    <w:rsid w:val="00A90F7E"/>
    <w:rsid w:val="00A9101C"/>
    <w:rsid w:val="00A9103C"/>
    <w:rsid w:val="00A912D0"/>
    <w:rsid w:val="00A915DD"/>
    <w:rsid w:val="00A91697"/>
    <w:rsid w:val="00A916E0"/>
    <w:rsid w:val="00A91B91"/>
    <w:rsid w:val="00A91B9E"/>
    <w:rsid w:val="00A9215A"/>
    <w:rsid w:val="00A922DC"/>
    <w:rsid w:val="00A9251F"/>
    <w:rsid w:val="00A9256B"/>
    <w:rsid w:val="00A9259B"/>
    <w:rsid w:val="00A926E4"/>
    <w:rsid w:val="00A926F8"/>
    <w:rsid w:val="00A92A06"/>
    <w:rsid w:val="00A92CF3"/>
    <w:rsid w:val="00A92D35"/>
    <w:rsid w:val="00A92EC6"/>
    <w:rsid w:val="00A93645"/>
    <w:rsid w:val="00A9373F"/>
    <w:rsid w:val="00A9377F"/>
    <w:rsid w:val="00A9394D"/>
    <w:rsid w:val="00A93DDD"/>
    <w:rsid w:val="00A93E15"/>
    <w:rsid w:val="00A93F54"/>
    <w:rsid w:val="00A94090"/>
    <w:rsid w:val="00A940FF"/>
    <w:rsid w:val="00A942F1"/>
    <w:rsid w:val="00A94593"/>
    <w:rsid w:val="00A94781"/>
    <w:rsid w:val="00A94971"/>
    <w:rsid w:val="00A94D17"/>
    <w:rsid w:val="00A94F58"/>
    <w:rsid w:val="00A9549C"/>
    <w:rsid w:val="00A958C8"/>
    <w:rsid w:val="00A95CAA"/>
    <w:rsid w:val="00A9618E"/>
    <w:rsid w:val="00A969C6"/>
    <w:rsid w:val="00A969F0"/>
    <w:rsid w:val="00A96B54"/>
    <w:rsid w:val="00A96E68"/>
    <w:rsid w:val="00A96EC8"/>
    <w:rsid w:val="00A9707B"/>
    <w:rsid w:val="00A9722F"/>
    <w:rsid w:val="00A973FA"/>
    <w:rsid w:val="00A97579"/>
    <w:rsid w:val="00A975C3"/>
    <w:rsid w:val="00A9770E"/>
    <w:rsid w:val="00A9774F"/>
    <w:rsid w:val="00A9786C"/>
    <w:rsid w:val="00A979B2"/>
    <w:rsid w:val="00A979EB"/>
    <w:rsid w:val="00AA0E79"/>
    <w:rsid w:val="00AA1013"/>
    <w:rsid w:val="00AA10D5"/>
    <w:rsid w:val="00AA1230"/>
    <w:rsid w:val="00AA1EB6"/>
    <w:rsid w:val="00AA3330"/>
    <w:rsid w:val="00AA3788"/>
    <w:rsid w:val="00AA4159"/>
    <w:rsid w:val="00AA42F4"/>
    <w:rsid w:val="00AA4F79"/>
    <w:rsid w:val="00AA54B6"/>
    <w:rsid w:val="00AA5702"/>
    <w:rsid w:val="00AA575B"/>
    <w:rsid w:val="00AA59CC"/>
    <w:rsid w:val="00AA5E83"/>
    <w:rsid w:val="00AA6DCA"/>
    <w:rsid w:val="00AA6F27"/>
    <w:rsid w:val="00AA7483"/>
    <w:rsid w:val="00AA752E"/>
    <w:rsid w:val="00AA7764"/>
    <w:rsid w:val="00AA7827"/>
    <w:rsid w:val="00AA7B87"/>
    <w:rsid w:val="00AA7CC3"/>
    <w:rsid w:val="00AB0187"/>
    <w:rsid w:val="00AB0665"/>
    <w:rsid w:val="00AB0861"/>
    <w:rsid w:val="00AB0BD9"/>
    <w:rsid w:val="00AB14BE"/>
    <w:rsid w:val="00AB15F1"/>
    <w:rsid w:val="00AB16D0"/>
    <w:rsid w:val="00AB19A2"/>
    <w:rsid w:val="00AB1F1F"/>
    <w:rsid w:val="00AB1F78"/>
    <w:rsid w:val="00AB22A4"/>
    <w:rsid w:val="00AB32F0"/>
    <w:rsid w:val="00AB3470"/>
    <w:rsid w:val="00AB3563"/>
    <w:rsid w:val="00AB3A59"/>
    <w:rsid w:val="00AB3BBA"/>
    <w:rsid w:val="00AB3C26"/>
    <w:rsid w:val="00AB3DF2"/>
    <w:rsid w:val="00AB3FEE"/>
    <w:rsid w:val="00AB43A3"/>
    <w:rsid w:val="00AB4483"/>
    <w:rsid w:val="00AB46BB"/>
    <w:rsid w:val="00AB46F8"/>
    <w:rsid w:val="00AB49F2"/>
    <w:rsid w:val="00AB4B8B"/>
    <w:rsid w:val="00AB4F2B"/>
    <w:rsid w:val="00AB4F40"/>
    <w:rsid w:val="00AB569D"/>
    <w:rsid w:val="00AB5A56"/>
    <w:rsid w:val="00AB5AAC"/>
    <w:rsid w:val="00AB5B3D"/>
    <w:rsid w:val="00AB5DD4"/>
    <w:rsid w:val="00AB5FA9"/>
    <w:rsid w:val="00AB63F0"/>
    <w:rsid w:val="00AB64B8"/>
    <w:rsid w:val="00AB65D0"/>
    <w:rsid w:val="00AB673D"/>
    <w:rsid w:val="00AB6DA4"/>
    <w:rsid w:val="00AB7162"/>
    <w:rsid w:val="00AB7A83"/>
    <w:rsid w:val="00AB7CAF"/>
    <w:rsid w:val="00AB7D65"/>
    <w:rsid w:val="00AC02A3"/>
    <w:rsid w:val="00AC05CE"/>
    <w:rsid w:val="00AC0637"/>
    <w:rsid w:val="00AC09F6"/>
    <w:rsid w:val="00AC0A57"/>
    <w:rsid w:val="00AC0D9D"/>
    <w:rsid w:val="00AC0DB0"/>
    <w:rsid w:val="00AC0E68"/>
    <w:rsid w:val="00AC0F96"/>
    <w:rsid w:val="00AC116C"/>
    <w:rsid w:val="00AC14F8"/>
    <w:rsid w:val="00AC167B"/>
    <w:rsid w:val="00AC168D"/>
    <w:rsid w:val="00AC18BD"/>
    <w:rsid w:val="00AC209E"/>
    <w:rsid w:val="00AC22D6"/>
    <w:rsid w:val="00AC2337"/>
    <w:rsid w:val="00AC23A4"/>
    <w:rsid w:val="00AC2661"/>
    <w:rsid w:val="00AC27C0"/>
    <w:rsid w:val="00AC2828"/>
    <w:rsid w:val="00AC2EC5"/>
    <w:rsid w:val="00AC306E"/>
    <w:rsid w:val="00AC3547"/>
    <w:rsid w:val="00AC37B4"/>
    <w:rsid w:val="00AC37D1"/>
    <w:rsid w:val="00AC3DFD"/>
    <w:rsid w:val="00AC3FD9"/>
    <w:rsid w:val="00AC4009"/>
    <w:rsid w:val="00AC433A"/>
    <w:rsid w:val="00AC464D"/>
    <w:rsid w:val="00AC4802"/>
    <w:rsid w:val="00AC4891"/>
    <w:rsid w:val="00AC4BBA"/>
    <w:rsid w:val="00AC5033"/>
    <w:rsid w:val="00AC5082"/>
    <w:rsid w:val="00AC51C0"/>
    <w:rsid w:val="00AC5584"/>
    <w:rsid w:val="00AC5674"/>
    <w:rsid w:val="00AC5913"/>
    <w:rsid w:val="00AC5973"/>
    <w:rsid w:val="00AC5C96"/>
    <w:rsid w:val="00AC5CD4"/>
    <w:rsid w:val="00AC5D1A"/>
    <w:rsid w:val="00AC5EDC"/>
    <w:rsid w:val="00AC5F75"/>
    <w:rsid w:val="00AC6244"/>
    <w:rsid w:val="00AC6249"/>
    <w:rsid w:val="00AC6389"/>
    <w:rsid w:val="00AC64A2"/>
    <w:rsid w:val="00AC650C"/>
    <w:rsid w:val="00AC66FD"/>
    <w:rsid w:val="00AC670F"/>
    <w:rsid w:val="00AC6B10"/>
    <w:rsid w:val="00AC7226"/>
    <w:rsid w:val="00AC748D"/>
    <w:rsid w:val="00AC7630"/>
    <w:rsid w:val="00AC785C"/>
    <w:rsid w:val="00AC7A7B"/>
    <w:rsid w:val="00AC7EC0"/>
    <w:rsid w:val="00AD083F"/>
    <w:rsid w:val="00AD0974"/>
    <w:rsid w:val="00AD0BE8"/>
    <w:rsid w:val="00AD0E39"/>
    <w:rsid w:val="00AD11EC"/>
    <w:rsid w:val="00AD1E97"/>
    <w:rsid w:val="00AD2976"/>
    <w:rsid w:val="00AD3077"/>
    <w:rsid w:val="00AD338B"/>
    <w:rsid w:val="00AD39D1"/>
    <w:rsid w:val="00AD3E9A"/>
    <w:rsid w:val="00AD4971"/>
    <w:rsid w:val="00AD4C85"/>
    <w:rsid w:val="00AD5537"/>
    <w:rsid w:val="00AD5757"/>
    <w:rsid w:val="00AD5776"/>
    <w:rsid w:val="00AD5BB8"/>
    <w:rsid w:val="00AD5FA2"/>
    <w:rsid w:val="00AD63E3"/>
    <w:rsid w:val="00AD6881"/>
    <w:rsid w:val="00AD6981"/>
    <w:rsid w:val="00AD6C93"/>
    <w:rsid w:val="00AD6DE9"/>
    <w:rsid w:val="00AD7421"/>
    <w:rsid w:val="00AD783E"/>
    <w:rsid w:val="00AD7C6D"/>
    <w:rsid w:val="00AD7CD2"/>
    <w:rsid w:val="00AE04BE"/>
    <w:rsid w:val="00AE0B70"/>
    <w:rsid w:val="00AE0E33"/>
    <w:rsid w:val="00AE1869"/>
    <w:rsid w:val="00AE19AC"/>
    <w:rsid w:val="00AE1C0C"/>
    <w:rsid w:val="00AE20DD"/>
    <w:rsid w:val="00AE2409"/>
    <w:rsid w:val="00AE2651"/>
    <w:rsid w:val="00AE2AA6"/>
    <w:rsid w:val="00AE2C9B"/>
    <w:rsid w:val="00AE2CFE"/>
    <w:rsid w:val="00AE2DBB"/>
    <w:rsid w:val="00AE2EC7"/>
    <w:rsid w:val="00AE2FF1"/>
    <w:rsid w:val="00AE313D"/>
    <w:rsid w:val="00AE31E6"/>
    <w:rsid w:val="00AE322D"/>
    <w:rsid w:val="00AE3266"/>
    <w:rsid w:val="00AE3267"/>
    <w:rsid w:val="00AE32FB"/>
    <w:rsid w:val="00AE3D12"/>
    <w:rsid w:val="00AE42D0"/>
    <w:rsid w:val="00AE44D6"/>
    <w:rsid w:val="00AE462A"/>
    <w:rsid w:val="00AE46AA"/>
    <w:rsid w:val="00AE477D"/>
    <w:rsid w:val="00AE48AB"/>
    <w:rsid w:val="00AE4AE4"/>
    <w:rsid w:val="00AE5309"/>
    <w:rsid w:val="00AE535A"/>
    <w:rsid w:val="00AE5EFD"/>
    <w:rsid w:val="00AE6247"/>
    <w:rsid w:val="00AE625F"/>
    <w:rsid w:val="00AE64A7"/>
    <w:rsid w:val="00AE652B"/>
    <w:rsid w:val="00AE6ACF"/>
    <w:rsid w:val="00AE746D"/>
    <w:rsid w:val="00AE74DB"/>
    <w:rsid w:val="00AE7632"/>
    <w:rsid w:val="00AE7A57"/>
    <w:rsid w:val="00AF058F"/>
    <w:rsid w:val="00AF06ED"/>
    <w:rsid w:val="00AF09B0"/>
    <w:rsid w:val="00AF0A51"/>
    <w:rsid w:val="00AF0BDF"/>
    <w:rsid w:val="00AF16AB"/>
    <w:rsid w:val="00AF176D"/>
    <w:rsid w:val="00AF17BC"/>
    <w:rsid w:val="00AF1999"/>
    <w:rsid w:val="00AF1EA9"/>
    <w:rsid w:val="00AF2104"/>
    <w:rsid w:val="00AF286E"/>
    <w:rsid w:val="00AF287D"/>
    <w:rsid w:val="00AF2B37"/>
    <w:rsid w:val="00AF2C3F"/>
    <w:rsid w:val="00AF2C7D"/>
    <w:rsid w:val="00AF2D6F"/>
    <w:rsid w:val="00AF2E3C"/>
    <w:rsid w:val="00AF2F51"/>
    <w:rsid w:val="00AF30A4"/>
    <w:rsid w:val="00AF32D2"/>
    <w:rsid w:val="00AF3327"/>
    <w:rsid w:val="00AF33E5"/>
    <w:rsid w:val="00AF3FAA"/>
    <w:rsid w:val="00AF416B"/>
    <w:rsid w:val="00AF4216"/>
    <w:rsid w:val="00AF4401"/>
    <w:rsid w:val="00AF49D1"/>
    <w:rsid w:val="00AF4C89"/>
    <w:rsid w:val="00AF4DE5"/>
    <w:rsid w:val="00AF5235"/>
    <w:rsid w:val="00AF5414"/>
    <w:rsid w:val="00AF59A3"/>
    <w:rsid w:val="00AF5E9D"/>
    <w:rsid w:val="00AF6AF3"/>
    <w:rsid w:val="00AF72E1"/>
    <w:rsid w:val="00AF7C72"/>
    <w:rsid w:val="00B0005A"/>
    <w:rsid w:val="00B0039F"/>
    <w:rsid w:val="00B0090F"/>
    <w:rsid w:val="00B011E8"/>
    <w:rsid w:val="00B01839"/>
    <w:rsid w:val="00B01D2D"/>
    <w:rsid w:val="00B01D38"/>
    <w:rsid w:val="00B026DE"/>
    <w:rsid w:val="00B02C23"/>
    <w:rsid w:val="00B04570"/>
    <w:rsid w:val="00B047D8"/>
    <w:rsid w:val="00B0486A"/>
    <w:rsid w:val="00B04AE5"/>
    <w:rsid w:val="00B04E18"/>
    <w:rsid w:val="00B04E21"/>
    <w:rsid w:val="00B051EA"/>
    <w:rsid w:val="00B05370"/>
    <w:rsid w:val="00B053F2"/>
    <w:rsid w:val="00B07343"/>
    <w:rsid w:val="00B07784"/>
    <w:rsid w:val="00B07850"/>
    <w:rsid w:val="00B079B7"/>
    <w:rsid w:val="00B07CD7"/>
    <w:rsid w:val="00B10477"/>
    <w:rsid w:val="00B10515"/>
    <w:rsid w:val="00B109C1"/>
    <w:rsid w:val="00B10A92"/>
    <w:rsid w:val="00B10DD6"/>
    <w:rsid w:val="00B10FC1"/>
    <w:rsid w:val="00B114BA"/>
    <w:rsid w:val="00B11834"/>
    <w:rsid w:val="00B11939"/>
    <w:rsid w:val="00B1193F"/>
    <w:rsid w:val="00B11A84"/>
    <w:rsid w:val="00B11F40"/>
    <w:rsid w:val="00B12059"/>
    <w:rsid w:val="00B121D4"/>
    <w:rsid w:val="00B122DA"/>
    <w:rsid w:val="00B123DF"/>
    <w:rsid w:val="00B125D9"/>
    <w:rsid w:val="00B129A4"/>
    <w:rsid w:val="00B12EB7"/>
    <w:rsid w:val="00B132C0"/>
    <w:rsid w:val="00B1404F"/>
    <w:rsid w:val="00B141C3"/>
    <w:rsid w:val="00B14272"/>
    <w:rsid w:val="00B1456D"/>
    <w:rsid w:val="00B14794"/>
    <w:rsid w:val="00B15DC6"/>
    <w:rsid w:val="00B16105"/>
    <w:rsid w:val="00B162E9"/>
    <w:rsid w:val="00B16713"/>
    <w:rsid w:val="00B1676C"/>
    <w:rsid w:val="00B16781"/>
    <w:rsid w:val="00B1692E"/>
    <w:rsid w:val="00B16E3E"/>
    <w:rsid w:val="00B16ECE"/>
    <w:rsid w:val="00B17027"/>
    <w:rsid w:val="00B172F1"/>
    <w:rsid w:val="00B17704"/>
    <w:rsid w:val="00B179E7"/>
    <w:rsid w:val="00B17D39"/>
    <w:rsid w:val="00B17FEF"/>
    <w:rsid w:val="00B204CA"/>
    <w:rsid w:val="00B2073C"/>
    <w:rsid w:val="00B2094E"/>
    <w:rsid w:val="00B21073"/>
    <w:rsid w:val="00B21AA4"/>
    <w:rsid w:val="00B22266"/>
    <w:rsid w:val="00B226EC"/>
    <w:rsid w:val="00B226FE"/>
    <w:rsid w:val="00B22B80"/>
    <w:rsid w:val="00B23017"/>
    <w:rsid w:val="00B231B2"/>
    <w:rsid w:val="00B231FC"/>
    <w:rsid w:val="00B234FB"/>
    <w:rsid w:val="00B2378E"/>
    <w:rsid w:val="00B2383C"/>
    <w:rsid w:val="00B23856"/>
    <w:rsid w:val="00B23D8F"/>
    <w:rsid w:val="00B2434F"/>
    <w:rsid w:val="00B247E7"/>
    <w:rsid w:val="00B24BA5"/>
    <w:rsid w:val="00B24C00"/>
    <w:rsid w:val="00B24DB1"/>
    <w:rsid w:val="00B24F1C"/>
    <w:rsid w:val="00B25050"/>
    <w:rsid w:val="00B252FE"/>
    <w:rsid w:val="00B25A05"/>
    <w:rsid w:val="00B25F8D"/>
    <w:rsid w:val="00B2628A"/>
    <w:rsid w:val="00B26455"/>
    <w:rsid w:val="00B2651A"/>
    <w:rsid w:val="00B26529"/>
    <w:rsid w:val="00B26571"/>
    <w:rsid w:val="00B268A4"/>
    <w:rsid w:val="00B26A71"/>
    <w:rsid w:val="00B27183"/>
    <w:rsid w:val="00B27370"/>
    <w:rsid w:val="00B27E6F"/>
    <w:rsid w:val="00B30199"/>
    <w:rsid w:val="00B30434"/>
    <w:rsid w:val="00B30B39"/>
    <w:rsid w:val="00B3110C"/>
    <w:rsid w:val="00B31353"/>
    <w:rsid w:val="00B314F5"/>
    <w:rsid w:val="00B31515"/>
    <w:rsid w:val="00B31A81"/>
    <w:rsid w:val="00B31E65"/>
    <w:rsid w:val="00B3232B"/>
    <w:rsid w:val="00B326C1"/>
    <w:rsid w:val="00B32932"/>
    <w:rsid w:val="00B32B89"/>
    <w:rsid w:val="00B33398"/>
    <w:rsid w:val="00B3383A"/>
    <w:rsid w:val="00B33874"/>
    <w:rsid w:val="00B33EA7"/>
    <w:rsid w:val="00B345DC"/>
    <w:rsid w:val="00B3477C"/>
    <w:rsid w:val="00B34BF6"/>
    <w:rsid w:val="00B350CF"/>
    <w:rsid w:val="00B359C9"/>
    <w:rsid w:val="00B35AA0"/>
    <w:rsid w:val="00B35D8E"/>
    <w:rsid w:val="00B3690E"/>
    <w:rsid w:val="00B36A16"/>
    <w:rsid w:val="00B36D4B"/>
    <w:rsid w:val="00B370C8"/>
    <w:rsid w:val="00B375FA"/>
    <w:rsid w:val="00B37DCA"/>
    <w:rsid w:val="00B4047C"/>
    <w:rsid w:val="00B404E9"/>
    <w:rsid w:val="00B4076E"/>
    <w:rsid w:val="00B40DB5"/>
    <w:rsid w:val="00B41081"/>
    <w:rsid w:val="00B417BB"/>
    <w:rsid w:val="00B4182F"/>
    <w:rsid w:val="00B41AD2"/>
    <w:rsid w:val="00B41E51"/>
    <w:rsid w:val="00B41F0A"/>
    <w:rsid w:val="00B4226D"/>
    <w:rsid w:val="00B424D2"/>
    <w:rsid w:val="00B425C0"/>
    <w:rsid w:val="00B4269A"/>
    <w:rsid w:val="00B432A6"/>
    <w:rsid w:val="00B43394"/>
    <w:rsid w:val="00B43C0E"/>
    <w:rsid w:val="00B43F1E"/>
    <w:rsid w:val="00B4459E"/>
    <w:rsid w:val="00B44BB7"/>
    <w:rsid w:val="00B451C3"/>
    <w:rsid w:val="00B45390"/>
    <w:rsid w:val="00B453B0"/>
    <w:rsid w:val="00B45639"/>
    <w:rsid w:val="00B4573B"/>
    <w:rsid w:val="00B4594F"/>
    <w:rsid w:val="00B45C95"/>
    <w:rsid w:val="00B45CFA"/>
    <w:rsid w:val="00B45D8C"/>
    <w:rsid w:val="00B45FAD"/>
    <w:rsid w:val="00B4614B"/>
    <w:rsid w:val="00B46B71"/>
    <w:rsid w:val="00B46CA4"/>
    <w:rsid w:val="00B46DF4"/>
    <w:rsid w:val="00B46EF5"/>
    <w:rsid w:val="00B47B55"/>
    <w:rsid w:val="00B47F97"/>
    <w:rsid w:val="00B503C7"/>
    <w:rsid w:val="00B506D4"/>
    <w:rsid w:val="00B509A5"/>
    <w:rsid w:val="00B50A24"/>
    <w:rsid w:val="00B50D4C"/>
    <w:rsid w:val="00B50E39"/>
    <w:rsid w:val="00B512A4"/>
    <w:rsid w:val="00B51D21"/>
    <w:rsid w:val="00B51E9C"/>
    <w:rsid w:val="00B5260D"/>
    <w:rsid w:val="00B52D87"/>
    <w:rsid w:val="00B53178"/>
    <w:rsid w:val="00B532E8"/>
    <w:rsid w:val="00B53329"/>
    <w:rsid w:val="00B5360D"/>
    <w:rsid w:val="00B5395E"/>
    <w:rsid w:val="00B53A4E"/>
    <w:rsid w:val="00B54622"/>
    <w:rsid w:val="00B54A94"/>
    <w:rsid w:val="00B54B46"/>
    <w:rsid w:val="00B54B62"/>
    <w:rsid w:val="00B54EB8"/>
    <w:rsid w:val="00B54FE0"/>
    <w:rsid w:val="00B552DD"/>
    <w:rsid w:val="00B553C2"/>
    <w:rsid w:val="00B55842"/>
    <w:rsid w:val="00B55905"/>
    <w:rsid w:val="00B55E42"/>
    <w:rsid w:val="00B56F14"/>
    <w:rsid w:val="00B576C6"/>
    <w:rsid w:val="00B57A18"/>
    <w:rsid w:val="00B60273"/>
    <w:rsid w:val="00B60CEE"/>
    <w:rsid w:val="00B60D6C"/>
    <w:rsid w:val="00B6106B"/>
    <w:rsid w:val="00B6110A"/>
    <w:rsid w:val="00B611BA"/>
    <w:rsid w:val="00B614CF"/>
    <w:rsid w:val="00B61589"/>
    <w:rsid w:val="00B618A9"/>
    <w:rsid w:val="00B61A68"/>
    <w:rsid w:val="00B61BCF"/>
    <w:rsid w:val="00B61CB9"/>
    <w:rsid w:val="00B61D32"/>
    <w:rsid w:val="00B61E30"/>
    <w:rsid w:val="00B627A3"/>
    <w:rsid w:val="00B6305E"/>
    <w:rsid w:val="00B63D89"/>
    <w:rsid w:val="00B6420E"/>
    <w:rsid w:val="00B64481"/>
    <w:rsid w:val="00B645F2"/>
    <w:rsid w:val="00B649A1"/>
    <w:rsid w:val="00B64B8C"/>
    <w:rsid w:val="00B64E07"/>
    <w:rsid w:val="00B6521F"/>
    <w:rsid w:val="00B65C29"/>
    <w:rsid w:val="00B65D69"/>
    <w:rsid w:val="00B660B6"/>
    <w:rsid w:val="00B66BDD"/>
    <w:rsid w:val="00B66D85"/>
    <w:rsid w:val="00B66E0E"/>
    <w:rsid w:val="00B6708E"/>
    <w:rsid w:val="00B6714E"/>
    <w:rsid w:val="00B67187"/>
    <w:rsid w:val="00B6722E"/>
    <w:rsid w:val="00B6775B"/>
    <w:rsid w:val="00B67AA4"/>
    <w:rsid w:val="00B67D59"/>
    <w:rsid w:val="00B7031B"/>
    <w:rsid w:val="00B705E7"/>
    <w:rsid w:val="00B7085D"/>
    <w:rsid w:val="00B70865"/>
    <w:rsid w:val="00B7089A"/>
    <w:rsid w:val="00B7115C"/>
    <w:rsid w:val="00B713C8"/>
    <w:rsid w:val="00B7230B"/>
    <w:rsid w:val="00B725EA"/>
    <w:rsid w:val="00B726B5"/>
    <w:rsid w:val="00B72ABB"/>
    <w:rsid w:val="00B72F58"/>
    <w:rsid w:val="00B7308D"/>
    <w:rsid w:val="00B731B1"/>
    <w:rsid w:val="00B73B80"/>
    <w:rsid w:val="00B73C42"/>
    <w:rsid w:val="00B73FDB"/>
    <w:rsid w:val="00B741E0"/>
    <w:rsid w:val="00B7449E"/>
    <w:rsid w:val="00B7460D"/>
    <w:rsid w:val="00B74754"/>
    <w:rsid w:val="00B74780"/>
    <w:rsid w:val="00B74922"/>
    <w:rsid w:val="00B749D2"/>
    <w:rsid w:val="00B755AB"/>
    <w:rsid w:val="00B75DF7"/>
    <w:rsid w:val="00B75F96"/>
    <w:rsid w:val="00B75FC7"/>
    <w:rsid w:val="00B76024"/>
    <w:rsid w:val="00B76271"/>
    <w:rsid w:val="00B76463"/>
    <w:rsid w:val="00B76804"/>
    <w:rsid w:val="00B76B11"/>
    <w:rsid w:val="00B7717D"/>
    <w:rsid w:val="00B775DA"/>
    <w:rsid w:val="00B778C9"/>
    <w:rsid w:val="00B7795E"/>
    <w:rsid w:val="00B77D18"/>
    <w:rsid w:val="00B77DEF"/>
    <w:rsid w:val="00B77E8A"/>
    <w:rsid w:val="00B80637"/>
    <w:rsid w:val="00B8063F"/>
    <w:rsid w:val="00B807F6"/>
    <w:rsid w:val="00B80C99"/>
    <w:rsid w:val="00B80E46"/>
    <w:rsid w:val="00B81162"/>
    <w:rsid w:val="00B81258"/>
    <w:rsid w:val="00B81433"/>
    <w:rsid w:val="00B814A0"/>
    <w:rsid w:val="00B815DB"/>
    <w:rsid w:val="00B81C2C"/>
    <w:rsid w:val="00B81CF1"/>
    <w:rsid w:val="00B81F07"/>
    <w:rsid w:val="00B82100"/>
    <w:rsid w:val="00B82275"/>
    <w:rsid w:val="00B827A5"/>
    <w:rsid w:val="00B82891"/>
    <w:rsid w:val="00B82D36"/>
    <w:rsid w:val="00B83376"/>
    <w:rsid w:val="00B840FA"/>
    <w:rsid w:val="00B845E3"/>
    <w:rsid w:val="00B846D1"/>
    <w:rsid w:val="00B8480E"/>
    <w:rsid w:val="00B84AE6"/>
    <w:rsid w:val="00B84B66"/>
    <w:rsid w:val="00B84EB6"/>
    <w:rsid w:val="00B84F9D"/>
    <w:rsid w:val="00B851F3"/>
    <w:rsid w:val="00B853F7"/>
    <w:rsid w:val="00B85703"/>
    <w:rsid w:val="00B8582C"/>
    <w:rsid w:val="00B85EA9"/>
    <w:rsid w:val="00B85F5C"/>
    <w:rsid w:val="00B8613D"/>
    <w:rsid w:val="00B86147"/>
    <w:rsid w:val="00B86678"/>
    <w:rsid w:val="00B86973"/>
    <w:rsid w:val="00B86A31"/>
    <w:rsid w:val="00B86A6D"/>
    <w:rsid w:val="00B86A89"/>
    <w:rsid w:val="00B86DD6"/>
    <w:rsid w:val="00B86FD8"/>
    <w:rsid w:val="00B87051"/>
    <w:rsid w:val="00B87BD3"/>
    <w:rsid w:val="00B87C35"/>
    <w:rsid w:val="00B907DB"/>
    <w:rsid w:val="00B908D8"/>
    <w:rsid w:val="00B90ACB"/>
    <w:rsid w:val="00B90EAD"/>
    <w:rsid w:val="00B90ED6"/>
    <w:rsid w:val="00B916E0"/>
    <w:rsid w:val="00B91BCB"/>
    <w:rsid w:val="00B91EC9"/>
    <w:rsid w:val="00B91ECC"/>
    <w:rsid w:val="00B923C1"/>
    <w:rsid w:val="00B92898"/>
    <w:rsid w:val="00B9390A"/>
    <w:rsid w:val="00B940FE"/>
    <w:rsid w:val="00B94374"/>
    <w:rsid w:val="00B94852"/>
    <w:rsid w:val="00B948F1"/>
    <w:rsid w:val="00B94A03"/>
    <w:rsid w:val="00B94B08"/>
    <w:rsid w:val="00B94C75"/>
    <w:rsid w:val="00B94F97"/>
    <w:rsid w:val="00B95052"/>
    <w:rsid w:val="00B95393"/>
    <w:rsid w:val="00B953A3"/>
    <w:rsid w:val="00B96746"/>
    <w:rsid w:val="00B967B0"/>
    <w:rsid w:val="00B96B3F"/>
    <w:rsid w:val="00B96CFA"/>
    <w:rsid w:val="00B96E7F"/>
    <w:rsid w:val="00B96F5F"/>
    <w:rsid w:val="00B97802"/>
    <w:rsid w:val="00B97902"/>
    <w:rsid w:val="00B97CB0"/>
    <w:rsid w:val="00B97F23"/>
    <w:rsid w:val="00BA0179"/>
    <w:rsid w:val="00BA028D"/>
    <w:rsid w:val="00BA0CAB"/>
    <w:rsid w:val="00BA0D07"/>
    <w:rsid w:val="00BA0EE3"/>
    <w:rsid w:val="00BA10BE"/>
    <w:rsid w:val="00BA115C"/>
    <w:rsid w:val="00BA1599"/>
    <w:rsid w:val="00BA1CDE"/>
    <w:rsid w:val="00BA2014"/>
    <w:rsid w:val="00BA21EC"/>
    <w:rsid w:val="00BA22D1"/>
    <w:rsid w:val="00BA23FD"/>
    <w:rsid w:val="00BA25AC"/>
    <w:rsid w:val="00BA26AF"/>
    <w:rsid w:val="00BA2EAD"/>
    <w:rsid w:val="00BA344E"/>
    <w:rsid w:val="00BA3518"/>
    <w:rsid w:val="00BA3C71"/>
    <w:rsid w:val="00BA3E59"/>
    <w:rsid w:val="00BA438E"/>
    <w:rsid w:val="00BA4898"/>
    <w:rsid w:val="00BA50CF"/>
    <w:rsid w:val="00BA538D"/>
    <w:rsid w:val="00BA57BC"/>
    <w:rsid w:val="00BA5AB5"/>
    <w:rsid w:val="00BA5EA7"/>
    <w:rsid w:val="00BA6299"/>
    <w:rsid w:val="00BA6386"/>
    <w:rsid w:val="00BA6B64"/>
    <w:rsid w:val="00BA6C33"/>
    <w:rsid w:val="00BA6C76"/>
    <w:rsid w:val="00BA6CFB"/>
    <w:rsid w:val="00BA7227"/>
    <w:rsid w:val="00BA7911"/>
    <w:rsid w:val="00BA7A97"/>
    <w:rsid w:val="00BB0149"/>
    <w:rsid w:val="00BB01AF"/>
    <w:rsid w:val="00BB0432"/>
    <w:rsid w:val="00BB065E"/>
    <w:rsid w:val="00BB07C8"/>
    <w:rsid w:val="00BB09C3"/>
    <w:rsid w:val="00BB0A0C"/>
    <w:rsid w:val="00BB0EAA"/>
    <w:rsid w:val="00BB10F5"/>
    <w:rsid w:val="00BB11E1"/>
    <w:rsid w:val="00BB132C"/>
    <w:rsid w:val="00BB1472"/>
    <w:rsid w:val="00BB21FC"/>
    <w:rsid w:val="00BB220D"/>
    <w:rsid w:val="00BB2392"/>
    <w:rsid w:val="00BB259C"/>
    <w:rsid w:val="00BB2AA5"/>
    <w:rsid w:val="00BB2F37"/>
    <w:rsid w:val="00BB3437"/>
    <w:rsid w:val="00BB358D"/>
    <w:rsid w:val="00BB3A9F"/>
    <w:rsid w:val="00BB3D21"/>
    <w:rsid w:val="00BB44D5"/>
    <w:rsid w:val="00BB4664"/>
    <w:rsid w:val="00BB475D"/>
    <w:rsid w:val="00BB4D94"/>
    <w:rsid w:val="00BB4FA8"/>
    <w:rsid w:val="00BB5098"/>
    <w:rsid w:val="00BB5361"/>
    <w:rsid w:val="00BB5760"/>
    <w:rsid w:val="00BB58C0"/>
    <w:rsid w:val="00BB60DB"/>
    <w:rsid w:val="00BB61C4"/>
    <w:rsid w:val="00BB6210"/>
    <w:rsid w:val="00BB6558"/>
    <w:rsid w:val="00BB66C9"/>
    <w:rsid w:val="00BB6ABE"/>
    <w:rsid w:val="00BB6C73"/>
    <w:rsid w:val="00BB72B5"/>
    <w:rsid w:val="00BB759C"/>
    <w:rsid w:val="00BB76F2"/>
    <w:rsid w:val="00BB7773"/>
    <w:rsid w:val="00BB78B6"/>
    <w:rsid w:val="00BB7A99"/>
    <w:rsid w:val="00BB7C6B"/>
    <w:rsid w:val="00BB7D37"/>
    <w:rsid w:val="00BC02DA"/>
    <w:rsid w:val="00BC02EE"/>
    <w:rsid w:val="00BC0438"/>
    <w:rsid w:val="00BC072F"/>
    <w:rsid w:val="00BC07E3"/>
    <w:rsid w:val="00BC0E4E"/>
    <w:rsid w:val="00BC14D6"/>
    <w:rsid w:val="00BC1634"/>
    <w:rsid w:val="00BC1A3F"/>
    <w:rsid w:val="00BC20C1"/>
    <w:rsid w:val="00BC28CF"/>
    <w:rsid w:val="00BC2C4E"/>
    <w:rsid w:val="00BC2EB4"/>
    <w:rsid w:val="00BC3B1F"/>
    <w:rsid w:val="00BC3BB9"/>
    <w:rsid w:val="00BC44C1"/>
    <w:rsid w:val="00BC4534"/>
    <w:rsid w:val="00BC46FD"/>
    <w:rsid w:val="00BC5040"/>
    <w:rsid w:val="00BC5041"/>
    <w:rsid w:val="00BC511C"/>
    <w:rsid w:val="00BC5C69"/>
    <w:rsid w:val="00BC5DF5"/>
    <w:rsid w:val="00BC61AA"/>
    <w:rsid w:val="00BC6B54"/>
    <w:rsid w:val="00BC7072"/>
    <w:rsid w:val="00BC765C"/>
    <w:rsid w:val="00BC76B0"/>
    <w:rsid w:val="00BC7A98"/>
    <w:rsid w:val="00BC7DC0"/>
    <w:rsid w:val="00BC7E02"/>
    <w:rsid w:val="00BD02A0"/>
    <w:rsid w:val="00BD0862"/>
    <w:rsid w:val="00BD13CC"/>
    <w:rsid w:val="00BD165C"/>
    <w:rsid w:val="00BD2335"/>
    <w:rsid w:val="00BD28C7"/>
    <w:rsid w:val="00BD2CE5"/>
    <w:rsid w:val="00BD2D12"/>
    <w:rsid w:val="00BD2DB5"/>
    <w:rsid w:val="00BD2E07"/>
    <w:rsid w:val="00BD301E"/>
    <w:rsid w:val="00BD31C5"/>
    <w:rsid w:val="00BD341E"/>
    <w:rsid w:val="00BD3458"/>
    <w:rsid w:val="00BD364F"/>
    <w:rsid w:val="00BD37D6"/>
    <w:rsid w:val="00BD39D6"/>
    <w:rsid w:val="00BD3F40"/>
    <w:rsid w:val="00BD429A"/>
    <w:rsid w:val="00BD42D2"/>
    <w:rsid w:val="00BD4325"/>
    <w:rsid w:val="00BD4560"/>
    <w:rsid w:val="00BD493E"/>
    <w:rsid w:val="00BD4C46"/>
    <w:rsid w:val="00BD518F"/>
    <w:rsid w:val="00BD53D8"/>
    <w:rsid w:val="00BD55C6"/>
    <w:rsid w:val="00BD57C2"/>
    <w:rsid w:val="00BD5823"/>
    <w:rsid w:val="00BD5C4E"/>
    <w:rsid w:val="00BD5C78"/>
    <w:rsid w:val="00BD5DD7"/>
    <w:rsid w:val="00BD6312"/>
    <w:rsid w:val="00BD63B1"/>
    <w:rsid w:val="00BD6554"/>
    <w:rsid w:val="00BD6576"/>
    <w:rsid w:val="00BD695E"/>
    <w:rsid w:val="00BD6ABB"/>
    <w:rsid w:val="00BD6AFF"/>
    <w:rsid w:val="00BD6E26"/>
    <w:rsid w:val="00BD6F20"/>
    <w:rsid w:val="00BD6F69"/>
    <w:rsid w:val="00BD73D6"/>
    <w:rsid w:val="00BD77EE"/>
    <w:rsid w:val="00BD7992"/>
    <w:rsid w:val="00BD79BA"/>
    <w:rsid w:val="00BD7BAC"/>
    <w:rsid w:val="00BD7E10"/>
    <w:rsid w:val="00BD7EA9"/>
    <w:rsid w:val="00BE01EE"/>
    <w:rsid w:val="00BE02E5"/>
    <w:rsid w:val="00BE0EE6"/>
    <w:rsid w:val="00BE10F4"/>
    <w:rsid w:val="00BE13F6"/>
    <w:rsid w:val="00BE1560"/>
    <w:rsid w:val="00BE216F"/>
    <w:rsid w:val="00BE21B9"/>
    <w:rsid w:val="00BE241F"/>
    <w:rsid w:val="00BE2482"/>
    <w:rsid w:val="00BE2731"/>
    <w:rsid w:val="00BE2855"/>
    <w:rsid w:val="00BE2A59"/>
    <w:rsid w:val="00BE2B42"/>
    <w:rsid w:val="00BE32CF"/>
    <w:rsid w:val="00BE408A"/>
    <w:rsid w:val="00BE43ED"/>
    <w:rsid w:val="00BE492B"/>
    <w:rsid w:val="00BE4CF2"/>
    <w:rsid w:val="00BE4D60"/>
    <w:rsid w:val="00BE4E18"/>
    <w:rsid w:val="00BE55D6"/>
    <w:rsid w:val="00BE56BD"/>
    <w:rsid w:val="00BE590A"/>
    <w:rsid w:val="00BE5FD0"/>
    <w:rsid w:val="00BE605A"/>
    <w:rsid w:val="00BE65AB"/>
    <w:rsid w:val="00BE6A81"/>
    <w:rsid w:val="00BE70BC"/>
    <w:rsid w:val="00BE722F"/>
    <w:rsid w:val="00BE7B05"/>
    <w:rsid w:val="00BE7DAA"/>
    <w:rsid w:val="00BF07A7"/>
    <w:rsid w:val="00BF0AE1"/>
    <w:rsid w:val="00BF12DF"/>
    <w:rsid w:val="00BF1399"/>
    <w:rsid w:val="00BF16DF"/>
    <w:rsid w:val="00BF2092"/>
    <w:rsid w:val="00BF29A4"/>
    <w:rsid w:val="00BF2A37"/>
    <w:rsid w:val="00BF2B98"/>
    <w:rsid w:val="00BF2C8F"/>
    <w:rsid w:val="00BF2CE3"/>
    <w:rsid w:val="00BF37E6"/>
    <w:rsid w:val="00BF3A67"/>
    <w:rsid w:val="00BF3CA5"/>
    <w:rsid w:val="00BF461B"/>
    <w:rsid w:val="00BF4693"/>
    <w:rsid w:val="00BF4A65"/>
    <w:rsid w:val="00BF546E"/>
    <w:rsid w:val="00BF5884"/>
    <w:rsid w:val="00BF5DFB"/>
    <w:rsid w:val="00BF5E84"/>
    <w:rsid w:val="00BF6073"/>
    <w:rsid w:val="00BF6322"/>
    <w:rsid w:val="00BF70B0"/>
    <w:rsid w:val="00BF74EC"/>
    <w:rsid w:val="00BF75AC"/>
    <w:rsid w:val="00BF765C"/>
    <w:rsid w:val="00BF76F8"/>
    <w:rsid w:val="00BF7804"/>
    <w:rsid w:val="00BF7D96"/>
    <w:rsid w:val="00C001D0"/>
    <w:rsid w:val="00C01750"/>
    <w:rsid w:val="00C01837"/>
    <w:rsid w:val="00C01E75"/>
    <w:rsid w:val="00C02009"/>
    <w:rsid w:val="00C02D7E"/>
    <w:rsid w:val="00C03B23"/>
    <w:rsid w:val="00C043C7"/>
    <w:rsid w:val="00C04853"/>
    <w:rsid w:val="00C0490F"/>
    <w:rsid w:val="00C04BF7"/>
    <w:rsid w:val="00C05333"/>
    <w:rsid w:val="00C0563A"/>
    <w:rsid w:val="00C06113"/>
    <w:rsid w:val="00C06628"/>
    <w:rsid w:val="00C06690"/>
    <w:rsid w:val="00C06C07"/>
    <w:rsid w:val="00C06D1E"/>
    <w:rsid w:val="00C06E0E"/>
    <w:rsid w:val="00C073F9"/>
    <w:rsid w:val="00C079E7"/>
    <w:rsid w:val="00C07EA5"/>
    <w:rsid w:val="00C07F91"/>
    <w:rsid w:val="00C104AF"/>
    <w:rsid w:val="00C109BE"/>
    <w:rsid w:val="00C111DF"/>
    <w:rsid w:val="00C1174D"/>
    <w:rsid w:val="00C11BBC"/>
    <w:rsid w:val="00C11C04"/>
    <w:rsid w:val="00C11CBE"/>
    <w:rsid w:val="00C122C0"/>
    <w:rsid w:val="00C125B7"/>
    <w:rsid w:val="00C12AA3"/>
    <w:rsid w:val="00C12C26"/>
    <w:rsid w:val="00C12DFC"/>
    <w:rsid w:val="00C130A5"/>
    <w:rsid w:val="00C130B5"/>
    <w:rsid w:val="00C1316C"/>
    <w:rsid w:val="00C1322C"/>
    <w:rsid w:val="00C13759"/>
    <w:rsid w:val="00C13785"/>
    <w:rsid w:val="00C13804"/>
    <w:rsid w:val="00C139F5"/>
    <w:rsid w:val="00C13E20"/>
    <w:rsid w:val="00C1442C"/>
    <w:rsid w:val="00C146A4"/>
    <w:rsid w:val="00C148FB"/>
    <w:rsid w:val="00C149CA"/>
    <w:rsid w:val="00C14BA4"/>
    <w:rsid w:val="00C14C43"/>
    <w:rsid w:val="00C15302"/>
    <w:rsid w:val="00C15405"/>
    <w:rsid w:val="00C15958"/>
    <w:rsid w:val="00C15B76"/>
    <w:rsid w:val="00C164AD"/>
    <w:rsid w:val="00C16661"/>
    <w:rsid w:val="00C1668D"/>
    <w:rsid w:val="00C166CE"/>
    <w:rsid w:val="00C16F1D"/>
    <w:rsid w:val="00C17776"/>
    <w:rsid w:val="00C17BB0"/>
    <w:rsid w:val="00C17EA7"/>
    <w:rsid w:val="00C20206"/>
    <w:rsid w:val="00C20389"/>
    <w:rsid w:val="00C2082E"/>
    <w:rsid w:val="00C20BCE"/>
    <w:rsid w:val="00C21420"/>
    <w:rsid w:val="00C2157B"/>
    <w:rsid w:val="00C21F7D"/>
    <w:rsid w:val="00C22183"/>
    <w:rsid w:val="00C2244A"/>
    <w:rsid w:val="00C2253D"/>
    <w:rsid w:val="00C22960"/>
    <w:rsid w:val="00C229DF"/>
    <w:rsid w:val="00C22A8E"/>
    <w:rsid w:val="00C23474"/>
    <w:rsid w:val="00C234AA"/>
    <w:rsid w:val="00C23668"/>
    <w:rsid w:val="00C23987"/>
    <w:rsid w:val="00C23A2A"/>
    <w:rsid w:val="00C23E3F"/>
    <w:rsid w:val="00C2403F"/>
    <w:rsid w:val="00C24121"/>
    <w:rsid w:val="00C24298"/>
    <w:rsid w:val="00C244BE"/>
    <w:rsid w:val="00C247CB"/>
    <w:rsid w:val="00C248A9"/>
    <w:rsid w:val="00C24972"/>
    <w:rsid w:val="00C24BE3"/>
    <w:rsid w:val="00C256DF"/>
    <w:rsid w:val="00C2582B"/>
    <w:rsid w:val="00C26480"/>
    <w:rsid w:val="00C26EB7"/>
    <w:rsid w:val="00C2716D"/>
    <w:rsid w:val="00C27534"/>
    <w:rsid w:val="00C279A9"/>
    <w:rsid w:val="00C27CFB"/>
    <w:rsid w:val="00C27F1D"/>
    <w:rsid w:val="00C302C4"/>
    <w:rsid w:val="00C303DC"/>
    <w:rsid w:val="00C304FE"/>
    <w:rsid w:val="00C3086B"/>
    <w:rsid w:val="00C3137B"/>
    <w:rsid w:val="00C318C4"/>
    <w:rsid w:val="00C3193F"/>
    <w:rsid w:val="00C31DF3"/>
    <w:rsid w:val="00C31F10"/>
    <w:rsid w:val="00C32177"/>
    <w:rsid w:val="00C322F8"/>
    <w:rsid w:val="00C323EF"/>
    <w:rsid w:val="00C32579"/>
    <w:rsid w:val="00C3303A"/>
    <w:rsid w:val="00C333F7"/>
    <w:rsid w:val="00C3352E"/>
    <w:rsid w:val="00C33769"/>
    <w:rsid w:val="00C338F3"/>
    <w:rsid w:val="00C33C5D"/>
    <w:rsid w:val="00C33E17"/>
    <w:rsid w:val="00C33E99"/>
    <w:rsid w:val="00C34070"/>
    <w:rsid w:val="00C34248"/>
    <w:rsid w:val="00C347C6"/>
    <w:rsid w:val="00C3481C"/>
    <w:rsid w:val="00C349AD"/>
    <w:rsid w:val="00C349B8"/>
    <w:rsid w:val="00C34C7C"/>
    <w:rsid w:val="00C34D24"/>
    <w:rsid w:val="00C351C9"/>
    <w:rsid w:val="00C35210"/>
    <w:rsid w:val="00C3523F"/>
    <w:rsid w:val="00C352E4"/>
    <w:rsid w:val="00C353E6"/>
    <w:rsid w:val="00C355F1"/>
    <w:rsid w:val="00C35AE0"/>
    <w:rsid w:val="00C361BE"/>
    <w:rsid w:val="00C36200"/>
    <w:rsid w:val="00C36A6E"/>
    <w:rsid w:val="00C36A84"/>
    <w:rsid w:val="00C36C78"/>
    <w:rsid w:val="00C36E44"/>
    <w:rsid w:val="00C37420"/>
    <w:rsid w:val="00C375FA"/>
    <w:rsid w:val="00C37B97"/>
    <w:rsid w:val="00C37CBC"/>
    <w:rsid w:val="00C40897"/>
    <w:rsid w:val="00C40D43"/>
    <w:rsid w:val="00C40F17"/>
    <w:rsid w:val="00C40F34"/>
    <w:rsid w:val="00C41386"/>
    <w:rsid w:val="00C41728"/>
    <w:rsid w:val="00C4181F"/>
    <w:rsid w:val="00C418F3"/>
    <w:rsid w:val="00C41F94"/>
    <w:rsid w:val="00C42481"/>
    <w:rsid w:val="00C427A4"/>
    <w:rsid w:val="00C431D8"/>
    <w:rsid w:val="00C434D1"/>
    <w:rsid w:val="00C4353F"/>
    <w:rsid w:val="00C43934"/>
    <w:rsid w:val="00C43A5B"/>
    <w:rsid w:val="00C443F9"/>
    <w:rsid w:val="00C4442E"/>
    <w:rsid w:val="00C44452"/>
    <w:rsid w:val="00C44910"/>
    <w:rsid w:val="00C44D97"/>
    <w:rsid w:val="00C45870"/>
    <w:rsid w:val="00C4587E"/>
    <w:rsid w:val="00C45AA6"/>
    <w:rsid w:val="00C46106"/>
    <w:rsid w:val="00C46156"/>
    <w:rsid w:val="00C47299"/>
    <w:rsid w:val="00C4734F"/>
    <w:rsid w:val="00C47AAC"/>
    <w:rsid w:val="00C47CEE"/>
    <w:rsid w:val="00C47D45"/>
    <w:rsid w:val="00C47F27"/>
    <w:rsid w:val="00C505AC"/>
    <w:rsid w:val="00C507F8"/>
    <w:rsid w:val="00C50BEF"/>
    <w:rsid w:val="00C50EC9"/>
    <w:rsid w:val="00C51499"/>
    <w:rsid w:val="00C51666"/>
    <w:rsid w:val="00C51BA5"/>
    <w:rsid w:val="00C51D47"/>
    <w:rsid w:val="00C51FD8"/>
    <w:rsid w:val="00C52058"/>
    <w:rsid w:val="00C522A8"/>
    <w:rsid w:val="00C525EA"/>
    <w:rsid w:val="00C526FE"/>
    <w:rsid w:val="00C52767"/>
    <w:rsid w:val="00C528B1"/>
    <w:rsid w:val="00C52BFF"/>
    <w:rsid w:val="00C52C54"/>
    <w:rsid w:val="00C52F54"/>
    <w:rsid w:val="00C531D8"/>
    <w:rsid w:val="00C531E7"/>
    <w:rsid w:val="00C533EF"/>
    <w:rsid w:val="00C53811"/>
    <w:rsid w:val="00C538DE"/>
    <w:rsid w:val="00C53CA3"/>
    <w:rsid w:val="00C53D39"/>
    <w:rsid w:val="00C53DA4"/>
    <w:rsid w:val="00C550EC"/>
    <w:rsid w:val="00C55449"/>
    <w:rsid w:val="00C5586A"/>
    <w:rsid w:val="00C5594D"/>
    <w:rsid w:val="00C55A63"/>
    <w:rsid w:val="00C55CB3"/>
    <w:rsid w:val="00C55E5B"/>
    <w:rsid w:val="00C560E6"/>
    <w:rsid w:val="00C5616B"/>
    <w:rsid w:val="00C562DD"/>
    <w:rsid w:val="00C5636F"/>
    <w:rsid w:val="00C565E7"/>
    <w:rsid w:val="00C56A8E"/>
    <w:rsid w:val="00C56B91"/>
    <w:rsid w:val="00C56FB5"/>
    <w:rsid w:val="00C5712F"/>
    <w:rsid w:val="00C5737B"/>
    <w:rsid w:val="00C573EE"/>
    <w:rsid w:val="00C57932"/>
    <w:rsid w:val="00C57993"/>
    <w:rsid w:val="00C57D01"/>
    <w:rsid w:val="00C57D75"/>
    <w:rsid w:val="00C57E31"/>
    <w:rsid w:val="00C60168"/>
    <w:rsid w:val="00C6067F"/>
    <w:rsid w:val="00C60CFE"/>
    <w:rsid w:val="00C60F9D"/>
    <w:rsid w:val="00C61382"/>
    <w:rsid w:val="00C613EA"/>
    <w:rsid w:val="00C6161C"/>
    <w:rsid w:val="00C617F4"/>
    <w:rsid w:val="00C61E5C"/>
    <w:rsid w:val="00C621EB"/>
    <w:rsid w:val="00C623F6"/>
    <w:rsid w:val="00C62427"/>
    <w:rsid w:val="00C628BE"/>
    <w:rsid w:val="00C62BEF"/>
    <w:rsid w:val="00C62D73"/>
    <w:rsid w:val="00C62FC4"/>
    <w:rsid w:val="00C630B7"/>
    <w:rsid w:val="00C63695"/>
    <w:rsid w:val="00C638CE"/>
    <w:rsid w:val="00C642E9"/>
    <w:rsid w:val="00C6444B"/>
    <w:rsid w:val="00C644F5"/>
    <w:rsid w:val="00C6477D"/>
    <w:rsid w:val="00C6482B"/>
    <w:rsid w:val="00C64A68"/>
    <w:rsid w:val="00C64F54"/>
    <w:rsid w:val="00C64FF1"/>
    <w:rsid w:val="00C650E9"/>
    <w:rsid w:val="00C651FD"/>
    <w:rsid w:val="00C6540C"/>
    <w:rsid w:val="00C65453"/>
    <w:rsid w:val="00C6560A"/>
    <w:rsid w:val="00C65D25"/>
    <w:rsid w:val="00C66191"/>
    <w:rsid w:val="00C661FF"/>
    <w:rsid w:val="00C6634B"/>
    <w:rsid w:val="00C66F8D"/>
    <w:rsid w:val="00C67618"/>
    <w:rsid w:val="00C67673"/>
    <w:rsid w:val="00C67B28"/>
    <w:rsid w:val="00C700C1"/>
    <w:rsid w:val="00C708FB"/>
    <w:rsid w:val="00C70E75"/>
    <w:rsid w:val="00C7109C"/>
    <w:rsid w:val="00C711CB"/>
    <w:rsid w:val="00C711EC"/>
    <w:rsid w:val="00C7141A"/>
    <w:rsid w:val="00C71548"/>
    <w:rsid w:val="00C71613"/>
    <w:rsid w:val="00C7161C"/>
    <w:rsid w:val="00C71730"/>
    <w:rsid w:val="00C718BD"/>
    <w:rsid w:val="00C71A41"/>
    <w:rsid w:val="00C71AE8"/>
    <w:rsid w:val="00C71B43"/>
    <w:rsid w:val="00C71D19"/>
    <w:rsid w:val="00C72159"/>
    <w:rsid w:val="00C725E2"/>
    <w:rsid w:val="00C72CBC"/>
    <w:rsid w:val="00C731A9"/>
    <w:rsid w:val="00C737AD"/>
    <w:rsid w:val="00C73EFE"/>
    <w:rsid w:val="00C7400F"/>
    <w:rsid w:val="00C74454"/>
    <w:rsid w:val="00C74609"/>
    <w:rsid w:val="00C7461D"/>
    <w:rsid w:val="00C747CE"/>
    <w:rsid w:val="00C74B66"/>
    <w:rsid w:val="00C74CEA"/>
    <w:rsid w:val="00C74E12"/>
    <w:rsid w:val="00C75358"/>
    <w:rsid w:val="00C754EE"/>
    <w:rsid w:val="00C7575C"/>
    <w:rsid w:val="00C759D1"/>
    <w:rsid w:val="00C75D58"/>
    <w:rsid w:val="00C75DC3"/>
    <w:rsid w:val="00C75E89"/>
    <w:rsid w:val="00C76A9A"/>
    <w:rsid w:val="00C76AA0"/>
    <w:rsid w:val="00C77127"/>
    <w:rsid w:val="00C7725E"/>
    <w:rsid w:val="00C776A1"/>
    <w:rsid w:val="00C77708"/>
    <w:rsid w:val="00C77A38"/>
    <w:rsid w:val="00C80132"/>
    <w:rsid w:val="00C8038A"/>
    <w:rsid w:val="00C8047F"/>
    <w:rsid w:val="00C8119B"/>
    <w:rsid w:val="00C812AD"/>
    <w:rsid w:val="00C81332"/>
    <w:rsid w:val="00C814C9"/>
    <w:rsid w:val="00C81555"/>
    <w:rsid w:val="00C8199B"/>
    <w:rsid w:val="00C824A8"/>
    <w:rsid w:val="00C82967"/>
    <w:rsid w:val="00C829F4"/>
    <w:rsid w:val="00C82AC0"/>
    <w:rsid w:val="00C831BA"/>
    <w:rsid w:val="00C836E0"/>
    <w:rsid w:val="00C83841"/>
    <w:rsid w:val="00C8385C"/>
    <w:rsid w:val="00C83C17"/>
    <w:rsid w:val="00C83D6E"/>
    <w:rsid w:val="00C8442E"/>
    <w:rsid w:val="00C84AAE"/>
    <w:rsid w:val="00C84EFF"/>
    <w:rsid w:val="00C84F38"/>
    <w:rsid w:val="00C850D5"/>
    <w:rsid w:val="00C85436"/>
    <w:rsid w:val="00C85891"/>
    <w:rsid w:val="00C858B5"/>
    <w:rsid w:val="00C8675B"/>
    <w:rsid w:val="00C8675E"/>
    <w:rsid w:val="00C86CCD"/>
    <w:rsid w:val="00C86D93"/>
    <w:rsid w:val="00C8708C"/>
    <w:rsid w:val="00C87252"/>
    <w:rsid w:val="00C87350"/>
    <w:rsid w:val="00C87670"/>
    <w:rsid w:val="00C878FC"/>
    <w:rsid w:val="00C87931"/>
    <w:rsid w:val="00C87C85"/>
    <w:rsid w:val="00C87DCB"/>
    <w:rsid w:val="00C90031"/>
    <w:rsid w:val="00C90167"/>
    <w:rsid w:val="00C903DD"/>
    <w:rsid w:val="00C90557"/>
    <w:rsid w:val="00C90797"/>
    <w:rsid w:val="00C90903"/>
    <w:rsid w:val="00C90ABA"/>
    <w:rsid w:val="00C90B73"/>
    <w:rsid w:val="00C91477"/>
    <w:rsid w:val="00C915EF"/>
    <w:rsid w:val="00C917CF"/>
    <w:rsid w:val="00C91872"/>
    <w:rsid w:val="00C920B6"/>
    <w:rsid w:val="00C9210D"/>
    <w:rsid w:val="00C921A4"/>
    <w:rsid w:val="00C92361"/>
    <w:rsid w:val="00C9244E"/>
    <w:rsid w:val="00C925B3"/>
    <w:rsid w:val="00C92619"/>
    <w:rsid w:val="00C92887"/>
    <w:rsid w:val="00C92DBF"/>
    <w:rsid w:val="00C931FB"/>
    <w:rsid w:val="00C93673"/>
    <w:rsid w:val="00C93CC9"/>
    <w:rsid w:val="00C93FAE"/>
    <w:rsid w:val="00C94138"/>
    <w:rsid w:val="00C944EC"/>
    <w:rsid w:val="00C94979"/>
    <w:rsid w:val="00C94BB9"/>
    <w:rsid w:val="00C94C34"/>
    <w:rsid w:val="00C94CA2"/>
    <w:rsid w:val="00C95013"/>
    <w:rsid w:val="00C950C8"/>
    <w:rsid w:val="00C95360"/>
    <w:rsid w:val="00C9569C"/>
    <w:rsid w:val="00C9595A"/>
    <w:rsid w:val="00C95EB6"/>
    <w:rsid w:val="00C95EF5"/>
    <w:rsid w:val="00C961C5"/>
    <w:rsid w:val="00C96D35"/>
    <w:rsid w:val="00C9704A"/>
    <w:rsid w:val="00C971BF"/>
    <w:rsid w:val="00C972A6"/>
    <w:rsid w:val="00C97A1A"/>
    <w:rsid w:val="00C97D34"/>
    <w:rsid w:val="00C97DE9"/>
    <w:rsid w:val="00CA006A"/>
    <w:rsid w:val="00CA0838"/>
    <w:rsid w:val="00CA133B"/>
    <w:rsid w:val="00CA1C6D"/>
    <w:rsid w:val="00CA240E"/>
    <w:rsid w:val="00CA2768"/>
    <w:rsid w:val="00CA294E"/>
    <w:rsid w:val="00CA2A06"/>
    <w:rsid w:val="00CA316D"/>
    <w:rsid w:val="00CA3708"/>
    <w:rsid w:val="00CA3914"/>
    <w:rsid w:val="00CA40DF"/>
    <w:rsid w:val="00CA427D"/>
    <w:rsid w:val="00CA42A4"/>
    <w:rsid w:val="00CA49BE"/>
    <w:rsid w:val="00CA4A8C"/>
    <w:rsid w:val="00CA4D22"/>
    <w:rsid w:val="00CA4FF5"/>
    <w:rsid w:val="00CA53CD"/>
    <w:rsid w:val="00CA5692"/>
    <w:rsid w:val="00CA5BCB"/>
    <w:rsid w:val="00CA5FF5"/>
    <w:rsid w:val="00CA6639"/>
    <w:rsid w:val="00CA666A"/>
    <w:rsid w:val="00CA69BB"/>
    <w:rsid w:val="00CA69C7"/>
    <w:rsid w:val="00CA707F"/>
    <w:rsid w:val="00CA7089"/>
    <w:rsid w:val="00CA74B5"/>
    <w:rsid w:val="00CA7A9A"/>
    <w:rsid w:val="00CA7CE2"/>
    <w:rsid w:val="00CA7E2B"/>
    <w:rsid w:val="00CB0584"/>
    <w:rsid w:val="00CB0706"/>
    <w:rsid w:val="00CB081C"/>
    <w:rsid w:val="00CB08AB"/>
    <w:rsid w:val="00CB09AE"/>
    <w:rsid w:val="00CB0AD1"/>
    <w:rsid w:val="00CB16AE"/>
    <w:rsid w:val="00CB1726"/>
    <w:rsid w:val="00CB1A60"/>
    <w:rsid w:val="00CB1B66"/>
    <w:rsid w:val="00CB1EF5"/>
    <w:rsid w:val="00CB1F99"/>
    <w:rsid w:val="00CB1FEB"/>
    <w:rsid w:val="00CB234D"/>
    <w:rsid w:val="00CB2857"/>
    <w:rsid w:val="00CB28D5"/>
    <w:rsid w:val="00CB2ABA"/>
    <w:rsid w:val="00CB2C0A"/>
    <w:rsid w:val="00CB2F2F"/>
    <w:rsid w:val="00CB3506"/>
    <w:rsid w:val="00CB398E"/>
    <w:rsid w:val="00CB3BC2"/>
    <w:rsid w:val="00CB3C91"/>
    <w:rsid w:val="00CB3CB0"/>
    <w:rsid w:val="00CB3F02"/>
    <w:rsid w:val="00CB487F"/>
    <w:rsid w:val="00CB54A3"/>
    <w:rsid w:val="00CB5EE6"/>
    <w:rsid w:val="00CB6150"/>
    <w:rsid w:val="00CB6A44"/>
    <w:rsid w:val="00CB6D84"/>
    <w:rsid w:val="00CB773C"/>
    <w:rsid w:val="00CB783A"/>
    <w:rsid w:val="00CB79B5"/>
    <w:rsid w:val="00CB7BA2"/>
    <w:rsid w:val="00CB7E9C"/>
    <w:rsid w:val="00CC0266"/>
    <w:rsid w:val="00CC02AD"/>
    <w:rsid w:val="00CC04BB"/>
    <w:rsid w:val="00CC05B5"/>
    <w:rsid w:val="00CC06EE"/>
    <w:rsid w:val="00CC0B78"/>
    <w:rsid w:val="00CC0E9B"/>
    <w:rsid w:val="00CC1288"/>
    <w:rsid w:val="00CC2038"/>
    <w:rsid w:val="00CC218A"/>
    <w:rsid w:val="00CC249A"/>
    <w:rsid w:val="00CC292C"/>
    <w:rsid w:val="00CC2CCB"/>
    <w:rsid w:val="00CC3220"/>
    <w:rsid w:val="00CC359C"/>
    <w:rsid w:val="00CC3856"/>
    <w:rsid w:val="00CC3B3B"/>
    <w:rsid w:val="00CC3C30"/>
    <w:rsid w:val="00CC44AC"/>
    <w:rsid w:val="00CC46BE"/>
    <w:rsid w:val="00CC516E"/>
    <w:rsid w:val="00CC547B"/>
    <w:rsid w:val="00CC54A6"/>
    <w:rsid w:val="00CC55BD"/>
    <w:rsid w:val="00CC5A9D"/>
    <w:rsid w:val="00CC5AE4"/>
    <w:rsid w:val="00CC5C9A"/>
    <w:rsid w:val="00CC5CF6"/>
    <w:rsid w:val="00CC5D66"/>
    <w:rsid w:val="00CC650C"/>
    <w:rsid w:val="00CC6661"/>
    <w:rsid w:val="00CC69B2"/>
    <w:rsid w:val="00CC6CF4"/>
    <w:rsid w:val="00CC6D9C"/>
    <w:rsid w:val="00CC7517"/>
    <w:rsid w:val="00CC7647"/>
    <w:rsid w:val="00CC7C6D"/>
    <w:rsid w:val="00CC7C7E"/>
    <w:rsid w:val="00CD0155"/>
    <w:rsid w:val="00CD0437"/>
    <w:rsid w:val="00CD06DB"/>
    <w:rsid w:val="00CD076B"/>
    <w:rsid w:val="00CD084A"/>
    <w:rsid w:val="00CD0D48"/>
    <w:rsid w:val="00CD0D54"/>
    <w:rsid w:val="00CD1144"/>
    <w:rsid w:val="00CD12C2"/>
    <w:rsid w:val="00CD1648"/>
    <w:rsid w:val="00CD16FE"/>
    <w:rsid w:val="00CD1D3A"/>
    <w:rsid w:val="00CD1E8C"/>
    <w:rsid w:val="00CD205D"/>
    <w:rsid w:val="00CD21B1"/>
    <w:rsid w:val="00CD2272"/>
    <w:rsid w:val="00CD263A"/>
    <w:rsid w:val="00CD2677"/>
    <w:rsid w:val="00CD273C"/>
    <w:rsid w:val="00CD2A20"/>
    <w:rsid w:val="00CD2BA8"/>
    <w:rsid w:val="00CD369F"/>
    <w:rsid w:val="00CD3816"/>
    <w:rsid w:val="00CD39DB"/>
    <w:rsid w:val="00CD3B33"/>
    <w:rsid w:val="00CD416B"/>
    <w:rsid w:val="00CD4436"/>
    <w:rsid w:val="00CD45FE"/>
    <w:rsid w:val="00CD49AC"/>
    <w:rsid w:val="00CD4B4F"/>
    <w:rsid w:val="00CD4C37"/>
    <w:rsid w:val="00CD4EF4"/>
    <w:rsid w:val="00CD5019"/>
    <w:rsid w:val="00CD5188"/>
    <w:rsid w:val="00CD58BC"/>
    <w:rsid w:val="00CD5C10"/>
    <w:rsid w:val="00CD5CEC"/>
    <w:rsid w:val="00CD5FA7"/>
    <w:rsid w:val="00CD6078"/>
    <w:rsid w:val="00CD6791"/>
    <w:rsid w:val="00CD7373"/>
    <w:rsid w:val="00CD73E3"/>
    <w:rsid w:val="00CD763F"/>
    <w:rsid w:val="00CD78E4"/>
    <w:rsid w:val="00CD7EF6"/>
    <w:rsid w:val="00CE0030"/>
    <w:rsid w:val="00CE040C"/>
    <w:rsid w:val="00CE0D61"/>
    <w:rsid w:val="00CE0DAC"/>
    <w:rsid w:val="00CE0EFE"/>
    <w:rsid w:val="00CE14C4"/>
    <w:rsid w:val="00CE1A3E"/>
    <w:rsid w:val="00CE1BCB"/>
    <w:rsid w:val="00CE1BD9"/>
    <w:rsid w:val="00CE21C2"/>
    <w:rsid w:val="00CE2205"/>
    <w:rsid w:val="00CE2B72"/>
    <w:rsid w:val="00CE2D9F"/>
    <w:rsid w:val="00CE38FF"/>
    <w:rsid w:val="00CE3EF6"/>
    <w:rsid w:val="00CE41AF"/>
    <w:rsid w:val="00CE41B5"/>
    <w:rsid w:val="00CE4CAA"/>
    <w:rsid w:val="00CE58C9"/>
    <w:rsid w:val="00CE59F6"/>
    <w:rsid w:val="00CE6304"/>
    <w:rsid w:val="00CE64E9"/>
    <w:rsid w:val="00CE653C"/>
    <w:rsid w:val="00CE6994"/>
    <w:rsid w:val="00CE6AE4"/>
    <w:rsid w:val="00CE6B91"/>
    <w:rsid w:val="00CE6BDB"/>
    <w:rsid w:val="00CE6DC1"/>
    <w:rsid w:val="00CE6E7A"/>
    <w:rsid w:val="00CE70F6"/>
    <w:rsid w:val="00CE7390"/>
    <w:rsid w:val="00CE7657"/>
    <w:rsid w:val="00CE78C6"/>
    <w:rsid w:val="00CE7AB8"/>
    <w:rsid w:val="00CF0095"/>
    <w:rsid w:val="00CF055D"/>
    <w:rsid w:val="00CF0721"/>
    <w:rsid w:val="00CF1138"/>
    <w:rsid w:val="00CF146C"/>
    <w:rsid w:val="00CF1A83"/>
    <w:rsid w:val="00CF1D02"/>
    <w:rsid w:val="00CF1EC2"/>
    <w:rsid w:val="00CF2449"/>
    <w:rsid w:val="00CF37A7"/>
    <w:rsid w:val="00CF4029"/>
    <w:rsid w:val="00CF4116"/>
    <w:rsid w:val="00CF4135"/>
    <w:rsid w:val="00CF4304"/>
    <w:rsid w:val="00CF43CC"/>
    <w:rsid w:val="00CF43CF"/>
    <w:rsid w:val="00CF4BF4"/>
    <w:rsid w:val="00CF4F80"/>
    <w:rsid w:val="00CF4F8F"/>
    <w:rsid w:val="00CF5DF4"/>
    <w:rsid w:val="00CF63C4"/>
    <w:rsid w:val="00CF63FA"/>
    <w:rsid w:val="00CF64A7"/>
    <w:rsid w:val="00CF7226"/>
    <w:rsid w:val="00CF7BC7"/>
    <w:rsid w:val="00CF7D7D"/>
    <w:rsid w:val="00D000F3"/>
    <w:rsid w:val="00D005FA"/>
    <w:rsid w:val="00D00A7A"/>
    <w:rsid w:val="00D00CD7"/>
    <w:rsid w:val="00D01B3A"/>
    <w:rsid w:val="00D01BF5"/>
    <w:rsid w:val="00D01D1F"/>
    <w:rsid w:val="00D01ED9"/>
    <w:rsid w:val="00D024FD"/>
    <w:rsid w:val="00D025D5"/>
    <w:rsid w:val="00D029A4"/>
    <w:rsid w:val="00D02FEE"/>
    <w:rsid w:val="00D03304"/>
    <w:rsid w:val="00D03664"/>
    <w:rsid w:val="00D03AB0"/>
    <w:rsid w:val="00D03C8B"/>
    <w:rsid w:val="00D03CAE"/>
    <w:rsid w:val="00D03CE6"/>
    <w:rsid w:val="00D03D73"/>
    <w:rsid w:val="00D04A14"/>
    <w:rsid w:val="00D04A66"/>
    <w:rsid w:val="00D04B6E"/>
    <w:rsid w:val="00D05387"/>
    <w:rsid w:val="00D05777"/>
    <w:rsid w:val="00D05865"/>
    <w:rsid w:val="00D0586E"/>
    <w:rsid w:val="00D05DE9"/>
    <w:rsid w:val="00D05E8D"/>
    <w:rsid w:val="00D0624C"/>
    <w:rsid w:val="00D062AF"/>
    <w:rsid w:val="00D0639E"/>
    <w:rsid w:val="00D0646B"/>
    <w:rsid w:val="00D0685C"/>
    <w:rsid w:val="00D06B2E"/>
    <w:rsid w:val="00D06B50"/>
    <w:rsid w:val="00D06CA3"/>
    <w:rsid w:val="00D06F7E"/>
    <w:rsid w:val="00D07166"/>
    <w:rsid w:val="00D071F6"/>
    <w:rsid w:val="00D0733A"/>
    <w:rsid w:val="00D0786B"/>
    <w:rsid w:val="00D07D48"/>
    <w:rsid w:val="00D100A8"/>
    <w:rsid w:val="00D1015B"/>
    <w:rsid w:val="00D1022C"/>
    <w:rsid w:val="00D10687"/>
    <w:rsid w:val="00D11113"/>
    <w:rsid w:val="00D11286"/>
    <w:rsid w:val="00D11B8A"/>
    <w:rsid w:val="00D11E32"/>
    <w:rsid w:val="00D121E4"/>
    <w:rsid w:val="00D121F7"/>
    <w:rsid w:val="00D12330"/>
    <w:rsid w:val="00D12FCF"/>
    <w:rsid w:val="00D13311"/>
    <w:rsid w:val="00D136E4"/>
    <w:rsid w:val="00D138DA"/>
    <w:rsid w:val="00D13D4D"/>
    <w:rsid w:val="00D14056"/>
    <w:rsid w:val="00D1424E"/>
    <w:rsid w:val="00D1449D"/>
    <w:rsid w:val="00D1474B"/>
    <w:rsid w:val="00D14907"/>
    <w:rsid w:val="00D14B2F"/>
    <w:rsid w:val="00D14D8B"/>
    <w:rsid w:val="00D14EF1"/>
    <w:rsid w:val="00D153E5"/>
    <w:rsid w:val="00D153F7"/>
    <w:rsid w:val="00D1560E"/>
    <w:rsid w:val="00D158A3"/>
    <w:rsid w:val="00D15E21"/>
    <w:rsid w:val="00D15ED7"/>
    <w:rsid w:val="00D16180"/>
    <w:rsid w:val="00D16583"/>
    <w:rsid w:val="00D165CE"/>
    <w:rsid w:val="00D167BE"/>
    <w:rsid w:val="00D16C15"/>
    <w:rsid w:val="00D16C74"/>
    <w:rsid w:val="00D16CC2"/>
    <w:rsid w:val="00D1738F"/>
    <w:rsid w:val="00D173A6"/>
    <w:rsid w:val="00D17446"/>
    <w:rsid w:val="00D17622"/>
    <w:rsid w:val="00D17630"/>
    <w:rsid w:val="00D1770B"/>
    <w:rsid w:val="00D2006E"/>
    <w:rsid w:val="00D201EB"/>
    <w:rsid w:val="00D2020A"/>
    <w:rsid w:val="00D205FE"/>
    <w:rsid w:val="00D209AD"/>
    <w:rsid w:val="00D20B6D"/>
    <w:rsid w:val="00D20BE7"/>
    <w:rsid w:val="00D2109D"/>
    <w:rsid w:val="00D21158"/>
    <w:rsid w:val="00D218C8"/>
    <w:rsid w:val="00D21B37"/>
    <w:rsid w:val="00D21C0E"/>
    <w:rsid w:val="00D2237A"/>
    <w:rsid w:val="00D22A4A"/>
    <w:rsid w:val="00D22CCA"/>
    <w:rsid w:val="00D22D16"/>
    <w:rsid w:val="00D22DF5"/>
    <w:rsid w:val="00D22E7F"/>
    <w:rsid w:val="00D230C1"/>
    <w:rsid w:val="00D230CE"/>
    <w:rsid w:val="00D232E4"/>
    <w:rsid w:val="00D2367F"/>
    <w:rsid w:val="00D23FB7"/>
    <w:rsid w:val="00D241C1"/>
    <w:rsid w:val="00D242BF"/>
    <w:rsid w:val="00D243D4"/>
    <w:rsid w:val="00D2467D"/>
    <w:rsid w:val="00D24A32"/>
    <w:rsid w:val="00D25021"/>
    <w:rsid w:val="00D2511D"/>
    <w:rsid w:val="00D25537"/>
    <w:rsid w:val="00D2555F"/>
    <w:rsid w:val="00D25D82"/>
    <w:rsid w:val="00D2657E"/>
    <w:rsid w:val="00D267B6"/>
    <w:rsid w:val="00D26A7C"/>
    <w:rsid w:val="00D26DCD"/>
    <w:rsid w:val="00D30249"/>
    <w:rsid w:val="00D30261"/>
    <w:rsid w:val="00D30758"/>
    <w:rsid w:val="00D30BED"/>
    <w:rsid w:val="00D31226"/>
    <w:rsid w:val="00D319EA"/>
    <w:rsid w:val="00D31A0B"/>
    <w:rsid w:val="00D32A5C"/>
    <w:rsid w:val="00D32B01"/>
    <w:rsid w:val="00D32CA1"/>
    <w:rsid w:val="00D32D80"/>
    <w:rsid w:val="00D33058"/>
    <w:rsid w:val="00D33134"/>
    <w:rsid w:val="00D3313C"/>
    <w:rsid w:val="00D33160"/>
    <w:rsid w:val="00D332D5"/>
    <w:rsid w:val="00D3364C"/>
    <w:rsid w:val="00D33687"/>
    <w:rsid w:val="00D33BD9"/>
    <w:rsid w:val="00D33DDD"/>
    <w:rsid w:val="00D347A7"/>
    <w:rsid w:val="00D34CAB"/>
    <w:rsid w:val="00D34E80"/>
    <w:rsid w:val="00D353B0"/>
    <w:rsid w:val="00D3568F"/>
    <w:rsid w:val="00D35CCD"/>
    <w:rsid w:val="00D35F5C"/>
    <w:rsid w:val="00D362F8"/>
    <w:rsid w:val="00D3650E"/>
    <w:rsid w:val="00D36518"/>
    <w:rsid w:val="00D36571"/>
    <w:rsid w:val="00D3671D"/>
    <w:rsid w:val="00D36978"/>
    <w:rsid w:val="00D36A88"/>
    <w:rsid w:val="00D36DCF"/>
    <w:rsid w:val="00D36F5E"/>
    <w:rsid w:val="00D37285"/>
    <w:rsid w:val="00D37ACD"/>
    <w:rsid w:val="00D37D66"/>
    <w:rsid w:val="00D37E3A"/>
    <w:rsid w:val="00D37F22"/>
    <w:rsid w:val="00D40626"/>
    <w:rsid w:val="00D4080F"/>
    <w:rsid w:val="00D40D1A"/>
    <w:rsid w:val="00D40E0F"/>
    <w:rsid w:val="00D40E6B"/>
    <w:rsid w:val="00D410DF"/>
    <w:rsid w:val="00D41BCD"/>
    <w:rsid w:val="00D41DAB"/>
    <w:rsid w:val="00D41DB6"/>
    <w:rsid w:val="00D427B3"/>
    <w:rsid w:val="00D42D4E"/>
    <w:rsid w:val="00D42E85"/>
    <w:rsid w:val="00D42FCA"/>
    <w:rsid w:val="00D43025"/>
    <w:rsid w:val="00D43341"/>
    <w:rsid w:val="00D4367B"/>
    <w:rsid w:val="00D4369B"/>
    <w:rsid w:val="00D43744"/>
    <w:rsid w:val="00D43C02"/>
    <w:rsid w:val="00D441C7"/>
    <w:rsid w:val="00D4468F"/>
    <w:rsid w:val="00D446E8"/>
    <w:rsid w:val="00D448F9"/>
    <w:rsid w:val="00D44D30"/>
    <w:rsid w:val="00D44D51"/>
    <w:rsid w:val="00D44F7B"/>
    <w:rsid w:val="00D453A4"/>
    <w:rsid w:val="00D45917"/>
    <w:rsid w:val="00D466EB"/>
    <w:rsid w:val="00D46E0B"/>
    <w:rsid w:val="00D47018"/>
    <w:rsid w:val="00D4746C"/>
    <w:rsid w:val="00D4756C"/>
    <w:rsid w:val="00D475CD"/>
    <w:rsid w:val="00D476A2"/>
    <w:rsid w:val="00D50099"/>
    <w:rsid w:val="00D5040C"/>
    <w:rsid w:val="00D504A4"/>
    <w:rsid w:val="00D50C17"/>
    <w:rsid w:val="00D50E65"/>
    <w:rsid w:val="00D510F1"/>
    <w:rsid w:val="00D51172"/>
    <w:rsid w:val="00D511D2"/>
    <w:rsid w:val="00D5137C"/>
    <w:rsid w:val="00D518B5"/>
    <w:rsid w:val="00D51A8E"/>
    <w:rsid w:val="00D51D92"/>
    <w:rsid w:val="00D51DC9"/>
    <w:rsid w:val="00D5207B"/>
    <w:rsid w:val="00D521ED"/>
    <w:rsid w:val="00D52278"/>
    <w:rsid w:val="00D523A9"/>
    <w:rsid w:val="00D523E0"/>
    <w:rsid w:val="00D52FEE"/>
    <w:rsid w:val="00D5300F"/>
    <w:rsid w:val="00D5318A"/>
    <w:rsid w:val="00D538F0"/>
    <w:rsid w:val="00D53A4F"/>
    <w:rsid w:val="00D53B08"/>
    <w:rsid w:val="00D53BE8"/>
    <w:rsid w:val="00D53DA5"/>
    <w:rsid w:val="00D53EC0"/>
    <w:rsid w:val="00D5423E"/>
    <w:rsid w:val="00D542B3"/>
    <w:rsid w:val="00D54326"/>
    <w:rsid w:val="00D553E5"/>
    <w:rsid w:val="00D554A8"/>
    <w:rsid w:val="00D55510"/>
    <w:rsid w:val="00D5561E"/>
    <w:rsid w:val="00D55B7D"/>
    <w:rsid w:val="00D55EE3"/>
    <w:rsid w:val="00D563A4"/>
    <w:rsid w:val="00D56629"/>
    <w:rsid w:val="00D568EC"/>
    <w:rsid w:val="00D56C91"/>
    <w:rsid w:val="00D56CA3"/>
    <w:rsid w:val="00D56CF1"/>
    <w:rsid w:val="00D578BC"/>
    <w:rsid w:val="00D578C9"/>
    <w:rsid w:val="00D579FC"/>
    <w:rsid w:val="00D57BF6"/>
    <w:rsid w:val="00D601C8"/>
    <w:rsid w:val="00D605F7"/>
    <w:rsid w:val="00D605FE"/>
    <w:rsid w:val="00D60698"/>
    <w:rsid w:val="00D60787"/>
    <w:rsid w:val="00D60852"/>
    <w:rsid w:val="00D60AE4"/>
    <w:rsid w:val="00D60B65"/>
    <w:rsid w:val="00D60F92"/>
    <w:rsid w:val="00D60FE5"/>
    <w:rsid w:val="00D6129E"/>
    <w:rsid w:val="00D615A4"/>
    <w:rsid w:val="00D6177F"/>
    <w:rsid w:val="00D61C7A"/>
    <w:rsid w:val="00D6246A"/>
    <w:rsid w:val="00D62C7A"/>
    <w:rsid w:val="00D62F55"/>
    <w:rsid w:val="00D632F1"/>
    <w:rsid w:val="00D63534"/>
    <w:rsid w:val="00D636A4"/>
    <w:rsid w:val="00D6375B"/>
    <w:rsid w:val="00D6384B"/>
    <w:rsid w:val="00D63888"/>
    <w:rsid w:val="00D63AE2"/>
    <w:rsid w:val="00D63C97"/>
    <w:rsid w:val="00D640E8"/>
    <w:rsid w:val="00D6421F"/>
    <w:rsid w:val="00D64B79"/>
    <w:rsid w:val="00D651CE"/>
    <w:rsid w:val="00D657B9"/>
    <w:rsid w:val="00D65B59"/>
    <w:rsid w:val="00D661C8"/>
    <w:rsid w:val="00D66B4A"/>
    <w:rsid w:val="00D66CFB"/>
    <w:rsid w:val="00D66DD5"/>
    <w:rsid w:val="00D6759A"/>
    <w:rsid w:val="00D67B2C"/>
    <w:rsid w:val="00D67CD1"/>
    <w:rsid w:val="00D67FE9"/>
    <w:rsid w:val="00D70042"/>
    <w:rsid w:val="00D701AC"/>
    <w:rsid w:val="00D70930"/>
    <w:rsid w:val="00D70FDF"/>
    <w:rsid w:val="00D71160"/>
    <w:rsid w:val="00D71383"/>
    <w:rsid w:val="00D71435"/>
    <w:rsid w:val="00D71699"/>
    <w:rsid w:val="00D72533"/>
    <w:rsid w:val="00D728F9"/>
    <w:rsid w:val="00D72AE0"/>
    <w:rsid w:val="00D72AE9"/>
    <w:rsid w:val="00D72C74"/>
    <w:rsid w:val="00D72CD1"/>
    <w:rsid w:val="00D72D5B"/>
    <w:rsid w:val="00D7323B"/>
    <w:rsid w:val="00D73452"/>
    <w:rsid w:val="00D7345B"/>
    <w:rsid w:val="00D73862"/>
    <w:rsid w:val="00D73D44"/>
    <w:rsid w:val="00D73F17"/>
    <w:rsid w:val="00D742A0"/>
    <w:rsid w:val="00D746FB"/>
    <w:rsid w:val="00D74846"/>
    <w:rsid w:val="00D74885"/>
    <w:rsid w:val="00D74998"/>
    <w:rsid w:val="00D74BBB"/>
    <w:rsid w:val="00D74CB3"/>
    <w:rsid w:val="00D74F0D"/>
    <w:rsid w:val="00D7506D"/>
    <w:rsid w:val="00D753F1"/>
    <w:rsid w:val="00D75B95"/>
    <w:rsid w:val="00D75C2F"/>
    <w:rsid w:val="00D75D25"/>
    <w:rsid w:val="00D75EB3"/>
    <w:rsid w:val="00D763C3"/>
    <w:rsid w:val="00D76502"/>
    <w:rsid w:val="00D76722"/>
    <w:rsid w:val="00D768AA"/>
    <w:rsid w:val="00D76F02"/>
    <w:rsid w:val="00D77015"/>
    <w:rsid w:val="00D7704C"/>
    <w:rsid w:val="00D77433"/>
    <w:rsid w:val="00D7747E"/>
    <w:rsid w:val="00D775DD"/>
    <w:rsid w:val="00D77776"/>
    <w:rsid w:val="00D7780E"/>
    <w:rsid w:val="00D77873"/>
    <w:rsid w:val="00D7788D"/>
    <w:rsid w:val="00D779E4"/>
    <w:rsid w:val="00D77E7E"/>
    <w:rsid w:val="00D80A49"/>
    <w:rsid w:val="00D80DF0"/>
    <w:rsid w:val="00D81224"/>
    <w:rsid w:val="00D81387"/>
    <w:rsid w:val="00D815B7"/>
    <w:rsid w:val="00D81681"/>
    <w:rsid w:val="00D8178F"/>
    <w:rsid w:val="00D81BF7"/>
    <w:rsid w:val="00D81E7A"/>
    <w:rsid w:val="00D825FF"/>
    <w:rsid w:val="00D826FD"/>
    <w:rsid w:val="00D8285F"/>
    <w:rsid w:val="00D82BA6"/>
    <w:rsid w:val="00D82CA6"/>
    <w:rsid w:val="00D8324E"/>
    <w:rsid w:val="00D8345D"/>
    <w:rsid w:val="00D83D67"/>
    <w:rsid w:val="00D83ED3"/>
    <w:rsid w:val="00D846DA"/>
    <w:rsid w:val="00D848DA"/>
    <w:rsid w:val="00D84941"/>
    <w:rsid w:val="00D84AA1"/>
    <w:rsid w:val="00D85367"/>
    <w:rsid w:val="00D855D7"/>
    <w:rsid w:val="00D85623"/>
    <w:rsid w:val="00D85ED8"/>
    <w:rsid w:val="00D85F8B"/>
    <w:rsid w:val="00D86118"/>
    <w:rsid w:val="00D8659D"/>
    <w:rsid w:val="00D86672"/>
    <w:rsid w:val="00D86C7C"/>
    <w:rsid w:val="00D86FBA"/>
    <w:rsid w:val="00D87001"/>
    <w:rsid w:val="00D87393"/>
    <w:rsid w:val="00D87A65"/>
    <w:rsid w:val="00D903E6"/>
    <w:rsid w:val="00D904FB"/>
    <w:rsid w:val="00D9051D"/>
    <w:rsid w:val="00D90808"/>
    <w:rsid w:val="00D909B4"/>
    <w:rsid w:val="00D90BC2"/>
    <w:rsid w:val="00D918F3"/>
    <w:rsid w:val="00D91A7D"/>
    <w:rsid w:val="00D92032"/>
    <w:rsid w:val="00D9217F"/>
    <w:rsid w:val="00D923F2"/>
    <w:rsid w:val="00D92C20"/>
    <w:rsid w:val="00D9304E"/>
    <w:rsid w:val="00D936F9"/>
    <w:rsid w:val="00D9370C"/>
    <w:rsid w:val="00D93B2F"/>
    <w:rsid w:val="00D93E77"/>
    <w:rsid w:val="00D93FB9"/>
    <w:rsid w:val="00D9417E"/>
    <w:rsid w:val="00D9429B"/>
    <w:rsid w:val="00D94506"/>
    <w:rsid w:val="00D94F5E"/>
    <w:rsid w:val="00D9504F"/>
    <w:rsid w:val="00D9522F"/>
    <w:rsid w:val="00D9558F"/>
    <w:rsid w:val="00D95DCD"/>
    <w:rsid w:val="00D96549"/>
    <w:rsid w:val="00D965A8"/>
    <w:rsid w:val="00D96989"/>
    <w:rsid w:val="00D96A9E"/>
    <w:rsid w:val="00D96E39"/>
    <w:rsid w:val="00D96F77"/>
    <w:rsid w:val="00D96F8F"/>
    <w:rsid w:val="00D97A1B"/>
    <w:rsid w:val="00D97B4A"/>
    <w:rsid w:val="00D97ED4"/>
    <w:rsid w:val="00DA0159"/>
    <w:rsid w:val="00DA0496"/>
    <w:rsid w:val="00DA04DA"/>
    <w:rsid w:val="00DA05C1"/>
    <w:rsid w:val="00DA07A2"/>
    <w:rsid w:val="00DA0F47"/>
    <w:rsid w:val="00DA1061"/>
    <w:rsid w:val="00DA179B"/>
    <w:rsid w:val="00DA17BB"/>
    <w:rsid w:val="00DA1946"/>
    <w:rsid w:val="00DA2695"/>
    <w:rsid w:val="00DA26CC"/>
    <w:rsid w:val="00DA29D0"/>
    <w:rsid w:val="00DA3226"/>
    <w:rsid w:val="00DA367A"/>
    <w:rsid w:val="00DA4666"/>
    <w:rsid w:val="00DA47D4"/>
    <w:rsid w:val="00DA483D"/>
    <w:rsid w:val="00DA541A"/>
    <w:rsid w:val="00DA5503"/>
    <w:rsid w:val="00DA5617"/>
    <w:rsid w:val="00DA56F9"/>
    <w:rsid w:val="00DA5A4C"/>
    <w:rsid w:val="00DA5DC1"/>
    <w:rsid w:val="00DA600C"/>
    <w:rsid w:val="00DA607F"/>
    <w:rsid w:val="00DA6CA4"/>
    <w:rsid w:val="00DA6CD2"/>
    <w:rsid w:val="00DA6ED8"/>
    <w:rsid w:val="00DA798F"/>
    <w:rsid w:val="00DA79A3"/>
    <w:rsid w:val="00DA7EF6"/>
    <w:rsid w:val="00DA7FC8"/>
    <w:rsid w:val="00DB080B"/>
    <w:rsid w:val="00DB0E26"/>
    <w:rsid w:val="00DB1421"/>
    <w:rsid w:val="00DB1480"/>
    <w:rsid w:val="00DB1482"/>
    <w:rsid w:val="00DB1A1A"/>
    <w:rsid w:val="00DB1D55"/>
    <w:rsid w:val="00DB282C"/>
    <w:rsid w:val="00DB2B3C"/>
    <w:rsid w:val="00DB2C45"/>
    <w:rsid w:val="00DB366A"/>
    <w:rsid w:val="00DB39BE"/>
    <w:rsid w:val="00DB43F4"/>
    <w:rsid w:val="00DB4548"/>
    <w:rsid w:val="00DB46CB"/>
    <w:rsid w:val="00DB513E"/>
    <w:rsid w:val="00DB5200"/>
    <w:rsid w:val="00DB5445"/>
    <w:rsid w:val="00DB5495"/>
    <w:rsid w:val="00DB55A8"/>
    <w:rsid w:val="00DB5A4A"/>
    <w:rsid w:val="00DB61A2"/>
    <w:rsid w:val="00DB6239"/>
    <w:rsid w:val="00DB6370"/>
    <w:rsid w:val="00DB640E"/>
    <w:rsid w:val="00DB655D"/>
    <w:rsid w:val="00DB6564"/>
    <w:rsid w:val="00DB67B0"/>
    <w:rsid w:val="00DB69CE"/>
    <w:rsid w:val="00DB6C0E"/>
    <w:rsid w:val="00DB6FA9"/>
    <w:rsid w:val="00DB7012"/>
    <w:rsid w:val="00DB7149"/>
    <w:rsid w:val="00DB7242"/>
    <w:rsid w:val="00DB7577"/>
    <w:rsid w:val="00DB76CE"/>
    <w:rsid w:val="00DB7DE9"/>
    <w:rsid w:val="00DB7EE0"/>
    <w:rsid w:val="00DC03F5"/>
    <w:rsid w:val="00DC06E1"/>
    <w:rsid w:val="00DC0B10"/>
    <w:rsid w:val="00DC0B32"/>
    <w:rsid w:val="00DC10D8"/>
    <w:rsid w:val="00DC1116"/>
    <w:rsid w:val="00DC1569"/>
    <w:rsid w:val="00DC1A9F"/>
    <w:rsid w:val="00DC1DAE"/>
    <w:rsid w:val="00DC223F"/>
    <w:rsid w:val="00DC252B"/>
    <w:rsid w:val="00DC2580"/>
    <w:rsid w:val="00DC2639"/>
    <w:rsid w:val="00DC2C33"/>
    <w:rsid w:val="00DC2EF0"/>
    <w:rsid w:val="00DC31A4"/>
    <w:rsid w:val="00DC32A1"/>
    <w:rsid w:val="00DC349A"/>
    <w:rsid w:val="00DC34BA"/>
    <w:rsid w:val="00DC3641"/>
    <w:rsid w:val="00DC3667"/>
    <w:rsid w:val="00DC3877"/>
    <w:rsid w:val="00DC40F6"/>
    <w:rsid w:val="00DC41C2"/>
    <w:rsid w:val="00DC487B"/>
    <w:rsid w:val="00DC584D"/>
    <w:rsid w:val="00DC5B53"/>
    <w:rsid w:val="00DC5DE0"/>
    <w:rsid w:val="00DC5E31"/>
    <w:rsid w:val="00DC687C"/>
    <w:rsid w:val="00DC6F41"/>
    <w:rsid w:val="00DC708D"/>
    <w:rsid w:val="00DC70E5"/>
    <w:rsid w:val="00DC7166"/>
    <w:rsid w:val="00DC7390"/>
    <w:rsid w:val="00DC7661"/>
    <w:rsid w:val="00DC7833"/>
    <w:rsid w:val="00DC7E41"/>
    <w:rsid w:val="00DD03EA"/>
    <w:rsid w:val="00DD0883"/>
    <w:rsid w:val="00DD0D05"/>
    <w:rsid w:val="00DD0DB1"/>
    <w:rsid w:val="00DD0E89"/>
    <w:rsid w:val="00DD1449"/>
    <w:rsid w:val="00DD15AF"/>
    <w:rsid w:val="00DD1624"/>
    <w:rsid w:val="00DD1697"/>
    <w:rsid w:val="00DD17F1"/>
    <w:rsid w:val="00DD1BFA"/>
    <w:rsid w:val="00DD228D"/>
    <w:rsid w:val="00DD26F1"/>
    <w:rsid w:val="00DD34EB"/>
    <w:rsid w:val="00DD3BB3"/>
    <w:rsid w:val="00DD3C8F"/>
    <w:rsid w:val="00DD3D35"/>
    <w:rsid w:val="00DD4BE7"/>
    <w:rsid w:val="00DD4CA3"/>
    <w:rsid w:val="00DD5299"/>
    <w:rsid w:val="00DD55D4"/>
    <w:rsid w:val="00DD5624"/>
    <w:rsid w:val="00DD56E1"/>
    <w:rsid w:val="00DD5FA4"/>
    <w:rsid w:val="00DD67A8"/>
    <w:rsid w:val="00DD6849"/>
    <w:rsid w:val="00DD6D20"/>
    <w:rsid w:val="00DD6F83"/>
    <w:rsid w:val="00DD7549"/>
    <w:rsid w:val="00DD7582"/>
    <w:rsid w:val="00DD7594"/>
    <w:rsid w:val="00DD77F3"/>
    <w:rsid w:val="00DD7BA9"/>
    <w:rsid w:val="00DE009E"/>
    <w:rsid w:val="00DE014F"/>
    <w:rsid w:val="00DE0B03"/>
    <w:rsid w:val="00DE100E"/>
    <w:rsid w:val="00DE1050"/>
    <w:rsid w:val="00DE138B"/>
    <w:rsid w:val="00DE14A3"/>
    <w:rsid w:val="00DE1721"/>
    <w:rsid w:val="00DE1814"/>
    <w:rsid w:val="00DE1849"/>
    <w:rsid w:val="00DE1997"/>
    <w:rsid w:val="00DE1A3A"/>
    <w:rsid w:val="00DE1D19"/>
    <w:rsid w:val="00DE1E29"/>
    <w:rsid w:val="00DE220C"/>
    <w:rsid w:val="00DE2313"/>
    <w:rsid w:val="00DE3388"/>
    <w:rsid w:val="00DE36BD"/>
    <w:rsid w:val="00DE421A"/>
    <w:rsid w:val="00DE42D2"/>
    <w:rsid w:val="00DE4490"/>
    <w:rsid w:val="00DE45C3"/>
    <w:rsid w:val="00DE479C"/>
    <w:rsid w:val="00DE489B"/>
    <w:rsid w:val="00DE51DA"/>
    <w:rsid w:val="00DE5FF6"/>
    <w:rsid w:val="00DE6251"/>
    <w:rsid w:val="00DE6359"/>
    <w:rsid w:val="00DE65C6"/>
    <w:rsid w:val="00DE6654"/>
    <w:rsid w:val="00DE676A"/>
    <w:rsid w:val="00DE681B"/>
    <w:rsid w:val="00DE6C6D"/>
    <w:rsid w:val="00DE7642"/>
    <w:rsid w:val="00DE7C0A"/>
    <w:rsid w:val="00DE7C53"/>
    <w:rsid w:val="00DE7DB3"/>
    <w:rsid w:val="00DE7FED"/>
    <w:rsid w:val="00DF03EE"/>
    <w:rsid w:val="00DF12A4"/>
    <w:rsid w:val="00DF19A6"/>
    <w:rsid w:val="00DF1A97"/>
    <w:rsid w:val="00DF1C59"/>
    <w:rsid w:val="00DF1C85"/>
    <w:rsid w:val="00DF22BF"/>
    <w:rsid w:val="00DF22D9"/>
    <w:rsid w:val="00DF248A"/>
    <w:rsid w:val="00DF249D"/>
    <w:rsid w:val="00DF29FA"/>
    <w:rsid w:val="00DF31C4"/>
    <w:rsid w:val="00DF343F"/>
    <w:rsid w:val="00DF3720"/>
    <w:rsid w:val="00DF39A0"/>
    <w:rsid w:val="00DF3CEB"/>
    <w:rsid w:val="00DF3DEB"/>
    <w:rsid w:val="00DF3E44"/>
    <w:rsid w:val="00DF4276"/>
    <w:rsid w:val="00DF4637"/>
    <w:rsid w:val="00DF4B67"/>
    <w:rsid w:val="00DF4DDD"/>
    <w:rsid w:val="00DF4F83"/>
    <w:rsid w:val="00DF5070"/>
    <w:rsid w:val="00DF522D"/>
    <w:rsid w:val="00DF52FB"/>
    <w:rsid w:val="00DF54D4"/>
    <w:rsid w:val="00DF571F"/>
    <w:rsid w:val="00DF5A26"/>
    <w:rsid w:val="00DF5A45"/>
    <w:rsid w:val="00DF5C2B"/>
    <w:rsid w:val="00DF6121"/>
    <w:rsid w:val="00DF62E0"/>
    <w:rsid w:val="00DF6BA5"/>
    <w:rsid w:val="00DF7738"/>
    <w:rsid w:val="00DF7B8B"/>
    <w:rsid w:val="00DF7BA8"/>
    <w:rsid w:val="00E00271"/>
    <w:rsid w:val="00E002F6"/>
    <w:rsid w:val="00E005B9"/>
    <w:rsid w:val="00E00757"/>
    <w:rsid w:val="00E0089B"/>
    <w:rsid w:val="00E00D83"/>
    <w:rsid w:val="00E00DEC"/>
    <w:rsid w:val="00E01205"/>
    <w:rsid w:val="00E01258"/>
    <w:rsid w:val="00E01436"/>
    <w:rsid w:val="00E0164B"/>
    <w:rsid w:val="00E01921"/>
    <w:rsid w:val="00E01956"/>
    <w:rsid w:val="00E0213D"/>
    <w:rsid w:val="00E02365"/>
    <w:rsid w:val="00E02689"/>
    <w:rsid w:val="00E02C89"/>
    <w:rsid w:val="00E02EE9"/>
    <w:rsid w:val="00E03336"/>
    <w:rsid w:val="00E03703"/>
    <w:rsid w:val="00E038D9"/>
    <w:rsid w:val="00E03A82"/>
    <w:rsid w:val="00E03F80"/>
    <w:rsid w:val="00E0407E"/>
    <w:rsid w:val="00E04188"/>
    <w:rsid w:val="00E04836"/>
    <w:rsid w:val="00E04B30"/>
    <w:rsid w:val="00E04CAA"/>
    <w:rsid w:val="00E05262"/>
    <w:rsid w:val="00E0531E"/>
    <w:rsid w:val="00E0554D"/>
    <w:rsid w:val="00E055A7"/>
    <w:rsid w:val="00E0584C"/>
    <w:rsid w:val="00E05D20"/>
    <w:rsid w:val="00E05D47"/>
    <w:rsid w:val="00E06417"/>
    <w:rsid w:val="00E06467"/>
    <w:rsid w:val="00E066AC"/>
    <w:rsid w:val="00E068FB"/>
    <w:rsid w:val="00E06EE9"/>
    <w:rsid w:val="00E07134"/>
    <w:rsid w:val="00E0713C"/>
    <w:rsid w:val="00E0742D"/>
    <w:rsid w:val="00E07AB9"/>
    <w:rsid w:val="00E07C1D"/>
    <w:rsid w:val="00E10698"/>
    <w:rsid w:val="00E10737"/>
    <w:rsid w:val="00E1158C"/>
    <w:rsid w:val="00E116EF"/>
    <w:rsid w:val="00E11E67"/>
    <w:rsid w:val="00E123B7"/>
    <w:rsid w:val="00E12677"/>
    <w:rsid w:val="00E12B75"/>
    <w:rsid w:val="00E12B97"/>
    <w:rsid w:val="00E13045"/>
    <w:rsid w:val="00E131D3"/>
    <w:rsid w:val="00E13528"/>
    <w:rsid w:val="00E138BF"/>
    <w:rsid w:val="00E13A76"/>
    <w:rsid w:val="00E13AAE"/>
    <w:rsid w:val="00E13E79"/>
    <w:rsid w:val="00E13FC3"/>
    <w:rsid w:val="00E14356"/>
    <w:rsid w:val="00E144B5"/>
    <w:rsid w:val="00E1488F"/>
    <w:rsid w:val="00E14A29"/>
    <w:rsid w:val="00E14D8C"/>
    <w:rsid w:val="00E153F8"/>
    <w:rsid w:val="00E154A5"/>
    <w:rsid w:val="00E15753"/>
    <w:rsid w:val="00E15D1B"/>
    <w:rsid w:val="00E16444"/>
    <w:rsid w:val="00E16536"/>
    <w:rsid w:val="00E166B9"/>
    <w:rsid w:val="00E167A9"/>
    <w:rsid w:val="00E17F7E"/>
    <w:rsid w:val="00E17F8F"/>
    <w:rsid w:val="00E200BB"/>
    <w:rsid w:val="00E2053C"/>
    <w:rsid w:val="00E20657"/>
    <w:rsid w:val="00E20BCC"/>
    <w:rsid w:val="00E20D32"/>
    <w:rsid w:val="00E20D90"/>
    <w:rsid w:val="00E20E18"/>
    <w:rsid w:val="00E20EF7"/>
    <w:rsid w:val="00E21347"/>
    <w:rsid w:val="00E217AA"/>
    <w:rsid w:val="00E218A1"/>
    <w:rsid w:val="00E219E4"/>
    <w:rsid w:val="00E2203E"/>
    <w:rsid w:val="00E22251"/>
    <w:rsid w:val="00E222BF"/>
    <w:rsid w:val="00E224C0"/>
    <w:rsid w:val="00E224FD"/>
    <w:rsid w:val="00E22556"/>
    <w:rsid w:val="00E22674"/>
    <w:rsid w:val="00E22897"/>
    <w:rsid w:val="00E22906"/>
    <w:rsid w:val="00E23188"/>
    <w:rsid w:val="00E23653"/>
    <w:rsid w:val="00E238FE"/>
    <w:rsid w:val="00E23FFC"/>
    <w:rsid w:val="00E24204"/>
    <w:rsid w:val="00E24660"/>
    <w:rsid w:val="00E2478D"/>
    <w:rsid w:val="00E24798"/>
    <w:rsid w:val="00E24BE5"/>
    <w:rsid w:val="00E24D67"/>
    <w:rsid w:val="00E24E2C"/>
    <w:rsid w:val="00E25C5D"/>
    <w:rsid w:val="00E25C73"/>
    <w:rsid w:val="00E25DDF"/>
    <w:rsid w:val="00E2667C"/>
    <w:rsid w:val="00E26A4D"/>
    <w:rsid w:val="00E27ADB"/>
    <w:rsid w:val="00E27E48"/>
    <w:rsid w:val="00E30000"/>
    <w:rsid w:val="00E3045F"/>
    <w:rsid w:val="00E30495"/>
    <w:rsid w:val="00E30B9A"/>
    <w:rsid w:val="00E30CA3"/>
    <w:rsid w:val="00E30EC2"/>
    <w:rsid w:val="00E31065"/>
    <w:rsid w:val="00E31068"/>
    <w:rsid w:val="00E319A3"/>
    <w:rsid w:val="00E31DCB"/>
    <w:rsid w:val="00E31DDF"/>
    <w:rsid w:val="00E31FD5"/>
    <w:rsid w:val="00E31FE0"/>
    <w:rsid w:val="00E32794"/>
    <w:rsid w:val="00E328AA"/>
    <w:rsid w:val="00E328FF"/>
    <w:rsid w:val="00E32A75"/>
    <w:rsid w:val="00E32AF6"/>
    <w:rsid w:val="00E32FA6"/>
    <w:rsid w:val="00E3326E"/>
    <w:rsid w:val="00E33348"/>
    <w:rsid w:val="00E334A0"/>
    <w:rsid w:val="00E33779"/>
    <w:rsid w:val="00E33DC2"/>
    <w:rsid w:val="00E340F6"/>
    <w:rsid w:val="00E34167"/>
    <w:rsid w:val="00E3444B"/>
    <w:rsid w:val="00E34690"/>
    <w:rsid w:val="00E3498B"/>
    <w:rsid w:val="00E34996"/>
    <w:rsid w:val="00E34E88"/>
    <w:rsid w:val="00E35610"/>
    <w:rsid w:val="00E363BF"/>
    <w:rsid w:val="00E36504"/>
    <w:rsid w:val="00E36583"/>
    <w:rsid w:val="00E36784"/>
    <w:rsid w:val="00E367A2"/>
    <w:rsid w:val="00E36852"/>
    <w:rsid w:val="00E368CA"/>
    <w:rsid w:val="00E36DBE"/>
    <w:rsid w:val="00E36EAF"/>
    <w:rsid w:val="00E371C4"/>
    <w:rsid w:val="00E3734F"/>
    <w:rsid w:val="00E37525"/>
    <w:rsid w:val="00E37605"/>
    <w:rsid w:val="00E3766F"/>
    <w:rsid w:val="00E3784B"/>
    <w:rsid w:val="00E37EB2"/>
    <w:rsid w:val="00E37FD5"/>
    <w:rsid w:val="00E4054F"/>
    <w:rsid w:val="00E405D0"/>
    <w:rsid w:val="00E4063B"/>
    <w:rsid w:val="00E40A93"/>
    <w:rsid w:val="00E41046"/>
    <w:rsid w:val="00E41FC9"/>
    <w:rsid w:val="00E42407"/>
    <w:rsid w:val="00E43E72"/>
    <w:rsid w:val="00E44891"/>
    <w:rsid w:val="00E44A03"/>
    <w:rsid w:val="00E44BAA"/>
    <w:rsid w:val="00E450DA"/>
    <w:rsid w:val="00E4547B"/>
    <w:rsid w:val="00E45CC5"/>
    <w:rsid w:val="00E45D5D"/>
    <w:rsid w:val="00E45DAF"/>
    <w:rsid w:val="00E45DCE"/>
    <w:rsid w:val="00E45E8F"/>
    <w:rsid w:val="00E46115"/>
    <w:rsid w:val="00E46190"/>
    <w:rsid w:val="00E46255"/>
    <w:rsid w:val="00E46386"/>
    <w:rsid w:val="00E463AF"/>
    <w:rsid w:val="00E463D2"/>
    <w:rsid w:val="00E466CD"/>
    <w:rsid w:val="00E4670F"/>
    <w:rsid w:val="00E467B4"/>
    <w:rsid w:val="00E4685B"/>
    <w:rsid w:val="00E46CB8"/>
    <w:rsid w:val="00E46CD0"/>
    <w:rsid w:val="00E470FB"/>
    <w:rsid w:val="00E47A48"/>
    <w:rsid w:val="00E47D99"/>
    <w:rsid w:val="00E47DB8"/>
    <w:rsid w:val="00E47EE5"/>
    <w:rsid w:val="00E47F7A"/>
    <w:rsid w:val="00E50427"/>
    <w:rsid w:val="00E50603"/>
    <w:rsid w:val="00E50AD9"/>
    <w:rsid w:val="00E50C29"/>
    <w:rsid w:val="00E50E34"/>
    <w:rsid w:val="00E50F3C"/>
    <w:rsid w:val="00E51954"/>
    <w:rsid w:val="00E51B2E"/>
    <w:rsid w:val="00E51EA1"/>
    <w:rsid w:val="00E51FCC"/>
    <w:rsid w:val="00E521D6"/>
    <w:rsid w:val="00E52218"/>
    <w:rsid w:val="00E524C2"/>
    <w:rsid w:val="00E53224"/>
    <w:rsid w:val="00E53EF4"/>
    <w:rsid w:val="00E542D3"/>
    <w:rsid w:val="00E54478"/>
    <w:rsid w:val="00E5452E"/>
    <w:rsid w:val="00E545E6"/>
    <w:rsid w:val="00E54E5A"/>
    <w:rsid w:val="00E5533F"/>
    <w:rsid w:val="00E553FF"/>
    <w:rsid w:val="00E5560F"/>
    <w:rsid w:val="00E56178"/>
    <w:rsid w:val="00E56742"/>
    <w:rsid w:val="00E567A4"/>
    <w:rsid w:val="00E567D0"/>
    <w:rsid w:val="00E56B46"/>
    <w:rsid w:val="00E5712F"/>
    <w:rsid w:val="00E57435"/>
    <w:rsid w:val="00E5744D"/>
    <w:rsid w:val="00E57AA4"/>
    <w:rsid w:val="00E57DD9"/>
    <w:rsid w:val="00E6021D"/>
    <w:rsid w:val="00E603A7"/>
    <w:rsid w:val="00E6060F"/>
    <w:rsid w:val="00E60C74"/>
    <w:rsid w:val="00E61208"/>
    <w:rsid w:val="00E612CA"/>
    <w:rsid w:val="00E616F7"/>
    <w:rsid w:val="00E61EDF"/>
    <w:rsid w:val="00E62358"/>
    <w:rsid w:val="00E624C7"/>
    <w:rsid w:val="00E62C01"/>
    <w:rsid w:val="00E62CCC"/>
    <w:rsid w:val="00E630D1"/>
    <w:rsid w:val="00E6347F"/>
    <w:rsid w:val="00E63831"/>
    <w:rsid w:val="00E63B66"/>
    <w:rsid w:val="00E6437E"/>
    <w:rsid w:val="00E64735"/>
    <w:rsid w:val="00E649A0"/>
    <w:rsid w:val="00E64CAF"/>
    <w:rsid w:val="00E65027"/>
    <w:rsid w:val="00E654FC"/>
    <w:rsid w:val="00E6583B"/>
    <w:rsid w:val="00E66181"/>
    <w:rsid w:val="00E66880"/>
    <w:rsid w:val="00E67054"/>
    <w:rsid w:val="00E6726D"/>
    <w:rsid w:val="00E67689"/>
    <w:rsid w:val="00E70027"/>
    <w:rsid w:val="00E70057"/>
    <w:rsid w:val="00E70382"/>
    <w:rsid w:val="00E708D1"/>
    <w:rsid w:val="00E713B7"/>
    <w:rsid w:val="00E714C4"/>
    <w:rsid w:val="00E71571"/>
    <w:rsid w:val="00E71612"/>
    <w:rsid w:val="00E719B4"/>
    <w:rsid w:val="00E71C80"/>
    <w:rsid w:val="00E71F13"/>
    <w:rsid w:val="00E720B9"/>
    <w:rsid w:val="00E725FA"/>
    <w:rsid w:val="00E72DC8"/>
    <w:rsid w:val="00E731E9"/>
    <w:rsid w:val="00E73248"/>
    <w:rsid w:val="00E7324F"/>
    <w:rsid w:val="00E733B4"/>
    <w:rsid w:val="00E7362C"/>
    <w:rsid w:val="00E73A13"/>
    <w:rsid w:val="00E740AB"/>
    <w:rsid w:val="00E740EF"/>
    <w:rsid w:val="00E742E2"/>
    <w:rsid w:val="00E74418"/>
    <w:rsid w:val="00E74462"/>
    <w:rsid w:val="00E74861"/>
    <w:rsid w:val="00E7486E"/>
    <w:rsid w:val="00E749BF"/>
    <w:rsid w:val="00E74ACA"/>
    <w:rsid w:val="00E74BCE"/>
    <w:rsid w:val="00E7560F"/>
    <w:rsid w:val="00E75C20"/>
    <w:rsid w:val="00E75D22"/>
    <w:rsid w:val="00E7689A"/>
    <w:rsid w:val="00E76ACD"/>
    <w:rsid w:val="00E76BA4"/>
    <w:rsid w:val="00E76E53"/>
    <w:rsid w:val="00E77815"/>
    <w:rsid w:val="00E77DAC"/>
    <w:rsid w:val="00E803C6"/>
    <w:rsid w:val="00E80494"/>
    <w:rsid w:val="00E805F3"/>
    <w:rsid w:val="00E80B66"/>
    <w:rsid w:val="00E80BE7"/>
    <w:rsid w:val="00E80C00"/>
    <w:rsid w:val="00E80C04"/>
    <w:rsid w:val="00E80CF2"/>
    <w:rsid w:val="00E80E2F"/>
    <w:rsid w:val="00E81C7D"/>
    <w:rsid w:val="00E81C8D"/>
    <w:rsid w:val="00E81E45"/>
    <w:rsid w:val="00E82056"/>
    <w:rsid w:val="00E82118"/>
    <w:rsid w:val="00E82821"/>
    <w:rsid w:val="00E82AD6"/>
    <w:rsid w:val="00E82B53"/>
    <w:rsid w:val="00E82CB8"/>
    <w:rsid w:val="00E82DF9"/>
    <w:rsid w:val="00E83031"/>
    <w:rsid w:val="00E8324F"/>
    <w:rsid w:val="00E8351A"/>
    <w:rsid w:val="00E835C8"/>
    <w:rsid w:val="00E8368A"/>
    <w:rsid w:val="00E846F5"/>
    <w:rsid w:val="00E847EC"/>
    <w:rsid w:val="00E84F19"/>
    <w:rsid w:val="00E84FA0"/>
    <w:rsid w:val="00E85227"/>
    <w:rsid w:val="00E85B8C"/>
    <w:rsid w:val="00E86162"/>
    <w:rsid w:val="00E865F4"/>
    <w:rsid w:val="00E86C7F"/>
    <w:rsid w:val="00E86D72"/>
    <w:rsid w:val="00E86DD9"/>
    <w:rsid w:val="00E86DFF"/>
    <w:rsid w:val="00E86E78"/>
    <w:rsid w:val="00E86F92"/>
    <w:rsid w:val="00E87049"/>
    <w:rsid w:val="00E87A12"/>
    <w:rsid w:val="00E87D4E"/>
    <w:rsid w:val="00E87F03"/>
    <w:rsid w:val="00E87F87"/>
    <w:rsid w:val="00E87F89"/>
    <w:rsid w:val="00E90090"/>
    <w:rsid w:val="00E90239"/>
    <w:rsid w:val="00E903E6"/>
    <w:rsid w:val="00E9044C"/>
    <w:rsid w:val="00E9047F"/>
    <w:rsid w:val="00E907A2"/>
    <w:rsid w:val="00E91053"/>
    <w:rsid w:val="00E910A1"/>
    <w:rsid w:val="00E911D7"/>
    <w:rsid w:val="00E918EC"/>
    <w:rsid w:val="00E91927"/>
    <w:rsid w:val="00E920B2"/>
    <w:rsid w:val="00E92139"/>
    <w:rsid w:val="00E922A7"/>
    <w:rsid w:val="00E92522"/>
    <w:rsid w:val="00E92A8B"/>
    <w:rsid w:val="00E92F02"/>
    <w:rsid w:val="00E930C2"/>
    <w:rsid w:val="00E93334"/>
    <w:rsid w:val="00E93350"/>
    <w:rsid w:val="00E934CF"/>
    <w:rsid w:val="00E93E7A"/>
    <w:rsid w:val="00E941BC"/>
    <w:rsid w:val="00E9430A"/>
    <w:rsid w:val="00E94836"/>
    <w:rsid w:val="00E949FE"/>
    <w:rsid w:val="00E94C31"/>
    <w:rsid w:val="00E94EA2"/>
    <w:rsid w:val="00E95184"/>
    <w:rsid w:val="00E954A5"/>
    <w:rsid w:val="00E95779"/>
    <w:rsid w:val="00E959F5"/>
    <w:rsid w:val="00E95ACA"/>
    <w:rsid w:val="00E96702"/>
    <w:rsid w:val="00E968E3"/>
    <w:rsid w:val="00E96B61"/>
    <w:rsid w:val="00E96CFD"/>
    <w:rsid w:val="00E96F42"/>
    <w:rsid w:val="00E9706E"/>
    <w:rsid w:val="00E97392"/>
    <w:rsid w:val="00EA0007"/>
    <w:rsid w:val="00EA0AD9"/>
    <w:rsid w:val="00EA174D"/>
    <w:rsid w:val="00EA1864"/>
    <w:rsid w:val="00EA1D65"/>
    <w:rsid w:val="00EA1FC1"/>
    <w:rsid w:val="00EA21BF"/>
    <w:rsid w:val="00EA259F"/>
    <w:rsid w:val="00EA2999"/>
    <w:rsid w:val="00EA30A5"/>
    <w:rsid w:val="00EA37C1"/>
    <w:rsid w:val="00EA37D2"/>
    <w:rsid w:val="00EA38BA"/>
    <w:rsid w:val="00EA3A53"/>
    <w:rsid w:val="00EA43A4"/>
    <w:rsid w:val="00EA480B"/>
    <w:rsid w:val="00EA4823"/>
    <w:rsid w:val="00EA4A04"/>
    <w:rsid w:val="00EA4C4E"/>
    <w:rsid w:val="00EA4CC3"/>
    <w:rsid w:val="00EA5019"/>
    <w:rsid w:val="00EA51E9"/>
    <w:rsid w:val="00EA533E"/>
    <w:rsid w:val="00EA54F1"/>
    <w:rsid w:val="00EA553D"/>
    <w:rsid w:val="00EA5956"/>
    <w:rsid w:val="00EA5D26"/>
    <w:rsid w:val="00EA646A"/>
    <w:rsid w:val="00EA6929"/>
    <w:rsid w:val="00EA6A3B"/>
    <w:rsid w:val="00EA6C33"/>
    <w:rsid w:val="00EA6DB9"/>
    <w:rsid w:val="00EA6E80"/>
    <w:rsid w:val="00EA6F77"/>
    <w:rsid w:val="00EA7064"/>
    <w:rsid w:val="00EA719D"/>
    <w:rsid w:val="00EA71A0"/>
    <w:rsid w:val="00EA74F6"/>
    <w:rsid w:val="00EA760D"/>
    <w:rsid w:val="00EA7634"/>
    <w:rsid w:val="00EA7EDD"/>
    <w:rsid w:val="00EB0054"/>
    <w:rsid w:val="00EB00E2"/>
    <w:rsid w:val="00EB0129"/>
    <w:rsid w:val="00EB01A7"/>
    <w:rsid w:val="00EB02B8"/>
    <w:rsid w:val="00EB0543"/>
    <w:rsid w:val="00EB0A6A"/>
    <w:rsid w:val="00EB0B24"/>
    <w:rsid w:val="00EB0BB3"/>
    <w:rsid w:val="00EB0C8C"/>
    <w:rsid w:val="00EB128B"/>
    <w:rsid w:val="00EB144E"/>
    <w:rsid w:val="00EB1483"/>
    <w:rsid w:val="00EB164D"/>
    <w:rsid w:val="00EB180D"/>
    <w:rsid w:val="00EB1926"/>
    <w:rsid w:val="00EB1B52"/>
    <w:rsid w:val="00EB1CB0"/>
    <w:rsid w:val="00EB1D34"/>
    <w:rsid w:val="00EB1DE3"/>
    <w:rsid w:val="00EB2106"/>
    <w:rsid w:val="00EB24EF"/>
    <w:rsid w:val="00EB2841"/>
    <w:rsid w:val="00EB2911"/>
    <w:rsid w:val="00EB2D6A"/>
    <w:rsid w:val="00EB340F"/>
    <w:rsid w:val="00EB34B8"/>
    <w:rsid w:val="00EB38C6"/>
    <w:rsid w:val="00EB3909"/>
    <w:rsid w:val="00EB3A08"/>
    <w:rsid w:val="00EB3CAA"/>
    <w:rsid w:val="00EB3F6F"/>
    <w:rsid w:val="00EB3FC5"/>
    <w:rsid w:val="00EB4048"/>
    <w:rsid w:val="00EB407A"/>
    <w:rsid w:val="00EB4194"/>
    <w:rsid w:val="00EB41C4"/>
    <w:rsid w:val="00EB45F5"/>
    <w:rsid w:val="00EB47BE"/>
    <w:rsid w:val="00EB4D06"/>
    <w:rsid w:val="00EB4F27"/>
    <w:rsid w:val="00EB4F5D"/>
    <w:rsid w:val="00EB4FA8"/>
    <w:rsid w:val="00EB4FF3"/>
    <w:rsid w:val="00EB518D"/>
    <w:rsid w:val="00EB5288"/>
    <w:rsid w:val="00EB53F9"/>
    <w:rsid w:val="00EB54EC"/>
    <w:rsid w:val="00EB5540"/>
    <w:rsid w:val="00EB6575"/>
    <w:rsid w:val="00EB6899"/>
    <w:rsid w:val="00EB6A8B"/>
    <w:rsid w:val="00EB6B63"/>
    <w:rsid w:val="00EB7032"/>
    <w:rsid w:val="00EB7254"/>
    <w:rsid w:val="00EB7349"/>
    <w:rsid w:val="00EB7558"/>
    <w:rsid w:val="00EB79E3"/>
    <w:rsid w:val="00EB79F5"/>
    <w:rsid w:val="00EC0047"/>
    <w:rsid w:val="00EC0361"/>
    <w:rsid w:val="00EC0728"/>
    <w:rsid w:val="00EC0D7D"/>
    <w:rsid w:val="00EC0E3E"/>
    <w:rsid w:val="00EC0E5D"/>
    <w:rsid w:val="00EC14AF"/>
    <w:rsid w:val="00EC1607"/>
    <w:rsid w:val="00EC1640"/>
    <w:rsid w:val="00EC1647"/>
    <w:rsid w:val="00EC1935"/>
    <w:rsid w:val="00EC1E3F"/>
    <w:rsid w:val="00EC21A2"/>
    <w:rsid w:val="00EC2898"/>
    <w:rsid w:val="00EC2B25"/>
    <w:rsid w:val="00EC2FFD"/>
    <w:rsid w:val="00EC333C"/>
    <w:rsid w:val="00EC33A6"/>
    <w:rsid w:val="00EC3A59"/>
    <w:rsid w:val="00EC3CB1"/>
    <w:rsid w:val="00EC3E6E"/>
    <w:rsid w:val="00EC41E4"/>
    <w:rsid w:val="00EC4A8C"/>
    <w:rsid w:val="00EC4AC7"/>
    <w:rsid w:val="00EC4B35"/>
    <w:rsid w:val="00EC4E0F"/>
    <w:rsid w:val="00EC4ED0"/>
    <w:rsid w:val="00EC50FE"/>
    <w:rsid w:val="00EC5260"/>
    <w:rsid w:val="00EC5268"/>
    <w:rsid w:val="00EC539D"/>
    <w:rsid w:val="00EC58C3"/>
    <w:rsid w:val="00EC5B40"/>
    <w:rsid w:val="00EC60E5"/>
    <w:rsid w:val="00EC6206"/>
    <w:rsid w:val="00EC640E"/>
    <w:rsid w:val="00EC64A7"/>
    <w:rsid w:val="00EC6529"/>
    <w:rsid w:val="00EC6787"/>
    <w:rsid w:val="00EC6D22"/>
    <w:rsid w:val="00EC6EEC"/>
    <w:rsid w:val="00EC70CB"/>
    <w:rsid w:val="00EC7350"/>
    <w:rsid w:val="00EC73C2"/>
    <w:rsid w:val="00EC7567"/>
    <w:rsid w:val="00EC78C2"/>
    <w:rsid w:val="00EC7C54"/>
    <w:rsid w:val="00EC7C80"/>
    <w:rsid w:val="00ED0247"/>
    <w:rsid w:val="00ED02E7"/>
    <w:rsid w:val="00ED14D5"/>
    <w:rsid w:val="00ED16FE"/>
    <w:rsid w:val="00ED1A86"/>
    <w:rsid w:val="00ED1CE4"/>
    <w:rsid w:val="00ED1EF1"/>
    <w:rsid w:val="00ED205C"/>
    <w:rsid w:val="00ED28B0"/>
    <w:rsid w:val="00ED2975"/>
    <w:rsid w:val="00ED2977"/>
    <w:rsid w:val="00ED2CED"/>
    <w:rsid w:val="00ED2D9D"/>
    <w:rsid w:val="00ED2F42"/>
    <w:rsid w:val="00ED2FCF"/>
    <w:rsid w:val="00ED3268"/>
    <w:rsid w:val="00ED3621"/>
    <w:rsid w:val="00ED3AC5"/>
    <w:rsid w:val="00ED3EBC"/>
    <w:rsid w:val="00ED4377"/>
    <w:rsid w:val="00ED444E"/>
    <w:rsid w:val="00ED48A5"/>
    <w:rsid w:val="00ED4C9D"/>
    <w:rsid w:val="00ED4D01"/>
    <w:rsid w:val="00ED4F3C"/>
    <w:rsid w:val="00ED5917"/>
    <w:rsid w:val="00ED59A6"/>
    <w:rsid w:val="00ED5DA4"/>
    <w:rsid w:val="00ED6092"/>
    <w:rsid w:val="00ED65F1"/>
    <w:rsid w:val="00ED6798"/>
    <w:rsid w:val="00ED691E"/>
    <w:rsid w:val="00ED6C9E"/>
    <w:rsid w:val="00ED7113"/>
    <w:rsid w:val="00ED711B"/>
    <w:rsid w:val="00ED71F6"/>
    <w:rsid w:val="00ED7327"/>
    <w:rsid w:val="00ED7472"/>
    <w:rsid w:val="00ED7510"/>
    <w:rsid w:val="00ED7D78"/>
    <w:rsid w:val="00EE0A61"/>
    <w:rsid w:val="00EE10E7"/>
    <w:rsid w:val="00EE13A5"/>
    <w:rsid w:val="00EE1883"/>
    <w:rsid w:val="00EE286F"/>
    <w:rsid w:val="00EE2ED2"/>
    <w:rsid w:val="00EE2F8B"/>
    <w:rsid w:val="00EE2FBD"/>
    <w:rsid w:val="00EE31FF"/>
    <w:rsid w:val="00EE381C"/>
    <w:rsid w:val="00EE38FB"/>
    <w:rsid w:val="00EE3A9F"/>
    <w:rsid w:val="00EE3D11"/>
    <w:rsid w:val="00EE3F25"/>
    <w:rsid w:val="00EE427E"/>
    <w:rsid w:val="00EE4BDB"/>
    <w:rsid w:val="00EE51AC"/>
    <w:rsid w:val="00EE563C"/>
    <w:rsid w:val="00EE6131"/>
    <w:rsid w:val="00EE6143"/>
    <w:rsid w:val="00EE6158"/>
    <w:rsid w:val="00EE6A1C"/>
    <w:rsid w:val="00EE6A9C"/>
    <w:rsid w:val="00EE6BED"/>
    <w:rsid w:val="00EE7803"/>
    <w:rsid w:val="00EE7994"/>
    <w:rsid w:val="00EE7B88"/>
    <w:rsid w:val="00EE7E88"/>
    <w:rsid w:val="00EE7F8B"/>
    <w:rsid w:val="00EF0192"/>
    <w:rsid w:val="00EF0273"/>
    <w:rsid w:val="00EF0B22"/>
    <w:rsid w:val="00EF0CDD"/>
    <w:rsid w:val="00EF1884"/>
    <w:rsid w:val="00EF1A72"/>
    <w:rsid w:val="00EF1B97"/>
    <w:rsid w:val="00EF226E"/>
    <w:rsid w:val="00EF2C08"/>
    <w:rsid w:val="00EF2CBB"/>
    <w:rsid w:val="00EF2EA2"/>
    <w:rsid w:val="00EF2EDB"/>
    <w:rsid w:val="00EF31A0"/>
    <w:rsid w:val="00EF3462"/>
    <w:rsid w:val="00EF3606"/>
    <w:rsid w:val="00EF38A8"/>
    <w:rsid w:val="00EF3BE6"/>
    <w:rsid w:val="00EF3E81"/>
    <w:rsid w:val="00EF3FD2"/>
    <w:rsid w:val="00EF404C"/>
    <w:rsid w:val="00EF4255"/>
    <w:rsid w:val="00EF43BC"/>
    <w:rsid w:val="00EF4BA2"/>
    <w:rsid w:val="00EF4D63"/>
    <w:rsid w:val="00EF52DB"/>
    <w:rsid w:val="00EF53F8"/>
    <w:rsid w:val="00EF5670"/>
    <w:rsid w:val="00EF5A8A"/>
    <w:rsid w:val="00EF5B61"/>
    <w:rsid w:val="00EF63AF"/>
    <w:rsid w:val="00EF662A"/>
    <w:rsid w:val="00EF666D"/>
    <w:rsid w:val="00EF68AA"/>
    <w:rsid w:val="00EF68F0"/>
    <w:rsid w:val="00EF6E3A"/>
    <w:rsid w:val="00EF7000"/>
    <w:rsid w:val="00EF70E9"/>
    <w:rsid w:val="00EF725E"/>
    <w:rsid w:val="00EF73D9"/>
    <w:rsid w:val="00EF7530"/>
    <w:rsid w:val="00EF761B"/>
    <w:rsid w:val="00EF7AEE"/>
    <w:rsid w:val="00F0019F"/>
    <w:rsid w:val="00F00733"/>
    <w:rsid w:val="00F00BCC"/>
    <w:rsid w:val="00F00DD6"/>
    <w:rsid w:val="00F00F41"/>
    <w:rsid w:val="00F01047"/>
    <w:rsid w:val="00F01668"/>
    <w:rsid w:val="00F01AB6"/>
    <w:rsid w:val="00F01B6F"/>
    <w:rsid w:val="00F01BC3"/>
    <w:rsid w:val="00F01C7F"/>
    <w:rsid w:val="00F01C96"/>
    <w:rsid w:val="00F01D5C"/>
    <w:rsid w:val="00F02A33"/>
    <w:rsid w:val="00F032B8"/>
    <w:rsid w:val="00F03634"/>
    <w:rsid w:val="00F03655"/>
    <w:rsid w:val="00F03B28"/>
    <w:rsid w:val="00F03C8A"/>
    <w:rsid w:val="00F04355"/>
    <w:rsid w:val="00F04C57"/>
    <w:rsid w:val="00F04E54"/>
    <w:rsid w:val="00F05080"/>
    <w:rsid w:val="00F0546A"/>
    <w:rsid w:val="00F058E2"/>
    <w:rsid w:val="00F06044"/>
    <w:rsid w:val="00F06271"/>
    <w:rsid w:val="00F064E8"/>
    <w:rsid w:val="00F069D3"/>
    <w:rsid w:val="00F069E8"/>
    <w:rsid w:val="00F06CE1"/>
    <w:rsid w:val="00F06D1D"/>
    <w:rsid w:val="00F07049"/>
    <w:rsid w:val="00F07983"/>
    <w:rsid w:val="00F07A20"/>
    <w:rsid w:val="00F07CAD"/>
    <w:rsid w:val="00F10011"/>
    <w:rsid w:val="00F1015B"/>
    <w:rsid w:val="00F105C7"/>
    <w:rsid w:val="00F10ABF"/>
    <w:rsid w:val="00F10C71"/>
    <w:rsid w:val="00F10CC2"/>
    <w:rsid w:val="00F11063"/>
    <w:rsid w:val="00F113E8"/>
    <w:rsid w:val="00F1158E"/>
    <w:rsid w:val="00F115B5"/>
    <w:rsid w:val="00F120C8"/>
    <w:rsid w:val="00F12113"/>
    <w:rsid w:val="00F12115"/>
    <w:rsid w:val="00F12376"/>
    <w:rsid w:val="00F125DE"/>
    <w:rsid w:val="00F12766"/>
    <w:rsid w:val="00F127A4"/>
    <w:rsid w:val="00F12E90"/>
    <w:rsid w:val="00F1300F"/>
    <w:rsid w:val="00F13111"/>
    <w:rsid w:val="00F13AE4"/>
    <w:rsid w:val="00F13C7B"/>
    <w:rsid w:val="00F13DE0"/>
    <w:rsid w:val="00F146AF"/>
    <w:rsid w:val="00F149E3"/>
    <w:rsid w:val="00F151FE"/>
    <w:rsid w:val="00F154C1"/>
    <w:rsid w:val="00F15610"/>
    <w:rsid w:val="00F1597C"/>
    <w:rsid w:val="00F15A22"/>
    <w:rsid w:val="00F15FA6"/>
    <w:rsid w:val="00F1650E"/>
    <w:rsid w:val="00F16519"/>
    <w:rsid w:val="00F165ED"/>
    <w:rsid w:val="00F167A7"/>
    <w:rsid w:val="00F16847"/>
    <w:rsid w:val="00F16958"/>
    <w:rsid w:val="00F16C7F"/>
    <w:rsid w:val="00F16E1B"/>
    <w:rsid w:val="00F17062"/>
    <w:rsid w:val="00F171F5"/>
    <w:rsid w:val="00F175B6"/>
    <w:rsid w:val="00F17683"/>
    <w:rsid w:val="00F178B2"/>
    <w:rsid w:val="00F179E9"/>
    <w:rsid w:val="00F20134"/>
    <w:rsid w:val="00F201E5"/>
    <w:rsid w:val="00F206B8"/>
    <w:rsid w:val="00F20759"/>
    <w:rsid w:val="00F20777"/>
    <w:rsid w:val="00F21153"/>
    <w:rsid w:val="00F2128C"/>
    <w:rsid w:val="00F21440"/>
    <w:rsid w:val="00F21EB0"/>
    <w:rsid w:val="00F221FE"/>
    <w:rsid w:val="00F238AA"/>
    <w:rsid w:val="00F23B43"/>
    <w:rsid w:val="00F23DAC"/>
    <w:rsid w:val="00F246D3"/>
    <w:rsid w:val="00F2486E"/>
    <w:rsid w:val="00F248CC"/>
    <w:rsid w:val="00F24968"/>
    <w:rsid w:val="00F249EE"/>
    <w:rsid w:val="00F24A88"/>
    <w:rsid w:val="00F2501B"/>
    <w:rsid w:val="00F25325"/>
    <w:rsid w:val="00F254D4"/>
    <w:rsid w:val="00F256D5"/>
    <w:rsid w:val="00F2573C"/>
    <w:rsid w:val="00F257D7"/>
    <w:rsid w:val="00F258C4"/>
    <w:rsid w:val="00F25F0F"/>
    <w:rsid w:val="00F2600B"/>
    <w:rsid w:val="00F26440"/>
    <w:rsid w:val="00F274E0"/>
    <w:rsid w:val="00F274FF"/>
    <w:rsid w:val="00F27FED"/>
    <w:rsid w:val="00F308AF"/>
    <w:rsid w:val="00F3094C"/>
    <w:rsid w:val="00F312B2"/>
    <w:rsid w:val="00F3197A"/>
    <w:rsid w:val="00F31BE4"/>
    <w:rsid w:val="00F320F4"/>
    <w:rsid w:val="00F3225D"/>
    <w:rsid w:val="00F32271"/>
    <w:rsid w:val="00F32507"/>
    <w:rsid w:val="00F32797"/>
    <w:rsid w:val="00F32BA4"/>
    <w:rsid w:val="00F32C89"/>
    <w:rsid w:val="00F33254"/>
    <w:rsid w:val="00F332E9"/>
    <w:rsid w:val="00F335D9"/>
    <w:rsid w:val="00F33758"/>
    <w:rsid w:val="00F33983"/>
    <w:rsid w:val="00F34178"/>
    <w:rsid w:val="00F3421D"/>
    <w:rsid w:val="00F34254"/>
    <w:rsid w:val="00F344A6"/>
    <w:rsid w:val="00F347B2"/>
    <w:rsid w:val="00F34BF4"/>
    <w:rsid w:val="00F34C2D"/>
    <w:rsid w:val="00F355B2"/>
    <w:rsid w:val="00F359B1"/>
    <w:rsid w:val="00F35FF3"/>
    <w:rsid w:val="00F362AA"/>
    <w:rsid w:val="00F36372"/>
    <w:rsid w:val="00F364C7"/>
    <w:rsid w:val="00F36524"/>
    <w:rsid w:val="00F36752"/>
    <w:rsid w:val="00F36913"/>
    <w:rsid w:val="00F36952"/>
    <w:rsid w:val="00F36B65"/>
    <w:rsid w:val="00F36E9C"/>
    <w:rsid w:val="00F36F04"/>
    <w:rsid w:val="00F37245"/>
    <w:rsid w:val="00F37368"/>
    <w:rsid w:val="00F37539"/>
    <w:rsid w:val="00F376C5"/>
    <w:rsid w:val="00F37AD8"/>
    <w:rsid w:val="00F37BF2"/>
    <w:rsid w:val="00F40D13"/>
    <w:rsid w:val="00F413B0"/>
    <w:rsid w:val="00F41692"/>
    <w:rsid w:val="00F4169D"/>
    <w:rsid w:val="00F41BEB"/>
    <w:rsid w:val="00F41FCF"/>
    <w:rsid w:val="00F42336"/>
    <w:rsid w:val="00F423F1"/>
    <w:rsid w:val="00F42795"/>
    <w:rsid w:val="00F42958"/>
    <w:rsid w:val="00F4298A"/>
    <w:rsid w:val="00F4299D"/>
    <w:rsid w:val="00F42C2D"/>
    <w:rsid w:val="00F42DBB"/>
    <w:rsid w:val="00F42DF5"/>
    <w:rsid w:val="00F4322B"/>
    <w:rsid w:val="00F43AE1"/>
    <w:rsid w:val="00F43C20"/>
    <w:rsid w:val="00F44678"/>
    <w:rsid w:val="00F44915"/>
    <w:rsid w:val="00F44FE9"/>
    <w:rsid w:val="00F45524"/>
    <w:rsid w:val="00F4581B"/>
    <w:rsid w:val="00F458FF"/>
    <w:rsid w:val="00F4608A"/>
    <w:rsid w:val="00F4642F"/>
    <w:rsid w:val="00F464FD"/>
    <w:rsid w:val="00F465AB"/>
    <w:rsid w:val="00F46B30"/>
    <w:rsid w:val="00F46F2D"/>
    <w:rsid w:val="00F47A97"/>
    <w:rsid w:val="00F47EED"/>
    <w:rsid w:val="00F47F17"/>
    <w:rsid w:val="00F47F8F"/>
    <w:rsid w:val="00F503D8"/>
    <w:rsid w:val="00F50AB8"/>
    <w:rsid w:val="00F50AC7"/>
    <w:rsid w:val="00F50E31"/>
    <w:rsid w:val="00F50ED1"/>
    <w:rsid w:val="00F51AC3"/>
    <w:rsid w:val="00F51D23"/>
    <w:rsid w:val="00F51EAA"/>
    <w:rsid w:val="00F5203C"/>
    <w:rsid w:val="00F52686"/>
    <w:rsid w:val="00F526BB"/>
    <w:rsid w:val="00F52A28"/>
    <w:rsid w:val="00F531EB"/>
    <w:rsid w:val="00F53A3F"/>
    <w:rsid w:val="00F53BC3"/>
    <w:rsid w:val="00F53C82"/>
    <w:rsid w:val="00F53F61"/>
    <w:rsid w:val="00F54062"/>
    <w:rsid w:val="00F5411D"/>
    <w:rsid w:val="00F5419D"/>
    <w:rsid w:val="00F541B0"/>
    <w:rsid w:val="00F542C2"/>
    <w:rsid w:val="00F54FEB"/>
    <w:rsid w:val="00F54FFD"/>
    <w:rsid w:val="00F55147"/>
    <w:rsid w:val="00F555CE"/>
    <w:rsid w:val="00F5595A"/>
    <w:rsid w:val="00F55B0B"/>
    <w:rsid w:val="00F55CB8"/>
    <w:rsid w:val="00F55E1B"/>
    <w:rsid w:val="00F56478"/>
    <w:rsid w:val="00F564B6"/>
    <w:rsid w:val="00F564CA"/>
    <w:rsid w:val="00F56667"/>
    <w:rsid w:val="00F56728"/>
    <w:rsid w:val="00F56A36"/>
    <w:rsid w:val="00F56F46"/>
    <w:rsid w:val="00F57009"/>
    <w:rsid w:val="00F57633"/>
    <w:rsid w:val="00F57A1F"/>
    <w:rsid w:val="00F57D12"/>
    <w:rsid w:val="00F57D29"/>
    <w:rsid w:val="00F57DF6"/>
    <w:rsid w:val="00F60159"/>
    <w:rsid w:val="00F60545"/>
    <w:rsid w:val="00F60A8F"/>
    <w:rsid w:val="00F60FA1"/>
    <w:rsid w:val="00F61439"/>
    <w:rsid w:val="00F617FC"/>
    <w:rsid w:val="00F61976"/>
    <w:rsid w:val="00F61A39"/>
    <w:rsid w:val="00F6216B"/>
    <w:rsid w:val="00F6252C"/>
    <w:rsid w:val="00F62714"/>
    <w:rsid w:val="00F62B17"/>
    <w:rsid w:val="00F62B2D"/>
    <w:rsid w:val="00F62FFE"/>
    <w:rsid w:val="00F63414"/>
    <w:rsid w:val="00F639DB"/>
    <w:rsid w:val="00F63D1B"/>
    <w:rsid w:val="00F640C8"/>
    <w:rsid w:val="00F642D2"/>
    <w:rsid w:val="00F642F0"/>
    <w:rsid w:val="00F64356"/>
    <w:rsid w:val="00F6442B"/>
    <w:rsid w:val="00F645CD"/>
    <w:rsid w:val="00F6497F"/>
    <w:rsid w:val="00F64A1E"/>
    <w:rsid w:val="00F64E9C"/>
    <w:rsid w:val="00F65037"/>
    <w:rsid w:val="00F6513C"/>
    <w:rsid w:val="00F651D4"/>
    <w:rsid w:val="00F651FC"/>
    <w:rsid w:val="00F658B1"/>
    <w:rsid w:val="00F6620D"/>
    <w:rsid w:val="00F662D1"/>
    <w:rsid w:val="00F6631F"/>
    <w:rsid w:val="00F66369"/>
    <w:rsid w:val="00F66D30"/>
    <w:rsid w:val="00F67028"/>
    <w:rsid w:val="00F67B9C"/>
    <w:rsid w:val="00F7010F"/>
    <w:rsid w:val="00F7012D"/>
    <w:rsid w:val="00F70408"/>
    <w:rsid w:val="00F70578"/>
    <w:rsid w:val="00F70762"/>
    <w:rsid w:val="00F707E9"/>
    <w:rsid w:val="00F708ED"/>
    <w:rsid w:val="00F712A0"/>
    <w:rsid w:val="00F716FD"/>
    <w:rsid w:val="00F7180E"/>
    <w:rsid w:val="00F71B1B"/>
    <w:rsid w:val="00F71C07"/>
    <w:rsid w:val="00F71C7E"/>
    <w:rsid w:val="00F71E4B"/>
    <w:rsid w:val="00F7215C"/>
    <w:rsid w:val="00F7256A"/>
    <w:rsid w:val="00F725BC"/>
    <w:rsid w:val="00F72674"/>
    <w:rsid w:val="00F72A29"/>
    <w:rsid w:val="00F72C12"/>
    <w:rsid w:val="00F7389D"/>
    <w:rsid w:val="00F73982"/>
    <w:rsid w:val="00F739B0"/>
    <w:rsid w:val="00F73EFA"/>
    <w:rsid w:val="00F7401E"/>
    <w:rsid w:val="00F74128"/>
    <w:rsid w:val="00F741A0"/>
    <w:rsid w:val="00F741F7"/>
    <w:rsid w:val="00F745F2"/>
    <w:rsid w:val="00F745F7"/>
    <w:rsid w:val="00F746EB"/>
    <w:rsid w:val="00F74823"/>
    <w:rsid w:val="00F748F9"/>
    <w:rsid w:val="00F75508"/>
    <w:rsid w:val="00F75C29"/>
    <w:rsid w:val="00F75EC1"/>
    <w:rsid w:val="00F761A2"/>
    <w:rsid w:val="00F76408"/>
    <w:rsid w:val="00F766EA"/>
    <w:rsid w:val="00F76B99"/>
    <w:rsid w:val="00F76DE5"/>
    <w:rsid w:val="00F775B5"/>
    <w:rsid w:val="00F7765E"/>
    <w:rsid w:val="00F77C93"/>
    <w:rsid w:val="00F77E5B"/>
    <w:rsid w:val="00F80371"/>
    <w:rsid w:val="00F806B5"/>
    <w:rsid w:val="00F80838"/>
    <w:rsid w:val="00F808A0"/>
    <w:rsid w:val="00F808AA"/>
    <w:rsid w:val="00F80954"/>
    <w:rsid w:val="00F813B9"/>
    <w:rsid w:val="00F81791"/>
    <w:rsid w:val="00F81826"/>
    <w:rsid w:val="00F81B5E"/>
    <w:rsid w:val="00F8214F"/>
    <w:rsid w:val="00F8238B"/>
    <w:rsid w:val="00F82442"/>
    <w:rsid w:val="00F825A3"/>
    <w:rsid w:val="00F827AE"/>
    <w:rsid w:val="00F82AAE"/>
    <w:rsid w:val="00F82E1D"/>
    <w:rsid w:val="00F830C4"/>
    <w:rsid w:val="00F832F7"/>
    <w:rsid w:val="00F83342"/>
    <w:rsid w:val="00F8339D"/>
    <w:rsid w:val="00F835C8"/>
    <w:rsid w:val="00F83714"/>
    <w:rsid w:val="00F83741"/>
    <w:rsid w:val="00F83BC9"/>
    <w:rsid w:val="00F83D51"/>
    <w:rsid w:val="00F83D5C"/>
    <w:rsid w:val="00F8437D"/>
    <w:rsid w:val="00F84A3A"/>
    <w:rsid w:val="00F84B4D"/>
    <w:rsid w:val="00F84F29"/>
    <w:rsid w:val="00F85213"/>
    <w:rsid w:val="00F853C5"/>
    <w:rsid w:val="00F85A33"/>
    <w:rsid w:val="00F85C94"/>
    <w:rsid w:val="00F85CB4"/>
    <w:rsid w:val="00F85CCF"/>
    <w:rsid w:val="00F85EE0"/>
    <w:rsid w:val="00F86500"/>
    <w:rsid w:val="00F868AA"/>
    <w:rsid w:val="00F86924"/>
    <w:rsid w:val="00F86A99"/>
    <w:rsid w:val="00F87CD7"/>
    <w:rsid w:val="00F91C7E"/>
    <w:rsid w:val="00F925A2"/>
    <w:rsid w:val="00F92A08"/>
    <w:rsid w:val="00F9330B"/>
    <w:rsid w:val="00F93BE4"/>
    <w:rsid w:val="00F94513"/>
    <w:rsid w:val="00F94ADD"/>
    <w:rsid w:val="00F94BA8"/>
    <w:rsid w:val="00F94EAD"/>
    <w:rsid w:val="00F95118"/>
    <w:rsid w:val="00F952A1"/>
    <w:rsid w:val="00F9546D"/>
    <w:rsid w:val="00F95588"/>
    <w:rsid w:val="00F955BE"/>
    <w:rsid w:val="00F960A3"/>
    <w:rsid w:val="00F96386"/>
    <w:rsid w:val="00F96D25"/>
    <w:rsid w:val="00F9763C"/>
    <w:rsid w:val="00F9775C"/>
    <w:rsid w:val="00F979B6"/>
    <w:rsid w:val="00F97EAF"/>
    <w:rsid w:val="00F97EF4"/>
    <w:rsid w:val="00FA024F"/>
    <w:rsid w:val="00FA07C6"/>
    <w:rsid w:val="00FA0867"/>
    <w:rsid w:val="00FA0ABC"/>
    <w:rsid w:val="00FA0E5B"/>
    <w:rsid w:val="00FA0ED7"/>
    <w:rsid w:val="00FA0FAC"/>
    <w:rsid w:val="00FA0FBF"/>
    <w:rsid w:val="00FA16B6"/>
    <w:rsid w:val="00FA16E4"/>
    <w:rsid w:val="00FA17C8"/>
    <w:rsid w:val="00FA1A24"/>
    <w:rsid w:val="00FA28F9"/>
    <w:rsid w:val="00FA2984"/>
    <w:rsid w:val="00FA2AA2"/>
    <w:rsid w:val="00FA2C51"/>
    <w:rsid w:val="00FA4508"/>
    <w:rsid w:val="00FA45D3"/>
    <w:rsid w:val="00FA4B45"/>
    <w:rsid w:val="00FA500D"/>
    <w:rsid w:val="00FA53CF"/>
    <w:rsid w:val="00FA5C8C"/>
    <w:rsid w:val="00FA5CD1"/>
    <w:rsid w:val="00FA6082"/>
    <w:rsid w:val="00FA61DD"/>
    <w:rsid w:val="00FA6369"/>
    <w:rsid w:val="00FA694D"/>
    <w:rsid w:val="00FA69CF"/>
    <w:rsid w:val="00FA6C66"/>
    <w:rsid w:val="00FA71CB"/>
    <w:rsid w:val="00FA7309"/>
    <w:rsid w:val="00FA7652"/>
    <w:rsid w:val="00FA78F5"/>
    <w:rsid w:val="00FA7AE5"/>
    <w:rsid w:val="00FA7D01"/>
    <w:rsid w:val="00FB06AF"/>
    <w:rsid w:val="00FB0C6E"/>
    <w:rsid w:val="00FB10A0"/>
    <w:rsid w:val="00FB1464"/>
    <w:rsid w:val="00FB1851"/>
    <w:rsid w:val="00FB1889"/>
    <w:rsid w:val="00FB1982"/>
    <w:rsid w:val="00FB1B59"/>
    <w:rsid w:val="00FB200B"/>
    <w:rsid w:val="00FB234D"/>
    <w:rsid w:val="00FB2E02"/>
    <w:rsid w:val="00FB308D"/>
    <w:rsid w:val="00FB3184"/>
    <w:rsid w:val="00FB3200"/>
    <w:rsid w:val="00FB3379"/>
    <w:rsid w:val="00FB36AA"/>
    <w:rsid w:val="00FB4415"/>
    <w:rsid w:val="00FB49B2"/>
    <w:rsid w:val="00FB4D26"/>
    <w:rsid w:val="00FB50D7"/>
    <w:rsid w:val="00FB51BD"/>
    <w:rsid w:val="00FB5796"/>
    <w:rsid w:val="00FB5C58"/>
    <w:rsid w:val="00FB5CAC"/>
    <w:rsid w:val="00FB5E16"/>
    <w:rsid w:val="00FB5E17"/>
    <w:rsid w:val="00FB5FF0"/>
    <w:rsid w:val="00FB6001"/>
    <w:rsid w:val="00FB6116"/>
    <w:rsid w:val="00FB62C6"/>
    <w:rsid w:val="00FB63CC"/>
    <w:rsid w:val="00FB6548"/>
    <w:rsid w:val="00FB65DD"/>
    <w:rsid w:val="00FB6697"/>
    <w:rsid w:val="00FB6AAC"/>
    <w:rsid w:val="00FB6E85"/>
    <w:rsid w:val="00FB6ED3"/>
    <w:rsid w:val="00FB7A3A"/>
    <w:rsid w:val="00FB7E9B"/>
    <w:rsid w:val="00FC00F6"/>
    <w:rsid w:val="00FC01C2"/>
    <w:rsid w:val="00FC05BC"/>
    <w:rsid w:val="00FC0BBE"/>
    <w:rsid w:val="00FC14F6"/>
    <w:rsid w:val="00FC210A"/>
    <w:rsid w:val="00FC223E"/>
    <w:rsid w:val="00FC22F0"/>
    <w:rsid w:val="00FC295E"/>
    <w:rsid w:val="00FC2ADB"/>
    <w:rsid w:val="00FC2EB0"/>
    <w:rsid w:val="00FC3015"/>
    <w:rsid w:val="00FC3132"/>
    <w:rsid w:val="00FC31AC"/>
    <w:rsid w:val="00FC3486"/>
    <w:rsid w:val="00FC37BF"/>
    <w:rsid w:val="00FC3AE6"/>
    <w:rsid w:val="00FC3BBF"/>
    <w:rsid w:val="00FC3C98"/>
    <w:rsid w:val="00FC3DE0"/>
    <w:rsid w:val="00FC4863"/>
    <w:rsid w:val="00FC4871"/>
    <w:rsid w:val="00FC48A4"/>
    <w:rsid w:val="00FC48D8"/>
    <w:rsid w:val="00FC49F0"/>
    <w:rsid w:val="00FC4D0B"/>
    <w:rsid w:val="00FC4E2C"/>
    <w:rsid w:val="00FC4F58"/>
    <w:rsid w:val="00FC56A5"/>
    <w:rsid w:val="00FC58F3"/>
    <w:rsid w:val="00FC5B9A"/>
    <w:rsid w:val="00FC5C94"/>
    <w:rsid w:val="00FC5D92"/>
    <w:rsid w:val="00FC5E8F"/>
    <w:rsid w:val="00FC5F8E"/>
    <w:rsid w:val="00FC6894"/>
    <w:rsid w:val="00FC6C2E"/>
    <w:rsid w:val="00FC6E77"/>
    <w:rsid w:val="00FC765D"/>
    <w:rsid w:val="00FC7946"/>
    <w:rsid w:val="00FC7C1A"/>
    <w:rsid w:val="00FD0192"/>
    <w:rsid w:val="00FD02D7"/>
    <w:rsid w:val="00FD0321"/>
    <w:rsid w:val="00FD0566"/>
    <w:rsid w:val="00FD071C"/>
    <w:rsid w:val="00FD0886"/>
    <w:rsid w:val="00FD0B35"/>
    <w:rsid w:val="00FD1243"/>
    <w:rsid w:val="00FD13EE"/>
    <w:rsid w:val="00FD1834"/>
    <w:rsid w:val="00FD20E7"/>
    <w:rsid w:val="00FD2A6B"/>
    <w:rsid w:val="00FD2BEA"/>
    <w:rsid w:val="00FD2F88"/>
    <w:rsid w:val="00FD33D5"/>
    <w:rsid w:val="00FD36DE"/>
    <w:rsid w:val="00FD440C"/>
    <w:rsid w:val="00FD4517"/>
    <w:rsid w:val="00FD4859"/>
    <w:rsid w:val="00FD4C51"/>
    <w:rsid w:val="00FD4E22"/>
    <w:rsid w:val="00FD4EC0"/>
    <w:rsid w:val="00FD4FDF"/>
    <w:rsid w:val="00FD53E8"/>
    <w:rsid w:val="00FD5996"/>
    <w:rsid w:val="00FD5D4F"/>
    <w:rsid w:val="00FD61E9"/>
    <w:rsid w:val="00FD6693"/>
    <w:rsid w:val="00FD69B5"/>
    <w:rsid w:val="00FD6B07"/>
    <w:rsid w:val="00FD6BAF"/>
    <w:rsid w:val="00FD6D1C"/>
    <w:rsid w:val="00FD6FD8"/>
    <w:rsid w:val="00FD7961"/>
    <w:rsid w:val="00FE022B"/>
    <w:rsid w:val="00FE0232"/>
    <w:rsid w:val="00FE0268"/>
    <w:rsid w:val="00FE1370"/>
    <w:rsid w:val="00FE1491"/>
    <w:rsid w:val="00FE15AF"/>
    <w:rsid w:val="00FE1622"/>
    <w:rsid w:val="00FE1642"/>
    <w:rsid w:val="00FE17EC"/>
    <w:rsid w:val="00FE1C2D"/>
    <w:rsid w:val="00FE1C5E"/>
    <w:rsid w:val="00FE1D2E"/>
    <w:rsid w:val="00FE1D44"/>
    <w:rsid w:val="00FE21FC"/>
    <w:rsid w:val="00FE248B"/>
    <w:rsid w:val="00FE2C9C"/>
    <w:rsid w:val="00FE32B1"/>
    <w:rsid w:val="00FE35A0"/>
    <w:rsid w:val="00FE37C5"/>
    <w:rsid w:val="00FE3992"/>
    <w:rsid w:val="00FE3AE0"/>
    <w:rsid w:val="00FE3F98"/>
    <w:rsid w:val="00FE4BA9"/>
    <w:rsid w:val="00FE4C2D"/>
    <w:rsid w:val="00FE5011"/>
    <w:rsid w:val="00FE50AF"/>
    <w:rsid w:val="00FE5289"/>
    <w:rsid w:val="00FE5313"/>
    <w:rsid w:val="00FE5529"/>
    <w:rsid w:val="00FE583A"/>
    <w:rsid w:val="00FE59F5"/>
    <w:rsid w:val="00FE5A38"/>
    <w:rsid w:val="00FE6B6E"/>
    <w:rsid w:val="00FE6EC1"/>
    <w:rsid w:val="00FE6EDF"/>
    <w:rsid w:val="00FE745D"/>
    <w:rsid w:val="00FE74DE"/>
    <w:rsid w:val="00FE7653"/>
    <w:rsid w:val="00FE76CB"/>
    <w:rsid w:val="00FE7F64"/>
    <w:rsid w:val="00FF02EE"/>
    <w:rsid w:val="00FF0683"/>
    <w:rsid w:val="00FF092E"/>
    <w:rsid w:val="00FF0E4A"/>
    <w:rsid w:val="00FF0EA9"/>
    <w:rsid w:val="00FF1011"/>
    <w:rsid w:val="00FF151A"/>
    <w:rsid w:val="00FF18AF"/>
    <w:rsid w:val="00FF1A62"/>
    <w:rsid w:val="00FF1B8D"/>
    <w:rsid w:val="00FF1F7B"/>
    <w:rsid w:val="00FF2294"/>
    <w:rsid w:val="00FF25DB"/>
    <w:rsid w:val="00FF29E5"/>
    <w:rsid w:val="00FF2AA1"/>
    <w:rsid w:val="00FF2BC4"/>
    <w:rsid w:val="00FF2DD0"/>
    <w:rsid w:val="00FF337B"/>
    <w:rsid w:val="00FF3657"/>
    <w:rsid w:val="00FF3694"/>
    <w:rsid w:val="00FF3BAB"/>
    <w:rsid w:val="00FF3CC5"/>
    <w:rsid w:val="00FF3E69"/>
    <w:rsid w:val="00FF3F16"/>
    <w:rsid w:val="00FF3FD1"/>
    <w:rsid w:val="00FF4133"/>
    <w:rsid w:val="00FF45B0"/>
    <w:rsid w:val="00FF4CB2"/>
    <w:rsid w:val="00FF4ED3"/>
    <w:rsid w:val="00FF55B5"/>
    <w:rsid w:val="00FF5630"/>
    <w:rsid w:val="00FF56ED"/>
    <w:rsid w:val="00FF6232"/>
    <w:rsid w:val="00FF6465"/>
    <w:rsid w:val="00FF647E"/>
    <w:rsid w:val="00FF652A"/>
    <w:rsid w:val="00FF66C0"/>
    <w:rsid w:val="00FF684D"/>
    <w:rsid w:val="00FF7494"/>
    <w:rsid w:val="00FF750F"/>
    <w:rsid w:val="00FF7919"/>
    <w:rsid w:val="00FF7931"/>
    <w:rsid w:val="00FF7986"/>
    <w:rsid w:val="00FF7B23"/>
    <w:rsid w:val="00FF7C6F"/>
    <w:rsid w:val="00FF7D9D"/>
    <w:rsid w:val="00FF7F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8241508"/>
  <w15:docId w15:val="{CE144BA0-9ED4-4706-83D7-A2DB1F63D2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087319"/>
    <w:pPr>
      <w:spacing w:after="0" w:line="360" w:lineRule="auto"/>
      <w:ind w:firstLine="284"/>
      <w:jc w:val="both"/>
    </w:pPr>
    <w:rPr>
      <w:rFonts w:ascii="Times New Roman" w:hAnsi="Times New Roman"/>
      <w:sz w:val="24"/>
    </w:rPr>
  </w:style>
  <w:style w:type="paragraph" w:styleId="Nadpis1">
    <w:name w:val="heading 1"/>
    <w:basedOn w:val="Normln"/>
    <w:next w:val="Normln"/>
    <w:link w:val="Nadpis1Char"/>
    <w:uiPriority w:val="9"/>
    <w:qFormat/>
    <w:rsid w:val="000C60EE"/>
    <w:pPr>
      <w:keepNext/>
      <w:keepLines/>
      <w:numPr>
        <w:numId w:val="1"/>
      </w:numPr>
      <w:spacing w:before="60" w:after="60"/>
      <w:ind w:left="357" w:hanging="357"/>
      <w:outlineLvl w:val="0"/>
    </w:pPr>
    <w:rPr>
      <w:rFonts w:asciiTheme="minorHAnsi" w:eastAsiaTheme="majorEastAsia" w:hAnsiTheme="minorHAnsi" w:cstheme="majorBidi"/>
      <w:b/>
      <w:bCs/>
      <w:sz w:val="20"/>
      <w:szCs w:val="28"/>
    </w:rPr>
  </w:style>
  <w:style w:type="paragraph" w:styleId="Nadpis2">
    <w:name w:val="heading 2"/>
    <w:basedOn w:val="Normln"/>
    <w:link w:val="Nadpis2Char"/>
    <w:uiPriority w:val="9"/>
    <w:qFormat/>
    <w:rsid w:val="00807E0F"/>
    <w:pPr>
      <w:numPr>
        <w:ilvl w:val="1"/>
        <w:numId w:val="1"/>
      </w:numPr>
      <w:spacing w:before="30" w:after="30"/>
      <w:ind w:left="578" w:hanging="578"/>
      <w:textAlignment w:val="center"/>
      <w:outlineLvl w:val="1"/>
    </w:pPr>
    <w:rPr>
      <w:rFonts w:asciiTheme="minorHAnsi" w:eastAsia="Times New Roman" w:hAnsiTheme="minorHAnsi" w:cs="Tahoma"/>
      <w:b/>
      <w:bCs/>
      <w:sz w:val="20"/>
      <w:szCs w:val="21"/>
      <w:lang w:eastAsia="cs-CZ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807E0F"/>
    <w:pPr>
      <w:keepNext/>
      <w:keepLines/>
      <w:numPr>
        <w:ilvl w:val="2"/>
        <w:numId w:val="1"/>
      </w:numPr>
      <w:outlineLvl w:val="2"/>
    </w:pPr>
    <w:rPr>
      <w:rFonts w:asciiTheme="minorHAnsi" w:eastAsiaTheme="majorEastAsia" w:hAnsiTheme="minorHAnsi" w:cstheme="majorBidi"/>
      <w:b/>
      <w:bCs/>
      <w:sz w:val="20"/>
    </w:rPr>
  </w:style>
  <w:style w:type="paragraph" w:styleId="Nadpis4">
    <w:name w:val="heading 4"/>
    <w:basedOn w:val="Normln"/>
    <w:next w:val="Normln"/>
    <w:link w:val="Nadpis4Char"/>
    <w:uiPriority w:val="9"/>
    <w:unhideWhenUsed/>
    <w:rsid w:val="008E0858"/>
    <w:pPr>
      <w:keepNext/>
      <w:keepLines/>
      <w:numPr>
        <w:ilvl w:val="3"/>
        <w:numId w:val="1"/>
      </w:numPr>
      <w:spacing w:before="200"/>
      <w:outlineLvl w:val="3"/>
    </w:pPr>
    <w:rPr>
      <w:rFonts w:eastAsiaTheme="majorEastAsia" w:cstheme="majorBidi"/>
      <w:b/>
      <w:bCs/>
      <w:iCs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rsid w:val="00715AE2"/>
    <w:pPr>
      <w:keepNext/>
      <w:keepLines/>
      <w:numPr>
        <w:ilvl w:val="4"/>
        <w:numId w:val="1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715AE2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715AE2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715AE2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715AE2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DD6D2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D6D20"/>
    <w:rPr>
      <w:rFonts w:ascii="Tahoma" w:hAnsi="Tahoma" w:cs="Tahoma"/>
      <w:sz w:val="16"/>
      <w:szCs w:val="16"/>
    </w:rPr>
  </w:style>
  <w:style w:type="character" w:customStyle="1" w:styleId="Nadpis2Char">
    <w:name w:val="Nadpis 2 Char"/>
    <w:basedOn w:val="Standardnpsmoodstavce"/>
    <w:link w:val="Nadpis2"/>
    <w:uiPriority w:val="9"/>
    <w:rsid w:val="00807E0F"/>
    <w:rPr>
      <w:rFonts w:eastAsia="Times New Roman" w:cs="Tahoma"/>
      <w:b/>
      <w:bCs/>
      <w:sz w:val="20"/>
      <w:szCs w:val="21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0C7B66"/>
    <w:rPr>
      <w:b w:val="0"/>
      <w:bCs w:val="0"/>
      <w:color w:val="999933"/>
      <w:u w:val="single"/>
    </w:rPr>
  </w:style>
  <w:style w:type="character" w:styleId="Siln">
    <w:name w:val="Strong"/>
    <w:basedOn w:val="Standardnpsmoodstavce"/>
    <w:uiPriority w:val="22"/>
    <w:rsid w:val="000C7B66"/>
    <w:rPr>
      <w:b/>
      <w:bCs/>
    </w:rPr>
  </w:style>
  <w:style w:type="paragraph" w:styleId="Odstavecseseznamem">
    <w:name w:val="List Paragraph"/>
    <w:basedOn w:val="Normln"/>
    <w:uiPriority w:val="34"/>
    <w:qFormat/>
    <w:rsid w:val="00C8708C"/>
    <w:pPr>
      <w:ind w:left="720"/>
      <w:contextualSpacing/>
    </w:pPr>
  </w:style>
  <w:style w:type="character" w:customStyle="1" w:styleId="Nadpis1Char">
    <w:name w:val="Nadpis 1 Char"/>
    <w:basedOn w:val="Standardnpsmoodstavce"/>
    <w:link w:val="Nadpis1"/>
    <w:uiPriority w:val="9"/>
    <w:rsid w:val="000C60EE"/>
    <w:rPr>
      <w:rFonts w:eastAsiaTheme="majorEastAsia" w:cstheme="majorBidi"/>
      <w:b/>
      <w:bCs/>
      <w:sz w:val="20"/>
      <w:szCs w:val="28"/>
    </w:rPr>
  </w:style>
  <w:style w:type="character" w:customStyle="1" w:styleId="apple-converted-space">
    <w:name w:val="apple-converted-space"/>
    <w:basedOn w:val="Standardnpsmoodstavce"/>
    <w:rsid w:val="00024907"/>
  </w:style>
  <w:style w:type="paragraph" w:styleId="Nadpisobsahu">
    <w:name w:val="TOC Heading"/>
    <w:basedOn w:val="Nadpis1"/>
    <w:next w:val="Normln"/>
    <w:uiPriority w:val="39"/>
    <w:unhideWhenUsed/>
    <w:rsid w:val="00B66D85"/>
    <w:pPr>
      <w:numPr>
        <w:numId w:val="0"/>
      </w:numPr>
      <w:spacing w:before="480"/>
      <w:jc w:val="left"/>
      <w:outlineLvl w:val="9"/>
    </w:pPr>
    <w:rPr>
      <w:color w:val="365F91" w:themeColor="accent1" w:themeShade="BF"/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B66D85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B66D85"/>
    <w:pPr>
      <w:spacing w:after="100"/>
      <w:ind w:left="240"/>
    </w:pPr>
  </w:style>
  <w:style w:type="paragraph" w:styleId="Zhlav">
    <w:name w:val="header"/>
    <w:basedOn w:val="Normln"/>
    <w:link w:val="ZhlavChar"/>
    <w:uiPriority w:val="99"/>
    <w:unhideWhenUsed/>
    <w:rsid w:val="0094451D"/>
    <w:pPr>
      <w:tabs>
        <w:tab w:val="center" w:pos="4513"/>
        <w:tab w:val="right" w:pos="9026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94451D"/>
    <w:rPr>
      <w:rFonts w:ascii="Times New Roman" w:hAnsi="Times New Roman"/>
      <w:sz w:val="24"/>
    </w:rPr>
  </w:style>
  <w:style w:type="paragraph" w:styleId="Zpat">
    <w:name w:val="footer"/>
    <w:basedOn w:val="Normln"/>
    <w:link w:val="ZpatChar"/>
    <w:uiPriority w:val="99"/>
    <w:unhideWhenUsed/>
    <w:rsid w:val="0094451D"/>
    <w:pPr>
      <w:tabs>
        <w:tab w:val="center" w:pos="4513"/>
        <w:tab w:val="right" w:pos="9026"/>
      </w:tabs>
    </w:pPr>
  </w:style>
  <w:style w:type="character" w:customStyle="1" w:styleId="ZpatChar">
    <w:name w:val="Zápatí Char"/>
    <w:basedOn w:val="Standardnpsmoodstavce"/>
    <w:link w:val="Zpat"/>
    <w:uiPriority w:val="99"/>
    <w:rsid w:val="0094451D"/>
    <w:rPr>
      <w:rFonts w:ascii="Times New Roman" w:hAnsi="Times New Roman"/>
      <w:sz w:val="24"/>
    </w:rPr>
  </w:style>
  <w:style w:type="character" w:customStyle="1" w:styleId="Nadpis3Char">
    <w:name w:val="Nadpis 3 Char"/>
    <w:basedOn w:val="Standardnpsmoodstavce"/>
    <w:link w:val="Nadpis3"/>
    <w:uiPriority w:val="9"/>
    <w:rsid w:val="00807E0F"/>
    <w:rPr>
      <w:rFonts w:eastAsiaTheme="majorEastAsia" w:cstheme="majorBidi"/>
      <w:b/>
      <w:bCs/>
      <w:sz w:val="20"/>
    </w:rPr>
  </w:style>
  <w:style w:type="character" w:customStyle="1" w:styleId="Nadpis4Char">
    <w:name w:val="Nadpis 4 Char"/>
    <w:basedOn w:val="Standardnpsmoodstavce"/>
    <w:link w:val="Nadpis4"/>
    <w:uiPriority w:val="9"/>
    <w:rsid w:val="008E0858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715AE2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715AE2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715AE2"/>
    <w:rPr>
      <w:rFonts w:asciiTheme="majorHAnsi" w:eastAsiaTheme="majorEastAsia" w:hAnsiTheme="majorHAnsi" w:cstheme="majorBidi"/>
      <w:i/>
      <w:iCs/>
      <w:color w:val="404040" w:themeColor="text1" w:themeTint="BF"/>
      <w:sz w:val="24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715AE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715AE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03C2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03C2A"/>
    <w:rPr>
      <w:rFonts w:ascii="Times New Roman" w:hAnsi="Times New Roman"/>
      <w:sz w:val="20"/>
      <w:szCs w:val="20"/>
    </w:rPr>
  </w:style>
  <w:style w:type="paragraph" w:styleId="Normlnweb">
    <w:name w:val="Normal (Web)"/>
    <w:basedOn w:val="Normln"/>
    <w:uiPriority w:val="99"/>
    <w:unhideWhenUsed/>
    <w:rsid w:val="006D4748"/>
    <w:pPr>
      <w:spacing w:before="100" w:beforeAutospacing="1" w:after="100" w:afterAutospacing="1"/>
      <w:jc w:val="left"/>
    </w:pPr>
    <w:rPr>
      <w:rFonts w:eastAsia="Times New Roman" w:cs="Times New Roman"/>
      <w:szCs w:val="24"/>
      <w:lang w:eastAsia="cs-CZ"/>
    </w:rPr>
  </w:style>
  <w:style w:type="character" w:customStyle="1" w:styleId="flagicon">
    <w:name w:val="flagicon"/>
    <w:basedOn w:val="Standardnpsmoodstavce"/>
    <w:rsid w:val="006D4748"/>
  </w:style>
  <w:style w:type="character" w:customStyle="1" w:styleId="coordinates">
    <w:name w:val="coordinates"/>
    <w:basedOn w:val="Standardnpsmoodstavce"/>
    <w:rsid w:val="006D4748"/>
  </w:style>
  <w:style w:type="character" w:customStyle="1" w:styleId="cizojazycne">
    <w:name w:val="cizojazycne"/>
    <w:basedOn w:val="Standardnpsmoodstavce"/>
    <w:rsid w:val="006D4748"/>
  </w:style>
  <w:style w:type="character" w:customStyle="1" w:styleId="toctoggle">
    <w:name w:val="toctoggle"/>
    <w:basedOn w:val="Standardnpsmoodstavce"/>
    <w:rsid w:val="006D4748"/>
  </w:style>
  <w:style w:type="character" w:customStyle="1" w:styleId="tocnumber">
    <w:name w:val="tocnumber"/>
    <w:basedOn w:val="Standardnpsmoodstavce"/>
    <w:rsid w:val="006D4748"/>
  </w:style>
  <w:style w:type="character" w:customStyle="1" w:styleId="toctext">
    <w:name w:val="toctext"/>
    <w:basedOn w:val="Standardnpsmoodstavce"/>
    <w:rsid w:val="006D4748"/>
  </w:style>
  <w:style w:type="character" w:customStyle="1" w:styleId="mw-headline">
    <w:name w:val="mw-headline"/>
    <w:basedOn w:val="Standardnpsmoodstavce"/>
    <w:rsid w:val="006D4748"/>
  </w:style>
  <w:style w:type="character" w:customStyle="1" w:styleId="mw-editsection">
    <w:name w:val="mw-editsection"/>
    <w:basedOn w:val="Standardnpsmoodstavce"/>
    <w:rsid w:val="006D4748"/>
  </w:style>
  <w:style w:type="character" w:customStyle="1" w:styleId="mw-editsection-bracket">
    <w:name w:val="mw-editsection-bracket"/>
    <w:basedOn w:val="Standardnpsmoodstavce"/>
    <w:rsid w:val="006D4748"/>
  </w:style>
  <w:style w:type="character" w:customStyle="1" w:styleId="mw-editsection-divider">
    <w:name w:val="mw-editsection-divider"/>
    <w:basedOn w:val="Standardnpsmoodstavce"/>
    <w:rsid w:val="006D4748"/>
  </w:style>
  <w:style w:type="character" w:styleId="Sledovanodkaz">
    <w:name w:val="FollowedHyperlink"/>
    <w:basedOn w:val="Standardnpsmoodstavce"/>
    <w:uiPriority w:val="99"/>
    <w:semiHidden/>
    <w:unhideWhenUsed/>
    <w:rsid w:val="007324F5"/>
    <w:rPr>
      <w:color w:val="800080" w:themeColor="followedHyperlink"/>
      <w:u w:val="single"/>
    </w:rPr>
  </w:style>
  <w:style w:type="character" w:customStyle="1" w:styleId="vcbrt">
    <w:name w:val="vcbrt"/>
    <w:basedOn w:val="Standardnpsmoodstavce"/>
    <w:rsid w:val="00972483"/>
  </w:style>
  <w:style w:type="paragraph" w:styleId="Bezmezer">
    <w:name w:val="No Spacing"/>
    <w:uiPriority w:val="1"/>
    <w:rsid w:val="00080F6B"/>
    <w:pPr>
      <w:spacing w:after="0" w:line="240" w:lineRule="auto"/>
      <w:jc w:val="both"/>
    </w:pPr>
    <w:rPr>
      <w:rFonts w:ascii="Times New Roman" w:hAnsi="Times New Roman"/>
      <w:sz w:val="24"/>
    </w:rPr>
  </w:style>
  <w:style w:type="paragraph" w:styleId="Textpoznpodarou">
    <w:name w:val="footnote text"/>
    <w:basedOn w:val="Normln"/>
    <w:link w:val="TextpoznpodarouChar"/>
    <w:unhideWhenUsed/>
    <w:rsid w:val="002C34E3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2C34E3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nhideWhenUsed/>
    <w:rsid w:val="002C34E3"/>
    <w:rPr>
      <w:vertAlign w:val="superscript"/>
    </w:rPr>
  </w:style>
  <w:style w:type="paragraph" w:styleId="Obsah3">
    <w:name w:val="toc 3"/>
    <w:basedOn w:val="Normln"/>
    <w:next w:val="Normln"/>
    <w:autoRedefine/>
    <w:uiPriority w:val="39"/>
    <w:unhideWhenUsed/>
    <w:rsid w:val="00A749E4"/>
    <w:pPr>
      <w:spacing w:after="100"/>
      <w:ind w:left="480"/>
    </w:pPr>
  </w:style>
  <w:style w:type="paragraph" w:styleId="Titulek">
    <w:name w:val="caption"/>
    <w:basedOn w:val="Normln"/>
    <w:next w:val="Normln"/>
    <w:uiPriority w:val="35"/>
    <w:unhideWhenUsed/>
    <w:rsid w:val="00763239"/>
    <w:pPr>
      <w:spacing w:after="200"/>
    </w:pPr>
    <w:rPr>
      <w:i/>
      <w:iCs/>
      <w:color w:val="1F497D" w:themeColor="text2"/>
      <w:sz w:val="18"/>
      <w:szCs w:val="18"/>
    </w:rPr>
  </w:style>
  <w:style w:type="paragraph" w:styleId="Seznamobrzk">
    <w:name w:val="table of figures"/>
    <w:basedOn w:val="Normln"/>
    <w:next w:val="Normln"/>
    <w:uiPriority w:val="99"/>
    <w:unhideWhenUsed/>
    <w:rsid w:val="00763239"/>
  </w:style>
  <w:style w:type="paragraph" w:customStyle="1" w:styleId="Default">
    <w:name w:val="Default"/>
    <w:rsid w:val="00C971B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A9251F"/>
    <w:rPr>
      <w:color w:val="808080"/>
      <w:shd w:val="clear" w:color="auto" w:fill="E6E6E6"/>
    </w:rPr>
  </w:style>
  <w:style w:type="table" w:styleId="Mkatabulky">
    <w:name w:val="Table Grid"/>
    <w:basedOn w:val="Normlntabulka"/>
    <w:uiPriority w:val="59"/>
    <w:rsid w:val="00410459"/>
    <w:pPr>
      <w:spacing w:after="0" w:line="240" w:lineRule="auto"/>
    </w:pPr>
    <w:rPr>
      <w:rFonts w:ascii="Times New Roman" w:hAnsi="Times New Roman" w:cs="Times New Roman"/>
      <w:szCs w:val="24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m26artc">
    <w:name w:val="m26artc"/>
    <w:basedOn w:val="Normln"/>
    <w:rsid w:val="00CC5AE4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eastAsia="cs-CZ"/>
    </w:rPr>
  </w:style>
  <w:style w:type="character" w:customStyle="1" w:styleId="m26imgtx">
    <w:name w:val="m26imgtx"/>
    <w:basedOn w:val="Standardnpsmoodstavce"/>
    <w:rsid w:val="00CC5AE4"/>
  </w:style>
  <w:style w:type="paragraph" w:customStyle="1" w:styleId="toclevel-1">
    <w:name w:val="toclevel-1"/>
    <w:basedOn w:val="Normln"/>
    <w:rsid w:val="00F56478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eastAsia="cs-CZ"/>
    </w:rPr>
  </w:style>
  <w:style w:type="paragraph" w:customStyle="1" w:styleId="toclevel-2">
    <w:name w:val="toclevel-2"/>
    <w:basedOn w:val="Normln"/>
    <w:rsid w:val="00F56478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eastAsia="cs-CZ"/>
    </w:rPr>
  </w:style>
  <w:style w:type="character" w:styleId="CittHTML">
    <w:name w:val="HTML Cite"/>
    <w:basedOn w:val="Standardnpsmoodstavce"/>
    <w:uiPriority w:val="99"/>
    <w:semiHidden/>
    <w:unhideWhenUsed/>
    <w:rsid w:val="00F56478"/>
    <w:rPr>
      <w:i/>
      <w:iCs/>
    </w:rPr>
  </w:style>
  <w:style w:type="character" w:customStyle="1" w:styleId="isbn">
    <w:name w:val="isbn"/>
    <w:basedOn w:val="Standardnpsmoodstavce"/>
    <w:rsid w:val="00F56478"/>
  </w:style>
  <w:style w:type="character" w:customStyle="1" w:styleId="ssm">
    <w:name w:val="ssm"/>
    <w:basedOn w:val="Standardnpsmoodstavce"/>
    <w:rsid w:val="00B25F8D"/>
  </w:style>
  <w:style w:type="character" w:customStyle="1" w:styleId="h1a">
    <w:name w:val="h1a"/>
    <w:basedOn w:val="Standardnpsmoodstavce"/>
    <w:rsid w:val="002750BC"/>
  </w:style>
  <w:style w:type="character" w:customStyle="1" w:styleId="titulped">
    <w:name w:val="titul_před"/>
    <w:basedOn w:val="Standardnpsmoodstavce"/>
    <w:rsid w:val="004119CA"/>
  </w:style>
  <w:style w:type="paragraph" w:customStyle="1" w:styleId="msonormal0">
    <w:name w:val="msonormal"/>
    <w:basedOn w:val="Normln"/>
    <w:rsid w:val="001D65D9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cs-CZ"/>
    </w:rPr>
  </w:style>
  <w:style w:type="character" w:customStyle="1" w:styleId="wd">
    <w:name w:val="wd"/>
    <w:basedOn w:val="Standardnpsmoodstavce"/>
    <w:rsid w:val="001D65D9"/>
  </w:style>
  <w:style w:type="character" w:customStyle="1" w:styleId="doplnte-zdroj">
    <w:name w:val="doplnte-zdroj"/>
    <w:basedOn w:val="Standardnpsmoodstavce"/>
    <w:rsid w:val="001D65D9"/>
  </w:style>
  <w:style w:type="character" w:customStyle="1" w:styleId="toctogglespan">
    <w:name w:val="toctogglespan"/>
    <w:basedOn w:val="Standardnpsmoodstavce"/>
    <w:rsid w:val="001D65D9"/>
  </w:style>
  <w:style w:type="character" w:customStyle="1" w:styleId="mw-cite-backlink">
    <w:name w:val="mw-cite-backlink"/>
    <w:basedOn w:val="Standardnpsmoodstavce"/>
    <w:rsid w:val="00406CFD"/>
  </w:style>
  <w:style w:type="character" w:customStyle="1" w:styleId="reference-text">
    <w:name w:val="reference-text"/>
    <w:basedOn w:val="Standardnpsmoodstavce"/>
    <w:rsid w:val="00406CFD"/>
  </w:style>
  <w:style w:type="character" w:customStyle="1" w:styleId="editlink">
    <w:name w:val="editlink"/>
    <w:basedOn w:val="Standardnpsmoodstavce"/>
    <w:rsid w:val="00406CFD"/>
  </w:style>
  <w:style w:type="paragraph" w:customStyle="1" w:styleId="toclevel-3">
    <w:name w:val="toclevel-3"/>
    <w:basedOn w:val="Normln"/>
    <w:rsid w:val="00406CFD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cs-CZ"/>
    </w:rPr>
  </w:style>
  <w:style w:type="character" w:customStyle="1" w:styleId="sisterproject">
    <w:name w:val="sisterproject"/>
    <w:basedOn w:val="Standardnpsmoodstavce"/>
    <w:rsid w:val="00406CFD"/>
  </w:style>
  <w:style w:type="character" w:customStyle="1" w:styleId="sisterprojectimage">
    <w:name w:val="sisterproject_image"/>
    <w:basedOn w:val="Standardnpsmoodstavce"/>
    <w:rsid w:val="00406CFD"/>
  </w:style>
  <w:style w:type="character" w:customStyle="1" w:styleId="sisterprojecttext">
    <w:name w:val="sisterproject_text"/>
    <w:basedOn w:val="Standardnpsmoodstavce"/>
    <w:rsid w:val="00406CFD"/>
  </w:style>
  <w:style w:type="character" w:customStyle="1" w:styleId="sisterprojecttexttarget">
    <w:name w:val="sisterproject_text_target"/>
    <w:basedOn w:val="Standardnpsmoodstavce"/>
    <w:rsid w:val="00406CFD"/>
  </w:style>
  <w:style w:type="paragraph" w:customStyle="1" w:styleId="level1">
    <w:name w:val="level1"/>
    <w:basedOn w:val="Normln"/>
    <w:rsid w:val="006C27F4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cs-CZ"/>
    </w:rPr>
  </w:style>
  <w:style w:type="paragraph" w:customStyle="1" w:styleId="l1">
    <w:name w:val="l1"/>
    <w:basedOn w:val="Normln"/>
    <w:rsid w:val="006C27F4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cs-CZ"/>
    </w:rPr>
  </w:style>
  <w:style w:type="paragraph" w:customStyle="1" w:styleId="l5">
    <w:name w:val="l5"/>
    <w:basedOn w:val="Normln"/>
    <w:rsid w:val="00490677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cs-CZ"/>
    </w:rPr>
  </w:style>
  <w:style w:type="paragraph" w:customStyle="1" w:styleId="l6">
    <w:name w:val="l6"/>
    <w:basedOn w:val="Normln"/>
    <w:rsid w:val="00490677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cs-CZ"/>
    </w:rPr>
  </w:style>
  <w:style w:type="character" w:styleId="PromnnHTML">
    <w:name w:val="HTML Variable"/>
    <w:basedOn w:val="Standardnpsmoodstavce"/>
    <w:uiPriority w:val="99"/>
    <w:semiHidden/>
    <w:unhideWhenUsed/>
    <w:rsid w:val="00490677"/>
    <w:rPr>
      <w:i/>
      <w:iCs/>
    </w:rPr>
  </w:style>
  <w:style w:type="table" w:customStyle="1" w:styleId="TableGrid">
    <w:name w:val="TableGrid"/>
    <w:rsid w:val="00BB0EAA"/>
    <w:pPr>
      <w:spacing w:after="0" w:line="240" w:lineRule="auto"/>
    </w:pPr>
    <w:rPr>
      <w:rFonts w:eastAsiaTheme="minorEastAsia"/>
      <w:lang w:eastAsia="cs-CZ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"/>
    <w:link w:val="ZkladntextChar"/>
    <w:uiPriority w:val="1"/>
    <w:rsid w:val="00D07166"/>
    <w:pPr>
      <w:widowControl w:val="0"/>
      <w:autoSpaceDE w:val="0"/>
      <w:autoSpaceDN w:val="0"/>
      <w:adjustRightInd w:val="0"/>
      <w:spacing w:line="240" w:lineRule="auto"/>
      <w:ind w:left="304" w:firstLine="0"/>
      <w:jc w:val="left"/>
    </w:pPr>
    <w:rPr>
      <w:rFonts w:eastAsia="Times New Roman" w:cs="Times New Roman"/>
      <w:szCs w:val="24"/>
      <w:lang w:eastAsia="cs-CZ"/>
    </w:rPr>
  </w:style>
  <w:style w:type="character" w:customStyle="1" w:styleId="ZkladntextChar">
    <w:name w:val="Základní text Char"/>
    <w:basedOn w:val="Standardnpsmoodstavce"/>
    <w:link w:val="Zkladntext"/>
    <w:uiPriority w:val="1"/>
    <w:rsid w:val="00D07166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l3">
    <w:name w:val="l3"/>
    <w:basedOn w:val="Normln"/>
    <w:rsid w:val="0049173C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cs-CZ"/>
    </w:rPr>
  </w:style>
  <w:style w:type="paragraph" w:customStyle="1" w:styleId="l4">
    <w:name w:val="l4"/>
    <w:basedOn w:val="Normln"/>
    <w:rsid w:val="0049173C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cs-CZ"/>
    </w:rPr>
  </w:style>
  <w:style w:type="paragraph" w:customStyle="1" w:styleId="l7">
    <w:name w:val="l7"/>
    <w:basedOn w:val="Normln"/>
    <w:rsid w:val="00231FA4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cs-CZ"/>
    </w:rPr>
  </w:style>
  <w:style w:type="paragraph" w:styleId="z-Zatekformule">
    <w:name w:val="HTML Top of Form"/>
    <w:basedOn w:val="Normln"/>
    <w:next w:val="Normln"/>
    <w:link w:val="z-ZatekformuleChar"/>
    <w:hidden/>
    <w:uiPriority w:val="99"/>
    <w:semiHidden/>
    <w:unhideWhenUsed/>
    <w:rsid w:val="00C9244E"/>
    <w:pPr>
      <w:pBdr>
        <w:bottom w:val="single" w:sz="6" w:space="1" w:color="auto"/>
      </w:pBdr>
      <w:spacing w:line="240" w:lineRule="auto"/>
      <w:ind w:firstLine="0"/>
      <w:jc w:val="center"/>
    </w:pPr>
    <w:rPr>
      <w:rFonts w:ascii="Arial" w:eastAsia="Times New Roman" w:hAnsi="Arial" w:cs="Arial"/>
      <w:vanish/>
      <w:sz w:val="16"/>
      <w:szCs w:val="16"/>
      <w:lang w:eastAsia="cs-CZ"/>
    </w:rPr>
  </w:style>
  <w:style w:type="character" w:customStyle="1" w:styleId="z-ZatekformuleChar">
    <w:name w:val="z-Začátek formuláře Char"/>
    <w:basedOn w:val="Standardnpsmoodstavce"/>
    <w:link w:val="z-Zatekformule"/>
    <w:uiPriority w:val="99"/>
    <w:semiHidden/>
    <w:rsid w:val="00C9244E"/>
    <w:rPr>
      <w:rFonts w:ascii="Arial" w:eastAsia="Times New Roman" w:hAnsi="Arial" w:cs="Arial"/>
      <w:vanish/>
      <w:sz w:val="16"/>
      <w:szCs w:val="16"/>
      <w:lang w:eastAsia="cs-CZ"/>
    </w:rPr>
  </w:style>
  <w:style w:type="character" w:customStyle="1" w:styleId="img2">
    <w:name w:val="img2"/>
    <w:basedOn w:val="Standardnpsmoodstavce"/>
    <w:rsid w:val="00A61E05"/>
  </w:style>
  <w:style w:type="paragraph" w:styleId="z-Konecformule">
    <w:name w:val="HTML Bottom of Form"/>
    <w:basedOn w:val="Normln"/>
    <w:next w:val="Normln"/>
    <w:link w:val="z-KonecformuleChar"/>
    <w:hidden/>
    <w:uiPriority w:val="99"/>
    <w:semiHidden/>
    <w:unhideWhenUsed/>
    <w:rsid w:val="00A61E05"/>
    <w:pPr>
      <w:pBdr>
        <w:top w:val="single" w:sz="6" w:space="1" w:color="auto"/>
      </w:pBdr>
      <w:spacing w:line="240" w:lineRule="auto"/>
      <w:ind w:firstLine="0"/>
      <w:jc w:val="center"/>
    </w:pPr>
    <w:rPr>
      <w:rFonts w:ascii="Arial" w:eastAsia="Times New Roman" w:hAnsi="Arial" w:cs="Arial"/>
      <w:vanish/>
      <w:sz w:val="16"/>
      <w:szCs w:val="16"/>
      <w:lang w:eastAsia="cs-CZ"/>
    </w:rPr>
  </w:style>
  <w:style w:type="character" w:customStyle="1" w:styleId="z-KonecformuleChar">
    <w:name w:val="z-Konec formuláře Char"/>
    <w:basedOn w:val="Standardnpsmoodstavce"/>
    <w:link w:val="z-Konecformule"/>
    <w:uiPriority w:val="99"/>
    <w:semiHidden/>
    <w:rsid w:val="00A61E05"/>
    <w:rPr>
      <w:rFonts w:ascii="Arial" w:eastAsia="Times New Roman" w:hAnsi="Arial" w:cs="Arial"/>
      <w:vanish/>
      <w:sz w:val="16"/>
      <w:szCs w:val="16"/>
      <w:lang w:eastAsia="cs-CZ"/>
    </w:rPr>
  </w:style>
  <w:style w:type="paragraph" w:customStyle="1" w:styleId="shortcuts">
    <w:name w:val="shortcuts"/>
    <w:basedOn w:val="Normln"/>
    <w:rsid w:val="00A61E05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cs-CZ"/>
    </w:rPr>
  </w:style>
  <w:style w:type="paragraph" w:customStyle="1" w:styleId="first">
    <w:name w:val="first"/>
    <w:basedOn w:val="Normln"/>
    <w:rsid w:val="00A61E05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cs-CZ"/>
    </w:rPr>
  </w:style>
  <w:style w:type="paragraph" w:customStyle="1" w:styleId="breadcrumbs">
    <w:name w:val="breadcrumbs"/>
    <w:basedOn w:val="Normln"/>
    <w:rsid w:val="00A61E05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cs-CZ"/>
    </w:rPr>
  </w:style>
  <w:style w:type="paragraph" w:customStyle="1" w:styleId="right">
    <w:name w:val="right"/>
    <w:basedOn w:val="Normln"/>
    <w:rsid w:val="00A61E05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cs-CZ"/>
    </w:rPr>
  </w:style>
  <w:style w:type="paragraph" w:customStyle="1" w:styleId="sites">
    <w:name w:val="sites"/>
    <w:basedOn w:val="Normln"/>
    <w:rsid w:val="00A61E05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cs-CZ"/>
    </w:rPr>
  </w:style>
  <w:style w:type="paragraph" w:customStyle="1" w:styleId="banners">
    <w:name w:val="banners"/>
    <w:basedOn w:val="Normln"/>
    <w:rsid w:val="00A61E05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cs-CZ"/>
    </w:rPr>
  </w:style>
  <w:style w:type="paragraph" w:customStyle="1" w:styleId="copyright">
    <w:name w:val="copyright"/>
    <w:basedOn w:val="Normln"/>
    <w:rsid w:val="00A61E05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cs-CZ"/>
    </w:rPr>
  </w:style>
  <w:style w:type="paragraph" w:customStyle="1" w:styleId="links">
    <w:name w:val="links"/>
    <w:basedOn w:val="Normln"/>
    <w:rsid w:val="00A61E05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cs-CZ"/>
    </w:rPr>
  </w:style>
  <w:style w:type="character" w:styleId="Zdraznn">
    <w:name w:val="Emphasis"/>
    <w:basedOn w:val="Standardnpsmoodstavce"/>
    <w:uiPriority w:val="20"/>
    <w:rsid w:val="00DE6654"/>
    <w:rPr>
      <w:i/>
      <w:iCs/>
    </w:rPr>
  </w:style>
  <w:style w:type="paragraph" w:customStyle="1" w:styleId="footnotedescription">
    <w:name w:val="footnote description"/>
    <w:next w:val="Normln"/>
    <w:link w:val="footnotedescriptionChar"/>
    <w:hidden/>
    <w:rsid w:val="00457C6D"/>
    <w:pPr>
      <w:spacing w:after="35" w:line="259" w:lineRule="auto"/>
      <w:ind w:left="8"/>
    </w:pPr>
    <w:rPr>
      <w:rFonts w:ascii="Calibri" w:eastAsia="Calibri" w:hAnsi="Calibri" w:cs="Calibri"/>
      <w:color w:val="000000"/>
      <w:sz w:val="14"/>
      <w:lang w:eastAsia="cs-CZ"/>
    </w:rPr>
  </w:style>
  <w:style w:type="character" w:customStyle="1" w:styleId="footnotedescriptionChar">
    <w:name w:val="footnote description Char"/>
    <w:link w:val="footnotedescription"/>
    <w:rsid w:val="00457C6D"/>
    <w:rPr>
      <w:rFonts w:ascii="Calibri" w:eastAsia="Calibri" w:hAnsi="Calibri" w:cs="Calibri"/>
      <w:color w:val="000000"/>
      <w:sz w:val="14"/>
      <w:lang w:eastAsia="cs-CZ"/>
    </w:rPr>
  </w:style>
  <w:style w:type="character" w:customStyle="1" w:styleId="footnotemark">
    <w:name w:val="footnote mark"/>
    <w:hidden/>
    <w:rsid w:val="00457C6D"/>
    <w:rPr>
      <w:rFonts w:ascii="Calibri" w:eastAsia="Calibri" w:hAnsi="Calibri" w:cs="Calibri"/>
      <w:color w:val="000000"/>
      <w:sz w:val="14"/>
      <w:vertAlign w:val="superscript"/>
    </w:rPr>
  </w:style>
  <w:style w:type="paragraph" w:customStyle="1" w:styleId="default0">
    <w:name w:val="default"/>
    <w:basedOn w:val="Normln"/>
    <w:rsid w:val="003D1790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CE653C"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CE653C"/>
    <w:pPr>
      <w:spacing w:line="240" w:lineRule="auto"/>
    </w:pPr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CE653C"/>
    <w:rPr>
      <w:rFonts w:ascii="Times New Roman" w:hAnsi="Times New Roman"/>
      <w:b/>
      <w:bCs/>
      <w:sz w:val="20"/>
      <w:szCs w:val="20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FB6116"/>
    <w:rPr>
      <w:color w:val="605E5C"/>
      <w:shd w:val="clear" w:color="auto" w:fill="E1DFDD"/>
    </w:rPr>
  </w:style>
  <w:style w:type="character" w:customStyle="1" w:styleId="clock">
    <w:name w:val="clock"/>
    <w:basedOn w:val="Standardnpsmoodstavce"/>
    <w:rsid w:val="0033289F"/>
  </w:style>
  <w:style w:type="paragraph" w:customStyle="1" w:styleId="odstavecnormlnCharChar">
    <w:name w:val="odstavec normální Char Char"/>
    <w:basedOn w:val="Normln"/>
    <w:link w:val="odstavecnormlnCharCharChar"/>
    <w:rsid w:val="00950841"/>
    <w:pPr>
      <w:spacing w:before="300" w:after="300"/>
      <w:ind w:firstLine="0"/>
    </w:pPr>
    <w:rPr>
      <w:rFonts w:eastAsia="SimSun" w:cs="Times New Roman"/>
      <w:szCs w:val="24"/>
      <w:lang w:eastAsia="zh-CN"/>
    </w:rPr>
  </w:style>
  <w:style w:type="character" w:customStyle="1" w:styleId="odstavecnormlnCharCharChar">
    <w:name w:val="odstavec normální Char Char Char"/>
    <w:basedOn w:val="Standardnpsmoodstavce"/>
    <w:link w:val="odstavecnormlnCharChar"/>
    <w:rsid w:val="00950841"/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odrky">
    <w:name w:val="odrážky"/>
    <w:basedOn w:val="Normln"/>
    <w:rsid w:val="00950841"/>
    <w:pPr>
      <w:numPr>
        <w:numId w:val="6"/>
      </w:numPr>
      <w:spacing w:before="180" w:after="180"/>
      <w:jc w:val="left"/>
    </w:pPr>
    <w:rPr>
      <w:rFonts w:eastAsia="SimSun" w:cs="Times New Roman"/>
      <w:szCs w:val="24"/>
      <w:lang w:eastAsia="zh-CN"/>
    </w:rPr>
  </w:style>
  <w:style w:type="character" w:customStyle="1" w:styleId="Nevyeenzmnka3">
    <w:name w:val="Nevyřešená zmínka3"/>
    <w:basedOn w:val="Standardnpsmoodstavce"/>
    <w:uiPriority w:val="99"/>
    <w:semiHidden/>
    <w:unhideWhenUsed/>
    <w:rsid w:val="005C7BEA"/>
    <w:rPr>
      <w:color w:val="605E5C"/>
      <w:shd w:val="clear" w:color="auto" w:fill="E1DFDD"/>
    </w:rPr>
  </w:style>
  <w:style w:type="paragraph" w:customStyle="1" w:styleId="Odstavecseseznamem1">
    <w:name w:val="Odstavec se seznamem1"/>
    <w:basedOn w:val="Normln"/>
    <w:rsid w:val="00F62B17"/>
    <w:pPr>
      <w:suppressAutoHyphens/>
      <w:spacing w:before="200" w:after="200" w:line="276" w:lineRule="auto"/>
      <w:ind w:firstLine="0"/>
      <w:jc w:val="left"/>
    </w:pPr>
    <w:rPr>
      <w:rFonts w:ascii="Calibri" w:eastAsia="SimSun" w:hAnsi="Calibri" w:cs="font240"/>
      <w:kern w:val="1"/>
      <w:sz w:val="20"/>
      <w:szCs w:val="20"/>
      <w:lang w:val="en-US" w:bidi="en-US"/>
    </w:rPr>
  </w:style>
  <w:style w:type="paragraph" w:customStyle="1" w:styleId="Styl2">
    <w:name w:val="Styl2"/>
    <w:basedOn w:val="Zkladntext"/>
    <w:rsid w:val="00AF59A3"/>
    <w:pPr>
      <w:widowControl/>
      <w:autoSpaceDE/>
      <w:autoSpaceDN/>
      <w:adjustRightInd/>
      <w:spacing w:after="120"/>
      <w:ind w:left="0"/>
    </w:pPr>
    <w:rPr>
      <w:rFonts w:eastAsia="SimSun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1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4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98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337764">
                  <w:marLeft w:val="120"/>
                  <w:marRight w:val="120"/>
                  <w:marTop w:val="120"/>
                  <w:marBottom w:val="120"/>
                  <w:divBdr>
                    <w:top w:val="single" w:sz="6" w:space="5" w:color="A2A9B1"/>
                    <w:left w:val="single" w:sz="6" w:space="5" w:color="A2A9B1"/>
                    <w:bottom w:val="single" w:sz="6" w:space="5" w:color="A2A9B1"/>
                    <w:right w:val="single" w:sz="6" w:space="5" w:color="A2A9B1"/>
                  </w:divBdr>
                </w:div>
              </w:divsChild>
            </w:div>
          </w:divsChild>
        </w:div>
      </w:divsChild>
    </w:div>
    <w:div w:id="5166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4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1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6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17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200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10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1553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0527130">
                      <w:marLeft w:val="0"/>
                      <w:marRight w:val="0"/>
                      <w:marTop w:val="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33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71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3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2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825539">
          <w:marLeft w:val="120"/>
          <w:marRight w:val="120"/>
          <w:marTop w:val="120"/>
          <w:marBottom w:val="120"/>
          <w:divBdr>
            <w:top w:val="single" w:sz="6" w:space="5" w:color="A2A9B1"/>
            <w:left w:val="single" w:sz="6" w:space="5" w:color="A2A9B1"/>
            <w:bottom w:val="single" w:sz="6" w:space="5" w:color="A2A9B1"/>
            <w:right w:val="single" w:sz="6" w:space="5" w:color="A2A9B1"/>
          </w:divBdr>
        </w:div>
      </w:divsChild>
    </w:div>
    <w:div w:id="19346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63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64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4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27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5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2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1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97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38643">
              <w:marLeft w:val="0"/>
              <w:marRight w:val="0"/>
              <w:marTop w:val="3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75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5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57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9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42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44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93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42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1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8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8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92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55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24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2193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824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9652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99690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335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0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5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35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12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794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52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88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84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27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48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4748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99218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5006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898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09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0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1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61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49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55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43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91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997826">
                      <w:marLeft w:val="0"/>
                      <w:marRight w:val="0"/>
                      <w:marTop w:val="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930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5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53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7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774525">
          <w:marLeft w:val="0"/>
          <w:marRight w:val="336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636601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  <w:div w:id="1829830968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242983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  <w:div w:id="1629823858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794365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  <w:div w:id="616444761">
          <w:marLeft w:val="0"/>
          <w:marRight w:val="336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699007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  <w:div w:id="823855215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380767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  <w:div w:id="1064528689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91514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  <w:div w:id="860045205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827225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  <w:div w:id="167453136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468030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  <w:div w:id="1129199454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768925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  <w:div w:id="1486582812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492373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  <w:div w:id="1996370867">
          <w:marLeft w:val="38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89050">
          <w:marLeft w:val="0"/>
          <w:marRight w:val="336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213081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</w:divsChild>
    </w:div>
    <w:div w:id="56102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3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9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0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26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37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5931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85646">
                      <w:marLeft w:val="336"/>
                      <w:marRight w:val="0"/>
                      <w:marTop w:val="120"/>
                      <w:marBottom w:val="31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125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2" w:color="C8CCD1"/>
                            <w:left w:val="single" w:sz="6" w:space="2" w:color="C8CCD1"/>
                            <w:bottom w:val="single" w:sz="6" w:space="2" w:color="C8CCD1"/>
                            <w:right w:val="single" w:sz="6" w:space="2" w:color="C8CCD1"/>
                          </w:divBdr>
                        </w:div>
                      </w:divsChild>
                    </w:div>
                    <w:div w:id="18471630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5" w:color="A2A9B1"/>
                        <w:left w:val="single" w:sz="6" w:space="5" w:color="A2A9B1"/>
                        <w:bottom w:val="single" w:sz="6" w:space="5" w:color="A2A9B1"/>
                        <w:right w:val="single" w:sz="6" w:space="5" w:color="A2A9B1"/>
                      </w:divBdr>
                    </w:div>
                    <w:div w:id="120539844">
                      <w:marLeft w:val="336"/>
                      <w:marRight w:val="0"/>
                      <w:marTop w:val="120"/>
                      <w:marBottom w:val="31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25802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2" w:color="C8CCD1"/>
                            <w:left w:val="single" w:sz="6" w:space="2" w:color="C8CCD1"/>
                            <w:bottom w:val="single" w:sz="6" w:space="2" w:color="C8CCD1"/>
                            <w:right w:val="single" w:sz="6" w:space="2" w:color="C8CCD1"/>
                          </w:divBdr>
                        </w:div>
                      </w:divsChild>
                    </w:div>
                    <w:div w:id="923420639">
                      <w:marLeft w:val="0"/>
                      <w:marRight w:val="336"/>
                      <w:marTop w:val="120"/>
                      <w:marBottom w:val="31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1384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2" w:color="C8CCD1"/>
                            <w:left w:val="single" w:sz="6" w:space="2" w:color="C8CCD1"/>
                            <w:bottom w:val="single" w:sz="6" w:space="2" w:color="C8CCD1"/>
                            <w:right w:val="single" w:sz="6" w:space="2" w:color="C8CCD1"/>
                          </w:divBdr>
                        </w:div>
                      </w:divsChild>
                    </w:div>
                    <w:div w:id="2132355256">
                      <w:marLeft w:val="336"/>
                      <w:marRight w:val="0"/>
                      <w:marTop w:val="120"/>
                      <w:marBottom w:val="31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21443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2" w:color="C8CCD1"/>
                            <w:left w:val="single" w:sz="6" w:space="2" w:color="C8CCD1"/>
                            <w:bottom w:val="single" w:sz="6" w:space="2" w:color="C8CCD1"/>
                            <w:right w:val="single" w:sz="6" w:space="2" w:color="C8CCD1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690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84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6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0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30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4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1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0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6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94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99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4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4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23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7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0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95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4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1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03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03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45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3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8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9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2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19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9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1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02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6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2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69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2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5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9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1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8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53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7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1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62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97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6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4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6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8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13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4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9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8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24358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66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765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0418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564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1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8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2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93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92042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13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6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8046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3284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0111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933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9553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21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54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32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7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28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2228808">
                  <w:marLeft w:val="0"/>
                  <w:marRight w:val="0"/>
                  <w:marTop w:val="0"/>
                  <w:marBottom w:val="0"/>
                  <w:divBdr>
                    <w:top w:val="single" w:sz="6" w:space="5" w:color="AAAAAA"/>
                    <w:left w:val="single" w:sz="6" w:space="5" w:color="AAAAAA"/>
                    <w:bottom w:val="single" w:sz="6" w:space="5" w:color="AAAAAA"/>
                    <w:right w:val="single" w:sz="6" w:space="5" w:color="AAAAAA"/>
                  </w:divBdr>
                </w:div>
                <w:div w:id="1893232964">
                  <w:marLeft w:val="336"/>
                  <w:marRight w:val="0"/>
                  <w:marTop w:val="120"/>
                  <w:marBottom w:val="31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079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2" w:color="CCCCCC"/>
                        <w:left w:val="single" w:sz="6" w:space="2" w:color="CCCCCC"/>
                        <w:bottom w:val="single" w:sz="6" w:space="2" w:color="CCCCCC"/>
                        <w:right w:val="single" w:sz="6" w:space="2" w:color="CCCCCC"/>
                      </w:divBdr>
                    </w:div>
                  </w:divsChild>
                </w:div>
                <w:div w:id="1662003839">
                  <w:marLeft w:val="336"/>
                  <w:marRight w:val="0"/>
                  <w:marTop w:val="120"/>
                  <w:marBottom w:val="31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86310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2" w:color="CCCCCC"/>
                        <w:left w:val="single" w:sz="6" w:space="2" w:color="CCCCCC"/>
                        <w:bottom w:val="single" w:sz="6" w:space="2" w:color="CCCCCC"/>
                        <w:right w:val="single" w:sz="6" w:space="2" w:color="CCCCCC"/>
                      </w:divBdr>
                    </w:div>
                  </w:divsChild>
                </w:div>
                <w:div w:id="1316573094">
                  <w:marLeft w:val="0"/>
                  <w:marRight w:val="336"/>
                  <w:marTop w:val="120"/>
                  <w:marBottom w:val="31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7934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2" w:color="CCCCCC"/>
                        <w:left w:val="single" w:sz="6" w:space="2" w:color="CCCCCC"/>
                        <w:bottom w:val="single" w:sz="6" w:space="2" w:color="CCCCCC"/>
                        <w:right w:val="single" w:sz="6" w:space="2" w:color="CCCCCC"/>
                      </w:divBdr>
                    </w:div>
                  </w:divsChild>
                </w:div>
              </w:divsChild>
            </w:div>
          </w:divsChild>
        </w:div>
      </w:divsChild>
    </w:div>
    <w:div w:id="108730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66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1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29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2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657220">
          <w:marLeft w:val="270"/>
          <w:marRight w:val="24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51575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172071">
              <w:marLeft w:val="27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169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42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2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1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9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2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63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8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48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309247">
          <w:marLeft w:val="851"/>
          <w:marRight w:val="851"/>
          <w:marTop w:val="0"/>
          <w:marBottom w:val="0"/>
          <w:divBdr>
            <w:top w:val="single" w:sz="8" w:space="1" w:color="auto"/>
            <w:left w:val="single" w:sz="8" w:space="4" w:color="auto"/>
            <w:bottom w:val="single" w:sz="8" w:space="1" w:color="auto"/>
            <w:right w:val="single" w:sz="8" w:space="4" w:color="auto"/>
          </w:divBdr>
        </w:div>
      </w:divsChild>
    </w:div>
    <w:div w:id="117233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0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74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77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22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054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40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3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8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17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7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4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2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7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2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44182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45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269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398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431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2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75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8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3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40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5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81640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7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9088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5918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6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7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96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7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44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9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93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8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5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5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1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0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7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33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34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6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1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8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741459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983623">
              <w:marLeft w:val="0"/>
              <w:marRight w:val="0"/>
              <w:marTop w:val="0"/>
              <w:marBottom w:val="0"/>
              <w:divBdr>
                <w:top w:val="single" w:sz="6" w:space="2" w:color="CCCCCC"/>
                <w:left w:val="single" w:sz="6" w:space="2" w:color="CCCCCC"/>
                <w:bottom w:val="single" w:sz="6" w:space="2" w:color="CCCCCC"/>
                <w:right w:val="single" w:sz="6" w:space="2" w:color="CCCCCC"/>
              </w:divBdr>
            </w:div>
          </w:divsChild>
        </w:div>
        <w:div w:id="1103653464">
          <w:marLeft w:val="0"/>
          <w:marRight w:val="336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709042">
              <w:marLeft w:val="0"/>
              <w:marRight w:val="0"/>
              <w:marTop w:val="0"/>
              <w:marBottom w:val="0"/>
              <w:divBdr>
                <w:top w:val="single" w:sz="6" w:space="2" w:color="CCCCCC"/>
                <w:left w:val="single" w:sz="6" w:space="2" w:color="CCCCCC"/>
                <w:bottom w:val="single" w:sz="6" w:space="2" w:color="CCCCCC"/>
                <w:right w:val="single" w:sz="6" w:space="2" w:color="CCCCCC"/>
              </w:divBdr>
            </w:div>
          </w:divsChild>
        </w:div>
      </w:divsChild>
    </w:div>
    <w:div w:id="165649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829773">
          <w:marLeft w:val="70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733186">
          <w:marLeft w:val="70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5960">
          <w:marLeft w:val="70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91890">
          <w:marLeft w:val="70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529559">
          <w:marLeft w:val="837"/>
          <w:marRight w:val="0"/>
          <w:marTop w:val="118"/>
          <w:marBottom w:val="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10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66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03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631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856411">
                      <w:marLeft w:val="1686"/>
                      <w:marRight w:val="1686"/>
                      <w:marTop w:val="0"/>
                      <w:marBottom w:val="480"/>
                      <w:divBdr>
                        <w:top w:val="single" w:sz="6" w:space="0" w:color="A2A9B1"/>
                        <w:left w:val="single" w:sz="48" w:space="0" w:color="F28500"/>
                        <w:bottom w:val="single" w:sz="6" w:space="0" w:color="A2A9B1"/>
                        <w:right w:val="single" w:sz="6" w:space="0" w:color="A2A9B1"/>
                      </w:divBdr>
                      <w:divsChild>
                        <w:div w:id="1617177504">
                          <w:marLeft w:val="780"/>
                          <w:marRight w:val="0"/>
                          <w:marTop w:val="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24270298">
                          <w:marLeft w:val="7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635756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5" w:color="A2A9B1"/>
                        <w:left w:val="single" w:sz="6" w:space="5" w:color="A2A9B1"/>
                        <w:bottom w:val="single" w:sz="6" w:space="5" w:color="A2A9B1"/>
                        <w:right w:val="single" w:sz="6" w:space="5" w:color="A2A9B1"/>
                      </w:divBdr>
                    </w:div>
                    <w:div w:id="1560558469">
                      <w:marLeft w:val="0"/>
                      <w:marRight w:val="120"/>
                      <w:marTop w:val="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287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61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0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46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0727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97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1526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217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488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187328">
          <w:marLeft w:val="837"/>
          <w:marRight w:val="0"/>
          <w:marTop w:val="118"/>
          <w:marBottom w:val="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2990">
          <w:marLeft w:val="0"/>
          <w:marRight w:val="0"/>
          <w:marTop w:val="236"/>
          <w:marBottom w:val="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199191">
          <w:marLeft w:val="0"/>
          <w:marRight w:val="0"/>
          <w:marTop w:val="236"/>
          <w:marBottom w:val="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1024">
          <w:marLeft w:val="0"/>
          <w:marRight w:val="0"/>
          <w:marTop w:val="236"/>
          <w:marBottom w:val="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46764">
          <w:marLeft w:val="0"/>
          <w:marRight w:val="0"/>
          <w:marTop w:val="236"/>
          <w:marBottom w:val="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7380">
          <w:marLeft w:val="0"/>
          <w:marRight w:val="0"/>
          <w:marTop w:val="236"/>
          <w:marBottom w:val="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78234">
          <w:marLeft w:val="0"/>
          <w:marRight w:val="0"/>
          <w:marTop w:val="236"/>
          <w:marBottom w:val="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751873">
          <w:marLeft w:val="0"/>
          <w:marRight w:val="0"/>
          <w:marTop w:val="236"/>
          <w:marBottom w:val="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31367">
          <w:marLeft w:val="837"/>
          <w:marRight w:val="0"/>
          <w:marTop w:val="118"/>
          <w:marBottom w:val="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06424">
          <w:marLeft w:val="106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3307">
          <w:marLeft w:val="106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46660">
          <w:marLeft w:val="106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184086">
          <w:marLeft w:val="106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319869">
          <w:marLeft w:val="106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57112">
          <w:marLeft w:val="106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54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19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9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3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27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9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2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8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8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897090">
          <w:marLeft w:val="0"/>
          <w:marRight w:val="0"/>
          <w:marTop w:val="0"/>
          <w:marBottom w:val="0"/>
          <w:divBdr>
            <w:top w:val="single" w:sz="6" w:space="5" w:color="AAAAAA"/>
            <w:left w:val="single" w:sz="6" w:space="5" w:color="AAAAAA"/>
            <w:bottom w:val="single" w:sz="6" w:space="5" w:color="AAAAAA"/>
            <w:right w:val="single" w:sz="6" w:space="5" w:color="AAAAAA"/>
          </w:divBdr>
        </w:div>
      </w:divsChild>
    </w:div>
    <w:div w:id="181668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8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6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1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26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54909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9625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14388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452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7026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568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96832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88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762248">
          <w:marLeft w:val="0"/>
          <w:marRight w:val="0"/>
          <w:marTop w:val="0"/>
          <w:marBottom w:val="0"/>
          <w:divBdr>
            <w:top w:val="single" w:sz="6" w:space="5" w:color="A2A9B1"/>
            <w:left w:val="single" w:sz="6" w:space="5" w:color="A2A9B1"/>
            <w:bottom w:val="single" w:sz="6" w:space="5" w:color="A2A9B1"/>
            <w:right w:val="single" w:sz="6" w:space="5" w:color="A2A9B1"/>
          </w:divBdr>
        </w:div>
        <w:div w:id="3944255">
          <w:marLeft w:val="38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89265">
          <w:marLeft w:val="38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867634">
          <w:marLeft w:val="38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19494">
          <w:marLeft w:val="38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82620">
          <w:marLeft w:val="38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20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1154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15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891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4114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827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06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14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25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346893">
                      <w:marLeft w:val="1686"/>
                      <w:marRight w:val="1686"/>
                      <w:marTop w:val="0"/>
                      <w:marBottom w:val="480"/>
                      <w:divBdr>
                        <w:top w:val="single" w:sz="6" w:space="0" w:color="A2A9B1"/>
                        <w:left w:val="single" w:sz="48" w:space="0" w:color="F28500"/>
                        <w:bottom w:val="single" w:sz="6" w:space="0" w:color="A2A9B1"/>
                        <w:right w:val="single" w:sz="6" w:space="0" w:color="A2A9B1"/>
                      </w:divBdr>
                      <w:divsChild>
                        <w:div w:id="1807162466">
                          <w:marLeft w:val="7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02347708">
                      <w:marLeft w:val="384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3951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65199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5" w:color="A2A9B1"/>
                        <w:left w:val="single" w:sz="6" w:space="5" w:color="A2A9B1"/>
                        <w:bottom w:val="single" w:sz="6" w:space="5" w:color="A2A9B1"/>
                        <w:right w:val="single" w:sz="6" w:space="5" w:color="A2A9B1"/>
                      </w:divBdr>
                    </w:div>
                    <w:div w:id="838228052">
                      <w:marLeft w:val="336"/>
                      <w:marRight w:val="0"/>
                      <w:marTop w:val="120"/>
                      <w:marBottom w:val="31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998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2" w:color="C8CCD1"/>
                            <w:left w:val="single" w:sz="6" w:space="2" w:color="C8CCD1"/>
                            <w:bottom w:val="single" w:sz="6" w:space="2" w:color="C8CCD1"/>
                            <w:right w:val="single" w:sz="6" w:space="2" w:color="C8CCD1"/>
                          </w:divBdr>
                        </w:div>
                      </w:divsChild>
                    </w:div>
                    <w:div w:id="416754796">
                      <w:marLeft w:val="0"/>
                      <w:marRight w:val="336"/>
                      <w:marTop w:val="120"/>
                      <w:marBottom w:val="31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46475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2" w:color="C8CCD1"/>
                            <w:left w:val="single" w:sz="6" w:space="2" w:color="C8CCD1"/>
                            <w:bottom w:val="single" w:sz="6" w:space="2" w:color="C8CCD1"/>
                            <w:right w:val="single" w:sz="6" w:space="2" w:color="C8CCD1"/>
                          </w:divBdr>
                        </w:div>
                      </w:divsChild>
                    </w:div>
                    <w:div w:id="842478476">
                      <w:marLeft w:val="0"/>
                      <w:marRight w:val="336"/>
                      <w:marTop w:val="120"/>
                      <w:marBottom w:val="31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27737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2" w:color="C8CCD1"/>
                            <w:left w:val="single" w:sz="6" w:space="2" w:color="C8CCD1"/>
                            <w:bottom w:val="single" w:sz="6" w:space="2" w:color="C8CCD1"/>
                            <w:right w:val="single" w:sz="6" w:space="2" w:color="C8CCD1"/>
                          </w:divBdr>
                        </w:div>
                      </w:divsChild>
                    </w:div>
                    <w:div w:id="1241212102">
                      <w:marLeft w:val="0"/>
                      <w:marRight w:val="336"/>
                      <w:marTop w:val="120"/>
                      <w:marBottom w:val="31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3834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2" w:color="C8CCD1"/>
                            <w:left w:val="single" w:sz="6" w:space="2" w:color="C8CCD1"/>
                            <w:bottom w:val="single" w:sz="6" w:space="2" w:color="C8CCD1"/>
                            <w:right w:val="single" w:sz="6" w:space="2" w:color="C8CCD1"/>
                          </w:divBdr>
                        </w:div>
                      </w:divsChild>
                    </w:div>
                    <w:div w:id="408423706">
                      <w:marLeft w:val="336"/>
                      <w:marRight w:val="0"/>
                      <w:marTop w:val="120"/>
                      <w:marBottom w:val="31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811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2" w:color="C8CCD1"/>
                            <w:left w:val="single" w:sz="6" w:space="2" w:color="C8CCD1"/>
                            <w:bottom w:val="single" w:sz="6" w:space="2" w:color="C8CCD1"/>
                            <w:right w:val="single" w:sz="6" w:space="2" w:color="C8CCD1"/>
                          </w:divBdr>
                        </w:div>
                      </w:divsChild>
                    </w:div>
                    <w:div w:id="619649658">
                      <w:marLeft w:val="336"/>
                      <w:marRight w:val="0"/>
                      <w:marTop w:val="120"/>
                      <w:marBottom w:val="31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76182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2" w:color="C8CCD1"/>
                            <w:left w:val="single" w:sz="6" w:space="2" w:color="C8CCD1"/>
                            <w:bottom w:val="single" w:sz="6" w:space="2" w:color="C8CCD1"/>
                            <w:right w:val="single" w:sz="6" w:space="2" w:color="C8CCD1"/>
                          </w:divBdr>
                        </w:div>
                      </w:divsChild>
                    </w:div>
                    <w:div w:id="274018187">
                      <w:marLeft w:val="336"/>
                      <w:marRight w:val="0"/>
                      <w:marTop w:val="120"/>
                      <w:marBottom w:val="31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0554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2" w:color="C8CCD1"/>
                            <w:left w:val="single" w:sz="6" w:space="2" w:color="C8CCD1"/>
                            <w:bottom w:val="single" w:sz="6" w:space="2" w:color="C8CCD1"/>
                            <w:right w:val="single" w:sz="6" w:space="2" w:color="C8CCD1"/>
                          </w:divBdr>
                        </w:div>
                      </w:divsChild>
                    </w:div>
                    <w:div w:id="408312171">
                      <w:marLeft w:val="0"/>
                      <w:marRight w:val="336"/>
                      <w:marTop w:val="120"/>
                      <w:marBottom w:val="31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4925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2" w:color="C8CCD1"/>
                            <w:left w:val="single" w:sz="6" w:space="2" w:color="C8CCD1"/>
                            <w:bottom w:val="single" w:sz="6" w:space="2" w:color="C8CCD1"/>
                            <w:right w:val="single" w:sz="6" w:space="2" w:color="C8CCD1"/>
                          </w:divBdr>
                        </w:div>
                      </w:divsChild>
                    </w:div>
                    <w:div w:id="74400981">
                      <w:marLeft w:val="336"/>
                      <w:marRight w:val="0"/>
                      <w:marTop w:val="120"/>
                      <w:marBottom w:val="31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40710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2" w:color="C8CCD1"/>
                            <w:left w:val="single" w:sz="6" w:space="2" w:color="C8CCD1"/>
                            <w:bottom w:val="single" w:sz="6" w:space="2" w:color="C8CCD1"/>
                            <w:right w:val="single" w:sz="6" w:space="2" w:color="C8CCD1"/>
                          </w:divBdr>
                        </w:div>
                      </w:divsChild>
                    </w:div>
                    <w:div w:id="1681271733">
                      <w:marLeft w:val="336"/>
                      <w:marRight w:val="0"/>
                      <w:marTop w:val="120"/>
                      <w:marBottom w:val="31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29811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2" w:color="C8CCD1"/>
                            <w:left w:val="single" w:sz="6" w:space="2" w:color="C8CCD1"/>
                            <w:bottom w:val="single" w:sz="6" w:space="2" w:color="C8CCD1"/>
                            <w:right w:val="single" w:sz="6" w:space="2" w:color="C8CCD1"/>
                          </w:divBdr>
                        </w:div>
                      </w:divsChild>
                    </w:div>
                    <w:div w:id="1178085330">
                      <w:marLeft w:val="0"/>
                      <w:marRight w:val="336"/>
                      <w:marTop w:val="120"/>
                      <w:marBottom w:val="31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48483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2" w:color="C8CCD1"/>
                            <w:left w:val="single" w:sz="6" w:space="2" w:color="C8CCD1"/>
                            <w:bottom w:val="single" w:sz="6" w:space="2" w:color="C8CCD1"/>
                            <w:right w:val="single" w:sz="6" w:space="2" w:color="C8CCD1"/>
                          </w:divBdr>
                        </w:div>
                      </w:divsChild>
                    </w:div>
                    <w:div w:id="489172613">
                      <w:marLeft w:val="336"/>
                      <w:marRight w:val="0"/>
                      <w:marTop w:val="120"/>
                      <w:marBottom w:val="31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44658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2" w:color="C8CCD1"/>
                            <w:left w:val="single" w:sz="6" w:space="2" w:color="C8CCD1"/>
                            <w:bottom w:val="single" w:sz="6" w:space="2" w:color="C8CCD1"/>
                            <w:right w:val="single" w:sz="6" w:space="2" w:color="C8CCD1"/>
                          </w:divBdr>
                        </w:div>
                      </w:divsChild>
                    </w:div>
                    <w:div w:id="1248464399">
                      <w:marLeft w:val="336"/>
                      <w:marRight w:val="0"/>
                      <w:marTop w:val="120"/>
                      <w:marBottom w:val="31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2030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2" w:color="C8CCD1"/>
                            <w:left w:val="single" w:sz="6" w:space="2" w:color="C8CCD1"/>
                            <w:bottom w:val="single" w:sz="6" w:space="2" w:color="C8CCD1"/>
                            <w:right w:val="single" w:sz="6" w:space="2" w:color="C8CCD1"/>
                          </w:divBdr>
                        </w:div>
                      </w:divsChild>
                    </w:div>
                    <w:div w:id="770277048">
                      <w:marLeft w:val="336"/>
                      <w:marRight w:val="0"/>
                      <w:marTop w:val="120"/>
                      <w:marBottom w:val="31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25694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2" w:color="C8CCD1"/>
                            <w:left w:val="single" w:sz="6" w:space="2" w:color="C8CCD1"/>
                            <w:bottom w:val="single" w:sz="6" w:space="2" w:color="C8CCD1"/>
                            <w:right w:val="single" w:sz="6" w:space="2" w:color="C8CCD1"/>
                          </w:divBdr>
                        </w:div>
                      </w:divsChild>
                    </w:div>
                    <w:div w:id="632828351">
                      <w:marLeft w:val="0"/>
                      <w:marRight w:val="336"/>
                      <w:marTop w:val="120"/>
                      <w:marBottom w:val="31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6829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2" w:color="C8CCD1"/>
                            <w:left w:val="single" w:sz="6" w:space="2" w:color="C8CCD1"/>
                            <w:bottom w:val="single" w:sz="6" w:space="2" w:color="C8CCD1"/>
                            <w:right w:val="single" w:sz="6" w:space="2" w:color="C8CCD1"/>
                          </w:divBdr>
                        </w:div>
                      </w:divsChild>
                    </w:div>
                    <w:div w:id="1086614684">
                      <w:marLeft w:val="336"/>
                      <w:marRight w:val="0"/>
                      <w:marTop w:val="120"/>
                      <w:marBottom w:val="31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1966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2" w:color="C8CCD1"/>
                            <w:left w:val="single" w:sz="6" w:space="2" w:color="C8CCD1"/>
                            <w:bottom w:val="single" w:sz="6" w:space="2" w:color="C8CCD1"/>
                            <w:right w:val="single" w:sz="6" w:space="2" w:color="C8CCD1"/>
                          </w:divBdr>
                        </w:div>
                      </w:divsChild>
                    </w:div>
                    <w:div w:id="1388341148">
                      <w:marLeft w:val="336"/>
                      <w:marRight w:val="0"/>
                      <w:marTop w:val="120"/>
                      <w:marBottom w:val="31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39191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2" w:color="C8CCD1"/>
                            <w:left w:val="single" w:sz="6" w:space="2" w:color="C8CCD1"/>
                            <w:bottom w:val="single" w:sz="6" w:space="2" w:color="C8CCD1"/>
                            <w:right w:val="single" w:sz="6" w:space="2" w:color="C8CCD1"/>
                          </w:divBdr>
                        </w:div>
                      </w:divsChild>
                    </w:div>
                    <w:div w:id="400907801">
                      <w:marLeft w:val="336"/>
                      <w:marRight w:val="0"/>
                      <w:marTop w:val="120"/>
                      <w:marBottom w:val="31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3615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2" w:color="C8CCD1"/>
                            <w:left w:val="single" w:sz="6" w:space="2" w:color="C8CCD1"/>
                            <w:bottom w:val="single" w:sz="6" w:space="2" w:color="C8CCD1"/>
                            <w:right w:val="single" w:sz="6" w:space="2" w:color="C8CCD1"/>
                          </w:divBdr>
                        </w:div>
                      </w:divsChild>
                    </w:div>
                    <w:div w:id="1642929136">
                      <w:marLeft w:val="336"/>
                      <w:marRight w:val="0"/>
                      <w:marTop w:val="120"/>
                      <w:marBottom w:val="31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3606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2" w:color="C8CCD1"/>
                            <w:left w:val="single" w:sz="6" w:space="2" w:color="C8CCD1"/>
                            <w:bottom w:val="single" w:sz="6" w:space="2" w:color="C8CCD1"/>
                            <w:right w:val="single" w:sz="6" w:space="2" w:color="C8CCD1"/>
                          </w:divBdr>
                        </w:div>
                      </w:divsChild>
                    </w:div>
                    <w:div w:id="55933818">
                      <w:marLeft w:val="336"/>
                      <w:marRight w:val="0"/>
                      <w:marTop w:val="120"/>
                      <w:marBottom w:val="31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90231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2" w:color="C8CCD1"/>
                            <w:left w:val="single" w:sz="6" w:space="2" w:color="C8CCD1"/>
                            <w:bottom w:val="single" w:sz="6" w:space="2" w:color="C8CCD1"/>
                            <w:right w:val="single" w:sz="6" w:space="2" w:color="C8CCD1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201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11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5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381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41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8364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458238">
                      <w:marLeft w:val="0"/>
                      <w:marRight w:val="0"/>
                      <w:marTop w:val="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906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5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52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24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934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604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1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75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67485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71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26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976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567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3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3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37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0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15034">
          <w:marLeft w:val="0"/>
          <w:marRight w:val="0"/>
          <w:marTop w:val="0"/>
          <w:marBottom w:val="0"/>
          <w:divBdr>
            <w:top w:val="single" w:sz="6" w:space="5" w:color="A2A9B1"/>
            <w:left w:val="single" w:sz="6" w:space="5" w:color="A2A9B1"/>
            <w:bottom w:val="single" w:sz="6" w:space="5" w:color="A2A9B1"/>
            <w:right w:val="single" w:sz="6" w:space="5" w:color="A2A9B1"/>
          </w:divBdr>
        </w:div>
        <w:div w:id="20035059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61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21951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45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353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45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918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2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07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1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1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9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0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37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528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2304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5" w:color="A2A9B1"/>
                        <w:left w:val="single" w:sz="6" w:space="5" w:color="A2A9B1"/>
                        <w:bottom w:val="single" w:sz="6" w:space="5" w:color="A2A9B1"/>
                        <w:right w:val="single" w:sz="6" w:space="5" w:color="A2A9B1"/>
                      </w:divBdr>
                    </w:div>
                  </w:divsChild>
                </w:div>
              </w:divsChild>
            </w:div>
          </w:divsChild>
        </w:div>
      </w:divsChild>
    </w:div>
    <w:div w:id="204309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82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3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7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9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85118">
          <w:marLeft w:val="0"/>
          <w:marRight w:val="0"/>
          <w:marTop w:val="0"/>
          <w:marBottom w:val="0"/>
          <w:divBdr>
            <w:top w:val="single" w:sz="6" w:space="5" w:color="AAAAAA"/>
            <w:left w:val="single" w:sz="6" w:space="5" w:color="AAAAAA"/>
            <w:bottom w:val="single" w:sz="6" w:space="5" w:color="AAAAAA"/>
            <w:right w:val="single" w:sz="6" w:space="5" w:color="AAAAAA"/>
          </w:divBdr>
        </w:div>
        <w:div w:id="790975504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27161">
              <w:marLeft w:val="0"/>
              <w:marRight w:val="0"/>
              <w:marTop w:val="0"/>
              <w:marBottom w:val="0"/>
              <w:divBdr>
                <w:top w:val="single" w:sz="6" w:space="2" w:color="CCCCCC"/>
                <w:left w:val="single" w:sz="6" w:space="2" w:color="CCCCCC"/>
                <w:bottom w:val="single" w:sz="6" w:space="2" w:color="CCCCCC"/>
                <w:right w:val="single" w:sz="6" w:space="2" w:color="CCCCCC"/>
              </w:divBdr>
            </w:div>
          </w:divsChild>
        </w:div>
        <w:div w:id="1085762158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371812">
              <w:marLeft w:val="0"/>
              <w:marRight w:val="0"/>
              <w:marTop w:val="0"/>
              <w:marBottom w:val="0"/>
              <w:divBdr>
                <w:top w:val="single" w:sz="6" w:space="2" w:color="CCCCCC"/>
                <w:left w:val="single" w:sz="6" w:space="2" w:color="CCCCCC"/>
                <w:bottom w:val="single" w:sz="6" w:space="2" w:color="CCCCCC"/>
                <w:right w:val="single" w:sz="6" w:space="2" w:color="CCCCCC"/>
              </w:divBdr>
            </w:div>
          </w:divsChild>
        </w:div>
        <w:div w:id="1409763082">
          <w:marLeft w:val="0"/>
          <w:marRight w:val="336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120693">
              <w:marLeft w:val="0"/>
              <w:marRight w:val="0"/>
              <w:marTop w:val="0"/>
              <w:marBottom w:val="0"/>
              <w:divBdr>
                <w:top w:val="single" w:sz="6" w:space="2" w:color="CCCCCC"/>
                <w:left w:val="single" w:sz="6" w:space="2" w:color="CCCCCC"/>
                <w:bottom w:val="single" w:sz="6" w:space="2" w:color="CCCCCC"/>
                <w:right w:val="single" w:sz="6" w:space="2" w:color="CCCCCC"/>
              </w:divBdr>
            </w:div>
          </w:divsChild>
        </w:div>
        <w:div w:id="12919087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248861">
              <w:marLeft w:val="0"/>
              <w:marRight w:val="0"/>
              <w:marTop w:val="0"/>
              <w:marBottom w:val="0"/>
              <w:divBdr>
                <w:top w:val="single" w:sz="6" w:space="2" w:color="CCCCCC"/>
                <w:left w:val="single" w:sz="6" w:space="2" w:color="CCCCCC"/>
                <w:bottom w:val="single" w:sz="6" w:space="2" w:color="CCCCCC"/>
                <w:right w:val="single" w:sz="6" w:space="2" w:color="CCCCCC"/>
              </w:divBdr>
            </w:div>
          </w:divsChild>
        </w:div>
        <w:div w:id="1628583088">
          <w:marLeft w:val="0"/>
          <w:marRight w:val="336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271806">
              <w:marLeft w:val="0"/>
              <w:marRight w:val="0"/>
              <w:marTop w:val="0"/>
              <w:marBottom w:val="0"/>
              <w:divBdr>
                <w:top w:val="single" w:sz="6" w:space="2" w:color="CCCCCC"/>
                <w:left w:val="single" w:sz="6" w:space="2" w:color="CCCCCC"/>
                <w:bottom w:val="single" w:sz="6" w:space="2" w:color="CCCCCC"/>
                <w:right w:val="single" w:sz="6" w:space="2" w:color="CCCCCC"/>
              </w:divBdr>
            </w:div>
          </w:divsChild>
        </w:div>
        <w:div w:id="1474834168">
          <w:marLeft w:val="0"/>
          <w:marRight w:val="336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80767">
              <w:marLeft w:val="0"/>
              <w:marRight w:val="0"/>
              <w:marTop w:val="0"/>
              <w:marBottom w:val="0"/>
              <w:divBdr>
                <w:top w:val="single" w:sz="6" w:space="2" w:color="CCCCCC"/>
                <w:left w:val="single" w:sz="6" w:space="2" w:color="CCCCCC"/>
                <w:bottom w:val="single" w:sz="6" w:space="2" w:color="CCCCCC"/>
                <w:right w:val="single" w:sz="6" w:space="2" w:color="CCCCCC"/>
              </w:divBdr>
            </w:div>
          </w:divsChild>
        </w:div>
        <w:div w:id="284848886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746632">
              <w:marLeft w:val="0"/>
              <w:marRight w:val="0"/>
              <w:marTop w:val="0"/>
              <w:marBottom w:val="0"/>
              <w:divBdr>
                <w:top w:val="single" w:sz="6" w:space="2" w:color="CCCCCC"/>
                <w:left w:val="single" w:sz="6" w:space="2" w:color="CCCCCC"/>
                <w:bottom w:val="single" w:sz="6" w:space="2" w:color="CCCCCC"/>
                <w:right w:val="single" w:sz="6" w:space="2" w:color="CCCCCC"/>
              </w:divBdr>
            </w:div>
          </w:divsChild>
        </w:div>
        <w:div w:id="1202940622">
          <w:marLeft w:val="0"/>
          <w:marRight w:val="336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460138">
              <w:marLeft w:val="0"/>
              <w:marRight w:val="0"/>
              <w:marTop w:val="0"/>
              <w:marBottom w:val="0"/>
              <w:divBdr>
                <w:top w:val="single" w:sz="6" w:space="2" w:color="CCCCCC"/>
                <w:left w:val="single" w:sz="6" w:space="2" w:color="CCCCCC"/>
                <w:bottom w:val="single" w:sz="6" w:space="2" w:color="CCCCCC"/>
                <w:right w:val="single" w:sz="6" w:space="2" w:color="CCCCCC"/>
              </w:divBdr>
            </w:div>
          </w:divsChild>
        </w:div>
        <w:div w:id="389815621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708838">
              <w:marLeft w:val="0"/>
              <w:marRight w:val="0"/>
              <w:marTop w:val="0"/>
              <w:marBottom w:val="0"/>
              <w:divBdr>
                <w:top w:val="single" w:sz="6" w:space="2" w:color="CCCCCC"/>
                <w:left w:val="single" w:sz="6" w:space="2" w:color="CCCCCC"/>
                <w:bottom w:val="single" w:sz="6" w:space="2" w:color="CCCCCC"/>
                <w:right w:val="single" w:sz="6" w:space="2" w:color="CCCCCC"/>
              </w:divBdr>
            </w:div>
          </w:divsChild>
        </w:div>
        <w:div w:id="1779838237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528426">
              <w:marLeft w:val="0"/>
              <w:marRight w:val="0"/>
              <w:marTop w:val="0"/>
              <w:marBottom w:val="0"/>
              <w:divBdr>
                <w:top w:val="single" w:sz="6" w:space="2" w:color="CCCCCC"/>
                <w:left w:val="single" w:sz="6" w:space="2" w:color="CCCCCC"/>
                <w:bottom w:val="single" w:sz="6" w:space="2" w:color="CCCCCC"/>
                <w:right w:val="single" w:sz="6" w:space="2" w:color="CCCCCC"/>
              </w:divBdr>
            </w:div>
          </w:divsChild>
        </w:div>
        <w:div w:id="1990356342">
          <w:marLeft w:val="0"/>
          <w:marRight w:val="336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562349">
              <w:marLeft w:val="0"/>
              <w:marRight w:val="0"/>
              <w:marTop w:val="0"/>
              <w:marBottom w:val="0"/>
              <w:divBdr>
                <w:top w:val="single" w:sz="6" w:space="2" w:color="CCCCCC"/>
                <w:left w:val="single" w:sz="6" w:space="2" w:color="CCCCCC"/>
                <w:bottom w:val="single" w:sz="6" w:space="2" w:color="CCCCCC"/>
                <w:right w:val="single" w:sz="6" w:space="2" w:color="CCCCCC"/>
              </w:divBdr>
            </w:div>
          </w:divsChild>
        </w:div>
        <w:div w:id="1463498783">
          <w:marLeft w:val="0"/>
          <w:marRight w:val="336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710826">
              <w:marLeft w:val="0"/>
              <w:marRight w:val="0"/>
              <w:marTop w:val="0"/>
              <w:marBottom w:val="0"/>
              <w:divBdr>
                <w:top w:val="single" w:sz="6" w:space="2" w:color="CCCCCC"/>
                <w:left w:val="single" w:sz="6" w:space="2" w:color="CCCCCC"/>
                <w:bottom w:val="single" w:sz="6" w:space="2" w:color="CCCCCC"/>
                <w:right w:val="single" w:sz="6" w:space="2" w:color="CCCCCC"/>
              </w:divBdr>
            </w:div>
          </w:divsChild>
        </w:div>
        <w:div w:id="173543075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498570">
              <w:marLeft w:val="0"/>
              <w:marRight w:val="0"/>
              <w:marTop w:val="0"/>
              <w:marBottom w:val="0"/>
              <w:divBdr>
                <w:top w:val="single" w:sz="6" w:space="2" w:color="CCCCCC"/>
                <w:left w:val="single" w:sz="6" w:space="2" w:color="CCCCCC"/>
                <w:bottom w:val="single" w:sz="6" w:space="2" w:color="CCCCCC"/>
                <w:right w:val="single" w:sz="6" w:space="2" w:color="CCCCCC"/>
              </w:divBdr>
            </w:div>
          </w:divsChild>
        </w:div>
        <w:div w:id="43792738">
          <w:marLeft w:val="0"/>
          <w:marRight w:val="336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740099">
              <w:marLeft w:val="0"/>
              <w:marRight w:val="0"/>
              <w:marTop w:val="0"/>
              <w:marBottom w:val="0"/>
              <w:divBdr>
                <w:top w:val="single" w:sz="6" w:space="2" w:color="CCCCCC"/>
                <w:left w:val="single" w:sz="6" w:space="2" w:color="CCCCCC"/>
                <w:bottom w:val="single" w:sz="6" w:space="2" w:color="CCCCCC"/>
                <w:right w:val="single" w:sz="6" w:space="2" w:color="CCCCCC"/>
              </w:divBdr>
            </w:div>
          </w:divsChild>
        </w:div>
        <w:div w:id="1970545349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577729">
              <w:marLeft w:val="0"/>
              <w:marRight w:val="0"/>
              <w:marTop w:val="0"/>
              <w:marBottom w:val="0"/>
              <w:divBdr>
                <w:top w:val="single" w:sz="6" w:space="2" w:color="CCCCCC"/>
                <w:left w:val="single" w:sz="6" w:space="2" w:color="CCCCCC"/>
                <w:bottom w:val="single" w:sz="6" w:space="2" w:color="CCCCCC"/>
                <w:right w:val="single" w:sz="6" w:space="2" w:color="CCCCCC"/>
              </w:divBdr>
            </w:div>
          </w:divsChild>
        </w:div>
        <w:div w:id="1300501166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072879">
              <w:marLeft w:val="0"/>
              <w:marRight w:val="0"/>
              <w:marTop w:val="0"/>
              <w:marBottom w:val="0"/>
              <w:divBdr>
                <w:top w:val="single" w:sz="6" w:space="2" w:color="CCCCCC"/>
                <w:left w:val="single" w:sz="6" w:space="2" w:color="CCCCCC"/>
                <w:bottom w:val="single" w:sz="6" w:space="2" w:color="CCCCCC"/>
                <w:right w:val="single" w:sz="6" w:space="2" w:color="CCCCCC"/>
              </w:divBdr>
            </w:div>
          </w:divsChild>
        </w:div>
        <w:div w:id="721254475">
          <w:marLeft w:val="0"/>
          <w:marRight w:val="336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642816">
              <w:marLeft w:val="0"/>
              <w:marRight w:val="0"/>
              <w:marTop w:val="0"/>
              <w:marBottom w:val="0"/>
              <w:divBdr>
                <w:top w:val="single" w:sz="6" w:space="2" w:color="CCCCCC"/>
                <w:left w:val="single" w:sz="6" w:space="2" w:color="CCCCCC"/>
                <w:bottom w:val="single" w:sz="6" w:space="2" w:color="CCCCCC"/>
                <w:right w:val="single" w:sz="6" w:space="2" w:color="CCCCCC"/>
              </w:divBdr>
            </w:div>
          </w:divsChild>
        </w:div>
        <w:div w:id="1573346296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97008">
              <w:marLeft w:val="0"/>
              <w:marRight w:val="0"/>
              <w:marTop w:val="0"/>
              <w:marBottom w:val="0"/>
              <w:divBdr>
                <w:top w:val="single" w:sz="6" w:space="2" w:color="CCCCCC"/>
                <w:left w:val="single" w:sz="6" w:space="2" w:color="CCCCCC"/>
                <w:bottom w:val="single" w:sz="6" w:space="2" w:color="CCCCCC"/>
                <w:right w:val="single" w:sz="6" w:space="2" w:color="CCCCCC"/>
              </w:divBdr>
            </w:div>
          </w:divsChild>
        </w:div>
        <w:div w:id="1726030769">
          <w:marLeft w:val="0"/>
          <w:marRight w:val="336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010081">
              <w:marLeft w:val="0"/>
              <w:marRight w:val="0"/>
              <w:marTop w:val="0"/>
              <w:marBottom w:val="0"/>
              <w:divBdr>
                <w:top w:val="single" w:sz="6" w:space="2" w:color="CCCCCC"/>
                <w:left w:val="single" w:sz="6" w:space="2" w:color="CCCCCC"/>
                <w:bottom w:val="single" w:sz="6" w:space="2" w:color="CCCCCC"/>
                <w:right w:val="single" w:sz="6" w:space="2" w:color="CCCCCC"/>
              </w:divBdr>
            </w:div>
          </w:divsChild>
        </w:div>
        <w:div w:id="1509829275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777590">
              <w:marLeft w:val="0"/>
              <w:marRight w:val="0"/>
              <w:marTop w:val="0"/>
              <w:marBottom w:val="0"/>
              <w:divBdr>
                <w:top w:val="single" w:sz="6" w:space="2" w:color="CCCCCC"/>
                <w:left w:val="single" w:sz="6" w:space="2" w:color="CCCCCC"/>
                <w:bottom w:val="single" w:sz="6" w:space="2" w:color="CCCCCC"/>
                <w:right w:val="single" w:sz="6" w:space="2" w:color="CCCCCC"/>
              </w:divBdr>
            </w:div>
          </w:divsChild>
        </w:div>
        <w:div w:id="2136286116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676973">
              <w:marLeft w:val="0"/>
              <w:marRight w:val="0"/>
              <w:marTop w:val="0"/>
              <w:marBottom w:val="0"/>
              <w:divBdr>
                <w:top w:val="single" w:sz="6" w:space="2" w:color="CCCCCC"/>
                <w:left w:val="single" w:sz="6" w:space="2" w:color="CCCCCC"/>
                <w:bottom w:val="single" w:sz="6" w:space="2" w:color="CCCCCC"/>
                <w:right w:val="single" w:sz="6" w:space="2" w:color="CCCCCC"/>
              </w:divBdr>
            </w:div>
          </w:divsChild>
        </w:div>
        <w:div w:id="2140419142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356969">
              <w:marLeft w:val="0"/>
              <w:marRight w:val="0"/>
              <w:marTop w:val="0"/>
              <w:marBottom w:val="0"/>
              <w:divBdr>
                <w:top w:val="single" w:sz="6" w:space="2" w:color="CCCCCC"/>
                <w:left w:val="single" w:sz="6" w:space="2" w:color="CCCCCC"/>
                <w:bottom w:val="single" w:sz="6" w:space="2" w:color="CCCCCC"/>
                <w:right w:val="single" w:sz="6" w:space="2" w:color="CCCCCC"/>
              </w:divBdr>
            </w:div>
          </w:divsChild>
        </w:div>
        <w:div w:id="1450969190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8189">
              <w:marLeft w:val="0"/>
              <w:marRight w:val="0"/>
              <w:marTop w:val="0"/>
              <w:marBottom w:val="0"/>
              <w:divBdr>
                <w:top w:val="single" w:sz="6" w:space="2" w:color="CCCCCC"/>
                <w:left w:val="single" w:sz="6" w:space="2" w:color="CCCCCC"/>
                <w:bottom w:val="single" w:sz="6" w:space="2" w:color="CCCCCC"/>
                <w:right w:val="single" w:sz="6" w:space="2" w:color="CCCCCC"/>
              </w:divBdr>
            </w:div>
          </w:divsChild>
        </w:div>
        <w:div w:id="935820952">
          <w:marLeft w:val="0"/>
          <w:marRight w:val="336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140178">
              <w:marLeft w:val="0"/>
              <w:marRight w:val="0"/>
              <w:marTop w:val="0"/>
              <w:marBottom w:val="0"/>
              <w:divBdr>
                <w:top w:val="single" w:sz="6" w:space="2" w:color="CCCCCC"/>
                <w:left w:val="single" w:sz="6" w:space="2" w:color="CCCCCC"/>
                <w:bottom w:val="single" w:sz="6" w:space="2" w:color="CCCCCC"/>
                <w:right w:val="single" w:sz="6" w:space="2" w:color="CCCCCC"/>
              </w:divBdr>
            </w:div>
          </w:divsChild>
        </w:div>
        <w:div w:id="466433738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435196">
              <w:marLeft w:val="0"/>
              <w:marRight w:val="0"/>
              <w:marTop w:val="0"/>
              <w:marBottom w:val="0"/>
              <w:divBdr>
                <w:top w:val="single" w:sz="6" w:space="2" w:color="CCCCCC"/>
                <w:left w:val="single" w:sz="6" w:space="2" w:color="CCCCCC"/>
                <w:bottom w:val="single" w:sz="6" w:space="2" w:color="CCCCCC"/>
                <w:right w:val="single" w:sz="6" w:space="2" w:color="CCCCCC"/>
              </w:divBdr>
            </w:div>
          </w:divsChild>
        </w:div>
      </w:divsChild>
    </w:div>
    <w:div w:id="2068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6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9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7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F3993A-E871-41C8-9A8E-B8555F7FC5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9</TotalTime>
  <Pages>4</Pages>
  <Words>974</Words>
  <Characters>4968</Characters>
  <Application>Microsoft Office Word</Application>
  <DocSecurity>0</DocSecurity>
  <Lines>165</Lines>
  <Paragraphs>6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icka</dc:creator>
  <cp:lastModifiedBy>Vladimír Uhnavý</cp:lastModifiedBy>
  <cp:revision>53</cp:revision>
  <cp:lastPrinted>2023-03-13T11:14:00Z</cp:lastPrinted>
  <dcterms:created xsi:type="dcterms:W3CDTF">2021-11-10T12:17:00Z</dcterms:created>
  <dcterms:modified xsi:type="dcterms:W3CDTF">2026-03-22T18:56:00Z</dcterms:modified>
</cp:coreProperties>
</file>